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29779" w14:textId="77777777" w:rsidR="000F6867" w:rsidRPr="00E6472B" w:rsidRDefault="00611FCE" w:rsidP="000F6867">
      <w:pPr>
        <w:pBdr>
          <w:bottom w:val="single" w:sz="4" w:space="1" w:color="auto"/>
        </w:pBdr>
        <w:spacing w:after="0" w:line="240" w:lineRule="auto"/>
        <w:jc w:val="center"/>
        <w:rPr>
          <w:rFonts w:ascii="Gill Sans MT" w:eastAsia="Gill Sans MT" w:hAnsi="Gill Sans MT" w:cstheme="minorHAnsi"/>
          <w:b/>
          <w:bCs/>
          <w:color w:val="00A79D"/>
          <w:sz w:val="32"/>
          <w:szCs w:val="32"/>
        </w:rPr>
      </w:pPr>
      <w:r w:rsidRPr="00E6472B">
        <w:rPr>
          <w:rFonts w:ascii="Gill Sans MT" w:eastAsia="Gill Sans MT" w:hAnsi="Gill Sans MT" w:cstheme="minorHAnsi"/>
          <w:b/>
          <w:bCs/>
          <w:color w:val="00A79D"/>
          <w:sz w:val="32"/>
          <w:szCs w:val="32"/>
        </w:rPr>
        <w:t>C</w:t>
      </w:r>
      <w:r w:rsidR="000F6867" w:rsidRPr="00E6472B">
        <w:rPr>
          <w:rFonts w:ascii="Gill Sans MT" w:eastAsia="Gill Sans MT" w:hAnsi="Gill Sans MT" w:cstheme="minorHAnsi"/>
          <w:b/>
          <w:bCs/>
          <w:color w:val="00A79D"/>
          <w:sz w:val="32"/>
          <w:szCs w:val="32"/>
        </w:rPr>
        <w:t>HILD CARE AND EARLY EDUCATION</w:t>
      </w:r>
      <w:r w:rsidRPr="00E6472B">
        <w:rPr>
          <w:rFonts w:ascii="Gill Sans MT" w:eastAsia="Gill Sans MT" w:hAnsi="Gill Sans MT" w:cstheme="minorHAnsi"/>
          <w:b/>
          <w:bCs/>
          <w:color w:val="00A79D"/>
          <w:sz w:val="32"/>
          <w:szCs w:val="32"/>
        </w:rPr>
        <w:t>:</w:t>
      </w:r>
    </w:p>
    <w:p w14:paraId="5F19C928" w14:textId="70A09D9A" w:rsidR="00D25C2C" w:rsidRDefault="00D25C2C">
      <w:pPr>
        <w:pBdr>
          <w:bottom w:val="single" w:sz="4" w:space="1" w:color="auto"/>
        </w:pBdr>
        <w:spacing w:after="0" w:line="240" w:lineRule="auto"/>
        <w:jc w:val="center"/>
        <w:rPr>
          <w:rFonts w:ascii="Gill Sans MT" w:eastAsia="Gill Sans MT" w:hAnsi="Gill Sans MT" w:cstheme="minorHAnsi"/>
          <w:b/>
          <w:bCs/>
          <w:sz w:val="28"/>
          <w:szCs w:val="28"/>
        </w:rPr>
      </w:pPr>
      <w:r w:rsidRPr="00E6472B">
        <w:rPr>
          <w:rFonts w:ascii="Gill Sans MT" w:eastAsia="Gill Sans MT" w:hAnsi="Gill Sans MT" w:cstheme="minorHAnsi"/>
          <w:b/>
          <w:bCs/>
          <w:color w:val="746458"/>
          <w:sz w:val="40"/>
          <w:szCs w:val="40"/>
        </w:rPr>
        <w:t xml:space="preserve">COVID-19 </w:t>
      </w:r>
      <w:r w:rsidR="000F6867" w:rsidRPr="00E6472B">
        <w:rPr>
          <w:rFonts w:ascii="Gill Sans MT" w:eastAsia="Gill Sans MT" w:hAnsi="Gill Sans MT" w:cstheme="minorHAnsi"/>
          <w:b/>
          <w:bCs/>
          <w:color w:val="746458"/>
          <w:sz w:val="40"/>
          <w:szCs w:val="40"/>
        </w:rPr>
        <w:t xml:space="preserve">HEALTH AND SAFETY PLAN </w:t>
      </w:r>
      <w:r w:rsidRPr="00E6472B">
        <w:rPr>
          <w:rFonts w:ascii="Gill Sans MT" w:eastAsia="Gill Sans MT" w:hAnsi="Gill Sans MT" w:cstheme="minorHAnsi"/>
          <w:b/>
          <w:bCs/>
          <w:color w:val="746458"/>
          <w:sz w:val="40"/>
          <w:szCs w:val="40"/>
        </w:rPr>
        <w:br/>
      </w:r>
      <w:r w:rsidR="000F6867" w:rsidRPr="00E6472B">
        <w:rPr>
          <w:rFonts w:ascii="Gill Sans MT" w:eastAsia="Gill Sans MT" w:hAnsi="Gill Sans MT" w:cstheme="minorHAnsi"/>
          <w:b/>
          <w:bCs/>
          <w:color w:val="746458"/>
          <w:sz w:val="40"/>
          <w:szCs w:val="40"/>
        </w:rPr>
        <w:t>OPTIONAL TEMPLATE</w:t>
      </w:r>
    </w:p>
    <w:p w14:paraId="7B46F951" w14:textId="77777777" w:rsidR="00611FCE" w:rsidRPr="00E6472B"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rPr>
      </w:pPr>
    </w:p>
    <w:p w14:paraId="2801063D" w14:textId="2CF2A5EC" w:rsidR="00985EEA" w:rsidRDefault="00985EEA" w:rsidP="001E54A1">
      <w:pPr>
        <w:spacing w:before="120" w:after="0" w:line="240" w:lineRule="auto"/>
        <w:jc w:val="center"/>
        <w:rPr>
          <w:rFonts w:cstheme="minorHAnsi"/>
          <w:b/>
        </w:rPr>
      </w:pPr>
      <w:r w:rsidRPr="001E54A1">
        <w:rPr>
          <w:rFonts w:ascii="Gill Sans MT" w:hAnsi="Gill Sans MT" w:cstheme="minorHAnsi"/>
          <w:b/>
          <w:color w:val="746458"/>
          <w:sz w:val="28"/>
          <w:szCs w:val="28"/>
        </w:rPr>
        <w:t xml:space="preserve">Updated February </w:t>
      </w:r>
      <w:r w:rsidR="00F607FB">
        <w:rPr>
          <w:rFonts w:ascii="Gill Sans MT" w:hAnsi="Gill Sans MT" w:cstheme="minorHAnsi"/>
          <w:b/>
          <w:color w:val="746458"/>
          <w:sz w:val="28"/>
          <w:szCs w:val="28"/>
        </w:rPr>
        <w:t>9</w:t>
      </w:r>
      <w:bookmarkStart w:id="0" w:name="_GoBack"/>
      <w:bookmarkEnd w:id="0"/>
      <w:r w:rsidRPr="001E54A1">
        <w:rPr>
          <w:rFonts w:ascii="Gill Sans MT" w:hAnsi="Gill Sans MT" w:cstheme="minorHAnsi"/>
          <w:b/>
          <w:color w:val="746458"/>
          <w:sz w:val="28"/>
          <w:szCs w:val="28"/>
        </w:rPr>
        <w:t>, 2021</w:t>
      </w:r>
      <w:r w:rsidRPr="001E54A1">
        <w:rPr>
          <w:rFonts w:ascii="Gill Sans MT" w:hAnsi="Gill Sans MT" w:cstheme="minorHAnsi"/>
          <w:b/>
          <w:color w:val="00A79D"/>
          <w:sz w:val="28"/>
          <w:szCs w:val="28"/>
        </w:rPr>
        <w:br/>
      </w:r>
    </w:p>
    <w:p w14:paraId="2360C8C2" w14:textId="4730175E" w:rsidR="00611FCE" w:rsidRPr="00E6472B" w:rsidRDefault="00611FCE" w:rsidP="001E54A1">
      <w:pPr>
        <w:spacing w:before="120" w:after="0" w:line="240" w:lineRule="auto"/>
        <w:jc w:val="center"/>
        <w:rPr>
          <w:b/>
          <w:i/>
        </w:rPr>
      </w:pPr>
      <w:r w:rsidRPr="00E6472B">
        <w:rPr>
          <w:rFonts w:cstheme="minorHAnsi"/>
          <w:b/>
          <w:noProof/>
          <w:lang w:eastAsia="zh-TW"/>
        </w:rPr>
        <mc:AlternateContent>
          <mc:Choice Requires="wps">
            <w:drawing>
              <wp:anchor distT="0" distB="0" distL="114300" distR="114300" simplePos="0" relativeHeight="251659264" behindDoc="1" locked="0" layoutInCell="1" allowOverlap="1" wp14:anchorId="64ACE6BD" wp14:editId="581CD360">
                <wp:simplePos x="0" y="0"/>
                <wp:positionH relativeFrom="page">
                  <wp:posOffset>8726170</wp:posOffset>
                </wp:positionH>
                <wp:positionV relativeFrom="paragraph">
                  <wp:posOffset>610870</wp:posOffset>
                </wp:positionV>
                <wp:extent cx="39370" cy="7620"/>
                <wp:effectExtent l="0" t="0" r="0" b="0"/>
                <wp:wrapNone/>
                <wp:docPr id="1"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841A8" id="Rectangle 5" o:spid="_x0000_s1026" alt="Title: Rectangle" style="position:absolute;margin-left:687.1pt;margin-top:48.1pt;width:3.1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" fillcolor="black" stroked="f">
                <w10:wrap anchorx="page"/>
              </v:rect>
            </w:pict>
          </mc:Fallback>
        </mc:AlternateContent>
      </w:r>
      <w:r w:rsidRPr="00E6472B">
        <w:rPr>
          <w:rFonts w:cstheme="minorHAnsi"/>
          <w:b/>
        </w:rPr>
        <w:t xml:space="preserve">Each child care facility is required to create a written COVID-19 Health and Safety Plan </w:t>
      </w:r>
      <w:r w:rsidR="00985EEA">
        <w:rPr>
          <w:rFonts w:cstheme="minorHAnsi"/>
          <w:b/>
        </w:rPr>
        <w:br/>
      </w:r>
      <w:r w:rsidRPr="00E6472B">
        <w:rPr>
          <w:rFonts w:cstheme="minorHAnsi"/>
          <w:b/>
        </w:rPr>
        <w:t xml:space="preserve">to </w:t>
      </w:r>
      <w:r w:rsidRPr="00E6472B">
        <w:rPr>
          <w:b/>
        </w:rPr>
        <w:t>ensure safe operations and help reduce the transmission of COVID-19.</w:t>
      </w:r>
    </w:p>
    <w:p w14:paraId="53028208" w14:textId="77777777" w:rsidR="00611FCE" w:rsidRPr="00E6472B" w:rsidRDefault="00611FCE" w:rsidP="00F011EC">
      <w:pPr>
        <w:pStyle w:val="BodyText"/>
        <w:ind w:right="130"/>
        <w:rPr>
          <w:rFonts w:asciiTheme="minorHAnsi" w:hAnsiTheme="minorHAnsi" w:cstheme="minorBidi"/>
          <w:b/>
          <w:i/>
        </w:rPr>
      </w:pPr>
    </w:p>
    <w:p w14:paraId="224358A8" w14:textId="77777777" w:rsidR="001A47F3" w:rsidRPr="00E6472B" w:rsidRDefault="006B0460" w:rsidP="00E6472B">
      <w:pPr>
        <w:spacing w:after="0" w:line="240" w:lineRule="auto"/>
        <w:rPr>
          <w:b/>
          <w:i/>
        </w:rPr>
      </w:pPr>
      <w:r w:rsidRPr="00E6472B">
        <w:rPr>
          <w:b/>
          <w:i/>
        </w:rPr>
        <w:t xml:space="preserve">NOTE: </w:t>
      </w:r>
      <w:r w:rsidR="0075365B" w:rsidRPr="00E6472B">
        <w:rPr>
          <w:b/>
          <w:i/>
        </w:rPr>
        <w:t xml:space="preserve">Making a COVID-19 Health and Safety Plan for your program or center is mandatory. Utilizing this template is optional. </w:t>
      </w:r>
    </w:p>
    <w:p w14:paraId="0CACE027" w14:textId="77777777" w:rsidR="001A47F3" w:rsidRPr="00E6472B" w:rsidRDefault="001A47F3" w:rsidP="00F011EC">
      <w:pPr>
        <w:pStyle w:val="BodyText"/>
        <w:ind w:right="130"/>
        <w:rPr>
          <w:rFonts w:asciiTheme="minorHAnsi" w:hAnsiTheme="minorHAnsi" w:cstheme="minorHAnsi"/>
        </w:rPr>
      </w:pPr>
    </w:p>
    <w:p w14:paraId="5F1FF7B5" w14:textId="77777777" w:rsidR="00611FCE" w:rsidRPr="00E6472B" w:rsidRDefault="00611FCE" w:rsidP="00F011EC">
      <w:pPr>
        <w:pStyle w:val="BodyText"/>
        <w:ind w:right="130"/>
        <w:rPr>
          <w:rFonts w:asciiTheme="minorHAnsi" w:hAnsiTheme="minorHAnsi" w:cstheme="minorHAnsi"/>
        </w:rPr>
      </w:pPr>
      <w:r w:rsidRPr="00E6472B">
        <w:rPr>
          <w:rFonts w:asciiTheme="minorHAnsi" w:hAnsiTheme="minorHAnsi" w:cstheme="minorHAnsi"/>
        </w:rPr>
        <w:t xml:space="preserve">This optional template for a COVID-19 Health and Safety Plan </w:t>
      </w:r>
      <w:r w:rsidR="00CF5F64" w:rsidRPr="00E6472B">
        <w:rPr>
          <w:rFonts w:asciiTheme="minorHAnsi" w:hAnsiTheme="minorHAnsi" w:cstheme="minorHAnsi"/>
        </w:rPr>
        <w:t>meets</w:t>
      </w:r>
      <w:r w:rsidRPr="00E6472B">
        <w:rPr>
          <w:rFonts w:asciiTheme="minorHAnsi" w:hAnsiTheme="minorHAnsi" w:cstheme="minorHAnsi"/>
        </w:rPr>
        <w:t xml:space="preserve"> the requirements in the </w:t>
      </w:r>
      <w:r w:rsidR="00262C21" w:rsidRPr="00E6472B">
        <w:rPr>
          <w:rFonts w:asciiTheme="minorHAnsi" w:hAnsiTheme="minorHAnsi" w:cstheme="minorHAnsi"/>
        </w:rPr>
        <w:t>“</w:t>
      </w:r>
      <w:r w:rsidRPr="00E6472B">
        <w:rPr>
          <w:rFonts w:asciiTheme="minorHAnsi" w:hAnsiTheme="minorHAnsi" w:cstheme="minorHAnsi"/>
        </w:rPr>
        <w:t>Health and Safety Guidelines for Child Care and Ea</w:t>
      </w:r>
      <w:r w:rsidR="00116964" w:rsidRPr="00E6472B">
        <w:rPr>
          <w:rFonts w:asciiTheme="minorHAnsi" w:hAnsiTheme="minorHAnsi" w:cstheme="minorHAnsi"/>
        </w:rPr>
        <w:t>rly Education Operating D</w:t>
      </w:r>
      <w:r w:rsidRPr="00E6472B">
        <w:rPr>
          <w:rFonts w:asciiTheme="minorHAnsi" w:hAnsiTheme="minorHAnsi" w:cstheme="minorHAnsi"/>
        </w:rPr>
        <w:t>uring COVID-19</w:t>
      </w:r>
      <w:r w:rsidR="00262C21" w:rsidRPr="00E6472B">
        <w:rPr>
          <w:rFonts w:asciiTheme="minorHAnsi" w:hAnsiTheme="minorHAnsi" w:cstheme="minorHAnsi"/>
        </w:rPr>
        <w:t>”</w:t>
      </w:r>
      <w:r w:rsidR="006042BD" w:rsidRPr="00E6472B">
        <w:rPr>
          <w:rFonts w:asciiTheme="minorHAnsi" w:hAnsiTheme="minorHAnsi" w:cstheme="minorHAnsi"/>
        </w:rPr>
        <w:t xml:space="preserve"> (</w:t>
      </w:r>
      <w:r w:rsidR="006042BD" w:rsidRPr="00E6472B">
        <w:rPr>
          <w:rFonts w:asciiTheme="minorHAnsi" w:hAnsiTheme="minorHAnsi" w:cstheme="minorHAnsi"/>
          <w:i/>
        </w:rPr>
        <w:t>referred to as “Guidelines” throughout</w:t>
      </w:r>
      <w:r w:rsidR="006042BD" w:rsidRPr="00E6472B">
        <w:rPr>
          <w:rFonts w:asciiTheme="minorHAnsi" w:hAnsiTheme="minorHAnsi" w:cstheme="minorHAnsi"/>
        </w:rPr>
        <w:t>)</w:t>
      </w:r>
      <w:r w:rsidRPr="00E6472B">
        <w:rPr>
          <w:rFonts w:asciiTheme="minorHAnsi" w:hAnsiTheme="minorHAnsi" w:cstheme="minorHAnsi"/>
        </w:rPr>
        <w:t>:</w:t>
      </w:r>
    </w:p>
    <w:p w14:paraId="686EB5CA" w14:textId="1B417861" w:rsidR="00611FCE" w:rsidRPr="002F3EED" w:rsidRDefault="009224D2" w:rsidP="00F011EC">
      <w:pPr>
        <w:pStyle w:val="BodyText"/>
        <w:ind w:right="130"/>
        <w:rPr>
          <w:rFonts w:asciiTheme="minorHAnsi" w:hAnsiTheme="minorHAnsi" w:cstheme="minorHAnsi"/>
          <w:b/>
          <w:color w:val="006C64"/>
          <w:sz w:val="28"/>
          <w:szCs w:val="28"/>
        </w:rPr>
      </w:pPr>
      <w:hyperlink r:id="rId11" w:tooltip="Click to download &quot;Health and Safety Guidelines for Child Care and Early Education Operating During COVID-19" w:history="1">
        <w:r w:rsidR="00353727" w:rsidRPr="002F3EED">
          <w:rPr>
            <w:rStyle w:val="Hyperlink"/>
            <w:color w:val="006C64"/>
          </w:rPr>
          <w:t xml:space="preserve">https://oregonearlylearning.com/form_sets/health-and-safety-guidelines-for-child-care-and-early-education-operating-during-covid-19/ </w:t>
        </w:r>
      </w:hyperlink>
      <w:r w:rsidR="00EC6180" w:rsidRPr="002F3EED">
        <w:rPr>
          <w:color w:val="006C64"/>
        </w:rPr>
        <w:br/>
      </w:r>
    </w:p>
    <w:p w14:paraId="7A40FAD1" w14:textId="77777777" w:rsidR="00611FCE" w:rsidRPr="00E6472B" w:rsidRDefault="00611FCE" w:rsidP="00E6472B">
      <w:pPr>
        <w:pStyle w:val="BodyText"/>
        <w:spacing w:after="240"/>
        <w:ind w:right="130"/>
        <w:rPr>
          <w:rFonts w:asciiTheme="minorHAnsi" w:hAnsiTheme="minorHAnsi" w:cstheme="minorHAnsi"/>
          <w:b/>
          <w:color w:val="746458"/>
          <w:sz w:val="28"/>
          <w:szCs w:val="28"/>
        </w:rPr>
      </w:pPr>
      <w:r w:rsidRPr="00E6472B">
        <w:rPr>
          <w:rFonts w:asciiTheme="minorHAnsi" w:hAnsiTheme="minorHAnsi" w:cstheme="minorHAnsi"/>
          <w:b/>
          <w:color w:val="746458"/>
          <w:sz w:val="28"/>
          <w:szCs w:val="28"/>
        </w:rPr>
        <w:t>Purpose</w:t>
      </w:r>
    </w:p>
    <w:p w14:paraId="29E32E78" w14:textId="77777777" w:rsidR="00611FCE" w:rsidRPr="00E6472B" w:rsidRDefault="00611FCE" w:rsidP="00F011EC">
      <w:pPr>
        <w:pStyle w:val="BodyText"/>
        <w:ind w:right="130"/>
        <w:rPr>
          <w:rFonts w:asciiTheme="minorHAnsi" w:hAnsiTheme="minorHAnsi" w:cstheme="minorHAnsi"/>
        </w:rPr>
      </w:pPr>
      <w:r w:rsidRPr="00E6472B">
        <w:rPr>
          <w:rFonts w:asciiTheme="minorHAnsi" w:hAnsiTheme="minorHAnsi" w:cstheme="minorHAnsi"/>
        </w:rPr>
        <w:t>When completed, this template will:</w:t>
      </w:r>
    </w:p>
    <w:p w14:paraId="0B7A85E4" w14:textId="77777777"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H</w:t>
      </w:r>
      <w:r w:rsidR="00611FCE" w:rsidRPr="00E6472B">
        <w:rPr>
          <w:rFonts w:asciiTheme="minorHAnsi" w:hAnsiTheme="minorHAnsi" w:cstheme="minorHAnsi"/>
        </w:rPr>
        <w:t>elp facility owners and leaders effectively plan and implement healthy and safe operations</w:t>
      </w:r>
      <w:r w:rsidR="004F3611" w:rsidRPr="00E6472B">
        <w:rPr>
          <w:rFonts w:asciiTheme="minorHAnsi" w:hAnsiTheme="minorHAnsi" w:cstheme="minorHAnsi"/>
        </w:rPr>
        <w:t xml:space="preserve"> during COVID-19</w:t>
      </w:r>
      <w:r w:rsidR="00611FCE" w:rsidRPr="00E6472B">
        <w:rPr>
          <w:rFonts w:asciiTheme="minorHAnsi" w:hAnsiTheme="minorHAnsi" w:cstheme="minorHAnsi"/>
        </w:rPr>
        <w:t>;</w:t>
      </w:r>
    </w:p>
    <w:p w14:paraId="766F3C90" w14:textId="77777777"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C</w:t>
      </w:r>
      <w:r w:rsidR="00611FCE" w:rsidRPr="00E6472B">
        <w:rPr>
          <w:rFonts w:asciiTheme="minorHAnsi" w:hAnsiTheme="minorHAnsi" w:cstheme="minorHAnsi"/>
        </w:rPr>
        <w:t>ommunicate new practices and pro</w:t>
      </w:r>
      <w:r w:rsidR="004F3611" w:rsidRPr="00E6472B">
        <w:rPr>
          <w:rFonts w:asciiTheme="minorHAnsi" w:hAnsiTheme="minorHAnsi" w:cstheme="minorHAnsi"/>
        </w:rPr>
        <w:t>cedures to staff in your facility</w:t>
      </w:r>
      <w:r w:rsidR="00611FCE" w:rsidRPr="00E6472B">
        <w:rPr>
          <w:rFonts w:asciiTheme="minorHAnsi" w:hAnsiTheme="minorHAnsi" w:cstheme="minorHAnsi"/>
        </w:rPr>
        <w:t>; and</w:t>
      </w:r>
    </w:p>
    <w:p w14:paraId="24735E1E" w14:textId="77777777" w:rsidR="00611FCE" w:rsidRPr="00E6472B" w:rsidRDefault="006B0460" w:rsidP="00F011EC">
      <w:pPr>
        <w:pStyle w:val="BodyText"/>
        <w:numPr>
          <w:ilvl w:val="0"/>
          <w:numId w:val="26"/>
        </w:numPr>
        <w:ind w:right="130"/>
        <w:rPr>
          <w:rFonts w:asciiTheme="minorHAnsi" w:hAnsiTheme="minorHAnsi" w:cstheme="minorHAnsi"/>
        </w:rPr>
      </w:pPr>
      <w:r w:rsidRPr="00E6472B">
        <w:rPr>
          <w:rFonts w:asciiTheme="minorHAnsi" w:hAnsiTheme="minorHAnsi" w:cstheme="minorHAnsi"/>
        </w:rPr>
        <w:t>S</w:t>
      </w:r>
      <w:r w:rsidR="00CF5F64" w:rsidRPr="00E6472B">
        <w:rPr>
          <w:rFonts w:asciiTheme="minorHAnsi" w:hAnsiTheme="minorHAnsi" w:cstheme="minorHAnsi"/>
        </w:rPr>
        <w:t xml:space="preserve">hare </w:t>
      </w:r>
      <w:r w:rsidR="00611FCE" w:rsidRPr="00E6472B">
        <w:rPr>
          <w:rFonts w:asciiTheme="minorHAnsi" w:hAnsiTheme="minorHAnsi" w:cstheme="minorHAnsi"/>
        </w:rPr>
        <w:t>new practices and proced</w:t>
      </w:r>
      <w:r w:rsidR="004F3611" w:rsidRPr="00E6472B">
        <w:rPr>
          <w:rFonts w:asciiTheme="minorHAnsi" w:hAnsiTheme="minorHAnsi" w:cstheme="minorHAnsi"/>
        </w:rPr>
        <w:t>ures to families in your facility</w:t>
      </w:r>
      <w:r w:rsidR="00611FCE" w:rsidRPr="00E6472B">
        <w:rPr>
          <w:rFonts w:asciiTheme="minorHAnsi" w:hAnsiTheme="minorHAnsi" w:cstheme="minorHAnsi"/>
        </w:rPr>
        <w:t>.</w:t>
      </w:r>
    </w:p>
    <w:p w14:paraId="78EE7DD6" w14:textId="77777777" w:rsidR="00CC79F4" w:rsidRPr="00E6472B" w:rsidRDefault="00CC79F4" w:rsidP="00F011EC">
      <w:pPr>
        <w:pStyle w:val="BodyText"/>
        <w:ind w:right="130"/>
        <w:rPr>
          <w:rFonts w:asciiTheme="minorHAnsi" w:hAnsiTheme="minorHAnsi" w:cstheme="minorHAnsi"/>
        </w:rPr>
      </w:pPr>
    </w:p>
    <w:p w14:paraId="705E6BE2" w14:textId="77777777" w:rsidR="00CF07DE" w:rsidRDefault="00611FCE" w:rsidP="00F011EC">
      <w:pPr>
        <w:pStyle w:val="BodyText"/>
        <w:ind w:right="130"/>
        <w:rPr>
          <w:rFonts w:asciiTheme="minorHAnsi" w:hAnsiTheme="minorHAnsi" w:cstheme="minorHAnsi"/>
        </w:rPr>
      </w:pPr>
      <w:r w:rsidRPr="00E6472B">
        <w:rPr>
          <w:rFonts w:cstheme="minorHAnsi"/>
        </w:rPr>
        <w:t>The COVID-19 Health and Safety Plan developed for each child care fa</w:t>
      </w:r>
      <w:r w:rsidR="004F3611" w:rsidRPr="00E6472B">
        <w:rPr>
          <w:rFonts w:cstheme="minorHAnsi"/>
        </w:rPr>
        <w:t xml:space="preserve">cility should be tailored to </w:t>
      </w:r>
      <w:r w:rsidR="007A7472" w:rsidRPr="00E6472B">
        <w:rPr>
          <w:rFonts w:cstheme="minorHAnsi"/>
        </w:rPr>
        <w:t xml:space="preserve">each facility’s </w:t>
      </w:r>
      <w:r w:rsidRPr="00E6472B">
        <w:rPr>
          <w:rFonts w:cstheme="minorHAnsi"/>
        </w:rPr>
        <w:t>un</w:t>
      </w:r>
      <w:r w:rsidR="004F3611" w:rsidRPr="00E6472B">
        <w:rPr>
          <w:rFonts w:cstheme="minorHAnsi"/>
        </w:rPr>
        <w:t xml:space="preserve">ique needs and </w:t>
      </w:r>
      <w:r w:rsidRPr="00E6472B">
        <w:rPr>
          <w:rFonts w:cstheme="minorHAnsi"/>
        </w:rPr>
        <w:t xml:space="preserve">should </w:t>
      </w:r>
      <w:r w:rsidR="004F3611" w:rsidRPr="00E6472B">
        <w:rPr>
          <w:rFonts w:cstheme="minorHAnsi"/>
        </w:rPr>
        <w:t>be created in</w:t>
      </w:r>
      <w:r w:rsidRPr="00E6472B">
        <w:rPr>
          <w:rFonts w:cstheme="minorHAnsi"/>
        </w:rPr>
        <w:t xml:space="preserve"> consultation </w:t>
      </w:r>
      <w:r w:rsidR="00CF5F64" w:rsidRPr="00E6472B">
        <w:rPr>
          <w:rFonts w:cstheme="minorHAnsi"/>
        </w:rPr>
        <w:t xml:space="preserve">with </w:t>
      </w:r>
      <w:r w:rsidR="004F3611" w:rsidRPr="00E6472B">
        <w:rPr>
          <w:rFonts w:cstheme="minorHAnsi"/>
        </w:rPr>
        <w:t xml:space="preserve">the </w:t>
      </w:r>
      <w:r w:rsidR="004F3611" w:rsidRPr="00E6472B">
        <w:rPr>
          <w:rFonts w:cstheme="minorHAnsi"/>
          <w:i/>
        </w:rPr>
        <w:t>Guidelines</w:t>
      </w:r>
      <w:r w:rsidRPr="00E6472B">
        <w:rPr>
          <w:rFonts w:cstheme="minorHAnsi"/>
        </w:rPr>
        <w:t>. Though using this particular template</w:t>
      </w:r>
      <w:r w:rsidR="004F3611" w:rsidRPr="00E6472B">
        <w:rPr>
          <w:rFonts w:cstheme="minorHAnsi"/>
        </w:rPr>
        <w:t xml:space="preserve"> is </w:t>
      </w:r>
      <w:r w:rsidR="004F3611" w:rsidRPr="00E6472B">
        <w:rPr>
          <w:rFonts w:cstheme="minorHAnsi"/>
          <w:u w:val="single"/>
        </w:rPr>
        <w:t>optional</w:t>
      </w:r>
      <w:r w:rsidRPr="00E6472B">
        <w:rPr>
          <w:rFonts w:cstheme="minorHAnsi"/>
        </w:rPr>
        <w:t xml:space="preserve">, </w:t>
      </w:r>
      <w:r w:rsidR="004F3611" w:rsidRPr="00E6472B">
        <w:rPr>
          <w:rFonts w:cstheme="minorHAnsi"/>
          <w:i/>
        </w:rPr>
        <w:t xml:space="preserve">providers should ensure that their COVID-19 Health and Safety </w:t>
      </w:r>
      <w:r w:rsidR="007A7472" w:rsidRPr="00E6472B">
        <w:rPr>
          <w:rFonts w:cstheme="minorHAnsi"/>
          <w:i/>
        </w:rPr>
        <w:t xml:space="preserve">Plan </w:t>
      </w:r>
      <w:r w:rsidRPr="00E6472B">
        <w:rPr>
          <w:rFonts w:cstheme="minorHAnsi"/>
          <w:i/>
        </w:rPr>
        <w:t>addresses all guidelines relevant to their program.</w:t>
      </w:r>
      <w:r w:rsidR="00CF07DE">
        <w:rPr>
          <w:rFonts w:asciiTheme="minorHAnsi" w:hAnsiTheme="minorHAnsi" w:cstheme="minorHAnsi"/>
        </w:rPr>
        <w:t xml:space="preserve"> </w:t>
      </w:r>
      <w:r w:rsidR="00CF07DE" w:rsidRPr="00E6472B">
        <w:rPr>
          <w:rFonts w:asciiTheme="minorHAnsi" w:hAnsiTheme="minorHAnsi" w:cstheme="minorHAnsi"/>
          <w:b/>
        </w:rPr>
        <w:t>Please note:</w:t>
      </w:r>
      <w:r w:rsidR="00CF07DE" w:rsidRPr="00CF07DE">
        <w:rPr>
          <w:rFonts w:asciiTheme="minorHAnsi" w:hAnsiTheme="minorHAnsi" w:cstheme="minorHAnsi"/>
        </w:rPr>
        <w:t xml:space="preserve"> Only requirements that involve planning were addressed in this template.</w:t>
      </w:r>
    </w:p>
    <w:p w14:paraId="715DA1BA" w14:textId="77777777" w:rsidR="00CF07DE" w:rsidRPr="00E6472B" w:rsidRDefault="00CF07DE" w:rsidP="00F011EC">
      <w:pPr>
        <w:pStyle w:val="BodyText"/>
        <w:ind w:right="130"/>
        <w:rPr>
          <w:rFonts w:asciiTheme="minorHAnsi" w:hAnsiTheme="minorHAnsi" w:cstheme="minorHAnsi"/>
        </w:rPr>
      </w:pPr>
    </w:p>
    <w:p w14:paraId="4B2D6D4C" w14:textId="17632F5E" w:rsidR="004F3611" w:rsidRDefault="00CF5F64" w:rsidP="00F011EC">
      <w:pPr>
        <w:pStyle w:val="BodyText"/>
        <w:ind w:right="130"/>
        <w:rPr>
          <w:rFonts w:asciiTheme="minorHAnsi" w:hAnsiTheme="minorHAnsi" w:cstheme="minorHAnsi"/>
        </w:rPr>
      </w:pPr>
      <w:r w:rsidRPr="00E6472B">
        <w:rPr>
          <w:rFonts w:asciiTheme="minorHAnsi" w:hAnsiTheme="minorHAnsi" w:cstheme="minorHAnsi"/>
        </w:rPr>
        <w:t>Per</w:t>
      </w:r>
      <w:r w:rsidR="00611FCE" w:rsidRPr="00E6472B">
        <w:rPr>
          <w:rFonts w:asciiTheme="minorHAnsi" w:hAnsiTheme="minorHAnsi" w:cstheme="minorHAnsi"/>
        </w:rPr>
        <w:t xml:space="preserve"> Requirement 14.4, a child care facility’s COVID-19 Health and Safety Plan must be shared with all staff and posted in an </w:t>
      </w:r>
      <w:r w:rsidR="00611FCE" w:rsidRPr="00E6472B">
        <w:t>easily visible</w:t>
      </w:r>
      <w:r w:rsidR="00611FCE" w:rsidRPr="00E6472B">
        <w:rPr>
          <w:spacing w:val="-30"/>
        </w:rPr>
        <w:t xml:space="preserve"> </w:t>
      </w:r>
      <w:r w:rsidR="00611FCE" w:rsidRPr="00E6472B">
        <w:t>area</w:t>
      </w:r>
      <w:r w:rsidR="00611FCE" w:rsidRPr="00E6472B">
        <w:rPr>
          <w:rFonts w:asciiTheme="minorHAnsi" w:hAnsiTheme="minorHAnsi" w:cstheme="minorHAnsi"/>
        </w:rPr>
        <w:t xml:space="preserve">. </w:t>
      </w:r>
      <w:r w:rsidRPr="00E6472B">
        <w:rPr>
          <w:rFonts w:asciiTheme="minorHAnsi" w:hAnsiTheme="minorHAnsi" w:cstheme="minorHAnsi"/>
        </w:rPr>
        <w:t>Programs must also share this template or the information within it with families.</w:t>
      </w:r>
    </w:p>
    <w:p w14:paraId="531CE949" w14:textId="77777777" w:rsidR="00985EEA" w:rsidRPr="007278F1" w:rsidRDefault="00985EEA" w:rsidP="00F011EC">
      <w:pPr>
        <w:pStyle w:val="BodyText"/>
        <w:ind w:right="130"/>
        <w:rPr>
          <w:rFonts w:asciiTheme="minorHAnsi" w:hAnsiTheme="minorHAnsi" w:cstheme="minorHAnsi"/>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How will you share your completed plan and any updates with families? "/>
        <w:tblDescription w:val="☐ Newsletter      ☐ Case management software      ☐ Mass email&#10;☐ Virtual parent meeting (group)      ☐ Virtual parent meetings (individual)      ☐ Other&#10;If “Other,” please explain: Click or tap here to enter text."/>
      </w:tblPr>
      <w:tblGrid>
        <w:gridCol w:w="9330"/>
      </w:tblGrid>
      <w:tr w:rsidR="004F3611" w:rsidRPr="00966D66" w14:paraId="70235FAE" w14:textId="77777777" w:rsidTr="00B91554">
        <w:trPr>
          <w:tblHeader/>
        </w:trPr>
        <w:tc>
          <w:tcPr>
            <w:tcW w:w="9350" w:type="dxa"/>
            <w:tcBorders>
              <w:top w:val="single" w:sz="12" w:space="0" w:color="auto"/>
              <w:left w:val="single" w:sz="12" w:space="0" w:color="auto"/>
              <w:right w:val="single" w:sz="12" w:space="0" w:color="auto"/>
            </w:tcBorders>
            <w:shd w:val="clear" w:color="auto" w:fill="F2F2F2" w:themeFill="background1" w:themeFillShade="F2"/>
          </w:tcPr>
          <w:p w14:paraId="28C6DD45" w14:textId="77777777" w:rsidR="004F3611" w:rsidRPr="00116964" w:rsidRDefault="004F3611" w:rsidP="004F3611">
            <w:pPr>
              <w:ind w:right="174"/>
              <w:jc w:val="center"/>
              <w:rPr>
                <w:rFonts w:eastAsia="Arial" w:cstheme="minorHAnsi"/>
                <w:b/>
                <w:sz w:val="24"/>
                <w:szCs w:val="24"/>
                <w:lang w:bidi="en-US"/>
              </w:rPr>
            </w:pPr>
            <w:r>
              <w:rPr>
                <w:rFonts w:eastAsia="Arial" w:cstheme="minorHAnsi"/>
                <w:b/>
                <w:sz w:val="24"/>
                <w:szCs w:val="24"/>
                <w:lang w:bidi="en-US"/>
              </w:rPr>
              <w:t xml:space="preserve">How will you share </w:t>
            </w:r>
            <w:r w:rsidRPr="00116964">
              <w:rPr>
                <w:rFonts w:eastAsia="Arial" w:cstheme="minorHAnsi"/>
                <w:b/>
                <w:sz w:val="24"/>
                <w:szCs w:val="24"/>
                <w:lang w:bidi="en-US"/>
              </w:rPr>
              <w:t>your completed</w:t>
            </w:r>
            <w:r>
              <w:rPr>
                <w:rFonts w:eastAsia="Arial" w:cstheme="minorHAnsi"/>
                <w:b/>
                <w:sz w:val="24"/>
                <w:szCs w:val="24"/>
                <w:lang w:bidi="en-US"/>
              </w:rPr>
              <w:t xml:space="preserve"> plan</w:t>
            </w:r>
            <w:r w:rsidRPr="00116964">
              <w:rPr>
                <w:rFonts w:eastAsia="Arial" w:cstheme="minorHAnsi"/>
                <w:b/>
                <w:sz w:val="24"/>
                <w:szCs w:val="24"/>
                <w:lang w:bidi="en-US"/>
              </w:rPr>
              <w:t xml:space="preserve"> and </w:t>
            </w:r>
            <w:r>
              <w:rPr>
                <w:rFonts w:eastAsia="Arial" w:cstheme="minorHAnsi"/>
                <w:b/>
                <w:sz w:val="24"/>
                <w:szCs w:val="24"/>
                <w:lang w:bidi="en-US"/>
              </w:rPr>
              <w:t>any updates with families</w:t>
            </w:r>
            <w:r w:rsidRPr="00116964">
              <w:rPr>
                <w:rFonts w:eastAsia="Arial" w:cstheme="minorHAnsi"/>
                <w:b/>
                <w:sz w:val="24"/>
                <w:szCs w:val="24"/>
                <w:lang w:bidi="en-US"/>
              </w:rPr>
              <w:t>?</w:t>
            </w:r>
          </w:p>
        </w:tc>
      </w:tr>
      <w:tr w:rsidR="004F3611" w:rsidRPr="00966D66" w14:paraId="4A82C64C" w14:textId="77777777" w:rsidTr="00E6472B">
        <w:tc>
          <w:tcPr>
            <w:tcW w:w="9350" w:type="dxa"/>
            <w:tcBorders>
              <w:left w:val="single" w:sz="12" w:space="0" w:color="auto"/>
              <w:right w:val="single" w:sz="12" w:space="0" w:color="auto"/>
            </w:tcBorders>
          </w:tcPr>
          <w:p w14:paraId="181A7838" w14:textId="77777777" w:rsidR="004F3611" w:rsidRPr="00E6472B" w:rsidRDefault="009224D2" w:rsidP="00E6472B">
            <w:pPr>
              <w:spacing w:line="360" w:lineRule="auto"/>
              <w:ind w:right="173"/>
              <w:jc w:val="center"/>
              <w:rPr>
                <w:rFonts w:eastAsia="Arial" w:cstheme="minorHAnsi"/>
                <w:lang w:bidi="en-US"/>
              </w:rPr>
            </w:pPr>
            <w:sdt>
              <w:sdtPr>
                <w:rPr>
                  <w:rFonts w:eastAsia="Arial" w:cstheme="minorHAnsi"/>
                  <w:lang w:bidi="en-US"/>
                </w:rPr>
                <w:id w:val="-239713551"/>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Newsletter</w:t>
            </w:r>
            <w:r w:rsidR="00D25C2C">
              <w:rPr>
                <w:rFonts w:eastAsia="Arial" w:cstheme="minorHAnsi"/>
                <w:lang w:bidi="en-US"/>
              </w:rPr>
              <w:t xml:space="preserve">      </w:t>
            </w:r>
            <w:sdt>
              <w:sdtPr>
                <w:rPr>
                  <w:rFonts w:eastAsia="Arial" w:cstheme="minorHAnsi"/>
                  <w:lang w:bidi="en-US"/>
                </w:rPr>
                <w:id w:val="685020491"/>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Case management software</w:t>
            </w:r>
            <w:r w:rsidR="00D25C2C">
              <w:rPr>
                <w:rFonts w:eastAsia="Arial" w:cstheme="minorHAnsi"/>
                <w:lang w:bidi="en-US"/>
              </w:rPr>
              <w:t xml:space="preserve">      </w:t>
            </w:r>
            <w:sdt>
              <w:sdtPr>
                <w:rPr>
                  <w:rFonts w:eastAsia="Arial" w:cstheme="minorHAnsi"/>
                  <w:lang w:bidi="en-US"/>
                </w:rPr>
                <w:id w:val="1557356994"/>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Mass email</w:t>
            </w:r>
            <w:r w:rsidR="004F3611" w:rsidRPr="00E6472B">
              <w:rPr>
                <w:rFonts w:eastAsia="Arial" w:cstheme="minorHAnsi"/>
                <w:lang w:bidi="en-US"/>
              </w:rPr>
              <w:br/>
            </w:r>
            <w:sdt>
              <w:sdtPr>
                <w:rPr>
                  <w:rFonts w:eastAsia="Arial" w:cstheme="minorHAnsi"/>
                  <w:lang w:bidi="en-US"/>
                </w:rPr>
                <w:id w:val="-59802707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Virtual parent meeting (group)</w:t>
            </w:r>
            <w:r w:rsidR="00D25C2C">
              <w:rPr>
                <w:rFonts w:eastAsia="Arial" w:cstheme="minorHAnsi"/>
                <w:lang w:bidi="en-US"/>
              </w:rPr>
              <w:t xml:space="preserve">      </w:t>
            </w:r>
            <w:sdt>
              <w:sdtPr>
                <w:rPr>
                  <w:rFonts w:eastAsia="Arial" w:cstheme="minorHAnsi"/>
                  <w:lang w:bidi="en-US"/>
                </w:rPr>
                <w:id w:val="45907473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Virtual parent meetings (individual)</w:t>
            </w:r>
            <w:r w:rsidR="00D25C2C">
              <w:rPr>
                <w:rFonts w:eastAsia="Arial" w:cstheme="minorHAnsi"/>
                <w:lang w:bidi="en-US"/>
              </w:rPr>
              <w:t xml:space="preserve">      </w:t>
            </w:r>
            <w:sdt>
              <w:sdtPr>
                <w:rPr>
                  <w:rFonts w:eastAsia="Arial" w:cstheme="minorHAnsi"/>
                  <w:lang w:bidi="en-US"/>
                </w:rPr>
                <w:id w:val="2025356403"/>
                <w14:checkbox>
                  <w14:checked w14:val="0"/>
                  <w14:checkedState w14:val="2612" w14:font="MS Gothic"/>
                  <w14:uncheckedState w14:val="2610" w14:font="MS Gothic"/>
                </w14:checkbox>
              </w:sdt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Other</w:t>
            </w:r>
          </w:p>
        </w:tc>
      </w:tr>
      <w:tr w:rsidR="004F3611" w14:paraId="5470B9F4" w14:textId="77777777" w:rsidTr="00E6472B">
        <w:tc>
          <w:tcPr>
            <w:tcW w:w="9350" w:type="dxa"/>
            <w:tcBorders>
              <w:left w:val="single" w:sz="12" w:space="0" w:color="auto"/>
              <w:bottom w:val="single" w:sz="12" w:space="0" w:color="auto"/>
              <w:right w:val="single" w:sz="12" w:space="0" w:color="auto"/>
            </w:tcBorders>
          </w:tcPr>
          <w:p w14:paraId="15FE362B" w14:textId="77777777" w:rsidR="004F3611" w:rsidRPr="00E6472B" w:rsidRDefault="004F3611">
            <w:pPr>
              <w:ind w:right="174"/>
              <w:rPr>
                <w:rFonts w:ascii="MS Gothic" w:eastAsia="MS Gothic" w:hAnsi="MS Gothic" w:cstheme="minorHAnsi"/>
                <w:lang w:bidi="en-US"/>
              </w:rPr>
            </w:pPr>
            <w:r w:rsidRPr="00E6472B">
              <w:rPr>
                <w:rFonts w:eastAsia="Arial" w:cstheme="minorHAnsi"/>
                <w:lang w:bidi="en-US"/>
              </w:rPr>
              <w:lastRenderedPageBreak/>
              <w:t>If “Other</w:t>
            </w:r>
            <w:r w:rsidR="00CF5F64" w:rsidRPr="00E6472B">
              <w:rPr>
                <w:rFonts w:eastAsia="Arial" w:cstheme="minorHAnsi"/>
                <w:lang w:bidi="en-US"/>
              </w:rPr>
              <w:t xml:space="preserve">,” </w:t>
            </w:r>
            <w:r w:rsidRPr="00E6472B">
              <w:rPr>
                <w:rFonts w:eastAsia="Arial" w:cstheme="minorHAnsi"/>
                <w:lang w:bidi="en-US"/>
              </w:rPr>
              <w:t xml:space="preserve">please explain: </w:t>
            </w:r>
            <w:sdt>
              <w:sdtPr>
                <w:rPr>
                  <w:rFonts w:eastAsia="Arial" w:cstheme="minorHAnsi"/>
                  <w:lang w:bidi="en-US"/>
                </w:rPr>
                <w:id w:val="1296875591"/>
                <w:placeholder>
                  <w:docPart w:val="D9408824155545BAACCBF35F4363F1DA"/>
                </w:placeholder>
                <w:showingPlcHdr/>
              </w:sdtPr>
              <w:sdtContent>
                <w:r w:rsidRPr="00D25C2C">
                  <w:rPr>
                    <w:rStyle w:val="PlaceholderText"/>
                  </w:rPr>
                  <w:t>Click or tap here to enter text.</w:t>
                </w:r>
              </w:sdtContent>
            </w:sdt>
          </w:p>
        </w:tc>
      </w:tr>
    </w:tbl>
    <w:p w14:paraId="617FB9D7" w14:textId="220E0246" w:rsidR="00611FCE" w:rsidRPr="00E6472B" w:rsidRDefault="007278F1" w:rsidP="007278F1">
      <w:pPr>
        <w:pStyle w:val="BodyText"/>
        <w:ind w:right="312"/>
        <w:rPr>
          <w:rFonts w:asciiTheme="minorHAnsi" w:hAnsiTheme="minorHAnsi" w:cstheme="minorHAnsi"/>
        </w:rPr>
      </w:pPr>
      <w:r>
        <w:rPr>
          <w:rFonts w:asciiTheme="minorHAnsi" w:hAnsiTheme="minorHAnsi" w:cstheme="minorHAnsi"/>
        </w:rPr>
        <w:br/>
      </w:r>
      <w:r w:rsidR="00611FCE" w:rsidRPr="00E6472B">
        <w:rPr>
          <w:rFonts w:asciiTheme="minorHAnsi" w:hAnsiTheme="minorHAnsi" w:cstheme="minorHAnsi"/>
        </w:rPr>
        <w:t xml:space="preserve">ELD recognizes that many child care providers have already developed and are currently implementing their plans, whereas others are in the beginning phases of development. Programs already operating under COVID-19 Health and Safety Plans should review the </w:t>
      </w:r>
      <w:r w:rsidR="004F3611" w:rsidRPr="00E6472B">
        <w:rPr>
          <w:rFonts w:asciiTheme="minorHAnsi" w:hAnsiTheme="minorHAnsi" w:cstheme="minorHAnsi"/>
        </w:rPr>
        <w:t xml:space="preserve">updated </w:t>
      </w:r>
      <w:r w:rsidR="004F3611" w:rsidRPr="00E6472B">
        <w:rPr>
          <w:rFonts w:asciiTheme="minorHAnsi" w:hAnsiTheme="minorHAnsi" w:cstheme="minorHAnsi"/>
          <w:i/>
        </w:rPr>
        <w:t>G</w:t>
      </w:r>
      <w:r w:rsidR="00611FCE" w:rsidRPr="00E6472B">
        <w:rPr>
          <w:rFonts w:asciiTheme="minorHAnsi" w:hAnsiTheme="minorHAnsi" w:cstheme="minorHAnsi"/>
          <w:i/>
        </w:rPr>
        <w:t>uidelines</w:t>
      </w:r>
      <w:r w:rsidR="004F3611" w:rsidRPr="00E6472B">
        <w:rPr>
          <w:rFonts w:asciiTheme="minorHAnsi" w:hAnsiTheme="minorHAnsi" w:cstheme="minorHAnsi"/>
        </w:rPr>
        <w:t xml:space="preserve"> released </w:t>
      </w:r>
      <w:r w:rsidR="00697D84">
        <w:rPr>
          <w:rFonts w:asciiTheme="minorHAnsi" w:hAnsiTheme="minorHAnsi" w:cstheme="minorHAnsi"/>
        </w:rPr>
        <w:t>January 12, 2021</w:t>
      </w:r>
      <w:r w:rsidR="004F3611" w:rsidRPr="00E6472B">
        <w:rPr>
          <w:rFonts w:asciiTheme="minorHAnsi" w:hAnsiTheme="minorHAnsi" w:cstheme="minorHAnsi"/>
        </w:rPr>
        <w:t>,</w:t>
      </w:r>
      <w:r w:rsidR="00611FCE" w:rsidRPr="00E6472B">
        <w:rPr>
          <w:rFonts w:asciiTheme="minorHAnsi" w:hAnsiTheme="minorHAnsi" w:cstheme="minorHAnsi"/>
        </w:rPr>
        <w:t xml:space="preserve"> and ensure that t</w:t>
      </w:r>
      <w:r w:rsidR="004F3611" w:rsidRPr="00E6472B">
        <w:rPr>
          <w:rFonts w:asciiTheme="minorHAnsi" w:hAnsiTheme="minorHAnsi" w:cstheme="minorHAnsi"/>
        </w:rPr>
        <w:t>heir program is in compliance</w:t>
      </w:r>
      <w:r w:rsidR="00611FCE" w:rsidRPr="00E6472B">
        <w:rPr>
          <w:rFonts w:asciiTheme="minorHAnsi" w:hAnsiTheme="minorHAnsi" w:cstheme="minorHAnsi"/>
        </w:rPr>
        <w:t>.</w:t>
      </w:r>
      <w:r w:rsidR="00985EEA">
        <w:rPr>
          <w:rFonts w:asciiTheme="minorHAnsi" w:hAnsiTheme="minorHAnsi" w:cstheme="minorHAnsi"/>
        </w:rPr>
        <w:br/>
      </w:r>
      <w:r w:rsidR="00985EEA">
        <w:rPr>
          <w:rFonts w:asciiTheme="minorHAnsi" w:hAnsiTheme="minorHAnsi" w:cstheme="minorHAnsi"/>
        </w:rPr>
        <w:br/>
        <w:t>Following the January 12 amendment, the COVID-19 Health and Safety Plan was updated. A purple star (</w:t>
      </w:r>
      <w:r w:rsidR="00985EEA" w:rsidRPr="007278F1">
        <w:rPr>
          <w:rFonts w:ascii="Segoe UI Symbol" w:hAnsi="Segoe UI Symbol" w:cs="Segoe UI Symbol"/>
          <w:color w:val="673090"/>
          <w:sz w:val="21"/>
          <w:szCs w:val="21"/>
          <w:shd w:val="clear" w:color="auto" w:fill="FFFFFF"/>
        </w:rPr>
        <w:t>★</w:t>
      </w:r>
      <w:r w:rsidR="00985EEA">
        <w:rPr>
          <w:rFonts w:ascii="Segoe UI Symbol" w:hAnsi="Segoe UI Symbol" w:cs="Segoe UI Symbol"/>
          <w:color w:val="202124"/>
          <w:sz w:val="21"/>
          <w:szCs w:val="21"/>
          <w:shd w:val="clear" w:color="auto" w:fill="FFFFFF"/>
        </w:rPr>
        <w:t>)</w:t>
      </w:r>
      <w:r w:rsidR="00985EEA">
        <w:rPr>
          <w:rFonts w:asciiTheme="minorHAnsi" w:hAnsiTheme="minorHAnsi" w:cstheme="minorHAnsi"/>
        </w:rPr>
        <w:t xml:space="preserve"> indicates a </w:t>
      </w:r>
      <w:r w:rsidR="007D0014">
        <w:rPr>
          <w:rFonts w:asciiTheme="minorHAnsi" w:hAnsiTheme="minorHAnsi" w:cstheme="minorHAnsi"/>
        </w:rPr>
        <w:t>subsection</w:t>
      </w:r>
      <w:r w:rsidR="0012655E">
        <w:rPr>
          <w:rFonts w:asciiTheme="minorHAnsi" w:hAnsiTheme="minorHAnsi" w:cstheme="minorHAnsi"/>
        </w:rPr>
        <w:t xml:space="preserve"> with a </w:t>
      </w:r>
      <w:r w:rsidR="00985EEA">
        <w:rPr>
          <w:rFonts w:asciiTheme="minorHAnsi" w:hAnsiTheme="minorHAnsi" w:cstheme="minorHAnsi"/>
        </w:rPr>
        <w:t>January 12 update.</w:t>
      </w:r>
      <w:r>
        <w:rPr>
          <w:rFonts w:asciiTheme="minorHAnsi" w:hAnsiTheme="minorHAnsi" w:cstheme="minorHAnsi"/>
        </w:rPr>
        <w:br/>
      </w:r>
    </w:p>
    <w:p w14:paraId="7C095A59" w14:textId="77777777" w:rsidR="00611FCE" w:rsidRPr="00E6472B" w:rsidRDefault="00611FCE" w:rsidP="00F011EC">
      <w:pPr>
        <w:pStyle w:val="BodyText"/>
        <w:ind w:right="312"/>
        <w:rPr>
          <w:rFonts w:asciiTheme="minorHAnsi" w:hAnsiTheme="minorHAnsi" w:cstheme="minorHAnsi"/>
        </w:rPr>
      </w:pPr>
      <w:r w:rsidRPr="00E6472B">
        <w:rPr>
          <w:rFonts w:asciiTheme="minorHAnsi" w:hAnsiTheme="minorHAnsi" w:cstheme="minorHAnsi"/>
        </w:rPr>
        <w:t>Each child care facility</w:t>
      </w:r>
      <w:r w:rsidR="002940DF" w:rsidRPr="00E6472B">
        <w:rPr>
          <w:rFonts w:asciiTheme="minorHAnsi" w:hAnsiTheme="minorHAnsi" w:cstheme="minorHAnsi"/>
        </w:rPr>
        <w:t xml:space="preserve"> must</w:t>
      </w:r>
      <w:r w:rsidRPr="00E6472B">
        <w:rPr>
          <w:rFonts w:asciiTheme="minorHAnsi" w:hAnsiTheme="minorHAnsi" w:cstheme="minorHAnsi"/>
        </w:rPr>
        <w:t xml:space="preserve"> </w:t>
      </w:r>
      <w:r w:rsidR="002940DF" w:rsidRPr="00E6472B">
        <w:rPr>
          <w:rFonts w:asciiTheme="minorHAnsi" w:hAnsiTheme="minorHAnsi" w:cstheme="minorHAnsi"/>
        </w:rPr>
        <w:t>c</w:t>
      </w:r>
      <w:r w:rsidRPr="00E6472B">
        <w:rPr>
          <w:rFonts w:asciiTheme="minorHAnsi" w:hAnsiTheme="minorHAnsi" w:cstheme="minorHAnsi"/>
        </w:rPr>
        <w:t xml:space="preserve">ontinue to monitor its COVID-19 Health and Safety Plan throughout the year and </w:t>
      </w:r>
      <w:r w:rsidR="002940DF" w:rsidRPr="00E6472B">
        <w:rPr>
          <w:rFonts w:asciiTheme="minorHAnsi" w:hAnsiTheme="minorHAnsi" w:cstheme="minorHAnsi"/>
        </w:rPr>
        <w:t xml:space="preserve">update </w:t>
      </w:r>
      <w:r w:rsidR="007A7472" w:rsidRPr="00E6472B">
        <w:rPr>
          <w:rFonts w:asciiTheme="minorHAnsi" w:hAnsiTheme="minorHAnsi" w:cstheme="minorHAnsi"/>
        </w:rPr>
        <w:t xml:space="preserve">the plan </w:t>
      </w:r>
      <w:r w:rsidR="002940DF" w:rsidRPr="00E6472B">
        <w:rPr>
          <w:rFonts w:asciiTheme="minorHAnsi" w:hAnsiTheme="minorHAnsi" w:cstheme="minorHAnsi"/>
        </w:rPr>
        <w:t>as needed. All revisions must</w:t>
      </w:r>
      <w:r w:rsidRPr="00E6472B">
        <w:rPr>
          <w:rFonts w:asciiTheme="minorHAnsi" w:hAnsiTheme="minorHAnsi" w:cstheme="minorHAnsi"/>
        </w:rPr>
        <w:t xml:space="preserve"> be shared with all families and staff and posted in an </w:t>
      </w:r>
      <w:r w:rsidRPr="00E6472B">
        <w:t>easily visible</w:t>
      </w:r>
      <w:r w:rsidRPr="00E6472B">
        <w:rPr>
          <w:spacing w:val="-30"/>
        </w:rPr>
        <w:t xml:space="preserve"> </w:t>
      </w:r>
      <w:r w:rsidRPr="00E6472B">
        <w:t>area</w:t>
      </w:r>
      <w:r w:rsidRPr="00E6472B">
        <w:rPr>
          <w:rFonts w:asciiTheme="minorHAnsi" w:hAnsiTheme="minorHAnsi" w:cstheme="minorHAnsi"/>
        </w:rPr>
        <w:t>.</w:t>
      </w:r>
    </w:p>
    <w:p w14:paraId="0DDC0218" w14:textId="77777777" w:rsidR="00611FCE" w:rsidRDefault="00611FCE" w:rsidP="00F011EC">
      <w:pPr>
        <w:pStyle w:val="BodyText"/>
        <w:ind w:right="312"/>
        <w:rPr>
          <w:rFonts w:asciiTheme="minorHAnsi" w:hAnsiTheme="minorHAnsi" w:cstheme="minorHAnsi"/>
          <w:sz w:val="24"/>
          <w:szCs w:val="24"/>
        </w:rPr>
      </w:pPr>
    </w:p>
    <w:p w14:paraId="4C490CA3" w14:textId="77777777" w:rsidR="004F3611" w:rsidRPr="00E6472B" w:rsidRDefault="004F3611" w:rsidP="00E6472B">
      <w:pPr>
        <w:widowControl w:val="0"/>
        <w:autoSpaceDE w:val="0"/>
        <w:autoSpaceDN w:val="0"/>
        <w:spacing w:after="120" w:line="240" w:lineRule="auto"/>
        <w:ind w:right="173"/>
        <w:rPr>
          <w:rFonts w:eastAsia="Arial" w:cstheme="minorHAnsi"/>
          <w:b/>
          <w:u w:val="single"/>
          <w:lang w:bidi="en-US"/>
        </w:rPr>
      </w:pPr>
      <w:r w:rsidRPr="00E6472B">
        <w:rPr>
          <w:rFonts w:eastAsia="Arial" w:cstheme="minorHAnsi"/>
          <w:b/>
          <w:u w:val="single"/>
          <w:lang w:bidi="en-US"/>
        </w:rPr>
        <w:t>Three ways you can</w:t>
      </w:r>
      <w:r w:rsidR="00611FCE" w:rsidRPr="00E6472B">
        <w:rPr>
          <w:rFonts w:eastAsia="Arial" w:cstheme="minorHAnsi"/>
          <w:b/>
          <w:u w:val="single"/>
          <w:lang w:bidi="en-US"/>
        </w:rPr>
        <w:t xml:space="preserve"> use this </w:t>
      </w:r>
      <w:r w:rsidR="00B73AC3">
        <w:rPr>
          <w:rFonts w:eastAsia="Arial" w:cstheme="minorHAnsi"/>
          <w:b/>
          <w:u w:val="single"/>
          <w:lang w:bidi="en-US"/>
        </w:rPr>
        <w:t>t</w:t>
      </w:r>
      <w:r w:rsidR="00611FCE" w:rsidRPr="00E6472B">
        <w:rPr>
          <w:rFonts w:eastAsia="Arial" w:cstheme="minorHAnsi"/>
          <w:b/>
          <w:u w:val="single"/>
          <w:lang w:bidi="en-US"/>
        </w:rPr>
        <w:t>emplate</w:t>
      </w:r>
      <w:r w:rsidRPr="00E6472B">
        <w:rPr>
          <w:rFonts w:eastAsia="Arial" w:cstheme="minorHAnsi"/>
          <w:b/>
          <w:u w:val="single"/>
          <w:lang w:bidi="en-US"/>
        </w:rPr>
        <w:t>:</w:t>
      </w:r>
    </w:p>
    <w:p w14:paraId="2976B2B7" w14:textId="77777777" w:rsidR="00611FCE" w:rsidRPr="00E6472B" w:rsidRDefault="00611FCE" w:rsidP="00F011EC">
      <w:pPr>
        <w:pStyle w:val="ListParagraph"/>
        <w:numPr>
          <w:ilvl w:val="0"/>
          <w:numId w:val="25"/>
        </w:numPr>
        <w:spacing w:before="0"/>
        <w:ind w:right="174"/>
        <w:contextualSpacing/>
        <w:rPr>
          <w:rFonts w:eastAsia="Arial" w:cstheme="minorHAnsi"/>
          <w:lang w:bidi="en-US"/>
        </w:rPr>
      </w:pPr>
      <w:r w:rsidRPr="00E6472B">
        <w:rPr>
          <w:rFonts w:eastAsia="Arial" w:cstheme="minorHAnsi"/>
          <w:b/>
          <w:lang w:bidi="en-US"/>
        </w:rPr>
        <w:t>Save on yo</w:t>
      </w:r>
      <w:r w:rsidR="004F3611" w:rsidRPr="00E6472B">
        <w:rPr>
          <w:rFonts w:eastAsia="Arial" w:cstheme="minorHAnsi"/>
          <w:b/>
          <w:lang w:bidi="en-US"/>
        </w:rPr>
        <w:t>ur device and type into the template</w:t>
      </w:r>
      <w:r w:rsidRPr="00E6472B">
        <w:rPr>
          <w:rFonts w:eastAsia="Arial" w:cstheme="minorHAnsi"/>
          <w:b/>
          <w:lang w:bidi="en-US"/>
        </w:rPr>
        <w:t xml:space="preserve">. </w:t>
      </w:r>
      <w:r w:rsidRPr="00E6472B">
        <w:rPr>
          <w:rFonts w:eastAsia="Arial" w:cstheme="minorHAnsi"/>
          <w:lang w:bidi="en-US"/>
        </w:rPr>
        <w:t>Boxes will expand automatically to fit your text.</w:t>
      </w:r>
    </w:p>
    <w:p w14:paraId="49B2E6BA" w14:textId="77777777" w:rsidR="00A7694B" w:rsidRPr="00E6472B" w:rsidRDefault="00611FCE" w:rsidP="004F3611">
      <w:pPr>
        <w:pStyle w:val="ListParagraph"/>
        <w:numPr>
          <w:ilvl w:val="0"/>
          <w:numId w:val="25"/>
        </w:numPr>
        <w:spacing w:before="0"/>
        <w:ind w:right="174"/>
        <w:contextualSpacing/>
        <w:rPr>
          <w:rFonts w:eastAsia="Arial" w:cstheme="minorHAnsi"/>
          <w:b/>
          <w:lang w:bidi="en-US"/>
        </w:rPr>
      </w:pPr>
      <w:r w:rsidRPr="00E6472B">
        <w:rPr>
          <w:rFonts w:eastAsia="Arial" w:cstheme="minorHAnsi"/>
          <w:b/>
          <w:lang w:bidi="en-US"/>
        </w:rPr>
        <w:t>P</w:t>
      </w:r>
      <w:r w:rsidR="004F3611" w:rsidRPr="00E6472B">
        <w:rPr>
          <w:rFonts w:eastAsia="Arial" w:cstheme="minorHAnsi"/>
          <w:b/>
          <w:lang w:bidi="en-US"/>
        </w:rPr>
        <w:t>rint the template and write in by hand</w:t>
      </w:r>
      <w:r w:rsidR="00B73AC3">
        <w:rPr>
          <w:rFonts w:eastAsia="Arial" w:cstheme="minorHAnsi"/>
          <w:b/>
          <w:lang w:bidi="en-US"/>
        </w:rPr>
        <w:t>.</w:t>
      </w:r>
    </w:p>
    <w:p w14:paraId="6F4A5C03" w14:textId="77777777" w:rsidR="004F3611" w:rsidRPr="00E6472B" w:rsidRDefault="004F3611" w:rsidP="004F3611">
      <w:pPr>
        <w:pStyle w:val="ListParagraph"/>
        <w:numPr>
          <w:ilvl w:val="0"/>
          <w:numId w:val="25"/>
        </w:numPr>
        <w:spacing w:before="0"/>
        <w:ind w:right="174"/>
        <w:contextualSpacing/>
        <w:rPr>
          <w:rFonts w:eastAsia="Arial" w:cstheme="minorHAnsi"/>
          <w:b/>
          <w:lang w:bidi="en-US"/>
        </w:rPr>
      </w:pPr>
      <w:r w:rsidRPr="00E6472B">
        <w:rPr>
          <w:rFonts w:eastAsia="Arial" w:cstheme="minorHAnsi"/>
          <w:b/>
          <w:lang w:bidi="en-US"/>
        </w:rPr>
        <w:t>Modify the template in ways that work for your child care.</w:t>
      </w:r>
    </w:p>
    <w:p w14:paraId="12B8D541" w14:textId="77777777" w:rsidR="004F3611" w:rsidRDefault="004F3611" w:rsidP="00A7694B">
      <w:pPr>
        <w:pStyle w:val="ListParagraph"/>
        <w:spacing w:before="0"/>
        <w:ind w:left="720" w:right="174"/>
        <w:contextualSpacing/>
        <w:rPr>
          <w:rFonts w:eastAsia="Arial" w:cstheme="minorHAnsi"/>
          <w:b/>
          <w:sz w:val="24"/>
          <w:szCs w:val="24"/>
          <w:lang w:bidi="en-US"/>
        </w:rPr>
      </w:pPr>
    </w:p>
    <w:p w14:paraId="57D9E352" w14:textId="77777777" w:rsidR="004F3611" w:rsidRPr="00E6472B" w:rsidRDefault="004F3611" w:rsidP="00E6472B">
      <w:pPr>
        <w:widowControl w:val="0"/>
        <w:autoSpaceDE w:val="0"/>
        <w:autoSpaceDN w:val="0"/>
        <w:spacing w:after="240" w:line="240" w:lineRule="auto"/>
        <w:ind w:right="173"/>
        <w:rPr>
          <w:rFonts w:eastAsia="Arial" w:cstheme="minorHAnsi"/>
          <w:b/>
          <w:sz w:val="24"/>
          <w:szCs w:val="24"/>
          <w:lang w:bidi="en-US"/>
        </w:rPr>
      </w:pPr>
      <w:r w:rsidRPr="00E6472B">
        <w:rPr>
          <w:rFonts w:eastAsia="Arial" w:cstheme="minorHAnsi"/>
          <w:b/>
          <w:color w:val="746458"/>
          <w:sz w:val="32"/>
          <w:szCs w:val="28"/>
          <w:lang w:bidi="en-US"/>
        </w:rPr>
        <w:t>Instructions</w:t>
      </w:r>
    </w:p>
    <w:p w14:paraId="5CF2B048" w14:textId="77777777" w:rsidR="00611FCE" w:rsidRPr="00E6472B" w:rsidRDefault="00611FCE" w:rsidP="00E6472B">
      <w:pPr>
        <w:widowControl w:val="0"/>
        <w:autoSpaceDE w:val="0"/>
        <w:autoSpaceDN w:val="0"/>
        <w:spacing w:after="120" w:line="240" w:lineRule="auto"/>
        <w:ind w:right="173"/>
        <w:rPr>
          <w:rFonts w:eastAsia="Arial" w:cstheme="minorHAnsi"/>
          <w:b/>
          <w:lang w:bidi="en-US"/>
        </w:rPr>
      </w:pPr>
      <w:r w:rsidRPr="00E6472B">
        <w:rPr>
          <w:rFonts w:eastAsia="Arial" w:cstheme="minorHAnsi"/>
          <w:b/>
          <w:lang w:bidi="en-US"/>
        </w:rPr>
        <w:t xml:space="preserve">Identify a </w:t>
      </w:r>
      <w:r w:rsidR="00AF2271" w:rsidRPr="00E6472B">
        <w:rPr>
          <w:rFonts w:eastAsia="Arial" w:cstheme="minorHAnsi"/>
          <w:b/>
          <w:lang w:bidi="en-US"/>
        </w:rPr>
        <w:t>person or persons responsible</w:t>
      </w:r>
      <w:r w:rsidRPr="00E6472B">
        <w:rPr>
          <w:rFonts w:eastAsia="Arial" w:cstheme="minorHAnsi"/>
          <w:b/>
          <w:lang w:bidi="en-US"/>
        </w:rPr>
        <w:t xml:space="preserve"> for the overall implementation of this plan. </w:t>
      </w:r>
    </w:p>
    <w:p w14:paraId="65619EC8" w14:textId="77777777" w:rsidR="00611FCE" w:rsidRPr="00E6472B" w:rsidRDefault="00611FCE" w:rsidP="00F011EC">
      <w:pPr>
        <w:widowControl w:val="0"/>
        <w:autoSpaceDE w:val="0"/>
        <w:autoSpaceDN w:val="0"/>
        <w:spacing w:after="0" w:line="240" w:lineRule="auto"/>
        <w:ind w:right="174"/>
        <w:rPr>
          <w:rFonts w:eastAsia="Arial" w:cstheme="minorHAnsi"/>
          <w:lang w:bidi="en-US"/>
        </w:rPr>
      </w:pPr>
      <w:r w:rsidRPr="00E6472B">
        <w:rPr>
          <w:rFonts w:eastAsia="Arial" w:cstheme="minorHAnsi"/>
          <w:lang w:bidi="en-US"/>
        </w:rPr>
        <w:t>Each child care facility should identify a person or persons responsible for health and safety preparedness and response planning during</w:t>
      </w:r>
      <w:r w:rsidRPr="00E6472B">
        <w:rPr>
          <w:rFonts w:eastAsia="Arial" w:cstheme="minorHAnsi"/>
          <w:spacing w:val="-5"/>
          <w:lang w:bidi="en-US"/>
        </w:rPr>
        <w:t xml:space="preserve"> </w:t>
      </w:r>
      <w:r w:rsidRPr="00E6472B">
        <w:rPr>
          <w:rFonts w:eastAsia="Arial" w:cstheme="minorHAnsi"/>
          <w:lang w:bidi="en-US"/>
        </w:rPr>
        <w:t>the</w:t>
      </w:r>
      <w:r w:rsidRPr="00E6472B">
        <w:rPr>
          <w:rFonts w:eastAsia="Arial" w:cstheme="minorHAnsi"/>
          <w:spacing w:val="-5"/>
          <w:lang w:bidi="en-US"/>
        </w:rPr>
        <w:t xml:space="preserve"> </w:t>
      </w:r>
      <w:r w:rsidRPr="00E6472B">
        <w:rPr>
          <w:rFonts w:eastAsia="Arial" w:cstheme="minorHAnsi"/>
          <w:lang w:bidi="en-US"/>
        </w:rPr>
        <w:t>COVID-19</w:t>
      </w:r>
      <w:r w:rsidRPr="00E6472B">
        <w:rPr>
          <w:rFonts w:eastAsia="Arial" w:cstheme="minorHAnsi"/>
          <w:spacing w:val="-3"/>
          <w:lang w:bidi="en-US"/>
        </w:rPr>
        <w:t xml:space="preserve"> </w:t>
      </w:r>
      <w:r w:rsidRPr="00E6472B">
        <w:rPr>
          <w:rFonts w:eastAsia="Arial" w:cstheme="minorHAnsi"/>
          <w:lang w:bidi="en-US"/>
        </w:rPr>
        <w:t>pandemic.</w:t>
      </w:r>
      <w:r w:rsidRPr="00E6472B">
        <w:rPr>
          <w:rFonts w:eastAsia="Arial" w:cstheme="minorHAnsi"/>
          <w:spacing w:val="-1"/>
          <w:lang w:bidi="en-US"/>
        </w:rPr>
        <w:t xml:space="preserve"> </w:t>
      </w:r>
      <w:r w:rsidRPr="00E6472B">
        <w:rPr>
          <w:rFonts w:eastAsia="Arial" w:cstheme="minorHAnsi"/>
          <w:lang w:bidi="en-US"/>
        </w:rPr>
        <w:t>This person will</w:t>
      </w:r>
      <w:r w:rsidRPr="00E6472B">
        <w:rPr>
          <w:rFonts w:eastAsia="Arial" w:cstheme="minorHAnsi"/>
          <w:spacing w:val="-3"/>
          <w:lang w:bidi="en-US"/>
        </w:rPr>
        <w:t xml:space="preserve"> </w:t>
      </w:r>
      <w:r w:rsidRPr="00E6472B">
        <w:rPr>
          <w:rFonts w:eastAsia="Arial" w:cstheme="minorHAnsi"/>
          <w:lang w:bidi="en-US"/>
        </w:rPr>
        <w:t>be</w:t>
      </w:r>
      <w:r w:rsidRPr="00E6472B">
        <w:rPr>
          <w:rFonts w:eastAsia="Arial" w:cstheme="minorHAnsi"/>
          <w:spacing w:val="-3"/>
          <w:lang w:bidi="en-US"/>
        </w:rPr>
        <w:t xml:space="preserve"> </w:t>
      </w:r>
      <w:r w:rsidRPr="00E6472B">
        <w:rPr>
          <w:rFonts w:eastAsia="Arial" w:cstheme="minorHAnsi"/>
          <w:lang w:bidi="en-US"/>
        </w:rPr>
        <w:t>responsible</w:t>
      </w:r>
      <w:r w:rsidRPr="00E6472B">
        <w:rPr>
          <w:rFonts w:eastAsia="Arial" w:cstheme="minorHAnsi"/>
          <w:spacing w:val="-3"/>
          <w:lang w:bidi="en-US"/>
        </w:rPr>
        <w:t xml:space="preserve"> </w:t>
      </w:r>
      <w:r w:rsidRPr="00E6472B">
        <w:rPr>
          <w:rFonts w:eastAsia="Arial" w:cstheme="minorHAnsi"/>
          <w:lang w:bidi="en-US"/>
        </w:rPr>
        <w:t>for:</w:t>
      </w:r>
    </w:p>
    <w:p w14:paraId="6D155CAF" w14:textId="77777777"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C</w:t>
      </w:r>
      <w:r w:rsidR="00611FCE" w:rsidRPr="00E6472B">
        <w:rPr>
          <w:rFonts w:eastAsia="Arial" w:cstheme="minorHAnsi"/>
          <w:lang w:bidi="en-US"/>
        </w:rPr>
        <w:t>reating the plan, either alone or in collabora</w:t>
      </w:r>
      <w:r w:rsidR="00D26A4B" w:rsidRPr="00E6472B">
        <w:rPr>
          <w:rFonts w:eastAsia="Arial" w:cstheme="minorHAnsi"/>
          <w:lang w:bidi="en-US"/>
        </w:rPr>
        <w:t>tion with others;</w:t>
      </w:r>
    </w:p>
    <w:p w14:paraId="67919358" w14:textId="77777777"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M</w:t>
      </w:r>
      <w:r w:rsidR="00611FCE" w:rsidRPr="00E6472B">
        <w:rPr>
          <w:rFonts w:eastAsia="Arial" w:cstheme="minorHAnsi"/>
          <w:lang w:bidi="en-US"/>
        </w:rPr>
        <w:t>onitoring the implementation of your C</w:t>
      </w:r>
      <w:r w:rsidR="00D26A4B" w:rsidRPr="00E6472B">
        <w:rPr>
          <w:rFonts w:eastAsia="Arial" w:cstheme="minorHAnsi"/>
          <w:lang w:bidi="en-US"/>
        </w:rPr>
        <w:t>OVID-19 Health and Safety Plan;</w:t>
      </w:r>
    </w:p>
    <w:p w14:paraId="56CE74DA" w14:textId="77777777"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C</w:t>
      </w:r>
      <w:r w:rsidR="00611FCE" w:rsidRPr="00E6472B">
        <w:rPr>
          <w:rFonts w:eastAsia="Arial" w:cstheme="minorHAnsi"/>
          <w:lang w:bidi="en-US"/>
        </w:rPr>
        <w:t>ontinued monitoring of local health data to assess implications for child care operations and potential adjustments to the</w:t>
      </w:r>
      <w:r w:rsidR="00611FCE" w:rsidRPr="00E6472B">
        <w:rPr>
          <w:rFonts w:eastAsia="Arial" w:cstheme="minorHAnsi"/>
          <w:spacing w:val="-24"/>
          <w:lang w:bidi="en-US"/>
        </w:rPr>
        <w:t xml:space="preserve"> </w:t>
      </w:r>
      <w:bookmarkStart w:id="1" w:name="Key_Strategies,_Policies,_and_Procedures"/>
      <w:bookmarkStart w:id="2" w:name="_bookmark2"/>
      <w:bookmarkEnd w:id="1"/>
      <w:bookmarkEnd w:id="2"/>
      <w:r w:rsidR="00CF5F64" w:rsidRPr="00E6472B">
        <w:rPr>
          <w:rFonts w:eastAsia="Arial" w:cstheme="minorHAnsi"/>
          <w:lang w:bidi="en-US"/>
        </w:rPr>
        <w:t>plan</w:t>
      </w:r>
      <w:r w:rsidR="00D26A4B" w:rsidRPr="00E6472B">
        <w:rPr>
          <w:rFonts w:eastAsia="Arial" w:cstheme="minorHAnsi"/>
          <w:lang w:bidi="en-US"/>
        </w:rPr>
        <w:t>; and</w:t>
      </w:r>
    </w:p>
    <w:p w14:paraId="4965BFE3" w14:textId="77777777" w:rsidR="00611FCE" w:rsidRPr="00E6472B" w:rsidRDefault="006B0460" w:rsidP="00F011EC">
      <w:pPr>
        <w:pStyle w:val="ListParagraph"/>
        <w:numPr>
          <w:ilvl w:val="0"/>
          <w:numId w:val="23"/>
        </w:numPr>
        <w:spacing w:before="0"/>
        <w:ind w:right="174"/>
        <w:contextualSpacing/>
        <w:rPr>
          <w:rFonts w:eastAsia="Arial" w:cstheme="minorHAnsi"/>
          <w:lang w:bidi="en-US"/>
        </w:rPr>
      </w:pPr>
      <w:r w:rsidRPr="00E6472B">
        <w:rPr>
          <w:rFonts w:eastAsia="Arial" w:cstheme="minorHAnsi"/>
          <w:lang w:bidi="en-US"/>
        </w:rPr>
        <w:t>S</w:t>
      </w:r>
      <w:r w:rsidR="00611FCE" w:rsidRPr="00E6472B">
        <w:rPr>
          <w:rFonts w:eastAsia="Arial" w:cstheme="minorHAnsi"/>
          <w:lang w:bidi="en-US"/>
        </w:rPr>
        <w:t>erving as the point person for communicating with families about your COVID-19 Health and Safety Plan.</w:t>
      </w:r>
    </w:p>
    <w:p w14:paraId="5F7F487F" w14:textId="77777777" w:rsidR="00611FCE" w:rsidRDefault="00611FCE" w:rsidP="00F011EC">
      <w:pPr>
        <w:spacing w:after="0" w:line="240" w:lineRule="auto"/>
        <w:ind w:right="174"/>
        <w:rPr>
          <w:rFonts w:eastAsia="Arial" w:cstheme="minorHAnsi"/>
          <w:sz w:val="24"/>
          <w:szCs w:val="24"/>
          <w:lang w:bidi="en-US"/>
        </w:rPr>
      </w:pPr>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Contact Information"/>
        <w:tblDescription w:val="Name and title of staff person responsible for overall implementation:&#10;Click or tap here to enter text.Best way to contact this person:&#10;Click or tap here to enter text."/>
      </w:tblPr>
      <w:tblGrid>
        <w:gridCol w:w="9330"/>
      </w:tblGrid>
      <w:tr w:rsidR="00F011EC" w14:paraId="5D8F1E9E" w14:textId="77777777" w:rsidTr="00B91554">
        <w:trPr>
          <w:tblHeader/>
        </w:trPr>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310D1298" w14:textId="77777777" w:rsidR="00F011EC" w:rsidRPr="004B34AC" w:rsidRDefault="00F011EC">
            <w:pPr>
              <w:ind w:right="174"/>
              <w:jc w:val="center"/>
              <w:rPr>
                <w:rFonts w:eastAsia="Arial" w:cstheme="minorHAnsi"/>
                <w:b/>
                <w:sz w:val="24"/>
                <w:szCs w:val="24"/>
                <w:lang w:bidi="en-US"/>
              </w:rPr>
            </w:pPr>
            <w:r w:rsidRPr="004B34AC">
              <w:rPr>
                <w:rFonts w:eastAsia="Arial" w:cstheme="minorHAnsi"/>
                <w:b/>
                <w:sz w:val="24"/>
                <w:szCs w:val="24"/>
                <w:lang w:bidi="en-US"/>
              </w:rPr>
              <w:t>Name</w:t>
            </w:r>
            <w:r w:rsidR="00CF5F64">
              <w:rPr>
                <w:rFonts w:eastAsia="Arial" w:cstheme="minorHAnsi"/>
                <w:b/>
                <w:sz w:val="24"/>
                <w:szCs w:val="24"/>
                <w:lang w:bidi="en-US"/>
              </w:rPr>
              <w:t xml:space="preserve"> and </w:t>
            </w:r>
            <w:r w:rsidRPr="004B34AC">
              <w:rPr>
                <w:rFonts w:eastAsia="Arial" w:cstheme="minorHAnsi"/>
                <w:b/>
                <w:sz w:val="24"/>
                <w:szCs w:val="24"/>
                <w:lang w:bidi="en-US"/>
              </w:rPr>
              <w:t xml:space="preserve">title of staff person responsible for </w:t>
            </w:r>
            <w:r w:rsidR="00143C06" w:rsidRPr="004B34AC">
              <w:rPr>
                <w:rFonts w:eastAsia="Arial" w:cstheme="minorHAnsi"/>
                <w:b/>
                <w:sz w:val="24"/>
                <w:szCs w:val="24"/>
                <w:lang w:bidi="en-US"/>
              </w:rPr>
              <w:t xml:space="preserve">overall </w:t>
            </w:r>
            <w:r w:rsidRPr="004B34AC">
              <w:rPr>
                <w:rFonts w:eastAsia="Arial" w:cstheme="minorHAnsi"/>
                <w:b/>
                <w:sz w:val="24"/>
                <w:szCs w:val="24"/>
                <w:lang w:bidi="en-US"/>
              </w:rPr>
              <w:t>implementation:</w:t>
            </w:r>
          </w:p>
        </w:tc>
      </w:tr>
      <w:tr w:rsidR="00F011EC" w14:paraId="678FC4CD" w14:textId="77777777" w:rsidTr="00547D2E">
        <w:sdt>
          <w:sdtPr>
            <w:rPr>
              <w:rFonts w:eastAsia="Arial" w:cstheme="minorHAnsi"/>
              <w:sz w:val="24"/>
              <w:szCs w:val="24"/>
              <w:lang w:bidi="en-US"/>
            </w:rPr>
            <w:id w:val="-496808203"/>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56968597" w14:textId="77777777" w:rsidR="00F011EC" w:rsidRPr="004B34AC" w:rsidRDefault="00F011EC" w:rsidP="00F011EC">
                <w:pPr>
                  <w:ind w:right="174"/>
                  <w:rPr>
                    <w:rFonts w:eastAsia="Arial" w:cstheme="minorHAnsi"/>
                    <w:sz w:val="24"/>
                    <w:szCs w:val="24"/>
                    <w:lang w:bidi="en-US"/>
                  </w:rPr>
                </w:pPr>
                <w:r w:rsidRPr="004B34AC">
                  <w:rPr>
                    <w:rStyle w:val="PlaceholderText"/>
                  </w:rPr>
                  <w:t>Click or tap here to enter text.</w:t>
                </w:r>
              </w:p>
            </w:tc>
          </w:sdtContent>
        </w:sdt>
      </w:tr>
      <w:tr w:rsidR="00F011EC" w14:paraId="219DD7B1" w14:textId="77777777" w:rsidTr="00547D2E">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117DC93D" w14:textId="77777777" w:rsidR="00F011EC" w:rsidRPr="004B34AC" w:rsidRDefault="00F011EC" w:rsidP="00F011EC">
            <w:pPr>
              <w:ind w:right="174"/>
              <w:jc w:val="center"/>
              <w:rPr>
                <w:rFonts w:eastAsia="Arial" w:cstheme="minorHAnsi"/>
                <w:b/>
                <w:sz w:val="24"/>
                <w:szCs w:val="24"/>
                <w:lang w:bidi="en-US"/>
              </w:rPr>
            </w:pPr>
            <w:r w:rsidRPr="004B34AC">
              <w:rPr>
                <w:rFonts w:eastAsia="Arial" w:cstheme="minorHAnsi"/>
                <w:b/>
                <w:sz w:val="24"/>
                <w:szCs w:val="24"/>
                <w:lang w:bidi="en-US"/>
              </w:rPr>
              <w:t>Best way to contact this person:</w:t>
            </w:r>
          </w:p>
        </w:tc>
      </w:tr>
      <w:tr w:rsidR="00F011EC" w14:paraId="2520D313" w14:textId="77777777" w:rsidTr="00547D2E">
        <w:sdt>
          <w:sdtPr>
            <w:rPr>
              <w:rFonts w:eastAsia="Arial" w:cstheme="minorHAnsi"/>
              <w:sz w:val="24"/>
              <w:szCs w:val="24"/>
              <w:lang w:bidi="en-US"/>
            </w:rPr>
            <w:id w:val="1624960771"/>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3F68736C" w14:textId="77777777" w:rsidR="00F011EC" w:rsidRPr="004B34AC" w:rsidRDefault="00F011EC" w:rsidP="00F011EC">
                <w:pPr>
                  <w:ind w:right="174"/>
                  <w:rPr>
                    <w:rFonts w:eastAsia="Arial" w:cstheme="minorHAnsi"/>
                    <w:sz w:val="24"/>
                    <w:szCs w:val="24"/>
                    <w:lang w:bidi="en-US"/>
                  </w:rPr>
                </w:pPr>
                <w:r w:rsidRPr="004B34AC">
                  <w:rPr>
                    <w:rStyle w:val="PlaceholderText"/>
                  </w:rPr>
                  <w:t>Click or tap here to enter text.</w:t>
                </w:r>
              </w:p>
            </w:tc>
          </w:sdtContent>
        </w:sdt>
      </w:tr>
    </w:tbl>
    <w:p w14:paraId="774E3566" w14:textId="77777777" w:rsidR="00F011EC" w:rsidRDefault="00F011EC" w:rsidP="00F011EC">
      <w:pPr>
        <w:spacing w:after="0" w:line="240" w:lineRule="auto"/>
        <w:ind w:right="174"/>
        <w:jc w:val="center"/>
        <w:rPr>
          <w:rFonts w:eastAsia="Arial" w:cstheme="minorHAnsi"/>
          <w:sz w:val="24"/>
          <w:szCs w:val="24"/>
          <w:lang w:bidi="en-US"/>
        </w:rPr>
      </w:pPr>
    </w:p>
    <w:p w14:paraId="0E637E6C" w14:textId="77777777" w:rsidR="00B91554" w:rsidRPr="00BD7929" w:rsidRDefault="00611FCE" w:rsidP="00EC6180">
      <w:pPr>
        <w:pStyle w:val="Heading2"/>
        <w:spacing w:before="0" w:after="120"/>
        <w:rPr>
          <w:rFonts w:ascii="Calibri" w:hAnsi="Calibri" w:cs="Calibri"/>
          <w:b/>
          <w:bCs/>
          <w:color w:val="auto"/>
          <w:sz w:val="22"/>
          <w:szCs w:val="22"/>
          <w:shd w:val="clear" w:color="auto" w:fill="FAD3B4"/>
          <w:lang w:bidi="en-US"/>
        </w:rPr>
      </w:pPr>
      <w:r w:rsidRPr="00BD7929">
        <w:rPr>
          <w:rFonts w:ascii="Calibri" w:hAnsi="Calibri" w:cs="Calibri"/>
          <w:b/>
          <w:color w:val="auto"/>
          <w:sz w:val="22"/>
          <w:szCs w:val="22"/>
          <w:lang w:bidi="en-US"/>
        </w:rPr>
        <w:t>Make a Plan to Meet Child Care Guidelines</w:t>
      </w:r>
    </w:p>
    <w:p w14:paraId="19F5AC29" w14:textId="77777777" w:rsidR="008E69EF" w:rsidRPr="00EC6180" w:rsidRDefault="00B91554" w:rsidP="00EC6180">
      <w:pPr>
        <w:pStyle w:val="BodyText"/>
      </w:pPr>
      <w:r w:rsidRPr="00EC6180">
        <w:t>Once your child care facility has established a person or persons to administer the COVID-19 Health and Safety Plan, you can use the template to create a plan. Be certain to refer to the Recommendations sections in the guidelines.</w:t>
      </w:r>
      <w:r w:rsidRPr="00EC6180">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   The COVID-19 Health and Safety Plan must be completed within 45 days &#10;   of ELD’s issuance of this template on September 25 (per p. 62 of the Guidelines).&#10;"/>
      </w:tblPr>
      <w:tblGrid>
        <w:gridCol w:w="720"/>
        <w:gridCol w:w="8640"/>
      </w:tblGrid>
      <w:tr w:rsidR="00B73AC3" w14:paraId="7180207B" w14:textId="77777777" w:rsidTr="00B91554">
        <w:trPr>
          <w:tblHeader/>
        </w:trPr>
        <w:tc>
          <w:tcPr>
            <w:tcW w:w="720" w:type="dxa"/>
            <w:vAlign w:val="center"/>
          </w:tcPr>
          <w:p w14:paraId="00DA59D8" w14:textId="77777777"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64E5E73C" wp14:editId="62E4CF12">
                  <wp:extent cx="457200" cy="457200"/>
                  <wp:effectExtent l="0" t="0" r="0" b="0"/>
                  <wp:docPr id="4" name="Picture 4"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404D5953" w14:textId="6DF70908" w:rsidR="003060FC" w:rsidRPr="003060FC" w:rsidRDefault="003060FC" w:rsidP="003060FC">
            <w:pPr>
              <w:rPr>
                <w:rFonts w:eastAsia="Arial" w:cstheme="minorHAnsi"/>
                <w:b/>
                <w:i/>
                <w:color w:val="00A79D"/>
                <w:sz w:val="24"/>
                <w:szCs w:val="24"/>
                <w:u w:val="single"/>
                <w:lang w:bidi="en-US"/>
              </w:rPr>
            </w:pPr>
            <w:r w:rsidRPr="003060FC">
              <w:rPr>
                <w:rFonts w:eastAsia="Arial" w:cstheme="minorHAnsi"/>
                <w:b/>
                <w:i/>
                <w:color w:val="00A79D"/>
                <w:sz w:val="24"/>
                <w:szCs w:val="24"/>
                <w:u w:val="single"/>
                <w:lang w:bidi="en-US"/>
              </w:rPr>
              <w:t xml:space="preserve">Programs must keep their Health and Safety Plans current with all updates to Guidelines. As you update your plan, continue to communicate relevant changes to staff and families. </w:t>
            </w:r>
          </w:p>
          <w:p w14:paraId="7268AEF3" w14:textId="77777777" w:rsidR="003060FC" w:rsidRDefault="003060FC" w:rsidP="003060FC">
            <w:pPr>
              <w:rPr>
                <w:color w:val="1F497D"/>
              </w:rPr>
            </w:pPr>
          </w:p>
          <w:p w14:paraId="53B568BE" w14:textId="39225BF0" w:rsidR="00B73AC3" w:rsidRPr="00A01FAD" w:rsidRDefault="00B73AC3">
            <w:pPr>
              <w:widowControl w:val="0"/>
              <w:autoSpaceDE w:val="0"/>
              <w:autoSpaceDN w:val="0"/>
              <w:rPr>
                <w:rFonts w:eastAsia="Arial" w:cstheme="minorHAnsi"/>
                <w:sz w:val="24"/>
                <w:szCs w:val="24"/>
                <w:lang w:bidi="en-US"/>
              </w:rPr>
            </w:pPr>
          </w:p>
        </w:tc>
      </w:tr>
    </w:tbl>
    <w:p w14:paraId="0247F224" w14:textId="518597A8" w:rsidR="00B91554" w:rsidRDefault="00B91554" w:rsidP="00E6472B">
      <w:pPr>
        <w:widowControl w:val="0"/>
        <w:autoSpaceDE w:val="0"/>
        <w:autoSpaceDN w:val="0"/>
        <w:spacing w:after="120" w:line="240" w:lineRule="auto"/>
        <w:ind w:right="202"/>
        <w:rPr>
          <w:rFonts w:eastAsia="Arial" w:cstheme="minorHAnsi"/>
          <w:lang w:bidi="en-US"/>
        </w:rPr>
      </w:pPr>
    </w:p>
    <w:p w14:paraId="1D21039B" w14:textId="77777777" w:rsidR="00611FCE" w:rsidRPr="00E6472B" w:rsidRDefault="00611FCE" w:rsidP="00E6472B">
      <w:pPr>
        <w:widowControl w:val="0"/>
        <w:autoSpaceDE w:val="0"/>
        <w:autoSpaceDN w:val="0"/>
        <w:spacing w:after="120" w:line="240" w:lineRule="auto"/>
        <w:ind w:right="202"/>
        <w:rPr>
          <w:rFonts w:eastAsia="Arial" w:cstheme="minorHAnsi"/>
          <w:lang w:bidi="en-US"/>
        </w:rPr>
      </w:pPr>
      <w:r w:rsidRPr="00E6472B">
        <w:rPr>
          <w:rFonts w:eastAsia="Arial" w:cstheme="minorHAnsi"/>
          <w:b/>
          <w:lang w:bidi="en-US"/>
        </w:rPr>
        <w:t>For each section of the COVID-19 Health and Safety Plan</w:t>
      </w:r>
      <w:r w:rsidRPr="00E6472B">
        <w:rPr>
          <w:rFonts w:eastAsia="Arial" w:cstheme="minorHAnsi"/>
          <w:lang w:bidi="en-US"/>
        </w:rPr>
        <w:t>:</w:t>
      </w:r>
    </w:p>
    <w:p w14:paraId="16941174" w14:textId="77777777" w:rsidR="00611FCE" w:rsidRPr="00E6472B" w:rsidRDefault="0062567C" w:rsidP="00F011EC">
      <w:pPr>
        <w:pStyle w:val="ListParagraph"/>
        <w:numPr>
          <w:ilvl w:val="0"/>
          <w:numId w:val="24"/>
        </w:numPr>
        <w:spacing w:before="0"/>
        <w:ind w:right="205"/>
        <w:contextualSpacing/>
        <w:rPr>
          <w:rFonts w:eastAsia="Arial" w:cstheme="minorHAnsi"/>
          <w:b/>
          <w:lang w:bidi="en-US"/>
        </w:rPr>
      </w:pPr>
      <w:r w:rsidRPr="00E6472B">
        <w:rPr>
          <w:rFonts w:eastAsia="Arial" w:cstheme="minorHAnsi"/>
          <w:b/>
          <w:lang w:bidi="en-US"/>
        </w:rPr>
        <w:t xml:space="preserve">Read the Requirements in the </w:t>
      </w:r>
      <w:r w:rsidRPr="00E6472B">
        <w:rPr>
          <w:rFonts w:eastAsia="Arial" w:cstheme="minorHAnsi"/>
          <w:b/>
          <w:i/>
          <w:lang w:bidi="en-US"/>
        </w:rPr>
        <w:t>G</w:t>
      </w:r>
      <w:r w:rsidR="00611FCE" w:rsidRPr="00E6472B">
        <w:rPr>
          <w:rFonts w:eastAsia="Arial" w:cstheme="minorHAnsi"/>
          <w:b/>
          <w:i/>
          <w:lang w:bidi="en-US"/>
        </w:rPr>
        <w:t>uideline</w:t>
      </w:r>
      <w:r w:rsidRPr="00E6472B">
        <w:rPr>
          <w:rFonts w:eastAsia="Arial" w:cstheme="minorHAnsi"/>
          <w:b/>
          <w:i/>
          <w:lang w:bidi="en-US"/>
        </w:rPr>
        <w:t xml:space="preserve">s </w:t>
      </w:r>
      <w:r w:rsidR="00611FCE" w:rsidRPr="00E6472B">
        <w:rPr>
          <w:rFonts w:eastAsia="Arial" w:cstheme="minorHAnsi"/>
          <w:b/>
          <w:lang w:bidi="en-US"/>
        </w:rPr>
        <w:t xml:space="preserve">and </w:t>
      </w:r>
      <w:r w:rsidRPr="00E6472B">
        <w:rPr>
          <w:rFonts w:eastAsia="Arial" w:cstheme="minorHAnsi"/>
          <w:b/>
          <w:lang w:bidi="en-US"/>
        </w:rPr>
        <w:t>also consider the R</w:t>
      </w:r>
      <w:r w:rsidR="00611FCE" w:rsidRPr="00E6472B">
        <w:rPr>
          <w:rFonts w:eastAsia="Arial" w:cstheme="minorHAnsi"/>
          <w:b/>
          <w:lang w:bidi="en-US"/>
        </w:rPr>
        <w:t>ecommendations.</w:t>
      </w:r>
      <w:r w:rsidR="004032A7" w:rsidRPr="00E6472B">
        <w:rPr>
          <w:rFonts w:eastAsia="Arial" w:cstheme="minorHAnsi"/>
          <w:b/>
          <w:lang w:bidi="en-US"/>
        </w:rPr>
        <w:t xml:space="preserve"> </w:t>
      </w:r>
      <w:r w:rsidRPr="00E6472B">
        <w:rPr>
          <w:rFonts w:eastAsia="Arial" w:cstheme="minorHAnsi"/>
          <w:b/>
          <w:lang w:bidi="en-US"/>
        </w:rPr>
        <w:t xml:space="preserve">Plan and write what </w:t>
      </w:r>
      <w:r w:rsidR="00611FCE" w:rsidRPr="00E6472B">
        <w:rPr>
          <w:rFonts w:eastAsia="Arial" w:cstheme="minorHAnsi"/>
          <w:b/>
          <w:lang w:bidi="en-US"/>
        </w:rPr>
        <w:t>y</w:t>
      </w:r>
      <w:r w:rsidRPr="00E6472B">
        <w:rPr>
          <w:rFonts w:eastAsia="Arial" w:cstheme="minorHAnsi"/>
          <w:b/>
          <w:lang w:bidi="en-US"/>
        </w:rPr>
        <w:t>our child care facility will do</w:t>
      </w:r>
      <w:r w:rsidR="00611FCE" w:rsidRPr="00E6472B">
        <w:rPr>
          <w:rFonts w:eastAsia="Arial" w:cstheme="minorHAnsi"/>
          <w:b/>
          <w:lang w:bidi="en-US"/>
        </w:rPr>
        <w:t xml:space="preserve"> to </w:t>
      </w:r>
      <w:r w:rsidRPr="00E6472B">
        <w:rPr>
          <w:rFonts w:eastAsia="Arial" w:cstheme="minorHAnsi"/>
          <w:b/>
          <w:lang w:bidi="en-US"/>
        </w:rPr>
        <w:t xml:space="preserve">meet the </w:t>
      </w:r>
      <w:r w:rsidR="00CF5F64" w:rsidRPr="00E6472B">
        <w:rPr>
          <w:rFonts w:eastAsia="Arial" w:cstheme="minorHAnsi"/>
          <w:b/>
          <w:lang w:bidi="en-US"/>
        </w:rPr>
        <w:t>requirements</w:t>
      </w:r>
      <w:r w:rsidR="00611FCE" w:rsidRPr="00E6472B">
        <w:rPr>
          <w:rFonts w:eastAsia="Arial" w:cstheme="minorHAnsi"/>
          <w:b/>
          <w:lang w:bidi="en-US"/>
        </w:rPr>
        <w:t xml:space="preserve">. Include any steps you </w:t>
      </w:r>
      <w:r w:rsidR="004032A7" w:rsidRPr="00E6472B">
        <w:rPr>
          <w:rFonts w:eastAsia="Arial" w:cstheme="minorHAnsi"/>
          <w:b/>
          <w:lang w:bidi="en-US"/>
        </w:rPr>
        <w:t xml:space="preserve">need to </w:t>
      </w:r>
      <w:r w:rsidR="00611FCE" w:rsidRPr="00E6472B">
        <w:rPr>
          <w:rFonts w:eastAsia="Arial" w:cstheme="minorHAnsi"/>
          <w:b/>
          <w:lang w:bidi="en-US"/>
        </w:rPr>
        <w:t>take to prepare.</w:t>
      </w:r>
    </w:p>
    <w:p w14:paraId="496E45D7" w14:textId="77777777" w:rsidR="00611FCE" w:rsidRPr="00E6472B" w:rsidRDefault="00611FCE" w:rsidP="00F011EC">
      <w:pPr>
        <w:pStyle w:val="ListParagraph"/>
        <w:numPr>
          <w:ilvl w:val="1"/>
          <w:numId w:val="27"/>
        </w:numPr>
        <w:spacing w:before="0"/>
        <w:ind w:left="1080" w:right="205"/>
        <w:contextualSpacing/>
        <w:rPr>
          <w:rFonts w:eastAsia="Arial" w:cstheme="minorHAnsi"/>
          <w:lang w:bidi="en-US"/>
        </w:rPr>
      </w:pPr>
      <w:r w:rsidRPr="00E6472B">
        <w:rPr>
          <w:rFonts w:eastAsia="Arial" w:cstheme="minorHAnsi"/>
          <w:lang w:bidi="en-US"/>
        </w:rPr>
        <w:t xml:space="preserve">In areas where you have a choice </w:t>
      </w:r>
      <w:r w:rsidR="0062567C" w:rsidRPr="00E6472B">
        <w:rPr>
          <w:rFonts w:eastAsia="Arial" w:cstheme="minorHAnsi"/>
          <w:lang w:bidi="en-US"/>
        </w:rPr>
        <w:t>of how to implement a Requirement</w:t>
      </w:r>
      <w:r w:rsidRPr="00E6472B">
        <w:rPr>
          <w:rFonts w:eastAsia="Arial" w:cstheme="minorHAnsi"/>
          <w:lang w:bidi="en-US"/>
        </w:rPr>
        <w:t xml:space="preserve">, write how you will do </w:t>
      </w:r>
      <w:r w:rsidR="0062567C" w:rsidRPr="00E6472B">
        <w:rPr>
          <w:rFonts w:eastAsia="Arial" w:cstheme="minorHAnsi"/>
          <w:lang w:bidi="en-US"/>
        </w:rPr>
        <w:t>so. For example, in Section 1, W</w:t>
      </w:r>
      <w:r w:rsidRPr="00E6472B">
        <w:rPr>
          <w:rFonts w:eastAsia="Arial" w:cstheme="minorHAnsi"/>
          <w:lang w:bidi="en-US"/>
        </w:rPr>
        <w:t>ill you use hand sanitize</w:t>
      </w:r>
      <w:r w:rsidR="0062567C" w:rsidRPr="00E6472B">
        <w:rPr>
          <w:rFonts w:eastAsia="Arial" w:cstheme="minorHAnsi"/>
          <w:lang w:bidi="en-US"/>
        </w:rPr>
        <w:t>r as people enter your facility</w:t>
      </w:r>
      <w:r w:rsidRPr="00E6472B">
        <w:rPr>
          <w:rFonts w:eastAsia="Arial" w:cstheme="minorHAnsi"/>
          <w:lang w:bidi="en-US"/>
        </w:rPr>
        <w:t xml:space="preserve"> or will you use a hand-washing station directly inside the door? </w:t>
      </w:r>
    </w:p>
    <w:p w14:paraId="267A1383" w14:textId="77777777" w:rsidR="00611FCE" w:rsidRPr="00E6472B" w:rsidRDefault="00611FCE" w:rsidP="00F011EC">
      <w:pPr>
        <w:pStyle w:val="ListParagraph"/>
        <w:numPr>
          <w:ilvl w:val="1"/>
          <w:numId w:val="27"/>
        </w:numPr>
        <w:spacing w:before="0"/>
        <w:ind w:left="1080" w:right="205"/>
        <w:contextualSpacing/>
        <w:rPr>
          <w:rFonts w:eastAsia="Arial" w:cstheme="minorHAnsi"/>
          <w:lang w:bidi="en-US"/>
        </w:rPr>
      </w:pPr>
      <w:r w:rsidRPr="00E6472B">
        <w:rPr>
          <w:rFonts w:eastAsia="Arial" w:cstheme="minorHAnsi"/>
          <w:lang w:bidi="en-US"/>
        </w:rPr>
        <w:t>C</w:t>
      </w:r>
      <w:r w:rsidRPr="00E6472B">
        <w:rPr>
          <w:rFonts w:cstheme="minorHAnsi"/>
        </w:rPr>
        <w:t xml:space="preserve">onsider whether a new policy or the modification of an existing policy is necessary to </w:t>
      </w:r>
      <w:r w:rsidR="00CF5F64" w:rsidRPr="00E6472B">
        <w:rPr>
          <w:rFonts w:cstheme="minorHAnsi"/>
        </w:rPr>
        <w:t>implement your plan effectively</w:t>
      </w:r>
      <w:r w:rsidRPr="00E6472B">
        <w:rPr>
          <w:rFonts w:cstheme="minorHAnsi"/>
        </w:rPr>
        <w:t xml:space="preserve">. For example, if you previously required families to attend </w:t>
      </w:r>
      <w:r w:rsidR="00CF5F64" w:rsidRPr="00E6472B">
        <w:rPr>
          <w:rFonts w:cstheme="minorHAnsi"/>
        </w:rPr>
        <w:t>an in-person</w:t>
      </w:r>
      <w:r w:rsidRPr="00E6472B">
        <w:rPr>
          <w:rFonts w:cstheme="minorHAnsi"/>
        </w:rPr>
        <w:t xml:space="preserve"> parent-teacher conference</w:t>
      </w:r>
      <w:r w:rsidR="00CF5F64" w:rsidRPr="00E6472B">
        <w:rPr>
          <w:rFonts w:cstheme="minorHAnsi"/>
        </w:rPr>
        <w:t xml:space="preserve"> in the fall</w:t>
      </w:r>
      <w:r w:rsidRPr="00E6472B">
        <w:rPr>
          <w:rFonts w:cstheme="minorHAnsi"/>
        </w:rPr>
        <w:t>,</w:t>
      </w:r>
      <w:r w:rsidR="00CF5F64" w:rsidRPr="00E6472B">
        <w:rPr>
          <w:rFonts w:cstheme="minorHAnsi"/>
        </w:rPr>
        <w:t xml:space="preserve"> and will now require these to be virtual, </w:t>
      </w:r>
      <w:r w:rsidR="0062567C" w:rsidRPr="00E6472B">
        <w:rPr>
          <w:rFonts w:cstheme="minorHAnsi"/>
        </w:rPr>
        <w:t xml:space="preserve">what steps you will take if technology might be </w:t>
      </w:r>
      <w:r w:rsidRPr="00E6472B">
        <w:rPr>
          <w:rFonts w:cstheme="minorHAnsi"/>
        </w:rPr>
        <w:t>a barrier for some of your families</w:t>
      </w:r>
      <w:r w:rsidR="00CF5F64" w:rsidRPr="00E6472B">
        <w:rPr>
          <w:rFonts w:cstheme="minorHAnsi"/>
        </w:rPr>
        <w:t>?</w:t>
      </w:r>
    </w:p>
    <w:p w14:paraId="344B4A3A" w14:textId="77777777" w:rsidR="00611FCE" w:rsidRPr="00E6472B" w:rsidRDefault="00611FCE" w:rsidP="00F011EC">
      <w:pPr>
        <w:pStyle w:val="ListParagraph"/>
        <w:numPr>
          <w:ilvl w:val="0"/>
          <w:numId w:val="24"/>
        </w:numPr>
        <w:spacing w:before="0"/>
        <w:ind w:right="205"/>
        <w:contextualSpacing/>
        <w:rPr>
          <w:rFonts w:eastAsia="Arial" w:cstheme="minorHAnsi"/>
          <w:lang w:bidi="en-US"/>
        </w:rPr>
      </w:pPr>
      <w:r w:rsidRPr="00E6472B">
        <w:rPr>
          <w:rFonts w:eastAsia="Arial" w:cstheme="minorHAnsi"/>
          <w:b/>
          <w:lang w:bidi="en-US"/>
        </w:rPr>
        <w:t xml:space="preserve">Name the person at your facility responsible </w:t>
      </w:r>
      <w:r w:rsidR="00CF5F64" w:rsidRPr="00E6472B">
        <w:rPr>
          <w:rFonts w:eastAsia="Arial" w:cstheme="minorHAnsi"/>
          <w:b/>
          <w:lang w:bidi="en-US"/>
        </w:rPr>
        <w:t xml:space="preserve">for overall implementation </w:t>
      </w:r>
      <w:r w:rsidRPr="00E6472B">
        <w:rPr>
          <w:rFonts w:eastAsia="Arial" w:cstheme="minorHAnsi"/>
          <w:b/>
          <w:lang w:bidi="en-US"/>
        </w:rPr>
        <w:t>for the plan’s steps and/or implementation</w:t>
      </w:r>
      <w:r w:rsidRPr="00E6472B">
        <w:rPr>
          <w:rFonts w:eastAsia="Arial" w:cstheme="minorHAnsi"/>
          <w:lang w:bidi="en-US"/>
        </w:rPr>
        <w:t>.</w:t>
      </w:r>
    </w:p>
    <w:p w14:paraId="476B7168" w14:textId="77777777" w:rsidR="00611FCE" w:rsidRPr="00E6472B" w:rsidRDefault="00611FCE" w:rsidP="00F011EC">
      <w:pPr>
        <w:pStyle w:val="ListParagraph"/>
        <w:numPr>
          <w:ilvl w:val="0"/>
          <w:numId w:val="24"/>
        </w:numPr>
        <w:spacing w:before="0"/>
        <w:ind w:right="205"/>
        <w:contextualSpacing/>
        <w:rPr>
          <w:rFonts w:eastAsia="Arial" w:cstheme="minorHAnsi"/>
          <w:b/>
          <w:lang w:bidi="en-US"/>
        </w:rPr>
      </w:pPr>
      <w:r w:rsidRPr="00E6472B">
        <w:rPr>
          <w:rFonts w:eastAsia="Arial" w:cstheme="minorHAnsi"/>
          <w:b/>
          <w:lang w:bidi="en-US"/>
        </w:rPr>
        <w:t xml:space="preserve">Consider professional development/training needs for you and any staff. </w:t>
      </w:r>
      <w:r w:rsidRPr="00E6472B">
        <w:rPr>
          <w:rFonts w:eastAsia="Arial" w:cstheme="minorHAnsi"/>
          <w:lang w:bidi="en-US"/>
        </w:rPr>
        <w:t xml:space="preserve">In order to implement this requirement effectively, will staff, children, families, or others require instruction or formal training? This includes providing detailed </w:t>
      </w:r>
      <w:r w:rsidR="0062567C" w:rsidRPr="00E6472B">
        <w:rPr>
          <w:rFonts w:eastAsia="Arial" w:cstheme="minorHAnsi"/>
          <w:lang w:bidi="en-US"/>
        </w:rPr>
        <w:t xml:space="preserve">written </w:t>
      </w:r>
      <w:r w:rsidRPr="00E6472B">
        <w:rPr>
          <w:rFonts w:eastAsia="Arial" w:cstheme="minorHAnsi"/>
          <w:lang w:bidi="en-US"/>
        </w:rPr>
        <w:t>instructions, offering demonstrations, watching videos, or attending online classes.</w:t>
      </w:r>
    </w:p>
    <w:p w14:paraId="7FEA708E" w14:textId="77777777" w:rsidR="00611FCE" w:rsidRPr="00E6472B" w:rsidRDefault="00611FCE" w:rsidP="00F011EC">
      <w:pPr>
        <w:widowControl w:val="0"/>
        <w:autoSpaceDE w:val="0"/>
        <w:autoSpaceDN w:val="0"/>
        <w:spacing w:after="0" w:line="240" w:lineRule="auto"/>
        <w:ind w:right="205"/>
        <w:rPr>
          <w:rFonts w:eastAsia="Arial" w:cstheme="minorHAnsi"/>
          <w:lang w:bidi="en-US"/>
        </w:rPr>
      </w:pPr>
    </w:p>
    <w:p w14:paraId="5FECE641" w14:textId="77777777" w:rsidR="00E62744" w:rsidRPr="00E6472B" w:rsidRDefault="00611FCE" w:rsidP="00E62744">
      <w:pPr>
        <w:widowControl w:val="0"/>
        <w:autoSpaceDE w:val="0"/>
        <w:autoSpaceDN w:val="0"/>
        <w:spacing w:after="0" w:line="240" w:lineRule="auto"/>
        <w:ind w:right="205"/>
        <w:rPr>
          <w:rFonts w:eastAsia="Arial" w:cstheme="minorHAnsi"/>
          <w:lang w:bidi="en-US"/>
        </w:rPr>
      </w:pPr>
      <w:r w:rsidRPr="00E6472B">
        <w:rPr>
          <w:rFonts w:eastAsia="Arial" w:cstheme="minorHAnsi"/>
          <w:lang w:bidi="en-US"/>
        </w:rPr>
        <w:t xml:space="preserve">For support on completing your COVID-19 Health and Safety Plan, and finding training for </w:t>
      </w:r>
      <w:r w:rsidR="0062567C" w:rsidRPr="00E6472B">
        <w:rPr>
          <w:rFonts w:eastAsia="Arial" w:cstheme="minorHAnsi"/>
          <w:lang w:bidi="en-US"/>
        </w:rPr>
        <w:t xml:space="preserve">you or your </w:t>
      </w:r>
      <w:r w:rsidRPr="00E6472B">
        <w:rPr>
          <w:rFonts w:eastAsia="Arial" w:cstheme="minorHAnsi"/>
          <w:lang w:bidi="en-US"/>
        </w:rPr>
        <w:t xml:space="preserve">staff, </w:t>
      </w:r>
      <w:r w:rsidR="0062567C" w:rsidRPr="00E6472B">
        <w:rPr>
          <w:rFonts w:eastAsia="Arial" w:cstheme="minorHAnsi"/>
          <w:lang w:bidi="en-US"/>
        </w:rPr>
        <w:t xml:space="preserve">please </w:t>
      </w:r>
      <w:r w:rsidRPr="00E6472B">
        <w:rPr>
          <w:rFonts w:eastAsia="Arial" w:cstheme="minorHAnsi"/>
          <w:lang w:bidi="en-US"/>
        </w:rPr>
        <w:t xml:space="preserve">contact your local </w:t>
      </w:r>
      <w:hyperlink r:id="rId13" w:history="1">
        <w:r w:rsidRPr="001C1D18">
          <w:rPr>
            <w:rStyle w:val="Hyperlink"/>
            <w:rFonts w:eastAsia="Arial" w:cstheme="minorHAnsi"/>
            <w:color w:val="006C64"/>
            <w:lang w:bidi="en-US"/>
          </w:rPr>
          <w:t>Child Care Resource and Referral</w:t>
        </w:r>
      </w:hyperlink>
      <w:r w:rsidRPr="00E6472B">
        <w:rPr>
          <w:rFonts w:eastAsia="Arial" w:cstheme="minorHAnsi"/>
          <w:lang w:bidi="en-US"/>
        </w:rPr>
        <w:t xml:space="preserve">. You may also contact your licensing </w:t>
      </w:r>
      <w:r w:rsidR="00A7694B" w:rsidRPr="00E6472B">
        <w:rPr>
          <w:rFonts w:eastAsia="Arial" w:cstheme="minorHAnsi"/>
          <w:lang w:bidi="en-US"/>
        </w:rPr>
        <w:t>s</w:t>
      </w:r>
      <w:r w:rsidRPr="00E6472B">
        <w:rPr>
          <w:rFonts w:eastAsia="Arial" w:cstheme="minorHAnsi"/>
          <w:lang w:bidi="en-US"/>
        </w:rPr>
        <w:t>pecialist with questions abou</w:t>
      </w:r>
      <w:r w:rsidR="0062567C" w:rsidRPr="00E6472B">
        <w:rPr>
          <w:rFonts w:eastAsia="Arial" w:cstheme="minorHAnsi"/>
          <w:lang w:bidi="en-US"/>
        </w:rPr>
        <w:t xml:space="preserve">t how to meet the </w:t>
      </w:r>
      <w:r w:rsidR="0062567C" w:rsidRPr="00E6472B">
        <w:rPr>
          <w:rFonts w:eastAsia="Arial" w:cstheme="minorHAnsi"/>
          <w:i/>
          <w:lang w:bidi="en-US"/>
        </w:rPr>
        <w:t>Guidelines</w:t>
      </w:r>
      <w:r w:rsidRPr="00E6472B">
        <w:rPr>
          <w:rFonts w:eastAsia="Arial" w:cstheme="minorHAnsi"/>
          <w:i/>
          <w:lang w:bidi="en-US"/>
        </w:rPr>
        <w:t>.</w:t>
      </w:r>
    </w:p>
    <w:p w14:paraId="1E4A3065" w14:textId="77777777" w:rsidR="00E62744" w:rsidRDefault="00E62744" w:rsidP="00E62744">
      <w:pPr>
        <w:widowControl w:val="0"/>
        <w:autoSpaceDE w:val="0"/>
        <w:autoSpaceDN w:val="0"/>
        <w:spacing w:after="0" w:line="240" w:lineRule="auto"/>
        <w:ind w:right="205"/>
        <w:rPr>
          <w:rFonts w:eastAsia="Arial" w:cstheme="minorHAnsi"/>
          <w:b/>
          <w:sz w:val="36"/>
          <w:szCs w:val="36"/>
          <w:lang w:bidi="en-US"/>
        </w:rPr>
        <w:sectPr w:rsidR="00E62744" w:rsidSect="00E6472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06F99838" w14:textId="73AF9B94" w:rsidR="004B34AC" w:rsidRPr="007F2AAF" w:rsidRDefault="004B34AC" w:rsidP="00E6472B">
      <w:pPr>
        <w:rPr>
          <w:sz w:val="24"/>
          <w:szCs w:val="24"/>
        </w:rPr>
      </w:pPr>
      <w:r w:rsidRPr="007F2AAF">
        <w:rPr>
          <w:sz w:val="24"/>
          <w:szCs w:val="24"/>
        </w:rPr>
        <w:tab/>
      </w:r>
      <w:r w:rsidRPr="007F2AAF">
        <w:rPr>
          <w:sz w:val="24"/>
          <w:szCs w:val="24"/>
        </w:rPr>
        <w:tab/>
      </w:r>
    </w:p>
    <w:p w14:paraId="5D06FA08"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8"/>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5D24B510" w14:textId="62C6C37F" w:rsidR="00F959AA" w:rsidRPr="00296303" w:rsidRDefault="00121C09">
      <w:pPr>
        <w:pStyle w:val="ListParagraph"/>
        <w:spacing w:before="0"/>
        <w:ind w:left="0"/>
        <w:rPr>
          <w:b/>
          <w:color w:val="00A79D"/>
          <w:sz w:val="24"/>
          <w:szCs w:val="24"/>
        </w:rPr>
      </w:pPr>
      <w:r w:rsidRPr="00E6472B">
        <w:rPr>
          <w:b/>
          <w:color w:val="00A79D"/>
          <w:sz w:val="32"/>
          <w:szCs w:val="32"/>
        </w:rPr>
        <w:t xml:space="preserve">Section 1. </w:t>
      </w:r>
      <w:r w:rsidR="00F6746B" w:rsidRPr="00E6472B">
        <w:rPr>
          <w:b/>
          <w:color w:val="00A79D"/>
          <w:sz w:val="32"/>
          <w:szCs w:val="32"/>
        </w:rPr>
        <w:t>Requirements</w:t>
      </w:r>
      <w:r w:rsidRPr="00E6472B">
        <w:rPr>
          <w:b/>
          <w:color w:val="00A79D"/>
          <w:sz w:val="32"/>
          <w:szCs w:val="32"/>
        </w:rPr>
        <w:t xml:space="preserve"> for</w:t>
      </w:r>
      <w:r w:rsidR="00F6746B" w:rsidRPr="00E6472B">
        <w:rPr>
          <w:b/>
          <w:color w:val="00A79D"/>
          <w:sz w:val="32"/>
          <w:szCs w:val="32"/>
        </w:rPr>
        <w:t xml:space="preserve"> </w:t>
      </w:r>
      <w:r w:rsidR="00CD485F" w:rsidRPr="00E6472B">
        <w:rPr>
          <w:b/>
          <w:color w:val="00A79D"/>
          <w:sz w:val="32"/>
          <w:szCs w:val="32"/>
        </w:rPr>
        <w:t>Drop-O</w:t>
      </w:r>
      <w:r w:rsidR="00F6746B" w:rsidRPr="00E6472B">
        <w:rPr>
          <w:b/>
          <w:color w:val="00A79D"/>
          <w:sz w:val="32"/>
          <w:szCs w:val="32"/>
        </w:rPr>
        <w:t>ff</w:t>
      </w:r>
      <w:r w:rsidR="00D8510D" w:rsidRPr="00E6472B">
        <w:rPr>
          <w:b/>
          <w:color w:val="00A79D"/>
          <w:sz w:val="32"/>
          <w:szCs w:val="32"/>
        </w:rPr>
        <w:t xml:space="preserve"> &amp;</w:t>
      </w:r>
      <w:r w:rsidR="00CD485F" w:rsidRPr="00E6472B">
        <w:rPr>
          <w:b/>
          <w:color w:val="00A79D"/>
          <w:sz w:val="32"/>
          <w:szCs w:val="32"/>
        </w:rPr>
        <w:t xml:space="preserve"> Pick-Up</w:t>
      </w:r>
      <w:r w:rsidR="00C52C7F">
        <w:rPr>
          <w:b/>
          <w:color w:val="00A79D"/>
          <w:sz w:val="32"/>
          <w:szCs w:val="32"/>
        </w:rPr>
        <w:br/>
      </w:r>
    </w:p>
    <w:p w14:paraId="635AD111" w14:textId="77777777" w:rsidR="00EC6180" w:rsidRDefault="008D65E4" w:rsidP="00EC6180">
      <w:pPr>
        <w:spacing w:after="120"/>
        <w:rPr>
          <w:sz w:val="24"/>
          <w:szCs w:val="24"/>
        </w:rPr>
      </w:pPr>
      <w:r w:rsidRPr="00E6472B">
        <w:rPr>
          <w:sz w:val="24"/>
          <w:szCs w:val="24"/>
        </w:rPr>
        <w:t>S</w:t>
      </w:r>
      <w:r w:rsidR="006A7473" w:rsidRPr="00E6472B">
        <w:rPr>
          <w:sz w:val="24"/>
          <w:szCs w:val="24"/>
        </w:rPr>
        <w:t>taff member(s)</w:t>
      </w:r>
      <w:r w:rsidRPr="00E6472B">
        <w:rPr>
          <w:sz w:val="24"/>
          <w:szCs w:val="24"/>
        </w:rPr>
        <w:t xml:space="preserve"> responsible</w:t>
      </w:r>
      <w:r w:rsidR="006A7473" w:rsidRPr="00E6472B">
        <w:rPr>
          <w:sz w:val="24"/>
          <w:szCs w:val="24"/>
        </w:rPr>
        <w:t>:</w:t>
      </w:r>
      <w:r w:rsidR="00F959AA" w:rsidRPr="00E6472B">
        <w:rPr>
          <w:sz w:val="24"/>
          <w:szCs w:val="24"/>
        </w:rPr>
        <w:tab/>
      </w:r>
      <w:sdt>
        <w:sdtPr>
          <w:id w:val="634076871"/>
          <w:placeholder>
            <w:docPart w:val="DefaultPlaceholder_-1854013440"/>
          </w:placeholder>
          <w:showingPlcHdr/>
          <w:text/>
        </w:sdtPr>
        <w:sdtContent>
          <w:r w:rsidR="008B3BE8" w:rsidRPr="004F64B0">
            <w:rPr>
              <w:rStyle w:val="PlaceholderText"/>
              <w:color w:val="auto"/>
            </w:rPr>
            <w:t>Click or tap here to enter text.</w:t>
          </w:r>
        </w:sdtContent>
      </w:sdt>
    </w:p>
    <w:p w14:paraId="3B281AEE" w14:textId="177AF6CD" w:rsidR="00F05A05" w:rsidRPr="00EC6180" w:rsidRDefault="009224D2" w:rsidP="00EC6180">
      <w:pPr>
        <w:spacing w:after="0"/>
        <w:ind w:left="2160" w:firstLine="720"/>
        <w:rPr>
          <w:sz w:val="24"/>
          <w:szCs w:val="24"/>
        </w:rPr>
      </w:pPr>
      <w:sdt>
        <w:sdtPr>
          <w:rPr>
            <w:sz w:val="24"/>
            <w:szCs w:val="24"/>
          </w:rPr>
          <w:id w:val="-916477807"/>
          <w:placeholder>
            <w:docPart w:val="DefaultPlaceholder_-1854013440"/>
          </w:placeholder>
          <w:showingPlcHdr/>
        </w:sdtPr>
        <w:sdtContent>
          <w:r w:rsidR="00F05A05" w:rsidRPr="00EC6180">
            <w:rPr>
              <w:rStyle w:val="PlaceholderText"/>
              <w:color w:val="auto"/>
            </w:rPr>
            <w:t>Click or tap here to enter text.</w:t>
          </w:r>
        </w:sdtContent>
      </w:sdt>
    </w:p>
    <w:p w14:paraId="0C9DDEA0" w14:textId="393FF385" w:rsidR="00F959AA" w:rsidRPr="007F2AAF" w:rsidRDefault="007278F1" w:rsidP="00F011EC">
      <w:pPr>
        <w:pStyle w:val="ListParagraph"/>
        <w:spacing w:before="0"/>
        <w:ind w:left="0"/>
        <w:rPr>
          <w:sz w:val="24"/>
          <w:szCs w:val="24"/>
        </w:rPr>
      </w:pPr>
      <w:r>
        <w:rPr>
          <w:noProof/>
          <w:sz w:val="24"/>
          <w:szCs w:val="24"/>
          <w:lang w:eastAsia="zh-TW"/>
        </w:rPr>
        <mc:AlternateContent>
          <mc:Choice Requires="wps">
            <w:drawing>
              <wp:anchor distT="0" distB="0" distL="114300" distR="114300" simplePos="0" relativeHeight="251660288" behindDoc="0" locked="0" layoutInCell="1" allowOverlap="1" wp14:anchorId="2C43D8B4" wp14:editId="4104F552">
                <wp:simplePos x="0" y="0"/>
                <wp:positionH relativeFrom="column">
                  <wp:posOffset>-400050</wp:posOffset>
                </wp:positionH>
                <wp:positionV relativeFrom="page">
                  <wp:posOffset>2042661</wp:posOffset>
                </wp:positionV>
                <wp:extent cx="336550" cy="336550"/>
                <wp:effectExtent l="0" t="0" r="6350" b="6350"/>
                <wp:wrapNone/>
                <wp:docPr id="3" name="5-Point Star 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47C67" id="5-Point Star 3" o:spid="_x0000_s1026" alt="Title: Purple Star - Description: A purple star indicates a subsection with a January 12 update. " style="position:absolute;margin-left:-31.5pt;margin-top:160.85pt;width:26.5pt;height: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489"/>
        <w:gridCol w:w="7"/>
      </w:tblGrid>
      <w:tr w:rsidR="007F2AAF" w:rsidRPr="007F2AAF" w14:paraId="7659C787" w14:textId="77777777" w:rsidTr="00B91554">
        <w:trPr>
          <w:tblHeader/>
        </w:trPr>
        <w:tc>
          <w:tcPr>
            <w:tcW w:w="864" w:type="dxa"/>
            <w:shd w:val="clear" w:color="auto" w:fill="F2F2F2" w:themeFill="background1" w:themeFillShade="F2"/>
          </w:tcPr>
          <w:p w14:paraId="1F726284" w14:textId="77777777" w:rsidR="00E01197" w:rsidRPr="007F2AAF" w:rsidRDefault="00E01197" w:rsidP="004F64B0">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023A12E3" w14:textId="131C0AF7" w:rsidR="00E01197" w:rsidRPr="007F2AAF" w:rsidRDefault="007B6A1D" w:rsidP="00F011EC">
            <w:pPr>
              <w:pStyle w:val="ListParagraph"/>
              <w:spacing w:before="0"/>
              <w:ind w:left="0"/>
              <w:rPr>
                <w:b/>
                <w:sz w:val="24"/>
                <w:szCs w:val="24"/>
              </w:rPr>
            </w:pPr>
            <w:r w:rsidRPr="007F2AAF">
              <w:rPr>
                <w:b/>
                <w:sz w:val="24"/>
                <w:szCs w:val="24"/>
              </w:rPr>
              <w:t xml:space="preserve">Require parents or caregivers to </w:t>
            </w:r>
            <w:r w:rsidR="006116FA" w:rsidRPr="007F2AAF">
              <w:rPr>
                <w:b/>
                <w:sz w:val="24"/>
                <w:szCs w:val="24"/>
              </w:rPr>
              <w:t>drop</w:t>
            </w:r>
            <w:r w:rsidR="006116FA">
              <w:rPr>
                <w:b/>
                <w:sz w:val="24"/>
                <w:szCs w:val="24"/>
              </w:rPr>
              <w:t>-</w:t>
            </w:r>
            <w:r w:rsidRPr="007F2AAF">
              <w:rPr>
                <w:b/>
                <w:sz w:val="24"/>
                <w:szCs w:val="24"/>
              </w:rPr>
              <w:t xml:space="preserve">off or </w:t>
            </w:r>
            <w:r w:rsidR="006116FA" w:rsidRPr="007F2AAF">
              <w:rPr>
                <w:b/>
                <w:sz w:val="24"/>
                <w:szCs w:val="24"/>
              </w:rPr>
              <w:t>pick</w:t>
            </w:r>
            <w:r w:rsidR="006116FA">
              <w:rPr>
                <w:b/>
                <w:sz w:val="24"/>
                <w:szCs w:val="24"/>
              </w:rPr>
              <w:t>-</w:t>
            </w:r>
            <w:r w:rsidRPr="007F2AAF">
              <w:rPr>
                <w:b/>
                <w:sz w:val="24"/>
                <w:szCs w:val="24"/>
              </w:rPr>
              <w:t>up children from program staff outside of the facility.</w:t>
            </w:r>
          </w:p>
          <w:p w14:paraId="08F33309" w14:textId="77777777" w:rsidR="007166B4" w:rsidRPr="007166B4" w:rsidRDefault="00386BD6" w:rsidP="00681147">
            <w:pPr>
              <w:pStyle w:val="ListParagraph"/>
              <w:numPr>
                <w:ilvl w:val="0"/>
                <w:numId w:val="9"/>
              </w:numPr>
              <w:ind w:left="337"/>
              <w:rPr>
                <w:spacing w:val="-3"/>
              </w:rPr>
            </w:pPr>
            <w:r w:rsidRPr="007F2AAF">
              <w:rPr>
                <w:i/>
              </w:rPr>
              <w:t>Registered Family (RF) or Certified Family (CF) providers only: When only one staff member is on site, parents or caregivers are allowed to enter but must wait for previous family to exit home before entering.</w:t>
            </w:r>
          </w:p>
          <w:p w14:paraId="74F985F5" w14:textId="0AD333FA" w:rsidR="00487429" w:rsidRPr="00F4571B" w:rsidRDefault="00487429" w:rsidP="00681147">
            <w:pPr>
              <w:spacing w:before="120"/>
              <w:rPr>
                <w:b/>
                <w:spacing w:val="-3"/>
                <w:sz w:val="24"/>
                <w:szCs w:val="24"/>
              </w:rPr>
            </w:pPr>
            <w:r w:rsidRPr="00F4571B">
              <w:rPr>
                <w:b/>
                <w:spacing w:val="-3"/>
                <w:sz w:val="24"/>
                <w:szCs w:val="24"/>
              </w:rPr>
              <w:t xml:space="preserve">All providers: </w:t>
            </w:r>
            <w:r w:rsidR="00427492" w:rsidRPr="00F4571B">
              <w:rPr>
                <w:b/>
                <w:spacing w:val="-3"/>
                <w:sz w:val="24"/>
                <w:szCs w:val="24"/>
              </w:rPr>
              <w:t>You have the option</w:t>
            </w:r>
            <w:r w:rsidRPr="00F4571B">
              <w:rPr>
                <w:b/>
                <w:spacing w:val="-3"/>
                <w:sz w:val="24"/>
                <w:szCs w:val="24"/>
              </w:rPr>
              <w:t xml:space="preserve"> to conduct drop-off and pick-up inside the program if you are experiencing inclement weather (hail, lightning, strong winds, sleet, snow, ice, freezing rain, or temperature 32° Fahrenheit and below). To use this </w:t>
            </w:r>
            <w:r w:rsidR="00427492" w:rsidRPr="00F4571B">
              <w:rPr>
                <w:b/>
                <w:spacing w:val="-3"/>
                <w:sz w:val="24"/>
                <w:szCs w:val="24"/>
              </w:rPr>
              <w:t>option</w:t>
            </w:r>
            <w:r w:rsidRPr="00F4571B">
              <w:rPr>
                <w:b/>
                <w:spacing w:val="-3"/>
                <w:sz w:val="24"/>
                <w:szCs w:val="24"/>
              </w:rPr>
              <w:t xml:space="preserve"> you must follow these requirements:</w:t>
            </w:r>
          </w:p>
          <w:p w14:paraId="239506DA" w14:textId="77777777" w:rsidR="00487429" w:rsidRPr="009224D2" w:rsidRDefault="00487429" w:rsidP="004D5F48">
            <w:pPr>
              <w:pStyle w:val="ListParagraph"/>
              <w:numPr>
                <w:ilvl w:val="0"/>
                <w:numId w:val="37"/>
              </w:numPr>
              <w:spacing w:before="0"/>
              <w:ind w:left="187" w:hanging="187"/>
              <w:rPr>
                <w:spacing w:val="-3"/>
              </w:rPr>
            </w:pPr>
            <w:r w:rsidRPr="009224D2">
              <w:rPr>
                <w:spacing w:val="-3"/>
              </w:rPr>
              <w:t>Parent/adult entering must wear a facial covering.</w:t>
            </w:r>
          </w:p>
          <w:p w14:paraId="27349152" w14:textId="77777777" w:rsidR="00487429" w:rsidRPr="009224D2" w:rsidRDefault="00487429" w:rsidP="004D5F48">
            <w:pPr>
              <w:pStyle w:val="ListParagraph"/>
              <w:numPr>
                <w:ilvl w:val="0"/>
                <w:numId w:val="37"/>
              </w:numPr>
              <w:spacing w:before="0"/>
              <w:ind w:left="187" w:hanging="187"/>
              <w:rPr>
                <w:spacing w:val="-3"/>
              </w:rPr>
            </w:pPr>
            <w:r w:rsidRPr="009224D2">
              <w:rPr>
                <w:spacing w:val="-3"/>
              </w:rPr>
              <w:t>Parent/adult must maintain social distancing (6 feet apart) from everyone except the child, and remain in the main entry area.</w:t>
            </w:r>
          </w:p>
          <w:p w14:paraId="26B7AC24" w14:textId="77777777" w:rsidR="00681147" w:rsidRPr="009224D2" w:rsidRDefault="00487429" w:rsidP="004D5F48">
            <w:pPr>
              <w:pStyle w:val="ListParagraph"/>
              <w:numPr>
                <w:ilvl w:val="0"/>
                <w:numId w:val="37"/>
              </w:numPr>
              <w:spacing w:before="0"/>
              <w:ind w:left="187" w:hanging="187"/>
              <w:rPr>
                <w:spacing w:val="-3"/>
              </w:rPr>
            </w:pPr>
            <w:r w:rsidRPr="009224D2">
              <w:rPr>
                <w:spacing w:val="-3"/>
              </w:rPr>
              <w:t>Do not use fans (they can spread the virus) in the drop-off/pick-up area.</w:t>
            </w:r>
          </w:p>
          <w:p w14:paraId="6F53A124" w14:textId="77777777" w:rsidR="00487429" w:rsidRPr="00487429" w:rsidRDefault="00487429" w:rsidP="004D5F48">
            <w:pPr>
              <w:pStyle w:val="ListParagraph"/>
              <w:numPr>
                <w:ilvl w:val="0"/>
                <w:numId w:val="37"/>
              </w:numPr>
              <w:spacing w:before="0"/>
              <w:ind w:left="187" w:hanging="187"/>
              <w:rPr>
                <w:spacing w:val="-3"/>
              </w:rPr>
            </w:pPr>
            <w:r w:rsidRPr="009224D2">
              <w:rPr>
                <w:spacing w:val="-3"/>
              </w:rPr>
              <w:t>Programs must follow all the other requirements in the “Drop-Off and Pick-Up” section of the Guidelines.</w:t>
            </w:r>
          </w:p>
        </w:tc>
      </w:tr>
      <w:tr w:rsidR="007F2AAF" w:rsidRPr="007F2AAF" w14:paraId="0332C25A" w14:textId="77777777" w:rsidTr="00E6472B">
        <w:tc>
          <w:tcPr>
            <w:tcW w:w="864" w:type="dxa"/>
          </w:tcPr>
          <w:p w14:paraId="6D488425" w14:textId="77777777" w:rsidR="00F011EC" w:rsidRPr="007F2AAF" w:rsidRDefault="00F011EC" w:rsidP="004F64B0">
            <w:pPr>
              <w:pStyle w:val="ListParagraph"/>
              <w:spacing w:before="0"/>
              <w:ind w:left="0"/>
              <w:rPr>
                <w:b/>
                <w:sz w:val="24"/>
                <w:szCs w:val="24"/>
              </w:rPr>
            </w:pPr>
            <w:r w:rsidRPr="007F2AAF">
              <w:rPr>
                <w:b/>
                <w:sz w:val="24"/>
                <w:szCs w:val="24"/>
              </w:rPr>
              <w:t>1.2</w:t>
            </w:r>
          </w:p>
        </w:tc>
        <w:tc>
          <w:tcPr>
            <w:tcW w:w="8496" w:type="dxa"/>
            <w:gridSpan w:val="2"/>
            <w:vAlign w:val="center"/>
          </w:tcPr>
          <w:p w14:paraId="12027442" w14:textId="77777777" w:rsidR="00F011EC" w:rsidRPr="007F2AAF" w:rsidRDefault="00F011EC" w:rsidP="006116FA">
            <w:pPr>
              <w:pStyle w:val="ListParagraph"/>
              <w:spacing w:before="0"/>
              <w:ind w:left="0"/>
              <w:rPr>
                <w:b/>
                <w:sz w:val="24"/>
                <w:szCs w:val="24"/>
              </w:rPr>
            </w:pPr>
            <w:r w:rsidRPr="007F2AAF">
              <w:rPr>
                <w:b/>
                <w:sz w:val="24"/>
                <w:szCs w:val="24"/>
              </w:rPr>
              <w:t>Require parents or caregivers to wear a face shield or face covering during drop-off or pick-up.</w:t>
            </w:r>
          </w:p>
        </w:tc>
      </w:tr>
      <w:tr w:rsidR="007F2AAF" w:rsidRPr="007F2AAF" w14:paraId="28A66E86" w14:textId="77777777" w:rsidTr="00E6472B">
        <w:tc>
          <w:tcPr>
            <w:tcW w:w="864" w:type="dxa"/>
            <w:shd w:val="clear" w:color="auto" w:fill="F2F2F2" w:themeFill="background1" w:themeFillShade="F2"/>
          </w:tcPr>
          <w:p w14:paraId="4D5696EA" w14:textId="77777777" w:rsidR="00F011EC" w:rsidRPr="007F2AAF" w:rsidRDefault="00F011EC" w:rsidP="004F64B0">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0DE86CE6" w14:textId="77777777" w:rsidR="00F011EC" w:rsidRPr="007F2AAF" w:rsidRDefault="00F011EC" w:rsidP="00F011EC">
            <w:pPr>
              <w:pStyle w:val="ListParagraph"/>
              <w:spacing w:before="0"/>
              <w:ind w:left="0"/>
              <w:rPr>
                <w:b/>
                <w:sz w:val="24"/>
                <w:szCs w:val="24"/>
              </w:rPr>
            </w:pPr>
            <w:r w:rsidRPr="007F2AAF">
              <w:rPr>
                <w:b/>
                <w:sz w:val="24"/>
                <w:szCs w:val="24"/>
              </w:rPr>
              <w:t>Require parents or caregivers during drop-off or pick-up to maintain physical distancing when not engaged in hand-off of children to staff.</w:t>
            </w:r>
          </w:p>
        </w:tc>
      </w:tr>
      <w:tr w:rsidR="007F2AAF" w:rsidRPr="007F2AAF" w14:paraId="3505B739" w14:textId="77777777" w:rsidTr="00E6472B">
        <w:trPr>
          <w:trHeight w:val="170"/>
        </w:trPr>
        <w:tc>
          <w:tcPr>
            <w:tcW w:w="9360" w:type="dxa"/>
            <w:gridSpan w:val="3"/>
            <w:shd w:val="clear" w:color="auto" w:fill="746458"/>
            <w:vAlign w:val="center"/>
          </w:tcPr>
          <w:p w14:paraId="13EAE2A6" w14:textId="33881AC6" w:rsidR="00200905" w:rsidRPr="00E6472B" w:rsidRDefault="00200905" w:rsidP="002F3EED">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7F76C520" w14:textId="77777777" w:rsidTr="007278F1">
        <w:trPr>
          <w:gridAfter w:val="1"/>
          <w:wAfter w:w="7" w:type="dxa"/>
          <w:trHeight w:val="1378"/>
        </w:trPr>
        <w:sdt>
          <w:sdtPr>
            <w:rPr>
              <w:sz w:val="24"/>
              <w:szCs w:val="24"/>
            </w:rPr>
            <w:id w:val="29165113"/>
            <w:placeholder>
              <w:docPart w:val="D2243DBE07734BA18BE5072BBBAF5AFA"/>
            </w:placeholder>
            <w:showingPlcHdr/>
          </w:sdtPr>
          <w:sdtContent>
            <w:tc>
              <w:tcPr>
                <w:tcW w:w="9353" w:type="dxa"/>
                <w:gridSpan w:val="2"/>
                <w:shd w:val="clear" w:color="auto" w:fill="F2F2F2" w:themeFill="background1" w:themeFillShade="F2"/>
              </w:tcPr>
              <w:p w14:paraId="3752D309" w14:textId="77777777"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30CA79F" w14:textId="77777777" w:rsidTr="00E6472B">
        <w:trPr>
          <w:trHeight w:val="170"/>
        </w:trPr>
        <w:tc>
          <w:tcPr>
            <w:tcW w:w="9360" w:type="dxa"/>
            <w:gridSpan w:val="3"/>
            <w:shd w:val="clear" w:color="auto" w:fill="746458"/>
            <w:vAlign w:val="center"/>
          </w:tcPr>
          <w:p w14:paraId="0A755A0F" w14:textId="591FF2CB" w:rsidR="00200905" w:rsidRPr="00E6472B" w:rsidRDefault="00200905"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176272597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177760086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00EA229D" w:rsidRPr="00E6472B">
              <w:rPr>
                <w:b/>
                <w:color w:val="FFFFFF" w:themeColor="background1"/>
                <w:sz w:val="24"/>
                <w:szCs w:val="24"/>
              </w:rPr>
              <w:t xml:space="preserve"> Yes</w:t>
            </w:r>
            <w:r w:rsidR="00EA229D"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00EA229D" w:rsidRPr="00E6472B">
              <w:rPr>
                <w:b/>
                <w:i/>
                <w:color w:val="FFFFFF" w:themeColor="background1"/>
                <w:sz w:val="24"/>
                <w:szCs w:val="24"/>
              </w:rPr>
              <w:t>ote in Section 13. Professional Development</w:t>
            </w:r>
            <w:r w:rsidR="00EA229D" w:rsidRPr="00E6472B">
              <w:rPr>
                <w:b/>
                <w:color w:val="FFFFFF" w:themeColor="background1"/>
                <w:sz w:val="24"/>
                <w:szCs w:val="24"/>
              </w:rPr>
              <w:t>)</w:t>
            </w:r>
          </w:p>
        </w:tc>
      </w:tr>
    </w:tbl>
    <w:p w14:paraId="381FA617" w14:textId="77777777" w:rsidR="007278F1" w:rsidRDefault="007278F1">
      <w:r>
        <w:br w:type="page"/>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489"/>
        <w:gridCol w:w="7"/>
      </w:tblGrid>
      <w:tr w:rsidR="007F2AAF" w:rsidRPr="007F2AAF" w14:paraId="103EE806" w14:textId="77777777" w:rsidTr="002F3EED">
        <w:trPr>
          <w:trHeight w:val="170"/>
          <w:tblHeader/>
        </w:trPr>
        <w:tc>
          <w:tcPr>
            <w:tcW w:w="9360" w:type="dxa"/>
            <w:gridSpan w:val="3"/>
            <w:shd w:val="clear" w:color="auto" w:fill="746458"/>
            <w:vAlign w:val="center"/>
          </w:tcPr>
          <w:p w14:paraId="2787651E" w14:textId="36CED720"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EC09878" w14:textId="77777777" w:rsidTr="007278F1">
        <w:trPr>
          <w:gridAfter w:val="1"/>
          <w:wAfter w:w="7" w:type="dxa"/>
          <w:trHeight w:val="1378"/>
        </w:trPr>
        <w:sdt>
          <w:sdtPr>
            <w:rPr>
              <w:sz w:val="24"/>
              <w:szCs w:val="24"/>
            </w:rPr>
            <w:id w:val="1421134629"/>
            <w:placeholder>
              <w:docPart w:val="E7398319E4EE4C78A1D209809971959C"/>
            </w:placeholder>
            <w:showingPlcHdr/>
          </w:sdtPr>
          <w:sdtContent>
            <w:tc>
              <w:tcPr>
                <w:tcW w:w="9353" w:type="dxa"/>
                <w:gridSpan w:val="2"/>
                <w:shd w:val="clear" w:color="auto" w:fill="F2F2F2" w:themeFill="background1" w:themeFillShade="F2"/>
              </w:tcPr>
              <w:p w14:paraId="5857E387" w14:textId="77777777"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4355BF67" w14:textId="77777777" w:rsidTr="00E6472B">
        <w:tc>
          <w:tcPr>
            <w:tcW w:w="864" w:type="dxa"/>
          </w:tcPr>
          <w:p w14:paraId="7DA6190B" w14:textId="77777777" w:rsidR="00F011EC" w:rsidRPr="007F2AAF"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681BB8F3" w14:textId="77777777" w:rsidR="00F011EC" w:rsidRPr="007F2AAF" w:rsidRDefault="00F011EC" w:rsidP="00F011EC">
            <w:pPr>
              <w:pStyle w:val="ListParagraph"/>
              <w:spacing w:before="0"/>
              <w:ind w:left="0"/>
              <w:rPr>
                <w:b/>
                <w:sz w:val="24"/>
                <w:szCs w:val="24"/>
              </w:rPr>
            </w:pPr>
            <w:r w:rsidRPr="007F2AAF">
              <w:rPr>
                <w:b/>
                <w:sz w:val="24"/>
                <w:szCs w:val="24"/>
              </w:rPr>
              <w:t>Provide hand hygiene stations at the entrance of the facility – outside or immediately inside – so that children and staff can clean their hands as they enter.</w:t>
            </w:r>
          </w:p>
          <w:p w14:paraId="0A932928" w14:textId="77777777" w:rsidR="00F011EC" w:rsidRPr="007F2AAF" w:rsidRDefault="00F011EC" w:rsidP="00F011EC">
            <w:pPr>
              <w:pStyle w:val="ListParagraph"/>
              <w:numPr>
                <w:ilvl w:val="0"/>
                <w:numId w:val="2"/>
              </w:numPr>
              <w:spacing w:before="0"/>
              <w:ind w:left="340"/>
              <w:rPr>
                <w:i/>
              </w:rPr>
            </w:pPr>
            <w:r w:rsidRPr="007F2AAF">
              <w:rPr>
                <w:i/>
              </w:rPr>
              <w:t>If a sink with soap and water is not available, provide hand sanitizer between 60%-95% alcohol at the entrance. Keep hand sanitizer out of children’s reach and supervise use.</w:t>
            </w:r>
          </w:p>
          <w:p w14:paraId="4A9EA611" w14:textId="77777777" w:rsidR="00F011EC" w:rsidRPr="007F2AAF" w:rsidRDefault="00F011EC" w:rsidP="00F011EC">
            <w:pPr>
              <w:pStyle w:val="ListParagraph"/>
              <w:numPr>
                <w:ilvl w:val="0"/>
                <w:numId w:val="2"/>
              </w:numPr>
              <w:spacing w:before="0"/>
              <w:ind w:left="340"/>
              <w:rPr>
                <w:i/>
              </w:rPr>
            </w:pPr>
            <w:r w:rsidRPr="007F2AAF">
              <w:rPr>
                <w:i/>
              </w:rPr>
              <w:t>See Section 8 for detailed handwashing guidance and planning.</w:t>
            </w:r>
          </w:p>
        </w:tc>
      </w:tr>
      <w:tr w:rsidR="007F2AAF" w:rsidRPr="007F2AAF" w14:paraId="56D0B765" w14:textId="77777777" w:rsidTr="00E6472B">
        <w:trPr>
          <w:trHeight w:val="170"/>
        </w:trPr>
        <w:tc>
          <w:tcPr>
            <w:tcW w:w="9360" w:type="dxa"/>
            <w:gridSpan w:val="3"/>
            <w:shd w:val="clear" w:color="auto" w:fill="746458"/>
            <w:vAlign w:val="center"/>
          </w:tcPr>
          <w:p w14:paraId="4B9CBB78" w14:textId="77777777" w:rsidR="00200905" w:rsidRPr="00E6472B" w:rsidRDefault="00200905"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66B9C20C" w14:textId="77777777" w:rsidTr="007278F1">
        <w:trPr>
          <w:gridAfter w:val="1"/>
          <w:wAfter w:w="7" w:type="dxa"/>
          <w:trHeight w:val="1378"/>
        </w:trPr>
        <w:sdt>
          <w:sdtPr>
            <w:rPr>
              <w:sz w:val="24"/>
              <w:szCs w:val="24"/>
            </w:rPr>
            <w:id w:val="-1546136661"/>
            <w:placeholder>
              <w:docPart w:val="DADEB0009E2E454083B6B88C479A13CB"/>
            </w:placeholder>
            <w:showingPlcHdr/>
          </w:sdtPr>
          <w:sdtContent>
            <w:tc>
              <w:tcPr>
                <w:tcW w:w="9353" w:type="dxa"/>
                <w:gridSpan w:val="2"/>
                <w:shd w:val="clear" w:color="auto" w:fill="auto"/>
              </w:tcPr>
              <w:p w14:paraId="20187E80" w14:textId="77777777"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BDAF41D" w14:textId="77777777" w:rsidTr="00E6472B">
        <w:trPr>
          <w:trHeight w:val="170"/>
        </w:trPr>
        <w:tc>
          <w:tcPr>
            <w:tcW w:w="9360" w:type="dxa"/>
            <w:gridSpan w:val="3"/>
            <w:shd w:val="clear" w:color="auto" w:fill="746458"/>
            <w:vAlign w:val="center"/>
          </w:tcPr>
          <w:p w14:paraId="7F56467C" w14:textId="50F42860" w:rsidR="00200905"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17DC" w:rsidRPr="00E6472B">
              <w:rPr>
                <w:b/>
                <w:color w:val="FFFFFF" w:themeColor="background1"/>
                <w:sz w:val="24"/>
                <w:szCs w:val="24"/>
              </w:rPr>
              <w:t xml:space="preserve">      </w:t>
            </w:r>
            <w:sdt>
              <w:sdtPr>
                <w:rPr>
                  <w:b/>
                  <w:color w:val="FFFFFF" w:themeColor="background1"/>
                  <w:sz w:val="24"/>
                  <w:szCs w:val="24"/>
                </w:rPr>
                <w:id w:val="-220055598"/>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17DC" w:rsidRPr="00E6472B">
              <w:rPr>
                <w:b/>
                <w:color w:val="FFFFFF" w:themeColor="background1"/>
                <w:sz w:val="24"/>
                <w:szCs w:val="24"/>
              </w:rPr>
              <w:t xml:space="preserve">      </w:t>
            </w:r>
            <w:sdt>
              <w:sdtPr>
                <w:rPr>
                  <w:b/>
                  <w:color w:val="FFFFFF" w:themeColor="background1"/>
                  <w:sz w:val="24"/>
                  <w:szCs w:val="24"/>
                </w:rPr>
                <w:id w:val="-860047811"/>
                <w14:checkbox>
                  <w14:checked w14:val="1"/>
                  <w14:checkedState w14:val="2612" w14:font="MS Gothic"/>
                  <w14:uncheckedState w14:val="2610" w14:font="MS Gothic"/>
                </w14:checkbox>
              </w:sdtPr>
              <w:sdtContent>
                <w:r w:rsidR="002F3EED">
                  <w:rPr>
                    <w:rFonts w:ascii="MS Gothic" w:eastAsia="MS Gothic" w:hAnsi="MS Gothic" w:hint="eastAsia"/>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17DC"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F63AC15" w14:textId="77777777" w:rsidTr="00E6472B">
        <w:trPr>
          <w:trHeight w:val="170"/>
        </w:trPr>
        <w:tc>
          <w:tcPr>
            <w:tcW w:w="9360" w:type="dxa"/>
            <w:gridSpan w:val="3"/>
            <w:shd w:val="clear" w:color="auto" w:fill="746458"/>
            <w:vAlign w:val="center"/>
          </w:tcPr>
          <w:p w14:paraId="09D3DA20" w14:textId="77777777"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CD3159D" w14:textId="77777777" w:rsidTr="007278F1">
        <w:trPr>
          <w:gridAfter w:val="1"/>
          <w:wAfter w:w="7" w:type="dxa"/>
          <w:trHeight w:val="1378"/>
        </w:trPr>
        <w:sdt>
          <w:sdtPr>
            <w:rPr>
              <w:sz w:val="24"/>
              <w:szCs w:val="24"/>
            </w:rPr>
            <w:id w:val="2093118698"/>
            <w:placeholder>
              <w:docPart w:val="902A53562DB74AD2A3FF57B16F8F3BD1"/>
            </w:placeholder>
            <w:showingPlcHdr/>
          </w:sdtPr>
          <w:sdtContent>
            <w:tc>
              <w:tcPr>
                <w:tcW w:w="9353" w:type="dxa"/>
                <w:gridSpan w:val="2"/>
                <w:shd w:val="clear" w:color="auto" w:fill="auto"/>
              </w:tcPr>
              <w:p w14:paraId="4DCD6CC8" w14:textId="77777777"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299E7F58" w14:textId="77777777" w:rsidTr="00E6472B">
        <w:tc>
          <w:tcPr>
            <w:tcW w:w="864" w:type="dxa"/>
            <w:shd w:val="clear" w:color="auto" w:fill="F2F2F2" w:themeFill="background1" w:themeFillShade="F2"/>
          </w:tcPr>
          <w:p w14:paraId="28F10386" w14:textId="77777777" w:rsidR="00F011EC" w:rsidRPr="007F2AAF" w:rsidRDefault="00F011EC" w:rsidP="004F64B0">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4120FD34" w14:textId="77777777" w:rsidR="00F011EC" w:rsidRPr="007F2AAF" w:rsidRDefault="00F011EC" w:rsidP="00F011EC">
            <w:pPr>
              <w:pStyle w:val="ListParagraph"/>
              <w:spacing w:before="0"/>
              <w:ind w:left="0"/>
              <w:rPr>
                <w:b/>
                <w:sz w:val="24"/>
                <w:szCs w:val="24"/>
              </w:rPr>
            </w:pPr>
            <w:r w:rsidRPr="007F2AAF">
              <w:rPr>
                <w:b/>
                <w:sz w:val="24"/>
                <w:szCs w:val="24"/>
              </w:rPr>
              <w:t>Sanitize or switch out writing utensils used for drop-off and pick-up between uses by different people.</w:t>
            </w:r>
          </w:p>
        </w:tc>
      </w:tr>
      <w:tr w:rsidR="007F2AAF" w:rsidRPr="007F2AAF" w14:paraId="42AA78B1" w14:textId="77777777" w:rsidTr="00E6472B">
        <w:trPr>
          <w:trHeight w:val="170"/>
        </w:trPr>
        <w:tc>
          <w:tcPr>
            <w:tcW w:w="9360" w:type="dxa"/>
            <w:gridSpan w:val="3"/>
            <w:shd w:val="clear" w:color="auto" w:fill="746458"/>
            <w:vAlign w:val="center"/>
          </w:tcPr>
          <w:p w14:paraId="40882970" w14:textId="77777777" w:rsidR="00200905"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200905" w:rsidRPr="00E6472B">
              <w:rPr>
                <w:b/>
                <w:color w:val="FFFFFF" w:themeColor="background1"/>
                <w:sz w:val="24"/>
                <w:szCs w:val="24"/>
              </w:rPr>
              <w:t xml:space="preserve"> requirement:</w:t>
            </w:r>
          </w:p>
        </w:tc>
      </w:tr>
      <w:tr w:rsidR="007F2AAF" w:rsidRPr="007F2AAF" w14:paraId="0A0ABA86" w14:textId="77777777" w:rsidTr="007278F1">
        <w:trPr>
          <w:gridAfter w:val="1"/>
          <w:wAfter w:w="7" w:type="dxa"/>
          <w:trHeight w:val="1378"/>
        </w:trPr>
        <w:sdt>
          <w:sdtPr>
            <w:rPr>
              <w:sz w:val="24"/>
              <w:szCs w:val="24"/>
            </w:rPr>
            <w:id w:val="-1888398559"/>
            <w:placeholder>
              <w:docPart w:val="18FA92A502DE4FEA9A784DB344B48F4C"/>
            </w:placeholder>
            <w:showingPlcHdr/>
          </w:sdtPr>
          <w:sdtContent>
            <w:tc>
              <w:tcPr>
                <w:tcW w:w="9353" w:type="dxa"/>
                <w:gridSpan w:val="2"/>
                <w:shd w:val="clear" w:color="auto" w:fill="F2F2F2" w:themeFill="background1" w:themeFillShade="F2"/>
              </w:tcPr>
              <w:p w14:paraId="20E4F153" w14:textId="77777777" w:rsidR="00200905" w:rsidRPr="007F2AAF" w:rsidRDefault="00200905" w:rsidP="00200905">
                <w:pPr>
                  <w:pStyle w:val="ListParagraph"/>
                  <w:spacing w:before="0"/>
                  <w:ind w:left="0"/>
                  <w:rPr>
                    <w:sz w:val="24"/>
                    <w:szCs w:val="24"/>
                    <w:highlight w:val="yellow"/>
                  </w:rPr>
                </w:pPr>
                <w:r w:rsidRPr="007F2AAF">
                  <w:rPr>
                    <w:rStyle w:val="PlaceholderText"/>
                    <w:color w:val="auto"/>
                  </w:rPr>
                  <w:t>Click or tap here to enter text.</w:t>
                </w:r>
              </w:p>
            </w:tc>
          </w:sdtContent>
        </w:sdt>
      </w:tr>
      <w:tr w:rsidR="00A517DC" w:rsidRPr="007F2AAF" w14:paraId="660DB1D9" w14:textId="77777777" w:rsidTr="00E6472B">
        <w:trPr>
          <w:trHeight w:val="170"/>
        </w:trPr>
        <w:tc>
          <w:tcPr>
            <w:tcW w:w="9360" w:type="dxa"/>
            <w:gridSpan w:val="3"/>
            <w:shd w:val="clear" w:color="auto" w:fill="746458"/>
            <w:vAlign w:val="center"/>
          </w:tcPr>
          <w:p w14:paraId="58A25117" w14:textId="77777777" w:rsidR="00A517DC" w:rsidRPr="00E6472B" w:rsidRDefault="00A517DC" w:rsidP="00D60137">
            <w:pPr>
              <w:pStyle w:val="ListParagraph"/>
              <w:spacing w:before="0"/>
              <w:ind w:left="0"/>
              <w:rPr>
                <w:color w:val="FFFFFF" w:themeColor="background1"/>
                <w:sz w:val="24"/>
                <w:szCs w:val="24"/>
              </w:rPr>
            </w:pPr>
            <w:r w:rsidRPr="00E6472B">
              <w:rPr>
                <w:b/>
                <w:color w:val="FFFFFF" w:themeColor="background1"/>
                <w:sz w:val="24"/>
                <w:szCs w:val="24"/>
              </w:rPr>
              <w:t xml:space="preserve">Training needed?      </w:t>
            </w:r>
            <w:sdt>
              <w:sdtPr>
                <w:rPr>
                  <w:b/>
                  <w:color w:val="FFFFFF" w:themeColor="background1"/>
                  <w:sz w:val="24"/>
                  <w:szCs w:val="24"/>
                </w:rPr>
                <w:id w:val="63276578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      </w:t>
            </w:r>
            <w:sdt>
              <w:sdtPr>
                <w:rPr>
                  <w:b/>
                  <w:color w:val="FFFFFF" w:themeColor="background1"/>
                  <w:sz w:val="24"/>
                  <w:szCs w:val="24"/>
                </w:rPr>
                <w:id w:val="120575717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t xml:space="preserve">  (</w:t>
            </w:r>
            <w:r w:rsidRPr="00E6472B">
              <w:rPr>
                <w:b/>
                <w:i/>
                <w:color w:val="FFFFFF" w:themeColor="background1"/>
                <w:sz w:val="24"/>
                <w:szCs w:val="24"/>
              </w:rPr>
              <w:t>Note in Section 13. Professional Development</w:t>
            </w:r>
            <w:r w:rsidRPr="00E6472B">
              <w:rPr>
                <w:b/>
                <w:color w:val="FFFFFF" w:themeColor="background1"/>
                <w:sz w:val="24"/>
                <w:szCs w:val="24"/>
              </w:rPr>
              <w:t>)</w:t>
            </w:r>
          </w:p>
        </w:tc>
      </w:tr>
    </w:tbl>
    <w:p w14:paraId="0E6B3EAD" w14:textId="77777777" w:rsidR="007278F1" w:rsidRDefault="007278F1">
      <w:r>
        <w:br w:type="page"/>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9353"/>
        <w:gridCol w:w="7"/>
      </w:tblGrid>
      <w:tr w:rsidR="007F2AAF" w:rsidRPr="007F2AAF" w14:paraId="07AE55DA" w14:textId="77777777" w:rsidTr="002F3EED">
        <w:trPr>
          <w:trHeight w:val="170"/>
          <w:tblHeader/>
        </w:trPr>
        <w:tc>
          <w:tcPr>
            <w:tcW w:w="9360" w:type="dxa"/>
            <w:gridSpan w:val="2"/>
            <w:shd w:val="clear" w:color="auto" w:fill="746458"/>
            <w:vAlign w:val="center"/>
          </w:tcPr>
          <w:p w14:paraId="366CD183" w14:textId="07EF9D1E" w:rsidR="00200905" w:rsidRPr="00E6472B" w:rsidRDefault="00200905"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CB92C5B" w14:textId="77777777" w:rsidTr="007278F1">
        <w:trPr>
          <w:gridAfter w:val="1"/>
          <w:wAfter w:w="7" w:type="dxa"/>
          <w:trHeight w:val="1378"/>
        </w:trPr>
        <w:sdt>
          <w:sdtPr>
            <w:rPr>
              <w:sz w:val="24"/>
              <w:szCs w:val="24"/>
            </w:rPr>
            <w:id w:val="-1260977675"/>
            <w:placeholder>
              <w:docPart w:val="C73FF06F1E7049E2BE3751F766125DC7"/>
            </w:placeholder>
            <w:showingPlcHdr/>
          </w:sdtPr>
          <w:sdtContent>
            <w:tc>
              <w:tcPr>
                <w:tcW w:w="9353" w:type="dxa"/>
                <w:shd w:val="clear" w:color="auto" w:fill="F2F2F2" w:themeFill="background1" w:themeFillShade="F2"/>
              </w:tcPr>
              <w:p w14:paraId="462035B5" w14:textId="77777777" w:rsidR="00200905" w:rsidRPr="007F2AAF" w:rsidRDefault="00200905" w:rsidP="00200905">
                <w:pPr>
                  <w:pStyle w:val="ListParagraph"/>
                  <w:spacing w:before="0"/>
                  <w:ind w:left="0"/>
                  <w:rPr>
                    <w:sz w:val="24"/>
                    <w:szCs w:val="24"/>
                  </w:rPr>
                </w:pPr>
                <w:r w:rsidRPr="007F2AAF">
                  <w:rPr>
                    <w:rStyle w:val="PlaceholderText"/>
                    <w:color w:val="auto"/>
                  </w:rPr>
                  <w:t>Click or tap here to enter text.</w:t>
                </w:r>
              </w:p>
            </w:tc>
          </w:sdtContent>
        </w:sdt>
      </w:tr>
    </w:tbl>
    <w:p w14:paraId="46E78376" w14:textId="77777777" w:rsidR="00200905" w:rsidRPr="007F2AAF" w:rsidRDefault="00200905" w:rsidP="00F011EC">
      <w:pPr>
        <w:pStyle w:val="ListParagraph"/>
        <w:spacing w:before="0"/>
        <w:ind w:left="0"/>
        <w:rPr>
          <w:b/>
          <w:sz w:val="28"/>
          <w:szCs w:val="28"/>
        </w:rPr>
        <w:sectPr w:rsidR="00200905" w:rsidRPr="007F2AAF" w:rsidSect="00D53B64">
          <w:footerReference w:type="default" r:id="rId19"/>
          <w:footerReference w:type="first" r:id="rId20"/>
          <w:pgSz w:w="12240" w:h="15840"/>
          <w:pgMar w:top="1440" w:right="1440" w:bottom="1440" w:left="1440" w:header="720" w:footer="720" w:gutter="0"/>
          <w:pgNumType w:start="1"/>
          <w:cols w:space="720"/>
          <w:docGrid w:linePitch="360"/>
        </w:sectPr>
      </w:pPr>
    </w:p>
    <w:p w14:paraId="3AAB2EFE" w14:textId="77777777" w:rsidR="007547A4" w:rsidRDefault="007547A4">
      <w:pPr>
        <w:rPr>
          <w:rFonts w:ascii="Calibri" w:eastAsia="Calibri" w:hAnsi="Calibri" w:cs="Calibri"/>
          <w:b/>
          <w:sz w:val="28"/>
          <w:szCs w:val="28"/>
        </w:rPr>
      </w:pPr>
      <w:r>
        <w:rPr>
          <w:b/>
          <w:sz w:val="28"/>
          <w:szCs w:val="28"/>
        </w:rPr>
        <w:br w:type="page"/>
      </w:r>
    </w:p>
    <w:p w14:paraId="488ED91B" w14:textId="6D7AB350" w:rsidR="00EC6180" w:rsidRDefault="00D12492" w:rsidP="00EC6180">
      <w:pPr>
        <w:pStyle w:val="ListParagraph"/>
        <w:spacing w:before="0" w:after="120"/>
        <w:ind w:left="0"/>
      </w:pPr>
      <w:r w:rsidRPr="00E6472B">
        <w:rPr>
          <w:b/>
          <w:color w:val="2AC1D7"/>
          <w:sz w:val="32"/>
          <w:szCs w:val="32"/>
        </w:rPr>
        <w:t>Section 2. Requirements for Daily Health Check</w:t>
      </w:r>
      <w:r w:rsidR="00C52C7F">
        <w:rPr>
          <w:b/>
          <w:color w:val="2AC1D7"/>
          <w:sz w:val="32"/>
          <w:szCs w:val="32"/>
        </w:rPr>
        <w:br/>
      </w:r>
      <w:r w:rsidR="00C52C7F" w:rsidRPr="00296303">
        <w:rPr>
          <w:i/>
          <w:sz w:val="24"/>
          <w:szCs w:val="24"/>
        </w:rPr>
        <w:br/>
      </w:r>
      <w:r w:rsidRPr="00E6472B">
        <w:t>Staff member(s) responsible:</w:t>
      </w:r>
      <w:r w:rsidRPr="00E6472B">
        <w:tab/>
      </w:r>
      <w:sdt>
        <w:sdtPr>
          <w:id w:val="1307669917"/>
          <w:placeholder>
            <w:docPart w:val="3919733A09CE428E8619189F16CD6345"/>
          </w:placeholder>
          <w:showingPlcHdr/>
          <w:text/>
        </w:sdtPr>
        <w:sdtContent>
          <w:r w:rsidRPr="007F2AAF">
            <w:rPr>
              <w:rStyle w:val="PlaceholderText"/>
              <w:color w:val="auto"/>
            </w:rPr>
            <w:t>Click or tap here to enter text.</w:t>
          </w:r>
        </w:sdtContent>
      </w:sdt>
    </w:p>
    <w:p w14:paraId="4DC074AF" w14:textId="2D5BC1F2" w:rsidR="002362BC" w:rsidRPr="007F2AAF" w:rsidRDefault="009224D2" w:rsidP="009224D2">
      <w:pPr>
        <w:pStyle w:val="ListParagraph"/>
        <w:tabs>
          <w:tab w:val="left" w:pos="5971"/>
        </w:tabs>
        <w:spacing w:before="0"/>
        <w:ind w:left="2160" w:firstLine="720"/>
      </w:pPr>
      <w:r>
        <w:rPr>
          <w:noProof/>
          <w:lang w:eastAsia="zh-TW"/>
        </w:rPr>
        <mc:AlternateContent>
          <mc:Choice Requires="wps">
            <w:drawing>
              <wp:anchor distT="0" distB="0" distL="114300" distR="114300" simplePos="0" relativeHeight="251664384" behindDoc="0" locked="0" layoutInCell="1" allowOverlap="1" wp14:anchorId="5C8E624D" wp14:editId="35FD5E4F">
                <wp:simplePos x="0" y="0"/>
                <wp:positionH relativeFrom="column">
                  <wp:posOffset>-400050</wp:posOffset>
                </wp:positionH>
                <wp:positionV relativeFrom="page">
                  <wp:posOffset>4448309</wp:posOffset>
                </wp:positionV>
                <wp:extent cx="337820" cy="337820"/>
                <wp:effectExtent l="0" t="0" r="5080" b="5080"/>
                <wp:wrapNone/>
                <wp:docPr id="6" name="5-Point Star 6"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FB90A" id="5-Point Star 6" o:spid="_x0000_s1026" alt="Title: Purple Star - Description: A purple star indicates a subsection with a January 12 update. " style="position:absolute;margin-left:-31.5pt;margin-top:350.25pt;width:26.6pt;height:2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JRt0QIAAOQ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Pr>
          <w:noProof/>
          <w:lang w:eastAsia="zh-TW"/>
        </w:rPr>
        <mc:AlternateContent>
          <mc:Choice Requires="wps">
            <w:drawing>
              <wp:anchor distT="0" distB="0" distL="114300" distR="114300" simplePos="0" relativeHeight="251662336" behindDoc="0" locked="0" layoutInCell="1" allowOverlap="1" wp14:anchorId="7BC1D081" wp14:editId="342C3B0E">
                <wp:simplePos x="0" y="0"/>
                <wp:positionH relativeFrom="column">
                  <wp:posOffset>-400685</wp:posOffset>
                </wp:positionH>
                <wp:positionV relativeFrom="page">
                  <wp:posOffset>2608079</wp:posOffset>
                </wp:positionV>
                <wp:extent cx="337820" cy="337820"/>
                <wp:effectExtent l="0" t="0" r="5080" b="5080"/>
                <wp:wrapNone/>
                <wp:docPr id="5" name="5-Point Star 5"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5870D" id="5-Point Star 5" o:spid="_x0000_s1026" alt="Title: Purple Star - Description: A purple star indicates a subsection with a January 12 update. " style="position:absolute;margin-left:-31.55pt;margin-top:205.35pt;width:26.6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kH+0QIAAOQ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1652478126"/>
          <w:placeholder>
            <w:docPart w:val="3919733A09CE428E8619189F16CD6345"/>
          </w:placeholder>
          <w:showingPlcHdr/>
          <w:text/>
        </w:sdtPr>
        <w:sdtContent>
          <w:r w:rsidR="00D12492" w:rsidRPr="007F2AAF">
            <w:rPr>
              <w:rStyle w:val="PlaceholderText"/>
              <w:color w:val="auto"/>
            </w:rPr>
            <w:t>Click or tap here to enter text.</w:t>
          </w:r>
        </w:sdtContent>
      </w:sdt>
      <w:r>
        <w:tab/>
      </w:r>
      <w:r>
        <w:br/>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39E13060" w14:textId="77777777" w:rsidTr="00B91554">
        <w:trPr>
          <w:tblHeader/>
        </w:trPr>
        <w:tc>
          <w:tcPr>
            <w:tcW w:w="864" w:type="dxa"/>
            <w:shd w:val="clear" w:color="auto" w:fill="F2F2F2" w:themeFill="background1" w:themeFillShade="F2"/>
          </w:tcPr>
          <w:p w14:paraId="6B492B7F" w14:textId="77777777" w:rsidR="00D12492" w:rsidRPr="007F2AAF" w:rsidRDefault="00D12492" w:rsidP="00E6472B">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7116A3BD" w14:textId="77777777" w:rsidR="00D12492" w:rsidRPr="007F2AAF" w:rsidRDefault="009F01EE" w:rsidP="00F011EC">
            <w:pPr>
              <w:pStyle w:val="ListParagraph"/>
              <w:spacing w:before="0"/>
              <w:ind w:left="0"/>
              <w:rPr>
                <w:b/>
                <w:sz w:val="24"/>
                <w:szCs w:val="24"/>
              </w:rPr>
            </w:pPr>
            <w:r w:rsidRPr="007F2AAF">
              <w:rPr>
                <w:b/>
                <w:sz w:val="24"/>
                <w:szCs w:val="24"/>
              </w:rPr>
              <w:t>Conduct a daily health check for all children, staff, or other persons (parents, maintenance, etc.) entering into the program.</w:t>
            </w:r>
          </w:p>
          <w:p w14:paraId="0C948C90" w14:textId="77777777" w:rsidR="009F01EE" w:rsidRPr="007F2AAF" w:rsidRDefault="009F01EE" w:rsidP="00F011EC">
            <w:pPr>
              <w:pStyle w:val="ListParagraph"/>
              <w:numPr>
                <w:ilvl w:val="0"/>
                <w:numId w:val="1"/>
              </w:numPr>
              <w:spacing w:before="0"/>
              <w:ind w:left="337"/>
              <w:rPr>
                <w:i/>
              </w:rPr>
            </w:pPr>
            <w:r w:rsidRPr="007F2AAF">
              <w:rPr>
                <w:i/>
              </w:rPr>
              <w:t>See “Recordkeeping” section to document the health check.</w:t>
            </w:r>
          </w:p>
        </w:tc>
      </w:tr>
      <w:tr w:rsidR="007F2AAF" w:rsidRPr="007F2AAF" w14:paraId="7D1B609B" w14:textId="77777777" w:rsidTr="00E6472B">
        <w:tc>
          <w:tcPr>
            <w:tcW w:w="864" w:type="dxa"/>
          </w:tcPr>
          <w:p w14:paraId="0F09B855" w14:textId="77777777" w:rsidR="00D12492" w:rsidRPr="007F2AAF" w:rsidRDefault="00D12492" w:rsidP="004F64B0">
            <w:pPr>
              <w:pStyle w:val="ListParagraph"/>
              <w:spacing w:before="0"/>
              <w:ind w:left="0"/>
              <w:rPr>
                <w:b/>
                <w:sz w:val="24"/>
                <w:szCs w:val="24"/>
              </w:rPr>
            </w:pPr>
            <w:r w:rsidRPr="007F2AAF">
              <w:rPr>
                <w:b/>
                <w:sz w:val="24"/>
                <w:szCs w:val="24"/>
              </w:rPr>
              <w:t>2.2</w:t>
            </w:r>
          </w:p>
        </w:tc>
        <w:tc>
          <w:tcPr>
            <w:tcW w:w="8489" w:type="dxa"/>
            <w:vAlign w:val="center"/>
          </w:tcPr>
          <w:p w14:paraId="02F1461C" w14:textId="5B8EC92E" w:rsidR="00D12492" w:rsidRPr="007166B4" w:rsidRDefault="009F01EE" w:rsidP="00500EA1">
            <w:pPr>
              <w:rPr>
                <w:b/>
                <w:color w:val="673090"/>
                <w:sz w:val="24"/>
                <w:szCs w:val="24"/>
                <w:u w:val="single"/>
              </w:rPr>
            </w:pPr>
            <w:r w:rsidRPr="007F2AAF">
              <w:rPr>
                <w:b/>
                <w:sz w:val="24"/>
                <w:szCs w:val="24"/>
              </w:rPr>
              <w:t xml:space="preserve">Require designated staff to </w:t>
            </w:r>
            <w:r w:rsidR="007166B4" w:rsidRPr="00F4571B">
              <w:rPr>
                <w:b/>
                <w:sz w:val="24"/>
                <w:szCs w:val="24"/>
              </w:rPr>
              <w:t xml:space="preserve">check </w:t>
            </w:r>
            <w:r w:rsidR="00697D84" w:rsidRPr="00F4571B">
              <w:rPr>
                <w:b/>
                <w:sz w:val="24"/>
                <w:szCs w:val="24"/>
              </w:rPr>
              <w:t xml:space="preserve">for </w:t>
            </w:r>
            <w:r w:rsidR="007166B4" w:rsidRPr="00F4571B">
              <w:rPr>
                <w:b/>
                <w:sz w:val="24"/>
                <w:szCs w:val="24"/>
              </w:rPr>
              <w:t xml:space="preserve">fever for </w:t>
            </w:r>
            <w:r w:rsidRPr="00F4571B">
              <w:rPr>
                <w:b/>
                <w:sz w:val="24"/>
                <w:szCs w:val="24"/>
              </w:rPr>
              <w:t xml:space="preserve">all entering children and other individuals coming into contact with a stable group. If they have a temperature of 100.4 Fahrenheit or over, they must be excluded. </w:t>
            </w:r>
            <w:r w:rsidR="007166B4" w:rsidRPr="00F4571B">
              <w:rPr>
                <w:b/>
                <w:sz w:val="24"/>
                <w:szCs w:val="24"/>
              </w:rPr>
              <w:t xml:space="preserve"> Staff can ask for verbal certification from the parent, a child who is old enough to answer the questions, or note in the health log that it has already been verified through the school or other provider who cared for the child earlier in the day. Staff can also check using a thermometer. Providers may have a policy requiring use of a thermometer to check for fever. </w:t>
            </w:r>
            <w:r w:rsidRPr="00F4571B">
              <w:rPr>
                <w:b/>
                <w:sz w:val="24"/>
                <w:szCs w:val="24"/>
              </w:rPr>
              <w:t>Staff may self-screen and atte</w:t>
            </w:r>
            <w:r w:rsidRPr="007F2AAF">
              <w:rPr>
                <w:b/>
                <w:sz w:val="24"/>
                <w:szCs w:val="24"/>
              </w:rPr>
              <w:t>st to their temperature on a daily basis.</w:t>
            </w:r>
          </w:p>
        </w:tc>
      </w:tr>
      <w:tr w:rsidR="007F2AAF" w:rsidRPr="007F2AAF" w14:paraId="532DEA7E" w14:textId="77777777" w:rsidTr="00E6472B">
        <w:tc>
          <w:tcPr>
            <w:tcW w:w="864" w:type="dxa"/>
            <w:shd w:val="clear" w:color="auto" w:fill="F2F2F2" w:themeFill="background1" w:themeFillShade="F2"/>
          </w:tcPr>
          <w:p w14:paraId="1E56229C" w14:textId="77777777" w:rsidR="009F01EE" w:rsidRPr="007F2AAF" w:rsidRDefault="009F01EE" w:rsidP="004F64B0">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697A6E4C" w14:textId="77777777" w:rsidR="00494572" w:rsidRPr="00494572" w:rsidRDefault="00494572" w:rsidP="00494572">
            <w:pPr>
              <w:rPr>
                <w:sz w:val="24"/>
                <w:szCs w:val="24"/>
                <w:u w:val="single"/>
              </w:rPr>
            </w:pPr>
            <w:r w:rsidRPr="007F2AAF">
              <w:rPr>
                <w:b/>
                <w:sz w:val="24"/>
                <w:szCs w:val="24"/>
              </w:rPr>
              <w:t>Ask all entering adults and children (or, if the child is not able to reliably answer, the adult dropping them off) the required questions.</w:t>
            </w:r>
          </w:p>
          <w:p w14:paraId="18E63938" w14:textId="769DD6D1" w:rsidR="00773E31" w:rsidRPr="00E6472B" w:rsidRDefault="009224D2" w:rsidP="00C52C7F">
            <w:pPr>
              <w:pStyle w:val="ListParagraph"/>
              <w:numPr>
                <w:ilvl w:val="0"/>
                <w:numId w:val="28"/>
              </w:numPr>
              <w:ind w:left="340"/>
              <w:rPr>
                <w:sz w:val="24"/>
                <w:szCs w:val="24"/>
                <w:u w:val="single"/>
              </w:rPr>
            </w:pPr>
            <w:hyperlink w:anchor="Appendix" w:history="1">
              <w:r w:rsidR="0049554A" w:rsidRPr="001C1D18">
                <w:rPr>
                  <w:rStyle w:val="Hyperlink"/>
                  <w:color w:val="006C64"/>
                  <w:sz w:val="24"/>
                  <w:szCs w:val="24"/>
                </w:rPr>
                <w:t xml:space="preserve">Refer to </w:t>
              </w:r>
              <w:r w:rsidR="00976349" w:rsidRPr="001C1D18">
                <w:rPr>
                  <w:rStyle w:val="Hyperlink"/>
                  <w:color w:val="006C64"/>
                  <w:sz w:val="24"/>
                  <w:szCs w:val="24"/>
                </w:rPr>
                <w:t>Appendix for</w:t>
              </w:r>
              <w:r w:rsidR="00B921B9" w:rsidRPr="001C1D18">
                <w:rPr>
                  <w:rStyle w:val="Hyperlink"/>
                  <w:color w:val="006C64"/>
                  <w:sz w:val="24"/>
                  <w:szCs w:val="24"/>
                </w:rPr>
                <w:t xml:space="preserve"> </w:t>
              </w:r>
              <w:r w:rsidR="00C52C7F">
                <w:rPr>
                  <w:rStyle w:val="Hyperlink"/>
                  <w:color w:val="006C64"/>
                  <w:sz w:val="24"/>
                  <w:szCs w:val="24"/>
                </w:rPr>
                <w:t>“</w:t>
              </w:r>
              <w:r w:rsidR="00B921B9" w:rsidRPr="001C1D18">
                <w:rPr>
                  <w:rStyle w:val="Hyperlink"/>
                  <w:color w:val="006C64"/>
                  <w:sz w:val="24"/>
                  <w:szCs w:val="24"/>
                </w:rPr>
                <w:t>COVID</w:t>
              </w:r>
              <w:r w:rsidR="00976349" w:rsidRPr="001C1D18">
                <w:rPr>
                  <w:rStyle w:val="Hyperlink"/>
                  <w:color w:val="006C64"/>
                  <w:sz w:val="24"/>
                  <w:szCs w:val="24"/>
                </w:rPr>
                <w:t>-19 Daily Health Check</w:t>
              </w:r>
              <w:r w:rsidR="00C52C7F">
                <w:rPr>
                  <w:rStyle w:val="Hyperlink"/>
                  <w:color w:val="006C64"/>
                  <w:sz w:val="24"/>
                  <w:szCs w:val="24"/>
                </w:rPr>
                <w:t>”</w:t>
              </w:r>
              <w:r w:rsidR="00976349" w:rsidRPr="001C1D18">
                <w:rPr>
                  <w:rStyle w:val="Hyperlink"/>
                  <w:color w:val="006C64"/>
                  <w:sz w:val="24"/>
                  <w:szCs w:val="24"/>
                </w:rPr>
                <w:t xml:space="preserve"> and</w:t>
              </w:r>
              <w:r w:rsidR="00B921B9" w:rsidRPr="001C1D18">
                <w:rPr>
                  <w:rStyle w:val="Hyperlink"/>
                  <w:color w:val="006C64"/>
                  <w:sz w:val="24"/>
                  <w:szCs w:val="24"/>
                </w:rPr>
                <w:t xml:space="preserve"> </w:t>
              </w:r>
              <w:r w:rsidR="00C52C7F">
                <w:rPr>
                  <w:rStyle w:val="Hyperlink"/>
                  <w:color w:val="006C64"/>
                  <w:sz w:val="24"/>
                  <w:szCs w:val="24"/>
                </w:rPr>
                <w:t>“</w:t>
              </w:r>
              <w:r w:rsidR="00B921B9" w:rsidRPr="001C1D18">
                <w:rPr>
                  <w:rStyle w:val="Hyperlink"/>
                  <w:color w:val="006C64"/>
                  <w:sz w:val="24"/>
                  <w:szCs w:val="24"/>
                </w:rPr>
                <w:t>COVID</w:t>
              </w:r>
              <w:r w:rsidR="00976349" w:rsidRPr="001C1D18">
                <w:rPr>
                  <w:rStyle w:val="Hyperlink"/>
                  <w:color w:val="006C64"/>
                  <w:sz w:val="24"/>
                  <w:szCs w:val="24"/>
                </w:rPr>
                <w:t>-19</w:t>
              </w:r>
              <w:r w:rsidR="00B921B9" w:rsidRPr="001C1D18">
                <w:rPr>
                  <w:rStyle w:val="Hyperlink"/>
                  <w:color w:val="006C64"/>
                  <w:sz w:val="24"/>
                  <w:szCs w:val="24"/>
                </w:rPr>
                <w:t xml:space="preserve"> Daily Attendance Log.</w:t>
              </w:r>
            </w:hyperlink>
            <w:r w:rsidR="00C52C7F">
              <w:rPr>
                <w:rStyle w:val="Hyperlink"/>
                <w:color w:val="006C64"/>
                <w:sz w:val="24"/>
                <w:szCs w:val="24"/>
              </w:rPr>
              <w:t>”</w:t>
            </w:r>
          </w:p>
        </w:tc>
      </w:tr>
      <w:tr w:rsidR="007F2AAF" w:rsidRPr="007F2AAF" w14:paraId="01385C00" w14:textId="77777777" w:rsidTr="00E6472B">
        <w:tc>
          <w:tcPr>
            <w:tcW w:w="864" w:type="dxa"/>
          </w:tcPr>
          <w:p w14:paraId="2389B2C0" w14:textId="77777777" w:rsidR="00BF693D" w:rsidRPr="007F2AAF" w:rsidRDefault="00BF693D" w:rsidP="004F64B0">
            <w:pPr>
              <w:pStyle w:val="ListParagraph"/>
              <w:spacing w:before="0"/>
              <w:ind w:left="0"/>
              <w:rPr>
                <w:b/>
                <w:sz w:val="24"/>
                <w:szCs w:val="24"/>
              </w:rPr>
            </w:pPr>
            <w:r w:rsidRPr="007F2AAF">
              <w:rPr>
                <w:b/>
                <w:sz w:val="24"/>
                <w:szCs w:val="24"/>
              </w:rPr>
              <w:t>2.4</w:t>
            </w:r>
          </w:p>
        </w:tc>
        <w:tc>
          <w:tcPr>
            <w:tcW w:w="8489" w:type="dxa"/>
            <w:vAlign w:val="center"/>
          </w:tcPr>
          <w:p w14:paraId="749B3475" w14:textId="77777777" w:rsidR="00BF693D" w:rsidRPr="007F2AAF" w:rsidRDefault="00BF693D" w:rsidP="00F011EC">
            <w:pPr>
              <w:pStyle w:val="ListParagraph"/>
              <w:spacing w:before="0"/>
              <w:ind w:left="0"/>
              <w:rPr>
                <w:b/>
                <w:sz w:val="24"/>
                <w:szCs w:val="24"/>
              </w:rPr>
            </w:pPr>
            <w:r w:rsidRPr="007F2AAF">
              <w:rPr>
                <w:b/>
                <w:sz w:val="24"/>
                <w:szCs w:val="24"/>
              </w:rPr>
              <w:t>Staff members may self-screen and attest to their own health on a daily basis.</w:t>
            </w:r>
          </w:p>
        </w:tc>
      </w:tr>
      <w:tr w:rsidR="00D60137" w:rsidRPr="00D60137" w14:paraId="08184A60" w14:textId="77777777" w:rsidTr="00D60137">
        <w:trPr>
          <w:trHeight w:val="170"/>
        </w:trPr>
        <w:tc>
          <w:tcPr>
            <w:tcW w:w="9353" w:type="dxa"/>
            <w:gridSpan w:val="2"/>
            <w:shd w:val="clear" w:color="auto" w:fill="746458"/>
            <w:vAlign w:val="center"/>
          </w:tcPr>
          <w:p w14:paraId="6A2E2A43" w14:textId="77777777" w:rsidR="00EA229D"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w:t>
            </w:r>
            <w:r w:rsidR="00EA229D" w:rsidRPr="00E6472B">
              <w:rPr>
                <w:b/>
                <w:color w:val="FFFFFF" w:themeColor="background1"/>
                <w:sz w:val="24"/>
                <w:szCs w:val="24"/>
              </w:rPr>
              <w:t xml:space="preserve"> requirement</w:t>
            </w:r>
            <w:r w:rsidRPr="00E6472B">
              <w:rPr>
                <w:b/>
                <w:color w:val="FFFFFF" w:themeColor="background1"/>
                <w:sz w:val="24"/>
                <w:szCs w:val="24"/>
              </w:rPr>
              <w:t>s</w:t>
            </w:r>
            <w:r w:rsidR="00EA229D" w:rsidRPr="00E6472B">
              <w:rPr>
                <w:b/>
                <w:color w:val="FFFFFF" w:themeColor="background1"/>
                <w:sz w:val="24"/>
                <w:szCs w:val="24"/>
              </w:rPr>
              <w:t>:</w:t>
            </w:r>
          </w:p>
        </w:tc>
      </w:tr>
      <w:tr w:rsidR="007F2AAF" w:rsidRPr="007F2AAF" w14:paraId="77DE1264" w14:textId="77777777" w:rsidTr="00E6472B">
        <w:trPr>
          <w:trHeight w:val="1378"/>
        </w:trPr>
        <w:sdt>
          <w:sdtPr>
            <w:rPr>
              <w:sz w:val="24"/>
              <w:szCs w:val="24"/>
            </w:rPr>
            <w:id w:val="2070991407"/>
            <w:placeholder>
              <w:docPart w:val="B4987508F47E4FC68C738ABD750EC4BF"/>
            </w:placeholder>
            <w:showingPlcHdr/>
          </w:sdtPr>
          <w:sdtContent>
            <w:tc>
              <w:tcPr>
                <w:tcW w:w="9353" w:type="dxa"/>
                <w:gridSpan w:val="2"/>
                <w:shd w:val="clear" w:color="auto" w:fill="auto"/>
              </w:tcPr>
              <w:p w14:paraId="26E9F162" w14:textId="77777777" w:rsidR="00EA229D" w:rsidRPr="007F2AAF" w:rsidRDefault="00EA229D" w:rsidP="00EA229D">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1A3A4281" w14:textId="77777777" w:rsidTr="00E6472B">
        <w:trPr>
          <w:trHeight w:val="170"/>
        </w:trPr>
        <w:tc>
          <w:tcPr>
            <w:tcW w:w="9353" w:type="dxa"/>
            <w:gridSpan w:val="2"/>
            <w:shd w:val="clear" w:color="auto" w:fill="746458"/>
            <w:vAlign w:val="center"/>
          </w:tcPr>
          <w:p w14:paraId="1D7485B5" w14:textId="77777777"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7547A4" w:rsidRPr="00E6472B">
              <w:rPr>
                <w:b/>
                <w:color w:val="FFFFFF" w:themeColor="background1"/>
                <w:sz w:val="24"/>
                <w:szCs w:val="24"/>
              </w:rPr>
              <w:t xml:space="preserve">      </w:t>
            </w:r>
            <w:sdt>
              <w:sdtPr>
                <w:rPr>
                  <w:b/>
                  <w:color w:val="FFFFFF" w:themeColor="background1"/>
                  <w:sz w:val="24"/>
                  <w:szCs w:val="24"/>
                </w:rPr>
                <w:id w:val="-126568473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547A4" w:rsidRPr="00E6472B">
              <w:rPr>
                <w:b/>
                <w:color w:val="FFFFFF" w:themeColor="background1"/>
                <w:sz w:val="24"/>
                <w:szCs w:val="24"/>
              </w:rPr>
              <w:t xml:space="preserve">      </w:t>
            </w:r>
            <w:sdt>
              <w:sdtPr>
                <w:rPr>
                  <w:b/>
                  <w:color w:val="FFFFFF" w:themeColor="background1"/>
                  <w:sz w:val="24"/>
                  <w:szCs w:val="24"/>
                </w:rPr>
                <w:id w:val="204948970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547A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05EAA07" w14:textId="77777777" w:rsidTr="00E6472B">
        <w:trPr>
          <w:trHeight w:val="170"/>
        </w:trPr>
        <w:tc>
          <w:tcPr>
            <w:tcW w:w="9353" w:type="dxa"/>
            <w:gridSpan w:val="2"/>
            <w:shd w:val="clear" w:color="auto" w:fill="746458"/>
            <w:vAlign w:val="center"/>
          </w:tcPr>
          <w:p w14:paraId="481608DC"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11380F1" w14:textId="77777777" w:rsidTr="00E6472B">
        <w:trPr>
          <w:trHeight w:val="1378"/>
        </w:trPr>
        <w:sdt>
          <w:sdtPr>
            <w:rPr>
              <w:sz w:val="24"/>
              <w:szCs w:val="24"/>
            </w:rPr>
            <w:id w:val="1443040418"/>
            <w:placeholder>
              <w:docPart w:val="14DDE79B4EC144CE8C398D5F54D6115C"/>
            </w:placeholder>
            <w:showingPlcHdr/>
          </w:sdtPr>
          <w:sdtContent>
            <w:tc>
              <w:tcPr>
                <w:tcW w:w="9353" w:type="dxa"/>
                <w:gridSpan w:val="2"/>
                <w:shd w:val="clear" w:color="auto" w:fill="auto"/>
              </w:tcPr>
              <w:p w14:paraId="1AAD9AAC" w14:textId="77777777" w:rsidR="00EA229D" w:rsidRPr="007F2AAF" w:rsidRDefault="00EA229D" w:rsidP="00EA229D">
                <w:pPr>
                  <w:pStyle w:val="ListParagraph"/>
                  <w:spacing w:before="0"/>
                  <w:ind w:left="0"/>
                  <w:rPr>
                    <w:sz w:val="24"/>
                    <w:szCs w:val="24"/>
                  </w:rPr>
                </w:pPr>
                <w:r w:rsidRPr="007F2AAF">
                  <w:rPr>
                    <w:rStyle w:val="PlaceholderText"/>
                    <w:color w:val="auto"/>
                  </w:rPr>
                  <w:t>Click or tap here to enter text.</w:t>
                </w:r>
              </w:p>
            </w:tc>
          </w:sdtContent>
        </w:sdt>
      </w:tr>
    </w:tbl>
    <w:p w14:paraId="66151BB0" w14:textId="77777777" w:rsidR="007278F1" w:rsidRDefault="007278F1">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7720402D" w14:textId="77777777" w:rsidTr="002F3EED">
        <w:trPr>
          <w:tblHeader/>
        </w:trPr>
        <w:tc>
          <w:tcPr>
            <w:tcW w:w="864" w:type="dxa"/>
            <w:shd w:val="clear" w:color="auto" w:fill="F2F2F2" w:themeFill="background1" w:themeFillShade="F2"/>
          </w:tcPr>
          <w:p w14:paraId="344669D4" w14:textId="1694D0A6" w:rsidR="00BF693D" w:rsidRPr="007F2AAF" w:rsidRDefault="00BF693D" w:rsidP="004F64B0">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C56C069" w14:textId="77777777" w:rsidR="00BF693D" w:rsidRPr="007F2AAF" w:rsidRDefault="00BF693D" w:rsidP="00F011EC">
            <w:pPr>
              <w:pStyle w:val="ListParagraph"/>
              <w:spacing w:before="0"/>
              <w:ind w:left="0"/>
              <w:rPr>
                <w:b/>
                <w:sz w:val="24"/>
                <w:szCs w:val="24"/>
              </w:rPr>
            </w:pPr>
            <w:r w:rsidRPr="007F2AAF">
              <w:rPr>
                <w:b/>
                <w:sz w:val="24"/>
                <w:szCs w:val="24"/>
              </w:rPr>
              <w:t>Document that a daily health check was completed on every person entering and write down pass or fail only. Do not record symptoms or temperature in order to maintain privacy.</w:t>
            </w:r>
          </w:p>
        </w:tc>
      </w:tr>
      <w:tr w:rsidR="007F2AAF" w:rsidRPr="007F2AAF" w14:paraId="76ACBD9F" w14:textId="77777777" w:rsidTr="002F3EED">
        <w:trPr>
          <w:trHeight w:val="170"/>
          <w:tblHeader/>
        </w:trPr>
        <w:tc>
          <w:tcPr>
            <w:tcW w:w="9353" w:type="dxa"/>
            <w:gridSpan w:val="2"/>
            <w:shd w:val="clear" w:color="auto" w:fill="746458"/>
            <w:vAlign w:val="center"/>
          </w:tcPr>
          <w:p w14:paraId="2B4AFBDB" w14:textId="77777777" w:rsidR="00EA229D" w:rsidRPr="00E6472B" w:rsidRDefault="00EA229D"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7447F19" w14:textId="77777777" w:rsidTr="00E6472B">
        <w:trPr>
          <w:trHeight w:val="1378"/>
        </w:trPr>
        <w:sdt>
          <w:sdtPr>
            <w:rPr>
              <w:sz w:val="24"/>
              <w:szCs w:val="24"/>
            </w:rPr>
            <w:id w:val="-1515534396"/>
            <w:placeholder>
              <w:docPart w:val="0576CBB00B0046FBAFA0875D3F78A96D"/>
            </w:placeholder>
            <w:showingPlcHdr/>
          </w:sdtPr>
          <w:sdtContent>
            <w:tc>
              <w:tcPr>
                <w:tcW w:w="9353" w:type="dxa"/>
                <w:gridSpan w:val="2"/>
                <w:shd w:val="clear" w:color="auto" w:fill="F2F2F2" w:themeFill="background1" w:themeFillShade="F2"/>
              </w:tcPr>
              <w:p w14:paraId="5BF37E63" w14:textId="77777777" w:rsidR="00EA229D" w:rsidRPr="007F2AAF" w:rsidRDefault="00EA229D" w:rsidP="00EA229D">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A5B6C10" w14:textId="77777777" w:rsidTr="00E6472B">
        <w:trPr>
          <w:trHeight w:val="170"/>
        </w:trPr>
        <w:tc>
          <w:tcPr>
            <w:tcW w:w="9353" w:type="dxa"/>
            <w:gridSpan w:val="2"/>
            <w:shd w:val="clear" w:color="auto" w:fill="746458"/>
            <w:vAlign w:val="center"/>
          </w:tcPr>
          <w:p w14:paraId="09CCA17A" w14:textId="77777777" w:rsidR="00EA229D" w:rsidRPr="00E6472B" w:rsidRDefault="00EA229D"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51187749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27378855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6146AFA2" w14:textId="77777777" w:rsidTr="00E6472B">
        <w:trPr>
          <w:trHeight w:val="170"/>
        </w:trPr>
        <w:tc>
          <w:tcPr>
            <w:tcW w:w="9353" w:type="dxa"/>
            <w:gridSpan w:val="2"/>
            <w:shd w:val="clear" w:color="auto" w:fill="746458"/>
            <w:vAlign w:val="center"/>
          </w:tcPr>
          <w:p w14:paraId="704D51C4" w14:textId="77777777" w:rsidR="00EA229D" w:rsidRPr="00E6472B" w:rsidRDefault="00EA229D"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B4FDC64" w14:textId="77777777" w:rsidTr="00E6472B">
        <w:trPr>
          <w:trHeight w:val="1378"/>
        </w:trPr>
        <w:sdt>
          <w:sdtPr>
            <w:rPr>
              <w:sz w:val="24"/>
              <w:szCs w:val="24"/>
            </w:rPr>
            <w:id w:val="-1307398200"/>
            <w:placeholder>
              <w:docPart w:val="2022B0C7C14A4D5591897B98B393D05B"/>
            </w:placeholder>
            <w:showingPlcHdr/>
          </w:sdtPr>
          <w:sdtContent>
            <w:tc>
              <w:tcPr>
                <w:tcW w:w="9353" w:type="dxa"/>
                <w:gridSpan w:val="2"/>
                <w:shd w:val="clear" w:color="auto" w:fill="F2F2F2" w:themeFill="background1" w:themeFillShade="F2"/>
              </w:tcPr>
              <w:p w14:paraId="6FCCB530" w14:textId="77777777" w:rsidR="00EA229D" w:rsidRPr="007F2AAF" w:rsidRDefault="00EA229D" w:rsidP="00EA229D">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0A7CE05E" w14:textId="77777777" w:rsidTr="00E6472B">
        <w:tc>
          <w:tcPr>
            <w:tcW w:w="864" w:type="dxa"/>
          </w:tcPr>
          <w:p w14:paraId="61C695CF" w14:textId="77777777" w:rsidR="00BF693D" w:rsidRPr="007F2AAF" w:rsidRDefault="00BF693D" w:rsidP="004F64B0">
            <w:pPr>
              <w:pStyle w:val="ListParagraph"/>
              <w:spacing w:before="0"/>
              <w:ind w:left="0"/>
              <w:rPr>
                <w:b/>
                <w:sz w:val="24"/>
                <w:szCs w:val="24"/>
              </w:rPr>
            </w:pPr>
            <w:r w:rsidRPr="007F2AAF">
              <w:rPr>
                <w:b/>
                <w:sz w:val="24"/>
                <w:szCs w:val="24"/>
              </w:rPr>
              <w:t>2.6</w:t>
            </w:r>
          </w:p>
        </w:tc>
        <w:tc>
          <w:tcPr>
            <w:tcW w:w="8489" w:type="dxa"/>
            <w:vAlign w:val="center"/>
          </w:tcPr>
          <w:p w14:paraId="1A6E09DB" w14:textId="3D1FCF73" w:rsidR="00BF693D" w:rsidRPr="00E6472B" w:rsidRDefault="009224D2" w:rsidP="00C52C7F">
            <w:pPr>
              <w:pStyle w:val="ListParagraph"/>
              <w:numPr>
                <w:ilvl w:val="0"/>
                <w:numId w:val="19"/>
              </w:numPr>
              <w:spacing w:before="0"/>
              <w:ind w:left="340"/>
              <w:rPr>
                <w:color w:val="006C64"/>
                <w:sz w:val="24"/>
                <w:szCs w:val="24"/>
                <w:u w:val="single"/>
              </w:rPr>
            </w:pPr>
            <w:hyperlink w:anchor="Appendix" w:history="1">
              <w:r w:rsidR="00BF693D" w:rsidRPr="001C1D18">
                <w:rPr>
                  <w:rStyle w:val="Hyperlink"/>
                  <w:color w:val="006C64"/>
                  <w:sz w:val="24"/>
                  <w:szCs w:val="24"/>
                </w:rPr>
                <w:t xml:space="preserve">Refer to </w:t>
              </w:r>
              <w:r w:rsidR="00E674D1" w:rsidRPr="001C1D18">
                <w:rPr>
                  <w:rStyle w:val="Hyperlink"/>
                  <w:color w:val="006C64"/>
                  <w:sz w:val="24"/>
                  <w:szCs w:val="24"/>
                </w:rPr>
                <w:t xml:space="preserve">Appendix for </w:t>
              </w:r>
              <w:r w:rsidR="00C52C7F">
                <w:rPr>
                  <w:rStyle w:val="Hyperlink"/>
                  <w:color w:val="006C64"/>
                  <w:sz w:val="24"/>
                  <w:szCs w:val="24"/>
                </w:rPr>
                <w:t>“</w:t>
              </w:r>
              <w:r w:rsidR="00BF693D" w:rsidRPr="001C1D18">
                <w:rPr>
                  <w:rStyle w:val="Hyperlink"/>
                  <w:color w:val="006C64"/>
                  <w:sz w:val="24"/>
                  <w:szCs w:val="24"/>
                </w:rPr>
                <w:t>Exclusion Chart</w:t>
              </w:r>
              <w:r w:rsidR="00C52C7F">
                <w:rPr>
                  <w:rStyle w:val="Hyperlink"/>
                  <w:color w:val="006C64"/>
                  <w:sz w:val="24"/>
                  <w:szCs w:val="24"/>
                </w:rPr>
                <w:t>”</w:t>
              </w:r>
              <w:r w:rsidR="008A238B" w:rsidRPr="001C1D18">
                <w:rPr>
                  <w:rStyle w:val="Hyperlink"/>
                  <w:color w:val="006C64"/>
                  <w:sz w:val="24"/>
                  <w:szCs w:val="24"/>
                </w:rPr>
                <w:t xml:space="preserve"> </w:t>
              </w:r>
              <w:r w:rsidR="00BF693D" w:rsidRPr="001C1D18">
                <w:rPr>
                  <w:rStyle w:val="Hyperlink"/>
                  <w:color w:val="006C64"/>
                  <w:sz w:val="24"/>
                  <w:szCs w:val="24"/>
                </w:rPr>
                <w:t>while completing daily health checks</w:t>
              </w:r>
              <w:r w:rsidR="00BF693D" w:rsidRPr="001C1D18">
                <w:rPr>
                  <w:rStyle w:val="Hyperlink"/>
                  <w:sz w:val="24"/>
                  <w:szCs w:val="24"/>
                </w:rPr>
                <w:t>.</w:t>
              </w:r>
            </w:hyperlink>
          </w:p>
        </w:tc>
      </w:tr>
      <w:tr w:rsidR="007F2AAF" w:rsidRPr="007F2AAF" w14:paraId="50B49246" w14:textId="77777777" w:rsidTr="00E6472B">
        <w:tc>
          <w:tcPr>
            <w:tcW w:w="864" w:type="dxa"/>
            <w:shd w:val="clear" w:color="auto" w:fill="F2F2F2" w:themeFill="background1" w:themeFillShade="F2"/>
          </w:tcPr>
          <w:p w14:paraId="73B82666" w14:textId="77777777" w:rsidR="008A238B" w:rsidRPr="007F2AAF" w:rsidRDefault="008A238B" w:rsidP="004F64B0">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7AA6165B" w14:textId="77777777" w:rsidR="008A238B" w:rsidRPr="007F2AAF" w:rsidRDefault="008A238B" w:rsidP="00F011EC">
            <w:pPr>
              <w:pStyle w:val="ListParagraph"/>
              <w:spacing w:before="0"/>
              <w:ind w:left="0"/>
              <w:rPr>
                <w:b/>
                <w:sz w:val="24"/>
                <w:szCs w:val="24"/>
              </w:rPr>
            </w:pPr>
            <w:r w:rsidRPr="007F2AAF">
              <w:rPr>
                <w:b/>
                <w:sz w:val="24"/>
                <w:szCs w:val="24"/>
              </w:rPr>
              <w:t>Wear appropriate face coverings and Personal Protective Equipment, as indicated in the Personal Protective Equipment for Children and Adults section of the Health &amp; Safety Guidelines for COVID-19.</w:t>
            </w:r>
          </w:p>
        </w:tc>
      </w:tr>
      <w:tr w:rsidR="007F2AAF" w:rsidRPr="007F2AAF" w14:paraId="07B2C739" w14:textId="77777777" w:rsidTr="00E6472B">
        <w:trPr>
          <w:trHeight w:val="170"/>
        </w:trPr>
        <w:tc>
          <w:tcPr>
            <w:tcW w:w="9353" w:type="dxa"/>
            <w:gridSpan w:val="2"/>
            <w:shd w:val="clear" w:color="auto" w:fill="746458"/>
            <w:vAlign w:val="center"/>
          </w:tcPr>
          <w:p w14:paraId="3A5C72F4" w14:textId="77777777" w:rsidR="00694CF0" w:rsidRPr="00E6472B" w:rsidRDefault="00694CF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1831F9CE" w14:textId="77777777" w:rsidTr="00E6472B">
        <w:trPr>
          <w:trHeight w:val="1378"/>
        </w:trPr>
        <w:sdt>
          <w:sdtPr>
            <w:rPr>
              <w:sz w:val="24"/>
              <w:szCs w:val="24"/>
            </w:rPr>
            <w:id w:val="-418944493"/>
            <w:placeholder>
              <w:docPart w:val="BE600CBE28DB4823B067B6E5684FBACA"/>
            </w:placeholder>
            <w:showingPlcHdr/>
          </w:sdtPr>
          <w:sdtContent>
            <w:tc>
              <w:tcPr>
                <w:tcW w:w="9353" w:type="dxa"/>
                <w:gridSpan w:val="2"/>
                <w:shd w:val="clear" w:color="auto" w:fill="F2F2F2" w:themeFill="background1" w:themeFillShade="F2"/>
              </w:tcPr>
              <w:p w14:paraId="70917B3E" w14:textId="77777777" w:rsidR="00694CF0" w:rsidRPr="007F2AAF" w:rsidRDefault="00694CF0" w:rsidP="00694CF0">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1C7C5BCE" w14:textId="77777777" w:rsidTr="00E6472B">
        <w:trPr>
          <w:trHeight w:val="170"/>
        </w:trPr>
        <w:tc>
          <w:tcPr>
            <w:tcW w:w="9353" w:type="dxa"/>
            <w:gridSpan w:val="2"/>
            <w:shd w:val="clear" w:color="auto" w:fill="746458"/>
            <w:vAlign w:val="center"/>
          </w:tcPr>
          <w:p w14:paraId="5049061D" w14:textId="77777777" w:rsidR="00694CF0" w:rsidRPr="00E6472B" w:rsidRDefault="00694CF0" w:rsidP="00D60137">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97120975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164523963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077BDCEC" w14:textId="77777777" w:rsidTr="00E6472B">
        <w:trPr>
          <w:trHeight w:val="170"/>
        </w:trPr>
        <w:tc>
          <w:tcPr>
            <w:tcW w:w="9353" w:type="dxa"/>
            <w:gridSpan w:val="2"/>
            <w:shd w:val="clear" w:color="auto" w:fill="746458"/>
            <w:vAlign w:val="center"/>
          </w:tcPr>
          <w:p w14:paraId="69DABC6F" w14:textId="77777777" w:rsidR="00694CF0" w:rsidRPr="00E6472B" w:rsidRDefault="00694CF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4524B91" w14:textId="77777777" w:rsidTr="00E6472B">
        <w:trPr>
          <w:trHeight w:val="1378"/>
        </w:trPr>
        <w:sdt>
          <w:sdtPr>
            <w:rPr>
              <w:sz w:val="24"/>
              <w:szCs w:val="24"/>
            </w:rPr>
            <w:id w:val="1969464665"/>
            <w:placeholder>
              <w:docPart w:val="F2964857C3D54E6AAE85EF3D1FAD4549"/>
            </w:placeholder>
            <w:showingPlcHdr/>
          </w:sdtPr>
          <w:sdtContent>
            <w:tc>
              <w:tcPr>
                <w:tcW w:w="9353" w:type="dxa"/>
                <w:gridSpan w:val="2"/>
                <w:shd w:val="clear" w:color="auto" w:fill="F2F2F2" w:themeFill="background1" w:themeFillShade="F2"/>
              </w:tcPr>
              <w:p w14:paraId="35D7011B" w14:textId="77777777" w:rsidR="00694CF0" w:rsidRPr="007F2AAF" w:rsidRDefault="00694CF0" w:rsidP="00694CF0">
                <w:pPr>
                  <w:pStyle w:val="ListParagraph"/>
                  <w:spacing w:before="0"/>
                  <w:ind w:left="0"/>
                  <w:rPr>
                    <w:sz w:val="24"/>
                    <w:szCs w:val="24"/>
                  </w:rPr>
                </w:pPr>
                <w:r w:rsidRPr="007F2AAF">
                  <w:rPr>
                    <w:rStyle w:val="PlaceholderText"/>
                    <w:color w:val="auto"/>
                  </w:rPr>
                  <w:t>Click or tap here to enter text.</w:t>
                </w:r>
              </w:p>
            </w:tc>
          </w:sdtContent>
        </w:sdt>
      </w:tr>
    </w:tbl>
    <w:p w14:paraId="3429BC96" w14:textId="77777777" w:rsidR="008A238B" w:rsidRPr="007F2AAF" w:rsidRDefault="008A238B" w:rsidP="00F011EC">
      <w:pPr>
        <w:spacing w:after="0" w:line="240" w:lineRule="auto"/>
        <w:rPr>
          <w:sz w:val="24"/>
          <w:szCs w:val="24"/>
        </w:rPr>
        <w:sectPr w:rsidR="008A238B" w:rsidRPr="007F2AAF" w:rsidSect="00EF1BC2">
          <w:type w:val="continuous"/>
          <w:pgSz w:w="12240" w:h="15840"/>
          <w:pgMar w:top="1440" w:right="1440" w:bottom="1440" w:left="1440" w:header="720" w:footer="720" w:gutter="0"/>
          <w:cols w:space="720"/>
          <w:docGrid w:linePitch="360"/>
        </w:sectPr>
      </w:pPr>
    </w:p>
    <w:p w14:paraId="4034A833" w14:textId="77777777" w:rsidR="00A52901" w:rsidRDefault="00A52901">
      <w:pPr>
        <w:rPr>
          <w:rFonts w:ascii="Calibri" w:eastAsia="Calibri" w:hAnsi="Calibri" w:cs="Calibri"/>
          <w:b/>
          <w:sz w:val="28"/>
          <w:szCs w:val="28"/>
        </w:rPr>
      </w:pPr>
      <w:r>
        <w:rPr>
          <w:b/>
          <w:sz w:val="28"/>
          <w:szCs w:val="28"/>
        </w:rPr>
        <w:br w:type="page"/>
      </w:r>
    </w:p>
    <w:p w14:paraId="3F2580F9" w14:textId="24734080" w:rsidR="005B5DAC" w:rsidRPr="00296303" w:rsidRDefault="005B5DAC" w:rsidP="00F011EC">
      <w:pPr>
        <w:pStyle w:val="ListParagraph"/>
        <w:spacing w:before="0"/>
        <w:ind w:left="0"/>
        <w:rPr>
          <w:b/>
          <w:color w:val="3E6DA2"/>
          <w:sz w:val="24"/>
          <w:szCs w:val="24"/>
        </w:rPr>
      </w:pPr>
      <w:r w:rsidRPr="00E6472B">
        <w:rPr>
          <w:b/>
          <w:color w:val="3E6DA2"/>
          <w:sz w:val="32"/>
          <w:szCs w:val="32"/>
        </w:rPr>
        <w:t>Section 3. Requirements for Recordkeeping</w:t>
      </w:r>
      <w:r w:rsidR="00C52C7F">
        <w:rPr>
          <w:b/>
          <w:color w:val="3E6DA2"/>
          <w:sz w:val="32"/>
          <w:szCs w:val="32"/>
        </w:rPr>
        <w:br/>
      </w:r>
    </w:p>
    <w:p w14:paraId="0142C1EC" w14:textId="77777777" w:rsidR="00EC6180" w:rsidRDefault="005B5DAC" w:rsidP="00EC6180">
      <w:pPr>
        <w:spacing w:after="120"/>
      </w:pPr>
      <w:r w:rsidRPr="00E6472B">
        <w:rPr>
          <w:sz w:val="24"/>
          <w:szCs w:val="24"/>
        </w:rPr>
        <w:t>Staff member(s) responsible:</w:t>
      </w:r>
      <w:r w:rsidRPr="00E6472B">
        <w:rPr>
          <w:sz w:val="24"/>
          <w:szCs w:val="24"/>
        </w:rPr>
        <w:tab/>
      </w:r>
      <w:sdt>
        <w:sdtPr>
          <w:id w:val="1590883785"/>
          <w:placeholder>
            <w:docPart w:val="437D300209F848BBBDAD82331F636E2A"/>
          </w:placeholder>
          <w:showingPlcHdr/>
          <w:text/>
        </w:sdtPr>
        <w:sdtContent>
          <w:r w:rsidRPr="004F64B0">
            <w:rPr>
              <w:rStyle w:val="PlaceholderText"/>
              <w:color w:val="auto"/>
            </w:rPr>
            <w:t>Click or tap here to enter text.</w:t>
          </w:r>
        </w:sdtContent>
      </w:sdt>
    </w:p>
    <w:p w14:paraId="30D2AA8D" w14:textId="0A01C72D" w:rsidR="005B5DAC" w:rsidRPr="007F2AAF" w:rsidRDefault="009224D2" w:rsidP="00EC6180">
      <w:pPr>
        <w:ind w:left="2160" w:firstLine="720"/>
      </w:pPr>
      <w:sdt>
        <w:sdtPr>
          <w:id w:val="-1905052601"/>
          <w:placeholder>
            <w:docPart w:val="437D300209F848BBBDAD82331F636E2A"/>
          </w:placeholder>
          <w:showingPlcHdr/>
          <w:text/>
        </w:sdtPr>
        <w:sdtContent>
          <w:r w:rsidR="005B5DAC"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3. Requirements for Recordkeeping"/>
      </w:tblPr>
      <w:tblGrid>
        <w:gridCol w:w="864"/>
        <w:gridCol w:w="8489"/>
      </w:tblGrid>
      <w:tr w:rsidR="007F2AAF" w:rsidRPr="007F2AAF" w14:paraId="6CA97C4D" w14:textId="77777777" w:rsidTr="00B91554">
        <w:trPr>
          <w:tblHeader/>
        </w:trPr>
        <w:tc>
          <w:tcPr>
            <w:tcW w:w="864" w:type="dxa"/>
            <w:shd w:val="clear" w:color="auto" w:fill="F2F2F2" w:themeFill="background1" w:themeFillShade="F2"/>
          </w:tcPr>
          <w:p w14:paraId="1CE5BCD7" w14:textId="77777777" w:rsidR="005B5DAC" w:rsidRPr="007F2AAF" w:rsidRDefault="005B5DAC" w:rsidP="00E6472B">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348A40E0" w14:textId="77777777" w:rsidR="005B5DAC" w:rsidRPr="007F2AAF" w:rsidRDefault="005B5DAC" w:rsidP="00F011EC">
            <w:pPr>
              <w:pStyle w:val="ListParagraph"/>
              <w:spacing w:before="0"/>
              <w:ind w:left="0"/>
              <w:rPr>
                <w:b/>
                <w:sz w:val="24"/>
                <w:szCs w:val="24"/>
              </w:rPr>
            </w:pPr>
            <w:r w:rsidRPr="007F2AAF">
              <w:rPr>
                <w:b/>
                <w:sz w:val="24"/>
                <w:szCs w:val="24"/>
              </w:rPr>
              <w:t>Keep daily logs separated by or indicating each stable group (people in that group or people who came in contact with that group). In addition to the reasons for recordkeeping under child care rules, additional requirements support potential contact tracing.</w:t>
            </w:r>
          </w:p>
          <w:p w14:paraId="36E790C4" w14:textId="77777777" w:rsidR="005B5DAC" w:rsidRPr="007F2AAF" w:rsidRDefault="005B5DAC" w:rsidP="00F011EC">
            <w:pPr>
              <w:pStyle w:val="ListParagraph"/>
              <w:numPr>
                <w:ilvl w:val="0"/>
                <w:numId w:val="2"/>
              </w:numPr>
              <w:spacing w:before="0"/>
              <w:ind w:left="340"/>
              <w:rPr>
                <w:i/>
                <w:sz w:val="24"/>
                <w:szCs w:val="24"/>
              </w:rPr>
            </w:pPr>
            <w:r w:rsidRPr="007F2AAF">
              <w:rPr>
                <w:i/>
                <w:u w:val="single"/>
              </w:rPr>
              <w:t>Registered Family (RF) and Certified Family (CF) providers only</w:t>
            </w:r>
            <w:r w:rsidRPr="007F2AAF">
              <w:rPr>
                <w:i/>
              </w:rPr>
              <w:t>: all visitors during program hours must be record</w:t>
            </w:r>
            <w:r w:rsidR="00E674D1" w:rsidRPr="007F2AAF">
              <w:rPr>
                <w:i/>
              </w:rPr>
              <w:t xml:space="preserve">ed and a log of residents kept. </w:t>
            </w:r>
            <w:r w:rsidRPr="007F2AAF">
              <w:rPr>
                <w:i/>
              </w:rPr>
              <w:t>Residents of the home over the age of 12 do not need to be included in the daily child care attendance records – they are assumed to be present.</w:t>
            </w:r>
          </w:p>
        </w:tc>
      </w:tr>
      <w:tr w:rsidR="007F2AAF" w:rsidRPr="007F2AAF" w14:paraId="2FF13E59" w14:textId="77777777" w:rsidTr="00E6472B">
        <w:tc>
          <w:tcPr>
            <w:tcW w:w="864" w:type="dxa"/>
          </w:tcPr>
          <w:p w14:paraId="3D1292A7" w14:textId="77777777" w:rsidR="005B5DAC" w:rsidRPr="007F2AAF" w:rsidRDefault="005B5DAC" w:rsidP="004F64B0">
            <w:pPr>
              <w:pStyle w:val="ListParagraph"/>
              <w:spacing w:before="0"/>
              <w:ind w:left="0"/>
              <w:rPr>
                <w:b/>
                <w:sz w:val="24"/>
                <w:szCs w:val="24"/>
              </w:rPr>
            </w:pPr>
            <w:r w:rsidRPr="007F2AAF">
              <w:rPr>
                <w:b/>
                <w:sz w:val="24"/>
                <w:szCs w:val="24"/>
              </w:rPr>
              <w:t>3.2</w:t>
            </w:r>
          </w:p>
        </w:tc>
        <w:tc>
          <w:tcPr>
            <w:tcW w:w="8489" w:type="dxa"/>
            <w:vAlign w:val="center"/>
          </w:tcPr>
          <w:p w14:paraId="1B468DE7" w14:textId="77777777" w:rsidR="00C52C7F" w:rsidRDefault="002E097B" w:rsidP="00F011EC">
            <w:pPr>
              <w:pStyle w:val="ListParagraph"/>
              <w:spacing w:before="0"/>
              <w:ind w:left="0"/>
              <w:rPr>
                <w:b/>
                <w:sz w:val="24"/>
                <w:szCs w:val="24"/>
              </w:rPr>
            </w:pPr>
            <w:r w:rsidRPr="007F2AAF">
              <w:rPr>
                <w:b/>
                <w:sz w:val="24"/>
                <w:szCs w:val="24"/>
              </w:rPr>
              <w:t xml:space="preserve">Indicate </w:t>
            </w:r>
            <w:r w:rsidR="00C62EAB" w:rsidRPr="007F2AAF">
              <w:rPr>
                <w:b/>
                <w:sz w:val="24"/>
                <w:szCs w:val="24"/>
              </w:rPr>
              <w:t>required information in each daily log</w:t>
            </w:r>
            <w:r w:rsidR="00B921B9" w:rsidRPr="007F2AAF">
              <w:rPr>
                <w:b/>
                <w:sz w:val="24"/>
                <w:szCs w:val="24"/>
              </w:rPr>
              <w:t xml:space="preserve">. </w:t>
            </w:r>
          </w:p>
          <w:p w14:paraId="0C90F41A" w14:textId="1A4A84E8" w:rsidR="005B5DAC" w:rsidRPr="00A84477" w:rsidRDefault="009224D2" w:rsidP="00BD7929">
            <w:pPr>
              <w:pStyle w:val="ListParagraph"/>
              <w:numPr>
                <w:ilvl w:val="0"/>
                <w:numId w:val="45"/>
              </w:numPr>
              <w:spacing w:before="0"/>
              <w:rPr>
                <w:u w:val="single"/>
              </w:rPr>
            </w:pPr>
            <w:hyperlink w:anchor="Appendix" w:history="1">
              <w:r w:rsidR="00B921B9" w:rsidRPr="00A84477">
                <w:rPr>
                  <w:rStyle w:val="Hyperlink"/>
                  <w:color w:val="006C64"/>
                </w:rPr>
                <w:t xml:space="preserve">Refer to Appendix for </w:t>
              </w:r>
              <w:r w:rsidR="00C52C7F" w:rsidRPr="00A84477">
                <w:rPr>
                  <w:rStyle w:val="Hyperlink"/>
                  <w:color w:val="006C64"/>
                </w:rPr>
                <w:t>“</w:t>
              </w:r>
              <w:r w:rsidR="00B921B9" w:rsidRPr="00A84477">
                <w:rPr>
                  <w:rStyle w:val="Hyperlink"/>
                  <w:color w:val="006C64"/>
                </w:rPr>
                <w:t>COVID</w:t>
              </w:r>
              <w:r w:rsidR="00C52C7F" w:rsidRPr="00A84477">
                <w:rPr>
                  <w:rStyle w:val="Hyperlink"/>
                  <w:color w:val="006C64"/>
                </w:rPr>
                <w:t>-19</w:t>
              </w:r>
              <w:r w:rsidR="00B921B9" w:rsidRPr="00A84477">
                <w:rPr>
                  <w:rStyle w:val="Hyperlink"/>
                  <w:color w:val="006C64"/>
                </w:rPr>
                <w:t xml:space="preserve"> Daily Attendance Log.</w:t>
              </w:r>
              <w:r w:rsidR="00C52C7F" w:rsidRPr="00A84477">
                <w:rPr>
                  <w:rStyle w:val="Hyperlink"/>
                  <w:color w:val="006C64"/>
                </w:rPr>
                <w:t>”</w:t>
              </w:r>
            </w:hyperlink>
          </w:p>
        </w:tc>
      </w:tr>
      <w:tr w:rsidR="007F2AAF" w:rsidRPr="007F2AAF" w14:paraId="42A9C010" w14:textId="77777777" w:rsidTr="00E6472B">
        <w:tc>
          <w:tcPr>
            <w:tcW w:w="864" w:type="dxa"/>
            <w:shd w:val="clear" w:color="auto" w:fill="F2F2F2" w:themeFill="background1" w:themeFillShade="F2"/>
          </w:tcPr>
          <w:p w14:paraId="54F198F3" w14:textId="77777777" w:rsidR="002E097B" w:rsidRPr="007F2AAF" w:rsidRDefault="002E097B" w:rsidP="004F64B0">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53857A18" w14:textId="77777777" w:rsidR="002E097B" w:rsidRPr="007F2AAF" w:rsidRDefault="002E097B" w:rsidP="00F011EC">
            <w:pPr>
              <w:pStyle w:val="ListParagraph"/>
              <w:spacing w:before="0"/>
              <w:ind w:left="0"/>
              <w:rPr>
                <w:b/>
                <w:sz w:val="24"/>
                <w:szCs w:val="24"/>
              </w:rPr>
            </w:pPr>
            <w:r w:rsidRPr="007F2AAF">
              <w:rPr>
                <w:b/>
                <w:sz w:val="24"/>
                <w:szCs w:val="24"/>
              </w:rPr>
              <w:t>Daily logs must be retained for 2 years for all children (the usual amount of time per child care rules).</w:t>
            </w:r>
          </w:p>
        </w:tc>
      </w:tr>
      <w:tr w:rsidR="007F2AAF" w:rsidRPr="007F2AAF" w14:paraId="3507FE3A" w14:textId="77777777" w:rsidTr="00E6472B">
        <w:tc>
          <w:tcPr>
            <w:tcW w:w="864" w:type="dxa"/>
          </w:tcPr>
          <w:p w14:paraId="0539FB62" w14:textId="77777777" w:rsidR="002E097B" w:rsidRPr="007F2AAF" w:rsidRDefault="002E097B" w:rsidP="004F64B0">
            <w:pPr>
              <w:pStyle w:val="ListParagraph"/>
              <w:spacing w:before="0"/>
              <w:ind w:left="0"/>
              <w:rPr>
                <w:b/>
                <w:sz w:val="24"/>
                <w:szCs w:val="24"/>
              </w:rPr>
            </w:pPr>
            <w:r w:rsidRPr="007F2AAF">
              <w:rPr>
                <w:b/>
                <w:sz w:val="24"/>
                <w:szCs w:val="24"/>
              </w:rPr>
              <w:t>3.4</w:t>
            </w:r>
          </w:p>
        </w:tc>
        <w:tc>
          <w:tcPr>
            <w:tcW w:w="8489" w:type="dxa"/>
            <w:vAlign w:val="center"/>
          </w:tcPr>
          <w:p w14:paraId="1C6DA2B7" w14:textId="77777777" w:rsidR="002E097B" w:rsidRPr="007F2AAF" w:rsidRDefault="002E097B" w:rsidP="00F011EC">
            <w:pPr>
              <w:pStyle w:val="ListParagraph"/>
              <w:spacing w:before="0"/>
              <w:ind w:left="0"/>
              <w:rPr>
                <w:b/>
                <w:sz w:val="24"/>
                <w:szCs w:val="24"/>
              </w:rPr>
            </w:pPr>
            <w:r w:rsidRPr="007F2AAF">
              <w:rPr>
                <w:b/>
                <w:sz w:val="24"/>
                <w:szCs w:val="24"/>
              </w:rPr>
              <w:t>If a program is part of a K-12 school, this information can be recorded and incorporated into the school’s records for contact tracing.</w:t>
            </w:r>
          </w:p>
        </w:tc>
      </w:tr>
      <w:tr w:rsidR="007F2AAF" w:rsidRPr="007F2AAF" w14:paraId="311A4302" w14:textId="77777777" w:rsidTr="00E6472B">
        <w:trPr>
          <w:trHeight w:val="170"/>
        </w:trPr>
        <w:tc>
          <w:tcPr>
            <w:tcW w:w="9353" w:type="dxa"/>
            <w:gridSpan w:val="2"/>
            <w:shd w:val="clear" w:color="auto" w:fill="746458"/>
            <w:vAlign w:val="center"/>
          </w:tcPr>
          <w:p w14:paraId="0EB0D64F"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4C58E6C0" w14:textId="77777777" w:rsidTr="00E6472B">
        <w:trPr>
          <w:trHeight w:val="1378"/>
        </w:trPr>
        <w:sdt>
          <w:sdtPr>
            <w:rPr>
              <w:sz w:val="24"/>
              <w:szCs w:val="24"/>
            </w:rPr>
            <w:id w:val="497853922"/>
            <w:placeholder>
              <w:docPart w:val="885375D41F0640DF97F01CC2600EF1C9"/>
            </w:placeholder>
            <w:showingPlcHdr/>
          </w:sdtPr>
          <w:sdtContent>
            <w:tc>
              <w:tcPr>
                <w:tcW w:w="9353" w:type="dxa"/>
                <w:gridSpan w:val="2"/>
                <w:shd w:val="clear" w:color="auto" w:fill="auto"/>
              </w:tcPr>
              <w:p w14:paraId="578960F1"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49949F9" w14:textId="77777777" w:rsidTr="00E6472B">
        <w:trPr>
          <w:trHeight w:val="170"/>
        </w:trPr>
        <w:tc>
          <w:tcPr>
            <w:tcW w:w="9353" w:type="dxa"/>
            <w:gridSpan w:val="2"/>
            <w:shd w:val="clear" w:color="auto" w:fill="746458"/>
            <w:vAlign w:val="center"/>
          </w:tcPr>
          <w:p w14:paraId="09992E7E"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A52901" w:rsidRPr="00E6472B">
              <w:rPr>
                <w:b/>
                <w:color w:val="FFFFFF" w:themeColor="background1"/>
                <w:sz w:val="24"/>
                <w:szCs w:val="24"/>
              </w:rPr>
              <w:t xml:space="preserve">       </w:t>
            </w:r>
            <w:sdt>
              <w:sdtPr>
                <w:rPr>
                  <w:b/>
                  <w:color w:val="FFFFFF" w:themeColor="background1"/>
                  <w:sz w:val="24"/>
                  <w:szCs w:val="24"/>
                </w:rPr>
                <w:id w:val="79063465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A52901" w:rsidRPr="00E6472B">
              <w:rPr>
                <w:b/>
                <w:color w:val="FFFFFF" w:themeColor="background1"/>
                <w:sz w:val="24"/>
                <w:szCs w:val="24"/>
              </w:rPr>
              <w:t xml:space="preserve">       </w:t>
            </w:r>
            <w:sdt>
              <w:sdtPr>
                <w:rPr>
                  <w:b/>
                  <w:color w:val="FFFFFF" w:themeColor="background1"/>
                  <w:sz w:val="24"/>
                  <w:szCs w:val="24"/>
                </w:rPr>
                <w:id w:val="52336129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A52901"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17B7CA20" w14:textId="77777777" w:rsidR="00063CF5" w:rsidRPr="007F2AAF" w:rsidRDefault="00063CF5" w:rsidP="00F011EC">
      <w:pPr>
        <w:pStyle w:val="ListParagraph"/>
        <w:spacing w:before="0"/>
        <w:ind w:left="0"/>
        <w:rPr>
          <w:sz w:val="24"/>
          <w:szCs w:val="24"/>
        </w:rPr>
      </w:pPr>
    </w:p>
    <w:p w14:paraId="00D1D9FD" w14:textId="77777777" w:rsidR="00B921B9" w:rsidRPr="007F2AAF" w:rsidRDefault="00B921B9" w:rsidP="00F011EC">
      <w:pPr>
        <w:pStyle w:val="ListParagraph"/>
        <w:spacing w:before="0"/>
        <w:ind w:left="0"/>
        <w:rPr>
          <w:sz w:val="24"/>
          <w:szCs w:val="24"/>
        </w:rPr>
        <w:sectPr w:rsidR="00B921B9" w:rsidRPr="007F2AAF" w:rsidSect="00EF1BC2">
          <w:headerReference w:type="default" r:id="rId21"/>
          <w:type w:val="continuous"/>
          <w:pgSz w:w="12240" w:h="15840"/>
          <w:pgMar w:top="1440" w:right="1440" w:bottom="1440" w:left="1440" w:header="720" w:footer="720" w:gutter="0"/>
          <w:cols w:space="720"/>
          <w:docGrid w:linePitch="360"/>
        </w:sectPr>
      </w:pPr>
    </w:p>
    <w:p w14:paraId="0DA46068" w14:textId="77777777" w:rsidR="00A52901" w:rsidRDefault="00A52901">
      <w:pPr>
        <w:rPr>
          <w:rFonts w:ascii="Calibri" w:eastAsia="Calibri" w:hAnsi="Calibri" w:cs="Calibri"/>
          <w:b/>
          <w:sz w:val="28"/>
          <w:szCs w:val="28"/>
        </w:rPr>
      </w:pPr>
      <w:r>
        <w:rPr>
          <w:b/>
          <w:sz w:val="28"/>
          <w:szCs w:val="28"/>
        </w:rPr>
        <w:br w:type="page"/>
      </w:r>
    </w:p>
    <w:p w14:paraId="761330AC" w14:textId="0423D6C8" w:rsidR="00063CF5" w:rsidRPr="00296303" w:rsidRDefault="00063CF5" w:rsidP="00F011EC">
      <w:pPr>
        <w:pStyle w:val="ListParagraph"/>
        <w:spacing w:before="0"/>
        <w:ind w:left="0"/>
        <w:rPr>
          <w:b/>
          <w:color w:val="283371"/>
          <w:sz w:val="24"/>
          <w:szCs w:val="24"/>
        </w:rPr>
      </w:pPr>
      <w:r w:rsidRPr="00E6472B">
        <w:rPr>
          <w:b/>
          <w:color w:val="283371"/>
          <w:sz w:val="32"/>
          <w:szCs w:val="32"/>
        </w:rPr>
        <w:t>Section 4. Requirements for Family Engagement</w:t>
      </w:r>
      <w:r w:rsidR="00C52C7F">
        <w:rPr>
          <w:b/>
          <w:color w:val="283371"/>
          <w:sz w:val="32"/>
          <w:szCs w:val="32"/>
        </w:rPr>
        <w:br/>
      </w:r>
    </w:p>
    <w:p w14:paraId="14AE1F69" w14:textId="77777777" w:rsidR="00EC6180" w:rsidRDefault="00063CF5" w:rsidP="00EC6180">
      <w:pPr>
        <w:spacing w:after="120"/>
      </w:pPr>
      <w:r w:rsidRPr="00E6472B">
        <w:rPr>
          <w:sz w:val="24"/>
          <w:szCs w:val="24"/>
        </w:rPr>
        <w:t>Staff member(s) responsible:</w:t>
      </w:r>
      <w:r w:rsidRPr="00E6472B">
        <w:rPr>
          <w:sz w:val="24"/>
          <w:szCs w:val="24"/>
        </w:rPr>
        <w:tab/>
      </w:r>
      <w:sdt>
        <w:sdtPr>
          <w:id w:val="1960063189"/>
          <w:placeholder>
            <w:docPart w:val="5A5BE3B94627429E9DB1133E8A13F24F"/>
          </w:placeholder>
          <w:showingPlcHdr/>
          <w:text/>
        </w:sdtPr>
        <w:sdtContent>
          <w:r w:rsidRPr="004F64B0">
            <w:rPr>
              <w:rStyle w:val="PlaceholderText"/>
              <w:color w:val="auto"/>
            </w:rPr>
            <w:t>Click or tap here to enter text.</w:t>
          </w:r>
        </w:sdtContent>
      </w:sdt>
    </w:p>
    <w:p w14:paraId="6987DB21" w14:textId="4C1675B3" w:rsidR="00063CF5" w:rsidRPr="007F2AAF" w:rsidRDefault="009224D2" w:rsidP="00EC6180">
      <w:pPr>
        <w:ind w:left="2880"/>
      </w:pPr>
      <w:sdt>
        <w:sdtPr>
          <w:id w:val="-1368513812"/>
          <w:placeholder>
            <w:docPart w:val="5A5BE3B94627429E9DB1133E8A13F24F"/>
          </w:placeholder>
          <w:showingPlcHdr/>
          <w:text/>
        </w:sdtPr>
        <w:sdtContent>
          <w:r w:rsidR="00063CF5"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4A311A4A" w14:textId="77777777" w:rsidTr="00B91554">
        <w:trPr>
          <w:tblHeader/>
          <w:jc w:val="center"/>
        </w:trPr>
        <w:tc>
          <w:tcPr>
            <w:tcW w:w="864" w:type="dxa"/>
            <w:shd w:val="clear" w:color="auto" w:fill="F2F2F2" w:themeFill="background1" w:themeFillShade="F2"/>
          </w:tcPr>
          <w:p w14:paraId="1BEE6BFD" w14:textId="77777777" w:rsidR="00063CF5" w:rsidRPr="007F2AAF" w:rsidRDefault="00063CF5" w:rsidP="00E6472B">
            <w:pPr>
              <w:pStyle w:val="ListParagraph"/>
              <w:spacing w:before="0"/>
              <w:ind w:left="0"/>
              <w:rPr>
                <w:b/>
                <w:sz w:val="24"/>
                <w:szCs w:val="24"/>
              </w:rPr>
            </w:pPr>
            <w:r w:rsidRPr="007F2AAF">
              <w:rPr>
                <w:b/>
                <w:sz w:val="24"/>
                <w:szCs w:val="24"/>
              </w:rPr>
              <w:t>4.1</w:t>
            </w:r>
          </w:p>
        </w:tc>
        <w:tc>
          <w:tcPr>
            <w:tcW w:w="8489" w:type="dxa"/>
            <w:shd w:val="clear" w:color="auto" w:fill="F2F2F2" w:themeFill="background1" w:themeFillShade="F2"/>
            <w:vAlign w:val="center"/>
          </w:tcPr>
          <w:p w14:paraId="24B18B13" w14:textId="77777777" w:rsidR="00063CF5" w:rsidRPr="007F2AAF" w:rsidRDefault="00063CF5" w:rsidP="00C008F9">
            <w:pPr>
              <w:pStyle w:val="ListParagraph"/>
              <w:spacing w:before="0"/>
              <w:ind w:left="0"/>
              <w:rPr>
                <w:b/>
                <w:sz w:val="24"/>
                <w:szCs w:val="24"/>
              </w:rPr>
            </w:pPr>
            <w:r w:rsidRPr="007F2AAF">
              <w:rPr>
                <w:b/>
                <w:sz w:val="24"/>
                <w:szCs w:val="24"/>
              </w:rPr>
              <w:t>Inform families of the requirements for operating during COVID-19, how programs are operating differently during this time, and any other program policies specific to COVID-19.</w:t>
            </w:r>
          </w:p>
        </w:tc>
      </w:tr>
      <w:tr w:rsidR="007F2AAF" w:rsidRPr="007F2AAF" w14:paraId="174B94D9" w14:textId="77777777" w:rsidTr="00E6472B">
        <w:trPr>
          <w:jc w:val="center"/>
        </w:trPr>
        <w:tc>
          <w:tcPr>
            <w:tcW w:w="864" w:type="dxa"/>
          </w:tcPr>
          <w:p w14:paraId="58CA602C" w14:textId="77777777" w:rsidR="00063CF5" w:rsidRPr="007F2AAF" w:rsidRDefault="00063CF5" w:rsidP="004F64B0">
            <w:pPr>
              <w:pStyle w:val="ListParagraph"/>
              <w:spacing w:before="0"/>
              <w:ind w:left="0"/>
              <w:rPr>
                <w:b/>
                <w:sz w:val="24"/>
                <w:szCs w:val="24"/>
              </w:rPr>
            </w:pPr>
            <w:r w:rsidRPr="007F2AAF">
              <w:rPr>
                <w:b/>
                <w:sz w:val="24"/>
                <w:szCs w:val="24"/>
              </w:rPr>
              <w:t>4.2</w:t>
            </w:r>
          </w:p>
        </w:tc>
        <w:tc>
          <w:tcPr>
            <w:tcW w:w="8489" w:type="dxa"/>
            <w:vAlign w:val="center"/>
          </w:tcPr>
          <w:p w14:paraId="66D86946" w14:textId="77777777" w:rsidR="00063CF5" w:rsidRPr="007F2AAF" w:rsidRDefault="00063CF5" w:rsidP="00F011EC">
            <w:pPr>
              <w:pStyle w:val="ListParagraph"/>
              <w:spacing w:before="0"/>
              <w:ind w:left="0"/>
              <w:rPr>
                <w:b/>
                <w:sz w:val="24"/>
                <w:szCs w:val="24"/>
              </w:rPr>
            </w:pPr>
            <w:r w:rsidRPr="007F2AAF">
              <w:rPr>
                <w:b/>
                <w:sz w:val="24"/>
                <w:szCs w:val="24"/>
              </w:rPr>
              <w:t>Communicate requirements that families must follow, including drop-off and pick-up procedures.</w:t>
            </w:r>
          </w:p>
        </w:tc>
      </w:tr>
      <w:tr w:rsidR="007F2AAF" w:rsidRPr="007F2AAF" w14:paraId="26625375" w14:textId="77777777" w:rsidTr="00E6472B">
        <w:trPr>
          <w:jc w:val="center"/>
        </w:trPr>
        <w:tc>
          <w:tcPr>
            <w:tcW w:w="864" w:type="dxa"/>
            <w:shd w:val="clear" w:color="auto" w:fill="F2F2F2" w:themeFill="background1" w:themeFillShade="F2"/>
          </w:tcPr>
          <w:p w14:paraId="499A0A52" w14:textId="77777777" w:rsidR="00063CF5" w:rsidRPr="007F2AAF" w:rsidRDefault="00063CF5" w:rsidP="004F64B0">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358ABC30" w14:textId="77777777" w:rsidR="00063CF5" w:rsidRPr="007F2AAF" w:rsidRDefault="00063CF5" w:rsidP="00F011EC">
            <w:pPr>
              <w:pStyle w:val="ListParagraph"/>
              <w:spacing w:before="0"/>
              <w:ind w:left="0"/>
              <w:rPr>
                <w:b/>
                <w:sz w:val="24"/>
                <w:szCs w:val="24"/>
              </w:rPr>
            </w:pPr>
            <w:r w:rsidRPr="007F2AAF">
              <w:rPr>
                <w:b/>
                <w:sz w:val="24"/>
                <w:szCs w:val="24"/>
              </w:rPr>
              <w:t>Provide information related to the facility and COVID-19 to families in a manner that they can understand.</w:t>
            </w:r>
          </w:p>
        </w:tc>
      </w:tr>
      <w:tr w:rsidR="007F2AAF" w:rsidRPr="007F2AAF" w14:paraId="05996DA6" w14:textId="77777777" w:rsidTr="00E6472B">
        <w:trPr>
          <w:jc w:val="center"/>
        </w:trPr>
        <w:tc>
          <w:tcPr>
            <w:tcW w:w="864" w:type="dxa"/>
          </w:tcPr>
          <w:p w14:paraId="25287710" w14:textId="77777777" w:rsidR="00063CF5" w:rsidRPr="007F2AAF" w:rsidRDefault="00063CF5" w:rsidP="004F64B0">
            <w:pPr>
              <w:pStyle w:val="ListParagraph"/>
              <w:spacing w:before="0"/>
              <w:ind w:left="0"/>
              <w:rPr>
                <w:b/>
                <w:sz w:val="24"/>
                <w:szCs w:val="24"/>
              </w:rPr>
            </w:pPr>
            <w:r w:rsidRPr="007F2AAF">
              <w:rPr>
                <w:b/>
                <w:sz w:val="24"/>
                <w:szCs w:val="24"/>
              </w:rPr>
              <w:t>4.4</w:t>
            </w:r>
          </w:p>
        </w:tc>
        <w:tc>
          <w:tcPr>
            <w:tcW w:w="8489" w:type="dxa"/>
            <w:vAlign w:val="center"/>
          </w:tcPr>
          <w:p w14:paraId="1C6C6633" w14:textId="77777777" w:rsidR="00063CF5" w:rsidRPr="007F2AAF" w:rsidRDefault="00063CF5" w:rsidP="00F011EC">
            <w:pPr>
              <w:pStyle w:val="ListParagraph"/>
              <w:spacing w:before="0"/>
              <w:ind w:left="0"/>
              <w:rPr>
                <w:b/>
                <w:sz w:val="24"/>
                <w:szCs w:val="24"/>
              </w:rPr>
            </w:pPr>
            <w:r w:rsidRPr="007F2AAF">
              <w:rPr>
                <w:b/>
                <w:sz w:val="24"/>
                <w:szCs w:val="24"/>
              </w:rPr>
              <w:t>When engaging families in formal activities that are normally conducted in-person such as parent-teacher conferences, council meetings, or other typically in-person activities, conduct virtually or via telephone.</w:t>
            </w:r>
          </w:p>
        </w:tc>
      </w:tr>
      <w:tr w:rsidR="007F2AAF" w:rsidRPr="007F2AAF" w14:paraId="3917F64D" w14:textId="77777777" w:rsidTr="00E6472B">
        <w:trPr>
          <w:jc w:val="center"/>
        </w:trPr>
        <w:tc>
          <w:tcPr>
            <w:tcW w:w="864" w:type="dxa"/>
            <w:shd w:val="clear" w:color="auto" w:fill="F2F2F2" w:themeFill="background1" w:themeFillShade="F2"/>
          </w:tcPr>
          <w:p w14:paraId="6A1038D7" w14:textId="77777777" w:rsidR="00063CF5" w:rsidRPr="007F2AAF" w:rsidRDefault="00063CF5" w:rsidP="004F64B0">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0B619183" w14:textId="77777777" w:rsidR="00063CF5" w:rsidRPr="007F2AAF" w:rsidRDefault="00063CF5" w:rsidP="00F011EC">
            <w:pPr>
              <w:pStyle w:val="ListParagraph"/>
              <w:spacing w:before="0"/>
              <w:ind w:left="0"/>
              <w:rPr>
                <w:b/>
                <w:sz w:val="24"/>
                <w:szCs w:val="24"/>
              </w:rPr>
            </w:pPr>
            <w:r w:rsidRPr="007F2AAF">
              <w:rPr>
                <w:b/>
                <w:sz w:val="24"/>
                <w:szCs w:val="24"/>
              </w:rPr>
              <w:t>Conduct any visits to the home for services or other programmatic reasons virtually</w:t>
            </w:r>
            <w:r w:rsidR="00EC0ABB" w:rsidRPr="007F2AAF">
              <w:rPr>
                <w:b/>
                <w:sz w:val="24"/>
                <w:szCs w:val="24"/>
              </w:rPr>
              <w:t>.</w:t>
            </w:r>
          </w:p>
        </w:tc>
      </w:tr>
      <w:tr w:rsidR="007F2AAF" w:rsidRPr="007F2AAF" w14:paraId="6DD27ADB" w14:textId="77777777" w:rsidTr="00E6472B">
        <w:trPr>
          <w:jc w:val="center"/>
        </w:trPr>
        <w:tc>
          <w:tcPr>
            <w:tcW w:w="864" w:type="dxa"/>
          </w:tcPr>
          <w:p w14:paraId="6750CC26" w14:textId="77777777" w:rsidR="00063CF5" w:rsidRPr="007F2AAF" w:rsidRDefault="00063CF5" w:rsidP="004F64B0">
            <w:pPr>
              <w:pStyle w:val="ListParagraph"/>
              <w:spacing w:before="0"/>
              <w:ind w:left="0"/>
              <w:rPr>
                <w:b/>
                <w:sz w:val="24"/>
                <w:szCs w:val="24"/>
              </w:rPr>
            </w:pPr>
            <w:r w:rsidRPr="007F2AAF">
              <w:rPr>
                <w:b/>
                <w:sz w:val="24"/>
                <w:szCs w:val="24"/>
              </w:rPr>
              <w:t>4.6</w:t>
            </w:r>
          </w:p>
        </w:tc>
        <w:tc>
          <w:tcPr>
            <w:tcW w:w="8489" w:type="dxa"/>
            <w:vAlign w:val="center"/>
          </w:tcPr>
          <w:p w14:paraId="21B4C864" w14:textId="77777777" w:rsidR="00063CF5" w:rsidRPr="007F2AAF" w:rsidRDefault="00063CF5" w:rsidP="00F011EC">
            <w:pPr>
              <w:pStyle w:val="ListParagraph"/>
              <w:spacing w:before="0"/>
              <w:ind w:left="0"/>
              <w:rPr>
                <w:b/>
                <w:sz w:val="24"/>
                <w:szCs w:val="24"/>
              </w:rPr>
            </w:pPr>
            <w:r w:rsidRPr="007F2AAF">
              <w:rPr>
                <w:b/>
                <w:sz w:val="24"/>
                <w:szCs w:val="24"/>
              </w:rPr>
              <w:t>If families cannot engage in virtual or telephonic visits, or for parents who enter the program to breastfeed, programs must create and follow a protocol for in-person family engagement that, at minimum, requires:</w:t>
            </w:r>
          </w:p>
          <w:p w14:paraId="2F785E19" w14:textId="77777777" w:rsidR="00063CF5" w:rsidRPr="00A84477" w:rsidRDefault="004C3296" w:rsidP="00F011EC">
            <w:pPr>
              <w:pStyle w:val="ListParagraph"/>
              <w:numPr>
                <w:ilvl w:val="0"/>
                <w:numId w:val="4"/>
              </w:numPr>
              <w:spacing w:before="0"/>
            </w:pPr>
            <w:r w:rsidRPr="00A84477">
              <w:t>f</w:t>
            </w:r>
            <w:r w:rsidR="00063CF5" w:rsidRPr="00A84477">
              <w:t>ollowing physical distancing requirements with staff and children not in their household</w:t>
            </w:r>
            <w:r w:rsidR="002C159E" w:rsidRPr="00A84477">
              <w:t>;</w:t>
            </w:r>
          </w:p>
          <w:p w14:paraId="37BEC0A5" w14:textId="77777777" w:rsidR="00063CF5" w:rsidRPr="00A84477" w:rsidRDefault="004C3296" w:rsidP="00F011EC">
            <w:pPr>
              <w:pStyle w:val="ListParagraph"/>
              <w:numPr>
                <w:ilvl w:val="0"/>
                <w:numId w:val="4"/>
              </w:numPr>
              <w:spacing w:before="0"/>
            </w:pPr>
            <w:r w:rsidRPr="00A84477">
              <w:t>u</w:t>
            </w:r>
            <w:r w:rsidR="00063CF5" w:rsidRPr="00A84477">
              <w:t>se of face shields or face coverings</w:t>
            </w:r>
            <w:r w:rsidR="002C159E" w:rsidRPr="00A84477">
              <w:t>;</w:t>
            </w:r>
          </w:p>
          <w:p w14:paraId="2BF1526F" w14:textId="77777777" w:rsidR="00063CF5" w:rsidRPr="00A84477" w:rsidRDefault="004C3296" w:rsidP="00F011EC">
            <w:pPr>
              <w:pStyle w:val="ListParagraph"/>
              <w:numPr>
                <w:ilvl w:val="0"/>
                <w:numId w:val="4"/>
              </w:numPr>
              <w:spacing w:before="0"/>
            </w:pPr>
            <w:r w:rsidRPr="00A84477">
              <w:t>u</w:t>
            </w:r>
            <w:r w:rsidR="00063CF5" w:rsidRPr="00A84477">
              <w:t>se of outdoor space if appropriate and available</w:t>
            </w:r>
            <w:r w:rsidR="002C159E" w:rsidRPr="00A84477">
              <w:t>;</w:t>
            </w:r>
          </w:p>
          <w:p w14:paraId="63F433A7" w14:textId="77777777" w:rsidR="00063CF5" w:rsidRPr="00A84477" w:rsidRDefault="002C159E" w:rsidP="00F011EC">
            <w:pPr>
              <w:pStyle w:val="ListParagraph"/>
              <w:numPr>
                <w:ilvl w:val="0"/>
                <w:numId w:val="4"/>
              </w:numPr>
              <w:spacing w:before="0"/>
            </w:pPr>
            <w:r w:rsidRPr="00A84477">
              <w:t>e</w:t>
            </w:r>
            <w:r w:rsidR="00063CF5" w:rsidRPr="00A84477">
              <w:t>ngage</w:t>
            </w:r>
            <w:r w:rsidR="004C3296" w:rsidRPr="00A84477">
              <w:t>ment</w:t>
            </w:r>
            <w:r w:rsidR="00063CF5" w:rsidRPr="00A84477">
              <w:t xml:space="preserve"> with only one family unit and any other necessary individuals,</w:t>
            </w:r>
            <w:r w:rsidRPr="00A84477">
              <w:t xml:space="preserve"> such as translators, at a time; and</w:t>
            </w:r>
          </w:p>
          <w:p w14:paraId="2A6E8AE0" w14:textId="77777777" w:rsidR="00063CF5" w:rsidRPr="007F2AAF" w:rsidRDefault="002C159E" w:rsidP="00F011EC">
            <w:pPr>
              <w:pStyle w:val="ListParagraph"/>
              <w:numPr>
                <w:ilvl w:val="0"/>
                <w:numId w:val="4"/>
              </w:numPr>
              <w:spacing w:before="0"/>
              <w:rPr>
                <w:sz w:val="24"/>
                <w:szCs w:val="24"/>
              </w:rPr>
            </w:pPr>
            <w:r w:rsidRPr="00A84477">
              <w:t>p</w:t>
            </w:r>
            <w:r w:rsidR="00063CF5" w:rsidRPr="00A84477">
              <w:t>re-scheduling (when possible).</w:t>
            </w:r>
          </w:p>
        </w:tc>
      </w:tr>
      <w:tr w:rsidR="007F2AAF" w:rsidRPr="007F2AAF" w14:paraId="680CB0EB" w14:textId="77777777" w:rsidTr="00E6472B">
        <w:tblPrEx>
          <w:jc w:val="left"/>
        </w:tblPrEx>
        <w:trPr>
          <w:trHeight w:val="170"/>
        </w:trPr>
        <w:tc>
          <w:tcPr>
            <w:tcW w:w="9353" w:type="dxa"/>
            <w:gridSpan w:val="2"/>
            <w:shd w:val="clear" w:color="auto" w:fill="746458"/>
            <w:vAlign w:val="center"/>
          </w:tcPr>
          <w:p w14:paraId="3EC00856"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00C30617" w14:textId="77777777" w:rsidTr="00E6472B">
        <w:tblPrEx>
          <w:jc w:val="left"/>
        </w:tblPrEx>
        <w:trPr>
          <w:trHeight w:val="1378"/>
        </w:trPr>
        <w:sdt>
          <w:sdtPr>
            <w:rPr>
              <w:sz w:val="24"/>
              <w:szCs w:val="24"/>
            </w:rPr>
            <w:id w:val="524446131"/>
            <w:placeholder>
              <w:docPart w:val="680D0B92946E461D988D9CA3B9855067"/>
            </w:placeholder>
            <w:showingPlcHdr/>
          </w:sdtPr>
          <w:sdtContent>
            <w:tc>
              <w:tcPr>
                <w:tcW w:w="9353" w:type="dxa"/>
                <w:gridSpan w:val="2"/>
                <w:shd w:val="clear" w:color="auto" w:fill="auto"/>
              </w:tcPr>
              <w:p w14:paraId="49EC13DE"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65777425" w14:textId="77777777" w:rsidTr="00E6472B">
        <w:tblPrEx>
          <w:jc w:val="left"/>
        </w:tblPrEx>
        <w:trPr>
          <w:trHeight w:val="170"/>
        </w:trPr>
        <w:tc>
          <w:tcPr>
            <w:tcW w:w="9353" w:type="dxa"/>
            <w:gridSpan w:val="2"/>
            <w:shd w:val="clear" w:color="auto" w:fill="746458"/>
            <w:vAlign w:val="center"/>
          </w:tcPr>
          <w:p w14:paraId="54CD5D0C"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700967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97735047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37886EB8" w14:textId="77777777" w:rsidR="007278F1" w:rsidRDefault="007278F1">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139F9BEB" w14:textId="77777777" w:rsidTr="002F3EED">
        <w:trPr>
          <w:trHeight w:val="170"/>
          <w:tblHeader/>
        </w:trPr>
        <w:tc>
          <w:tcPr>
            <w:tcW w:w="9353" w:type="dxa"/>
            <w:gridSpan w:val="2"/>
            <w:shd w:val="clear" w:color="auto" w:fill="746458"/>
            <w:vAlign w:val="center"/>
          </w:tcPr>
          <w:p w14:paraId="32AF8C21" w14:textId="33574F42"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7A8711B5" w14:textId="77777777" w:rsidTr="00E6472B">
        <w:trPr>
          <w:trHeight w:val="1378"/>
        </w:trPr>
        <w:sdt>
          <w:sdtPr>
            <w:rPr>
              <w:sz w:val="24"/>
              <w:szCs w:val="24"/>
            </w:rPr>
            <w:id w:val="726958350"/>
            <w:placeholder>
              <w:docPart w:val="85CC981ABFDD40F6BF61A780E4617BDC"/>
            </w:placeholder>
            <w:showingPlcHdr/>
          </w:sdtPr>
          <w:sdtContent>
            <w:tc>
              <w:tcPr>
                <w:tcW w:w="9353" w:type="dxa"/>
                <w:gridSpan w:val="2"/>
                <w:shd w:val="clear" w:color="auto" w:fill="auto"/>
              </w:tcPr>
              <w:p w14:paraId="6D2D363F" w14:textId="77777777"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28E29CD" w14:textId="77777777" w:rsidTr="00E6472B">
        <w:tblPrEx>
          <w:jc w:val="center"/>
        </w:tblPrEx>
        <w:trPr>
          <w:jc w:val="center"/>
        </w:trPr>
        <w:tc>
          <w:tcPr>
            <w:tcW w:w="864" w:type="dxa"/>
            <w:shd w:val="clear" w:color="auto" w:fill="F2F2F2" w:themeFill="background1" w:themeFillShade="F2"/>
          </w:tcPr>
          <w:p w14:paraId="2ABF52A7" w14:textId="77777777" w:rsidR="00063CF5" w:rsidRPr="007F2AAF" w:rsidRDefault="00063CF5" w:rsidP="004F64B0">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08D29AED" w14:textId="77777777" w:rsidR="00063CF5" w:rsidRPr="007F2AAF" w:rsidRDefault="00063CF5" w:rsidP="00F011EC">
            <w:pPr>
              <w:pStyle w:val="ListParagraph"/>
              <w:spacing w:before="0"/>
              <w:ind w:left="0"/>
              <w:rPr>
                <w:b/>
                <w:sz w:val="24"/>
                <w:szCs w:val="24"/>
              </w:rPr>
            </w:pPr>
            <w:r w:rsidRPr="007F2AAF">
              <w:rPr>
                <w:b/>
                <w:sz w:val="24"/>
                <w:szCs w:val="24"/>
              </w:rPr>
              <w:t>Allow family members to enter the facility if there is a concern for the health and safety of their child. Family members entering the facility must follow requirements for adults in the facility.</w:t>
            </w:r>
          </w:p>
        </w:tc>
      </w:tr>
      <w:tr w:rsidR="007F2AAF" w:rsidRPr="007F2AAF" w14:paraId="757CD414" w14:textId="77777777" w:rsidTr="00E6472B">
        <w:tblPrEx>
          <w:jc w:val="center"/>
        </w:tblPrEx>
        <w:trPr>
          <w:jc w:val="center"/>
        </w:trPr>
        <w:tc>
          <w:tcPr>
            <w:tcW w:w="864" w:type="dxa"/>
          </w:tcPr>
          <w:p w14:paraId="72E65DAF" w14:textId="77777777" w:rsidR="00063CF5" w:rsidRPr="007F2AAF" w:rsidRDefault="00063CF5" w:rsidP="004F64B0">
            <w:pPr>
              <w:pStyle w:val="ListParagraph"/>
              <w:spacing w:before="0"/>
              <w:ind w:left="0"/>
              <w:rPr>
                <w:b/>
                <w:sz w:val="24"/>
                <w:szCs w:val="24"/>
              </w:rPr>
            </w:pPr>
            <w:r w:rsidRPr="007F2AAF">
              <w:rPr>
                <w:b/>
                <w:sz w:val="24"/>
                <w:szCs w:val="24"/>
              </w:rPr>
              <w:t>4.8</w:t>
            </w:r>
          </w:p>
        </w:tc>
        <w:tc>
          <w:tcPr>
            <w:tcW w:w="8489" w:type="dxa"/>
            <w:vAlign w:val="center"/>
          </w:tcPr>
          <w:p w14:paraId="0AA4F5F8" w14:textId="77777777" w:rsidR="00063CF5" w:rsidRPr="007F2AAF" w:rsidRDefault="00063CF5" w:rsidP="00F011EC">
            <w:pPr>
              <w:pStyle w:val="ListParagraph"/>
              <w:spacing w:before="0"/>
              <w:ind w:left="0"/>
              <w:rPr>
                <w:b/>
                <w:sz w:val="24"/>
                <w:szCs w:val="24"/>
              </w:rPr>
            </w:pPr>
            <w:r w:rsidRPr="007F2AAF">
              <w:rPr>
                <w:b/>
                <w:sz w:val="24"/>
                <w:szCs w:val="24"/>
              </w:rPr>
              <w:t>Ensure breastfeeding parents, or parents or caregivers whose children have special feeding needs and who choose to come to the program to feed their child, are provided an appropriate space where other children are not present. The space must be cleaned and sanitized between visits.</w:t>
            </w:r>
          </w:p>
        </w:tc>
      </w:tr>
      <w:tr w:rsidR="007F2AAF" w:rsidRPr="007F2AAF" w14:paraId="2C1F87CF" w14:textId="77777777" w:rsidTr="00E6472B">
        <w:tblPrEx>
          <w:jc w:val="center"/>
        </w:tblPrEx>
        <w:trPr>
          <w:jc w:val="center"/>
        </w:trPr>
        <w:tc>
          <w:tcPr>
            <w:tcW w:w="864" w:type="dxa"/>
            <w:shd w:val="clear" w:color="auto" w:fill="F2F2F2" w:themeFill="background1" w:themeFillShade="F2"/>
          </w:tcPr>
          <w:p w14:paraId="50E0EAD1" w14:textId="77777777" w:rsidR="00063CF5" w:rsidRPr="007F2AAF" w:rsidRDefault="00063CF5" w:rsidP="004F64B0">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5F9D2EF6" w14:textId="77777777" w:rsidR="00063CF5" w:rsidRPr="007F2AAF" w:rsidRDefault="00A05E7E" w:rsidP="00F011EC">
            <w:pPr>
              <w:pStyle w:val="ListParagraph"/>
              <w:spacing w:before="0"/>
              <w:ind w:left="0"/>
              <w:rPr>
                <w:b/>
                <w:sz w:val="24"/>
                <w:szCs w:val="24"/>
              </w:rPr>
            </w:pPr>
            <w:r w:rsidRPr="007F2AAF">
              <w:rPr>
                <w:b/>
                <w:sz w:val="24"/>
                <w:szCs w:val="24"/>
              </w:rPr>
              <w:t>Permit families seeking enrollment to visit the facility only when children are not present. Only one family may visit the facility at a time</w:t>
            </w:r>
            <w:r w:rsidR="00A42976">
              <w:rPr>
                <w:b/>
                <w:sz w:val="24"/>
                <w:szCs w:val="24"/>
              </w:rPr>
              <w:t>;</w:t>
            </w:r>
            <w:r w:rsidRPr="007F2AAF">
              <w:rPr>
                <w:b/>
                <w:sz w:val="24"/>
                <w:szCs w:val="24"/>
              </w:rPr>
              <w:t xml:space="preserve"> and the family must comply with daily health check and recordkeeping requirements, wear a face shield or face covering, and maintain physical distancing.</w:t>
            </w:r>
          </w:p>
        </w:tc>
      </w:tr>
    </w:tbl>
    <w:p w14:paraId="50A9CE04" w14:textId="77777777" w:rsidR="00E14ECA" w:rsidRPr="007F2AAF" w:rsidRDefault="00E14ECA" w:rsidP="00F011EC">
      <w:pPr>
        <w:pStyle w:val="ListParagraph"/>
        <w:spacing w:before="0"/>
        <w:ind w:left="0"/>
        <w:rPr>
          <w:sz w:val="24"/>
          <w:szCs w:val="24"/>
        </w:rPr>
        <w:sectPr w:rsidR="00E14ECA" w:rsidRPr="007F2AAF" w:rsidSect="00EF1BC2">
          <w:headerReference w:type="default" r:id="rId22"/>
          <w:type w:val="continuous"/>
          <w:pgSz w:w="12240" w:h="15840"/>
          <w:pgMar w:top="1440" w:right="1440" w:bottom="1440" w:left="1440" w:header="720" w:footer="720" w:gutter="0"/>
          <w:cols w:space="720"/>
          <w:docGrid w:linePitch="360"/>
        </w:sectPr>
      </w:pPr>
    </w:p>
    <w:p w14:paraId="1D5143AD" w14:textId="77777777" w:rsidR="00A52901" w:rsidRDefault="00A52901">
      <w:pPr>
        <w:rPr>
          <w:rFonts w:ascii="Calibri" w:eastAsia="Calibri" w:hAnsi="Calibri" w:cs="Calibri"/>
          <w:b/>
          <w:sz w:val="28"/>
          <w:szCs w:val="28"/>
        </w:rPr>
      </w:pPr>
      <w:r>
        <w:rPr>
          <w:b/>
          <w:sz w:val="28"/>
          <w:szCs w:val="28"/>
        </w:rPr>
        <w:br w:type="page"/>
      </w:r>
    </w:p>
    <w:p w14:paraId="519DFD9E" w14:textId="636EEE9F" w:rsidR="00E14ECA" w:rsidRPr="00296303" w:rsidRDefault="00E14ECA" w:rsidP="00F011EC">
      <w:pPr>
        <w:pStyle w:val="ListParagraph"/>
        <w:spacing w:before="0"/>
        <w:ind w:left="0"/>
        <w:rPr>
          <w:b/>
          <w:color w:val="68358F"/>
          <w:sz w:val="24"/>
          <w:szCs w:val="24"/>
        </w:rPr>
      </w:pPr>
      <w:r w:rsidRPr="00E6472B">
        <w:rPr>
          <w:b/>
          <w:color w:val="68358F"/>
          <w:sz w:val="32"/>
          <w:szCs w:val="32"/>
        </w:rPr>
        <w:t>Section 5. Requirements for Group Size &amp; Stable Groups</w:t>
      </w:r>
      <w:r w:rsidR="00C52C7F">
        <w:rPr>
          <w:b/>
          <w:color w:val="68358F"/>
          <w:sz w:val="32"/>
          <w:szCs w:val="32"/>
        </w:rPr>
        <w:br/>
      </w:r>
    </w:p>
    <w:p w14:paraId="3EB94A1A" w14:textId="3F25B15D" w:rsidR="00EC6180" w:rsidRDefault="00E14ECA" w:rsidP="00EC6180">
      <w:pPr>
        <w:spacing w:after="120"/>
      </w:pPr>
      <w:r w:rsidRPr="00E6472B">
        <w:rPr>
          <w:sz w:val="24"/>
          <w:szCs w:val="24"/>
        </w:rPr>
        <w:t>Staff member(s) responsible:</w:t>
      </w:r>
      <w:r w:rsidRPr="00E6472B">
        <w:rPr>
          <w:sz w:val="24"/>
          <w:szCs w:val="24"/>
        </w:rPr>
        <w:tab/>
      </w:r>
      <w:sdt>
        <w:sdtPr>
          <w:id w:val="-386573023"/>
          <w:placeholder>
            <w:docPart w:val="3C572F46DDE94DE88F3B64DEE1063CF6"/>
          </w:placeholder>
          <w:showingPlcHdr/>
          <w:text/>
        </w:sdtPr>
        <w:sdtContent>
          <w:r w:rsidRPr="004F64B0">
            <w:rPr>
              <w:rStyle w:val="PlaceholderText"/>
              <w:color w:val="auto"/>
            </w:rPr>
            <w:t>Click or tap here to enter text.</w:t>
          </w:r>
        </w:sdtContent>
      </w:sdt>
    </w:p>
    <w:p w14:paraId="5F7BC2DB" w14:textId="6395A2E3" w:rsidR="00E14ECA" w:rsidRPr="007F2AAF" w:rsidRDefault="002F3EED" w:rsidP="00A84477">
      <w:pPr>
        <w:spacing w:after="0"/>
        <w:ind w:left="2160" w:firstLine="720"/>
      </w:pPr>
      <w:r>
        <w:rPr>
          <w:noProof/>
          <w:sz w:val="24"/>
          <w:szCs w:val="24"/>
          <w:lang w:eastAsia="zh-TW"/>
        </w:rPr>
        <mc:AlternateContent>
          <mc:Choice Requires="wps">
            <w:drawing>
              <wp:anchor distT="0" distB="0" distL="114300" distR="114300" simplePos="0" relativeHeight="251666432" behindDoc="0" locked="0" layoutInCell="1" allowOverlap="1" wp14:anchorId="33D252CE" wp14:editId="3FC4F735">
                <wp:simplePos x="0" y="0"/>
                <wp:positionH relativeFrom="column">
                  <wp:posOffset>-393700</wp:posOffset>
                </wp:positionH>
                <wp:positionV relativeFrom="page">
                  <wp:posOffset>4468361</wp:posOffset>
                </wp:positionV>
                <wp:extent cx="337820" cy="337820"/>
                <wp:effectExtent l="0" t="0" r="5080" b="5080"/>
                <wp:wrapNone/>
                <wp:docPr id="8" name="5-Point Star 8"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F8328" id="5-Point Star 8" o:spid="_x0000_s1026" alt="Title: Purple Star - Description: A purple star indicates a subsection with a January 12 update. " style="position:absolute;margin-left:-31pt;margin-top:351.85pt;width:26.6pt;height:2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gb0QIAAOQ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519209273"/>
          <w:placeholder>
            <w:docPart w:val="3C572F46DDE94DE88F3B64DEE1063CF6"/>
          </w:placeholder>
          <w:showingPlcHdr/>
          <w:text/>
        </w:sdtPr>
        <w:sdtContent>
          <w:r w:rsidR="00E14ECA" w:rsidRPr="007F2AAF">
            <w:rPr>
              <w:rStyle w:val="PlaceholderText"/>
              <w:color w:val="auto"/>
            </w:rPr>
            <w:t>Click or tap here to enter text.</w:t>
          </w:r>
        </w:sdtContent>
      </w:sdt>
      <w:r w:rsidR="00A84477">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1185"/>
        <w:gridCol w:w="8168"/>
      </w:tblGrid>
      <w:tr w:rsidR="007F2AAF" w:rsidRPr="007F2AAF" w14:paraId="0221AC54" w14:textId="77777777" w:rsidTr="00BB76F2">
        <w:trPr>
          <w:tblHeader/>
          <w:jc w:val="center"/>
        </w:trPr>
        <w:tc>
          <w:tcPr>
            <w:tcW w:w="1185" w:type="dxa"/>
            <w:shd w:val="clear" w:color="auto" w:fill="F2F2F2" w:themeFill="background1" w:themeFillShade="F2"/>
          </w:tcPr>
          <w:p w14:paraId="29EF3941" w14:textId="77777777" w:rsidR="00E14ECA" w:rsidRPr="007F2AAF" w:rsidRDefault="009B4746" w:rsidP="00E6472B">
            <w:pPr>
              <w:pStyle w:val="ListParagraph"/>
              <w:spacing w:before="0"/>
              <w:ind w:left="0"/>
              <w:rPr>
                <w:b/>
                <w:sz w:val="24"/>
                <w:szCs w:val="24"/>
              </w:rPr>
            </w:pPr>
            <w:r w:rsidRPr="007F2AAF">
              <w:rPr>
                <w:b/>
                <w:sz w:val="24"/>
                <w:szCs w:val="24"/>
              </w:rPr>
              <w:t>5.1</w:t>
            </w:r>
          </w:p>
        </w:tc>
        <w:tc>
          <w:tcPr>
            <w:tcW w:w="8168" w:type="dxa"/>
            <w:shd w:val="clear" w:color="auto" w:fill="F2F2F2" w:themeFill="background1" w:themeFillShade="F2"/>
            <w:vAlign w:val="center"/>
          </w:tcPr>
          <w:p w14:paraId="59744974" w14:textId="77777777" w:rsidR="00F841EF" w:rsidRPr="007F2AAF" w:rsidRDefault="00F841EF" w:rsidP="00F011EC">
            <w:pPr>
              <w:pStyle w:val="ListParagraph"/>
              <w:spacing w:before="0"/>
              <w:ind w:left="0"/>
              <w:rPr>
                <w:b/>
                <w:sz w:val="24"/>
                <w:szCs w:val="24"/>
              </w:rPr>
            </w:pPr>
            <w:r w:rsidRPr="007F2AAF">
              <w:rPr>
                <w:b/>
                <w:sz w:val="24"/>
                <w:szCs w:val="24"/>
              </w:rPr>
              <w:t>Assign and keep children in stable groups with the same assigned adults.</w:t>
            </w:r>
          </w:p>
          <w:p w14:paraId="5D32D4FC" w14:textId="77777777" w:rsidR="00E14ECA" w:rsidRPr="007F2AAF" w:rsidRDefault="00F841EF" w:rsidP="00F011EC">
            <w:pPr>
              <w:pStyle w:val="ListParagraph"/>
              <w:numPr>
                <w:ilvl w:val="0"/>
                <w:numId w:val="3"/>
              </w:numPr>
              <w:spacing w:before="0"/>
              <w:ind w:left="376"/>
              <w:rPr>
                <w:b/>
                <w:i/>
              </w:rPr>
            </w:pPr>
            <w:r w:rsidRPr="007F2AAF">
              <w:rPr>
                <w:i/>
              </w:rPr>
              <w:t>A new child may be added or moved to a different stable group if it is a permanent change.</w:t>
            </w:r>
          </w:p>
        </w:tc>
      </w:tr>
      <w:tr w:rsidR="007F2AAF" w:rsidRPr="007F2AAF" w14:paraId="31098F24" w14:textId="77777777" w:rsidTr="00BB76F2">
        <w:trPr>
          <w:jc w:val="center"/>
        </w:trPr>
        <w:tc>
          <w:tcPr>
            <w:tcW w:w="1185" w:type="dxa"/>
          </w:tcPr>
          <w:p w14:paraId="60DCD1C1" w14:textId="77777777" w:rsidR="00E14ECA" w:rsidRPr="007F2AAF" w:rsidRDefault="009B4746" w:rsidP="004F64B0">
            <w:pPr>
              <w:pStyle w:val="ListParagraph"/>
              <w:spacing w:before="0"/>
              <w:ind w:left="0"/>
              <w:rPr>
                <w:b/>
                <w:sz w:val="24"/>
                <w:szCs w:val="24"/>
              </w:rPr>
            </w:pPr>
            <w:r w:rsidRPr="007F2AAF">
              <w:rPr>
                <w:b/>
                <w:sz w:val="24"/>
                <w:szCs w:val="24"/>
              </w:rPr>
              <w:t>5.2</w:t>
            </w:r>
          </w:p>
        </w:tc>
        <w:tc>
          <w:tcPr>
            <w:tcW w:w="8168" w:type="dxa"/>
            <w:vAlign w:val="center"/>
          </w:tcPr>
          <w:p w14:paraId="1267BEA6" w14:textId="77777777" w:rsidR="00E14ECA" w:rsidRPr="007F2AAF" w:rsidRDefault="00F841EF" w:rsidP="00F011EC">
            <w:pPr>
              <w:pStyle w:val="ListParagraph"/>
              <w:spacing w:before="0"/>
              <w:ind w:left="0"/>
              <w:rPr>
                <w:b/>
                <w:sz w:val="24"/>
                <w:szCs w:val="24"/>
              </w:rPr>
            </w:pPr>
            <w:r w:rsidRPr="007F2AAF">
              <w:rPr>
                <w:b/>
                <w:sz w:val="24"/>
                <w:szCs w:val="24"/>
              </w:rPr>
              <w:t>Require staff to practice physical distancing (i.e., six feet) at all times within the facility with adults, as well as other staff who are not usually with the same stable group.</w:t>
            </w:r>
          </w:p>
        </w:tc>
      </w:tr>
      <w:tr w:rsidR="007F2AAF" w:rsidRPr="007F2AAF" w14:paraId="35D2DC95" w14:textId="77777777" w:rsidTr="00BB76F2">
        <w:trPr>
          <w:jc w:val="center"/>
        </w:trPr>
        <w:tc>
          <w:tcPr>
            <w:tcW w:w="1185" w:type="dxa"/>
            <w:shd w:val="clear" w:color="auto" w:fill="F2F2F2" w:themeFill="background1" w:themeFillShade="F2"/>
          </w:tcPr>
          <w:p w14:paraId="56C531B1" w14:textId="77777777" w:rsidR="009B4746" w:rsidRPr="007F2AAF" w:rsidRDefault="009B4746" w:rsidP="004F64B0">
            <w:pPr>
              <w:pStyle w:val="ListParagraph"/>
              <w:spacing w:before="0"/>
              <w:ind w:left="0"/>
              <w:rPr>
                <w:b/>
                <w:sz w:val="24"/>
                <w:szCs w:val="24"/>
              </w:rPr>
            </w:pPr>
            <w:r w:rsidRPr="007F2AAF">
              <w:rPr>
                <w:b/>
                <w:sz w:val="24"/>
                <w:szCs w:val="24"/>
              </w:rPr>
              <w:t>5.3</w:t>
            </w:r>
          </w:p>
        </w:tc>
        <w:tc>
          <w:tcPr>
            <w:tcW w:w="8168" w:type="dxa"/>
            <w:shd w:val="clear" w:color="auto" w:fill="F2F2F2" w:themeFill="background1" w:themeFillShade="F2"/>
            <w:vAlign w:val="center"/>
          </w:tcPr>
          <w:p w14:paraId="6610366E" w14:textId="77777777" w:rsidR="00F841EF" w:rsidRPr="007F2AAF" w:rsidRDefault="00F841EF" w:rsidP="00F011EC">
            <w:pPr>
              <w:pStyle w:val="ListParagraph"/>
              <w:spacing w:before="0"/>
              <w:ind w:left="0"/>
              <w:rPr>
                <w:b/>
                <w:sz w:val="24"/>
                <w:szCs w:val="24"/>
              </w:rPr>
            </w:pPr>
            <w:r w:rsidRPr="007F2AAF">
              <w:rPr>
                <w:b/>
                <w:sz w:val="24"/>
                <w:szCs w:val="24"/>
              </w:rPr>
              <w:t>Require staff assigned to a stable group to practice physical distancing with children from other stable groups and take precautions to ensure children do the same.</w:t>
            </w:r>
          </w:p>
          <w:p w14:paraId="1704FFB7" w14:textId="77777777" w:rsidR="009B4746" w:rsidRPr="007F2AAF" w:rsidRDefault="00F841EF" w:rsidP="00F011EC">
            <w:pPr>
              <w:pStyle w:val="ListParagraph"/>
              <w:numPr>
                <w:ilvl w:val="0"/>
                <w:numId w:val="3"/>
              </w:numPr>
              <w:spacing w:before="0"/>
              <w:ind w:left="376"/>
              <w:rPr>
                <w:b/>
                <w:i/>
              </w:rPr>
            </w:pPr>
            <w:r w:rsidRPr="007F2AAF">
              <w:rPr>
                <w:i/>
              </w:rPr>
              <w:t>Staff and children are not required to physically distance from adults or children within their stable group.</w:t>
            </w:r>
          </w:p>
        </w:tc>
      </w:tr>
      <w:tr w:rsidR="007F2AAF" w:rsidRPr="007F2AAF" w14:paraId="6DD15F03" w14:textId="77777777" w:rsidTr="00BB76F2">
        <w:trPr>
          <w:jc w:val="center"/>
        </w:trPr>
        <w:tc>
          <w:tcPr>
            <w:tcW w:w="1185" w:type="dxa"/>
          </w:tcPr>
          <w:p w14:paraId="75651672" w14:textId="77777777" w:rsidR="009B4746" w:rsidRPr="007F2AAF" w:rsidRDefault="009B4746" w:rsidP="004F64B0">
            <w:pPr>
              <w:pStyle w:val="ListParagraph"/>
              <w:spacing w:before="0"/>
              <w:ind w:left="0"/>
              <w:rPr>
                <w:b/>
                <w:sz w:val="24"/>
                <w:szCs w:val="24"/>
              </w:rPr>
            </w:pPr>
            <w:r w:rsidRPr="007F2AAF">
              <w:rPr>
                <w:b/>
                <w:sz w:val="24"/>
                <w:szCs w:val="24"/>
              </w:rPr>
              <w:t>5.4</w:t>
            </w:r>
          </w:p>
        </w:tc>
        <w:tc>
          <w:tcPr>
            <w:tcW w:w="8168" w:type="dxa"/>
            <w:vAlign w:val="center"/>
          </w:tcPr>
          <w:p w14:paraId="421AF6D8" w14:textId="1A9041C9" w:rsidR="00D20D9E" w:rsidRPr="00F4571B" w:rsidRDefault="00D20D9E" w:rsidP="004D5F48">
            <w:pPr>
              <w:pStyle w:val="ListParagraph"/>
              <w:spacing w:before="0"/>
              <w:ind w:left="0"/>
              <w:rPr>
                <w:b/>
                <w:sz w:val="24"/>
                <w:szCs w:val="24"/>
              </w:rPr>
            </w:pPr>
            <w:r w:rsidRPr="00F4571B">
              <w:rPr>
                <w:b/>
                <w:sz w:val="24"/>
                <w:szCs w:val="24"/>
              </w:rPr>
              <w:t xml:space="preserve">Only staff assigned to a stable group may be inside classrooms with the following exceptions. Additional adults </w:t>
            </w:r>
            <w:r w:rsidR="00681147" w:rsidRPr="00F4571B">
              <w:rPr>
                <w:b/>
                <w:sz w:val="24"/>
                <w:szCs w:val="24"/>
              </w:rPr>
              <w:t xml:space="preserve">must be minimized, but </w:t>
            </w:r>
            <w:r w:rsidRPr="00F4571B">
              <w:rPr>
                <w:b/>
                <w:sz w:val="24"/>
                <w:szCs w:val="24"/>
              </w:rPr>
              <w:t>may be allowed into the classroom in order to:</w:t>
            </w:r>
          </w:p>
          <w:p w14:paraId="1F7C97CF" w14:textId="77777777" w:rsidR="00B67418" w:rsidRPr="00A84477" w:rsidRDefault="00D20D9E" w:rsidP="004D5F48">
            <w:pPr>
              <w:pStyle w:val="ListParagraph"/>
              <w:numPr>
                <w:ilvl w:val="0"/>
                <w:numId w:val="5"/>
              </w:numPr>
              <w:spacing w:before="0"/>
            </w:pPr>
            <w:r w:rsidRPr="00A84477">
              <w:t xml:space="preserve">Provide specialized services </w:t>
            </w:r>
            <w:r w:rsidR="00681147" w:rsidRPr="00A84477">
              <w:t xml:space="preserve">or tutors </w:t>
            </w:r>
            <w:r w:rsidRPr="00A84477">
              <w:t>to children such as those associated with Early Intervention or Early Childhood Special Education</w:t>
            </w:r>
            <w:r w:rsidR="00681147" w:rsidRPr="00A84477">
              <w:t>, Special Education, or Individualized Education Plans (IEPs)</w:t>
            </w:r>
            <w:r w:rsidRPr="00A84477">
              <w:t>.</w:t>
            </w:r>
          </w:p>
          <w:p w14:paraId="09D8A3CA" w14:textId="77777777" w:rsidR="00B67418" w:rsidRPr="00A84477" w:rsidRDefault="00D20D9E" w:rsidP="004D5F48">
            <w:pPr>
              <w:pStyle w:val="ListParagraph"/>
              <w:numPr>
                <w:ilvl w:val="0"/>
                <w:numId w:val="5"/>
              </w:numPr>
              <w:spacing w:before="0"/>
            </w:pPr>
            <w:r w:rsidRPr="00A84477">
              <w:t>Meet monitoring requirements of publicly funded or regulated programming.</w:t>
            </w:r>
          </w:p>
          <w:p w14:paraId="221D2733" w14:textId="60ADEBD1" w:rsidR="00BB76F2" w:rsidRPr="00A84477" w:rsidRDefault="00D20D9E" w:rsidP="004D5F48">
            <w:pPr>
              <w:pStyle w:val="ListParagraph"/>
              <w:numPr>
                <w:ilvl w:val="0"/>
                <w:numId w:val="5"/>
              </w:numPr>
              <w:spacing w:before="0"/>
            </w:pPr>
            <w:r w:rsidRPr="00A84477">
              <w:t>Maintain ratios during staff breaks (e.g., floaters).</w:t>
            </w:r>
          </w:p>
          <w:p w14:paraId="62C45A45" w14:textId="048CCCE2" w:rsidR="00BB76F2" w:rsidRPr="00A84477" w:rsidRDefault="00D20D9E" w:rsidP="004D5F48">
            <w:pPr>
              <w:pStyle w:val="ListParagraph"/>
              <w:numPr>
                <w:ilvl w:val="0"/>
                <w:numId w:val="5"/>
              </w:numPr>
              <w:spacing w:before="0"/>
            </w:pPr>
            <w:r w:rsidRPr="00A84477">
              <w:t>Provide service to the facility that cannot take place outside of program hours.</w:t>
            </w:r>
          </w:p>
          <w:p w14:paraId="21C7E90D" w14:textId="77777777" w:rsidR="00681147" w:rsidRPr="00A84477" w:rsidRDefault="00681147" w:rsidP="004D5F48">
            <w:pPr>
              <w:pStyle w:val="ListParagraph"/>
              <w:numPr>
                <w:ilvl w:val="0"/>
                <w:numId w:val="5"/>
              </w:numPr>
              <w:spacing w:before="0"/>
            </w:pPr>
            <w:r w:rsidRPr="00A84477">
              <w:t>Enhancement of program services through the use of volunteers and practicum students.</w:t>
            </w:r>
          </w:p>
          <w:p w14:paraId="13F0E811" w14:textId="160ABB25" w:rsidR="00681147" w:rsidRPr="00A84477" w:rsidRDefault="00086CE8" w:rsidP="004D5F48">
            <w:pPr>
              <w:spacing w:before="120"/>
            </w:pPr>
            <w:r w:rsidRPr="00A84477">
              <w:t>V</w:t>
            </w:r>
            <w:r w:rsidR="00681147" w:rsidRPr="00A84477">
              <w:t>olunteers and practicum students must be assigned to only one stable group and may not transfer between groups during a 14-day period.</w:t>
            </w:r>
          </w:p>
          <w:p w14:paraId="1C039AC3" w14:textId="77777777" w:rsidR="00086CE8" w:rsidRPr="00A84477" w:rsidRDefault="00086CE8" w:rsidP="004D5F48">
            <w:pPr>
              <w:pStyle w:val="ListParagraph"/>
              <w:numPr>
                <w:ilvl w:val="0"/>
                <w:numId w:val="43"/>
              </w:numPr>
              <w:spacing w:before="0"/>
            </w:pPr>
            <w:r w:rsidRPr="00A84477">
              <w:t>Volunteers and practicum students are limited to one individual within a stable group at the same time during the day.</w:t>
            </w:r>
          </w:p>
          <w:p w14:paraId="407CD41D" w14:textId="77777777" w:rsidR="00681147" w:rsidRPr="00A84477" w:rsidRDefault="00681147" w:rsidP="004D5F48">
            <w:pPr>
              <w:spacing w:before="120"/>
            </w:pPr>
            <w:r w:rsidRPr="00A84477">
              <w:t>Contracted services for activities, such as gymnastics or music, are not permitted.</w:t>
            </w:r>
          </w:p>
          <w:p w14:paraId="7560C621" w14:textId="0DC913D4" w:rsidR="00BB76F2" w:rsidRPr="00A84477" w:rsidRDefault="00681147" w:rsidP="004D5F48">
            <w:pPr>
              <w:pStyle w:val="ListParagraph"/>
              <w:numPr>
                <w:ilvl w:val="0"/>
                <w:numId w:val="43"/>
              </w:numPr>
              <w:spacing w:before="0"/>
            </w:pPr>
            <w:r w:rsidRPr="00A84477">
              <w:t>All additional adults (such as volunteers) performing daily health checks may do so only for the stable group to which they are assigned.</w:t>
            </w:r>
          </w:p>
          <w:p w14:paraId="1C9DD3C1" w14:textId="77777777" w:rsidR="00681147" w:rsidRPr="00F4571B" w:rsidRDefault="00681147" w:rsidP="004D5F48">
            <w:pPr>
              <w:pStyle w:val="ListParagraph"/>
              <w:numPr>
                <w:ilvl w:val="0"/>
                <w:numId w:val="43"/>
              </w:numPr>
              <w:spacing w:before="0"/>
              <w:rPr>
                <w:color w:val="673090"/>
                <w:sz w:val="24"/>
                <w:szCs w:val="24"/>
              </w:rPr>
            </w:pPr>
            <w:r w:rsidRPr="00A84477">
              <w:t>All additional adults, as referenced above, must practice physical distancing with children and adults outside of their stable group.</w:t>
            </w:r>
          </w:p>
        </w:tc>
      </w:tr>
    </w:tbl>
    <w:p w14:paraId="55A36900" w14:textId="77777777" w:rsidR="004D5F48" w:rsidRDefault="004D5F48">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1185"/>
        <w:gridCol w:w="8168"/>
      </w:tblGrid>
      <w:tr w:rsidR="007F2AAF" w:rsidRPr="007F2AAF" w14:paraId="1B964CCB" w14:textId="77777777" w:rsidTr="002F3EED">
        <w:trPr>
          <w:trHeight w:val="170"/>
          <w:tblHeader/>
        </w:trPr>
        <w:tc>
          <w:tcPr>
            <w:tcW w:w="9353" w:type="dxa"/>
            <w:gridSpan w:val="2"/>
            <w:shd w:val="clear" w:color="auto" w:fill="746458"/>
            <w:vAlign w:val="center"/>
          </w:tcPr>
          <w:p w14:paraId="1436F65F" w14:textId="29B6673D"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32C7F345" w14:textId="77777777" w:rsidTr="00E6472B">
        <w:trPr>
          <w:trHeight w:val="1378"/>
        </w:trPr>
        <w:sdt>
          <w:sdtPr>
            <w:rPr>
              <w:sz w:val="24"/>
              <w:szCs w:val="24"/>
            </w:rPr>
            <w:id w:val="1260257070"/>
            <w:placeholder>
              <w:docPart w:val="65F10F291BBF411A8C95BDDC8D9FA0C1"/>
            </w:placeholder>
            <w:showingPlcHdr/>
          </w:sdtPr>
          <w:sdtContent>
            <w:tc>
              <w:tcPr>
                <w:tcW w:w="9353" w:type="dxa"/>
                <w:gridSpan w:val="2"/>
                <w:shd w:val="clear" w:color="auto" w:fill="auto"/>
              </w:tcPr>
              <w:p w14:paraId="700CB6A6"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B802F38" w14:textId="77777777" w:rsidTr="00E6472B">
        <w:trPr>
          <w:trHeight w:val="170"/>
        </w:trPr>
        <w:tc>
          <w:tcPr>
            <w:tcW w:w="9353" w:type="dxa"/>
            <w:gridSpan w:val="2"/>
            <w:shd w:val="clear" w:color="auto" w:fill="746458"/>
            <w:vAlign w:val="center"/>
          </w:tcPr>
          <w:p w14:paraId="3BCC665F"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6814362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29290988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6F4F83AE" w14:textId="77777777" w:rsidTr="00E6472B">
        <w:trPr>
          <w:trHeight w:val="170"/>
        </w:trPr>
        <w:tc>
          <w:tcPr>
            <w:tcW w:w="9353" w:type="dxa"/>
            <w:gridSpan w:val="2"/>
            <w:shd w:val="clear" w:color="auto" w:fill="746458"/>
            <w:vAlign w:val="center"/>
          </w:tcPr>
          <w:p w14:paraId="6FA02F9D"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BF1EE7F" w14:textId="77777777" w:rsidTr="00E6472B">
        <w:trPr>
          <w:trHeight w:val="1378"/>
        </w:trPr>
        <w:sdt>
          <w:sdtPr>
            <w:rPr>
              <w:sz w:val="24"/>
              <w:szCs w:val="24"/>
            </w:rPr>
            <w:id w:val="-285119318"/>
            <w:placeholder>
              <w:docPart w:val="DBC9DC3B25FB4B179E9EA240C16EA7B8"/>
            </w:placeholder>
            <w:showingPlcHdr/>
          </w:sdtPr>
          <w:sdtContent>
            <w:tc>
              <w:tcPr>
                <w:tcW w:w="9353" w:type="dxa"/>
                <w:gridSpan w:val="2"/>
                <w:shd w:val="clear" w:color="auto" w:fill="auto"/>
              </w:tcPr>
              <w:p w14:paraId="587BAEE8" w14:textId="77777777"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2219DF95" w14:textId="77777777" w:rsidTr="00BB76F2">
        <w:tblPrEx>
          <w:jc w:val="center"/>
        </w:tblPrEx>
        <w:trPr>
          <w:jc w:val="center"/>
        </w:trPr>
        <w:tc>
          <w:tcPr>
            <w:tcW w:w="1185" w:type="dxa"/>
            <w:shd w:val="clear" w:color="auto" w:fill="F2F2F2" w:themeFill="background1" w:themeFillShade="F2"/>
          </w:tcPr>
          <w:p w14:paraId="2B574D6A" w14:textId="77777777" w:rsidR="009B4746" w:rsidRPr="007F2AAF" w:rsidRDefault="009B4746" w:rsidP="004F64B0">
            <w:pPr>
              <w:pStyle w:val="ListParagraph"/>
              <w:spacing w:before="0"/>
              <w:ind w:left="0"/>
              <w:rPr>
                <w:b/>
                <w:sz w:val="24"/>
                <w:szCs w:val="24"/>
              </w:rPr>
            </w:pPr>
            <w:r w:rsidRPr="007F2AAF">
              <w:rPr>
                <w:b/>
                <w:sz w:val="24"/>
                <w:szCs w:val="24"/>
              </w:rPr>
              <w:t>5.5</w:t>
            </w:r>
          </w:p>
        </w:tc>
        <w:tc>
          <w:tcPr>
            <w:tcW w:w="8168" w:type="dxa"/>
            <w:shd w:val="clear" w:color="auto" w:fill="F2F2F2" w:themeFill="background1" w:themeFillShade="F2"/>
            <w:vAlign w:val="center"/>
          </w:tcPr>
          <w:p w14:paraId="4F4195BA" w14:textId="77777777" w:rsidR="009B4746" w:rsidRPr="007F2AAF" w:rsidRDefault="00D20D9E" w:rsidP="00F011EC">
            <w:pPr>
              <w:pStyle w:val="ListParagraph"/>
              <w:spacing w:before="0"/>
              <w:ind w:left="0"/>
              <w:rPr>
                <w:b/>
                <w:sz w:val="24"/>
                <w:szCs w:val="24"/>
              </w:rPr>
            </w:pPr>
            <w:r w:rsidRPr="007F2AAF">
              <w:rPr>
                <w:b/>
                <w:sz w:val="24"/>
                <w:szCs w:val="24"/>
              </w:rPr>
              <w:t>When providing outdoor activities, there cannot be more than one stable group of children in one outside area at a time. Programs may have separate areas as long as stable groups are kept apart and there is at least 75 square feet per child in that area.</w:t>
            </w:r>
          </w:p>
        </w:tc>
      </w:tr>
      <w:tr w:rsidR="007F2AAF" w:rsidRPr="007F2AAF" w14:paraId="076D25A5" w14:textId="77777777" w:rsidTr="00BB76F2">
        <w:tblPrEx>
          <w:jc w:val="center"/>
        </w:tblPrEx>
        <w:trPr>
          <w:jc w:val="center"/>
        </w:trPr>
        <w:tc>
          <w:tcPr>
            <w:tcW w:w="1185" w:type="dxa"/>
          </w:tcPr>
          <w:p w14:paraId="55A316E4" w14:textId="77777777" w:rsidR="009B4746" w:rsidRPr="007F2AAF" w:rsidRDefault="009B4746" w:rsidP="004F64B0">
            <w:pPr>
              <w:pStyle w:val="ListParagraph"/>
              <w:spacing w:before="0"/>
              <w:ind w:left="0"/>
              <w:rPr>
                <w:b/>
                <w:sz w:val="24"/>
                <w:szCs w:val="24"/>
              </w:rPr>
            </w:pPr>
            <w:r w:rsidRPr="007F2AAF">
              <w:rPr>
                <w:b/>
                <w:sz w:val="24"/>
                <w:szCs w:val="24"/>
              </w:rPr>
              <w:t>5.6</w:t>
            </w:r>
          </w:p>
        </w:tc>
        <w:tc>
          <w:tcPr>
            <w:tcW w:w="8168" w:type="dxa"/>
            <w:vAlign w:val="center"/>
          </w:tcPr>
          <w:p w14:paraId="6CB218C5" w14:textId="77777777" w:rsidR="009B4746" w:rsidRPr="007F2AAF" w:rsidRDefault="00D20D9E" w:rsidP="00F011EC">
            <w:pPr>
              <w:pStyle w:val="ListParagraph"/>
              <w:spacing w:before="0"/>
              <w:ind w:left="0"/>
              <w:rPr>
                <w:b/>
                <w:sz w:val="24"/>
                <w:szCs w:val="24"/>
              </w:rPr>
            </w:pPr>
            <w:r w:rsidRPr="007F2AAF">
              <w:rPr>
                <w:b/>
                <w:sz w:val="24"/>
                <w:szCs w:val="24"/>
              </w:rPr>
              <w:t>Recorded Programs may use a visual barrier to define the space used outside.</w:t>
            </w:r>
          </w:p>
        </w:tc>
      </w:tr>
      <w:tr w:rsidR="007F2AAF" w:rsidRPr="007F2AAF" w14:paraId="4139E10D" w14:textId="77777777" w:rsidTr="00BB76F2">
        <w:tblPrEx>
          <w:jc w:val="center"/>
        </w:tblPrEx>
        <w:trPr>
          <w:jc w:val="center"/>
        </w:trPr>
        <w:tc>
          <w:tcPr>
            <w:tcW w:w="1185" w:type="dxa"/>
            <w:shd w:val="clear" w:color="auto" w:fill="F2F2F2" w:themeFill="background1" w:themeFillShade="F2"/>
          </w:tcPr>
          <w:p w14:paraId="0149E9F6" w14:textId="77777777" w:rsidR="009B4746" w:rsidRPr="007F2AAF" w:rsidRDefault="009B4746" w:rsidP="004F64B0">
            <w:pPr>
              <w:pStyle w:val="ListParagraph"/>
              <w:spacing w:before="0"/>
              <w:ind w:left="0"/>
              <w:rPr>
                <w:b/>
                <w:sz w:val="24"/>
                <w:szCs w:val="24"/>
              </w:rPr>
            </w:pPr>
            <w:r w:rsidRPr="007F2AAF">
              <w:rPr>
                <w:b/>
                <w:sz w:val="24"/>
                <w:szCs w:val="24"/>
              </w:rPr>
              <w:t>5.7</w:t>
            </w:r>
          </w:p>
        </w:tc>
        <w:tc>
          <w:tcPr>
            <w:tcW w:w="8168" w:type="dxa"/>
            <w:shd w:val="clear" w:color="auto" w:fill="F2F2F2" w:themeFill="background1" w:themeFillShade="F2"/>
            <w:vAlign w:val="center"/>
          </w:tcPr>
          <w:p w14:paraId="0BA12CA1" w14:textId="77777777" w:rsidR="009B4746" w:rsidRPr="007F2AAF" w:rsidRDefault="00D20D9E" w:rsidP="00F011EC">
            <w:pPr>
              <w:pStyle w:val="ListParagraph"/>
              <w:spacing w:before="0"/>
              <w:ind w:left="0"/>
              <w:rPr>
                <w:b/>
                <w:sz w:val="24"/>
                <w:szCs w:val="24"/>
              </w:rPr>
            </w:pPr>
            <w:r w:rsidRPr="007F2AAF">
              <w:rPr>
                <w:b/>
                <w:sz w:val="24"/>
                <w:szCs w:val="24"/>
              </w:rPr>
              <w:t>No facility may serve more than 250 children.</w:t>
            </w:r>
          </w:p>
        </w:tc>
      </w:tr>
      <w:tr w:rsidR="007F2AAF" w:rsidRPr="007F2AAF" w14:paraId="785E5240" w14:textId="77777777" w:rsidTr="00BB76F2">
        <w:tblPrEx>
          <w:jc w:val="center"/>
        </w:tblPrEx>
        <w:trPr>
          <w:jc w:val="center"/>
        </w:trPr>
        <w:tc>
          <w:tcPr>
            <w:tcW w:w="1185" w:type="dxa"/>
          </w:tcPr>
          <w:p w14:paraId="647B766A" w14:textId="77777777" w:rsidR="009B4746" w:rsidRPr="007F2AAF" w:rsidRDefault="00CC3377" w:rsidP="004F64B0">
            <w:pPr>
              <w:pStyle w:val="ListParagraph"/>
              <w:spacing w:before="0"/>
              <w:ind w:left="0"/>
              <w:rPr>
                <w:b/>
                <w:sz w:val="24"/>
                <w:szCs w:val="24"/>
              </w:rPr>
            </w:pPr>
            <w:r w:rsidRPr="007F2AAF">
              <w:rPr>
                <w:b/>
                <w:sz w:val="24"/>
                <w:szCs w:val="24"/>
              </w:rPr>
              <w:t>5</w:t>
            </w:r>
            <w:r w:rsidR="009B4746" w:rsidRPr="007F2AAF">
              <w:rPr>
                <w:b/>
                <w:sz w:val="24"/>
                <w:szCs w:val="24"/>
              </w:rPr>
              <w:t>.8</w:t>
            </w:r>
          </w:p>
        </w:tc>
        <w:tc>
          <w:tcPr>
            <w:tcW w:w="8168" w:type="dxa"/>
            <w:vAlign w:val="center"/>
          </w:tcPr>
          <w:p w14:paraId="6F7ABBFD" w14:textId="210B0D78" w:rsidR="009B4746" w:rsidRPr="007F2AAF" w:rsidRDefault="00D20D9E" w:rsidP="00F011EC">
            <w:pPr>
              <w:pStyle w:val="ListParagraph"/>
              <w:spacing w:before="0"/>
              <w:ind w:left="0"/>
              <w:rPr>
                <w:b/>
                <w:sz w:val="24"/>
                <w:szCs w:val="24"/>
              </w:rPr>
            </w:pPr>
            <w:r w:rsidRPr="007F2AAF">
              <w:rPr>
                <w:b/>
                <w:sz w:val="24"/>
                <w:szCs w:val="24"/>
              </w:rPr>
              <w:t xml:space="preserve">Staff-to-child ratios and maximum group sizes must adhere to those specified in licensing rules by provider type, and by the provider’s license </w:t>
            </w:r>
            <w:r w:rsidR="00A42976">
              <w:rPr>
                <w:b/>
                <w:sz w:val="24"/>
                <w:szCs w:val="24"/>
              </w:rPr>
              <w:t>(</w:t>
            </w:r>
            <w:r w:rsidRPr="007F2AAF">
              <w:rPr>
                <w:b/>
                <w:sz w:val="24"/>
                <w:szCs w:val="24"/>
              </w:rPr>
              <w:t>which may be for fewer children</w:t>
            </w:r>
            <w:r w:rsidR="00A42976">
              <w:rPr>
                <w:b/>
                <w:sz w:val="24"/>
                <w:szCs w:val="24"/>
              </w:rPr>
              <w:t>)</w:t>
            </w:r>
            <w:r w:rsidRPr="007F2AAF">
              <w:rPr>
                <w:b/>
                <w:sz w:val="24"/>
                <w:szCs w:val="24"/>
              </w:rPr>
              <w:t>. These group sizes and ratios, as well as any ad</w:t>
            </w:r>
            <w:r w:rsidR="00C10916" w:rsidRPr="007F2AAF">
              <w:rPr>
                <w:b/>
                <w:sz w:val="24"/>
                <w:szCs w:val="24"/>
              </w:rPr>
              <w:t>ditional r</w:t>
            </w:r>
            <w:r w:rsidR="005B76CF" w:rsidRPr="007F2AAF">
              <w:rPr>
                <w:b/>
                <w:sz w:val="24"/>
                <w:szCs w:val="24"/>
              </w:rPr>
              <w:t>equirements, are contained in Requirements 5.9 through 5.</w:t>
            </w:r>
            <w:r w:rsidR="00086CE8">
              <w:rPr>
                <w:b/>
                <w:sz w:val="24"/>
                <w:szCs w:val="24"/>
              </w:rPr>
              <w:t>12</w:t>
            </w:r>
            <w:r w:rsidR="00C10916" w:rsidRPr="007F2AAF">
              <w:rPr>
                <w:b/>
                <w:sz w:val="24"/>
                <w:szCs w:val="24"/>
              </w:rPr>
              <w:t>.</w:t>
            </w:r>
          </w:p>
          <w:p w14:paraId="2FF22ABD" w14:textId="638CF02D" w:rsidR="00C10916" w:rsidRPr="007F2AAF" w:rsidRDefault="00C10916" w:rsidP="00BB76F2">
            <w:pPr>
              <w:rPr>
                <w:sz w:val="24"/>
                <w:szCs w:val="24"/>
              </w:rPr>
            </w:pPr>
          </w:p>
        </w:tc>
      </w:tr>
    </w:tbl>
    <w:p w14:paraId="558646ED" w14:textId="47685E99" w:rsidR="00D12492" w:rsidRPr="007F2AAF" w:rsidRDefault="00D12492" w:rsidP="00F011EC">
      <w:pPr>
        <w:pStyle w:val="ListParagraph"/>
        <w:spacing w:before="0"/>
        <w:ind w:left="0"/>
        <w:rPr>
          <w:sz w:val="24"/>
          <w:szCs w:val="24"/>
        </w:rPr>
      </w:pPr>
    </w:p>
    <w:p w14:paraId="1B5BDEAC" w14:textId="77777777" w:rsidR="00C52C42" w:rsidRPr="007F2AAF" w:rsidRDefault="00C52C42" w:rsidP="00F011EC">
      <w:pPr>
        <w:pStyle w:val="ListParagraph"/>
        <w:spacing w:before="0"/>
        <w:ind w:left="0"/>
        <w:rPr>
          <w:sz w:val="24"/>
          <w:szCs w:val="24"/>
        </w:rPr>
        <w:sectPr w:rsidR="00C52C42" w:rsidRPr="007F2AAF" w:rsidSect="00EF1BC2">
          <w:headerReference w:type="default" r:id="rId23"/>
          <w:type w:val="continuous"/>
          <w:pgSz w:w="12240" w:h="15840"/>
          <w:pgMar w:top="1440" w:right="1440" w:bottom="1440" w:left="1440" w:header="720" w:footer="720" w:gutter="0"/>
          <w:cols w:space="720"/>
          <w:docGrid w:linePitch="360"/>
        </w:sectPr>
      </w:pPr>
    </w:p>
    <w:p w14:paraId="2E7A2787" w14:textId="77777777" w:rsidR="001719FF" w:rsidRDefault="001719FF">
      <w:pPr>
        <w:rPr>
          <w:rFonts w:ascii="Calibri" w:eastAsia="Calibri" w:hAnsi="Calibri" w:cs="Calibri"/>
          <w:b/>
          <w:sz w:val="28"/>
          <w:szCs w:val="28"/>
        </w:rPr>
      </w:pPr>
      <w:r>
        <w:rPr>
          <w:b/>
          <w:sz w:val="28"/>
          <w:szCs w:val="28"/>
        </w:rPr>
        <w:br w:type="page"/>
      </w:r>
    </w:p>
    <w:p w14:paraId="1F4B44FB" w14:textId="092F7E5B" w:rsidR="00C52C42" w:rsidRPr="00296303" w:rsidRDefault="00C52C42" w:rsidP="00E6472B">
      <w:pPr>
        <w:pStyle w:val="ListParagraph"/>
        <w:spacing w:before="0"/>
        <w:ind w:left="0"/>
        <w:rPr>
          <w:b/>
          <w:color w:val="962C8E"/>
          <w:sz w:val="24"/>
          <w:szCs w:val="24"/>
        </w:rPr>
      </w:pPr>
      <w:r w:rsidRPr="00E6472B">
        <w:rPr>
          <w:b/>
          <w:color w:val="962C8E"/>
          <w:sz w:val="32"/>
          <w:szCs w:val="32"/>
        </w:rPr>
        <w:t>Section 6. Requirements for P</w:t>
      </w:r>
      <w:r w:rsidR="00832BB8" w:rsidRPr="00E6472B">
        <w:rPr>
          <w:b/>
          <w:color w:val="962C8E"/>
          <w:sz w:val="32"/>
          <w:szCs w:val="32"/>
        </w:rPr>
        <w:t xml:space="preserve">ersonal </w:t>
      </w:r>
      <w:r w:rsidRPr="00E6472B">
        <w:rPr>
          <w:b/>
          <w:color w:val="962C8E"/>
          <w:sz w:val="32"/>
          <w:szCs w:val="32"/>
        </w:rPr>
        <w:t>P</w:t>
      </w:r>
      <w:r w:rsidR="00832BB8" w:rsidRPr="00E6472B">
        <w:rPr>
          <w:b/>
          <w:color w:val="962C8E"/>
          <w:sz w:val="32"/>
          <w:szCs w:val="32"/>
        </w:rPr>
        <w:t xml:space="preserve">rotective </w:t>
      </w:r>
      <w:r w:rsidRPr="00E6472B">
        <w:rPr>
          <w:b/>
          <w:color w:val="962C8E"/>
          <w:sz w:val="32"/>
          <w:szCs w:val="32"/>
        </w:rPr>
        <w:t>E</w:t>
      </w:r>
      <w:r w:rsidR="00832BB8" w:rsidRPr="00E6472B">
        <w:rPr>
          <w:b/>
          <w:color w:val="962C8E"/>
          <w:sz w:val="32"/>
          <w:szCs w:val="32"/>
        </w:rPr>
        <w:t>quipment (PPE)</w:t>
      </w:r>
      <w:r w:rsidRPr="00E6472B">
        <w:rPr>
          <w:b/>
          <w:color w:val="962C8E"/>
          <w:sz w:val="32"/>
          <w:szCs w:val="32"/>
        </w:rPr>
        <w:t xml:space="preserve"> </w:t>
      </w:r>
      <w:r w:rsidR="001719FF" w:rsidRPr="00E6472B">
        <w:rPr>
          <w:b/>
          <w:color w:val="962C8E"/>
          <w:sz w:val="32"/>
          <w:szCs w:val="32"/>
        </w:rPr>
        <w:br/>
      </w:r>
      <w:r w:rsidRPr="00E6472B">
        <w:rPr>
          <w:b/>
          <w:color w:val="962C8E"/>
          <w:sz w:val="32"/>
          <w:szCs w:val="32"/>
        </w:rPr>
        <w:t>for</w:t>
      </w:r>
      <w:r w:rsidR="001719FF" w:rsidRPr="00E6472B">
        <w:rPr>
          <w:b/>
          <w:color w:val="962C8E"/>
          <w:sz w:val="32"/>
          <w:szCs w:val="32"/>
        </w:rPr>
        <w:t xml:space="preserve"> </w:t>
      </w:r>
      <w:r w:rsidRPr="00E6472B">
        <w:rPr>
          <w:b/>
          <w:color w:val="962C8E"/>
          <w:sz w:val="32"/>
          <w:szCs w:val="32"/>
        </w:rPr>
        <w:t xml:space="preserve">Children </w:t>
      </w:r>
      <w:r w:rsidR="001719FF" w:rsidRPr="00E6472B">
        <w:rPr>
          <w:b/>
          <w:color w:val="962C8E"/>
          <w:sz w:val="32"/>
          <w:szCs w:val="32"/>
        </w:rPr>
        <w:t>and</w:t>
      </w:r>
      <w:r w:rsidRPr="00E6472B">
        <w:rPr>
          <w:b/>
          <w:color w:val="962C8E"/>
          <w:sz w:val="32"/>
          <w:szCs w:val="32"/>
        </w:rPr>
        <w:t xml:space="preserve"> Adults</w:t>
      </w:r>
      <w:r w:rsidR="00C52C7F">
        <w:rPr>
          <w:b/>
          <w:color w:val="962C8E"/>
          <w:sz w:val="32"/>
          <w:szCs w:val="32"/>
        </w:rPr>
        <w:br/>
      </w:r>
    </w:p>
    <w:p w14:paraId="35ED7FB7" w14:textId="269D3232" w:rsidR="00EC6180" w:rsidRDefault="00C52C42" w:rsidP="00EC6180">
      <w:pPr>
        <w:spacing w:after="120"/>
      </w:pPr>
      <w:r w:rsidRPr="00E6472B">
        <w:rPr>
          <w:sz w:val="24"/>
          <w:szCs w:val="24"/>
        </w:rPr>
        <w:t>Staff member(s) responsible:</w:t>
      </w:r>
      <w:r w:rsidRPr="00E6472B">
        <w:rPr>
          <w:sz w:val="24"/>
          <w:szCs w:val="24"/>
        </w:rPr>
        <w:tab/>
      </w:r>
      <w:sdt>
        <w:sdtPr>
          <w:id w:val="-1456172326"/>
          <w:placeholder>
            <w:docPart w:val="7FA6E01865904F6E99C2B20BC06BDDE5"/>
          </w:placeholder>
          <w:showingPlcHdr/>
          <w:text/>
        </w:sdtPr>
        <w:sdtContent>
          <w:r w:rsidRPr="004F64B0">
            <w:rPr>
              <w:rStyle w:val="PlaceholderText"/>
              <w:color w:val="auto"/>
            </w:rPr>
            <w:t>Click or tap here to enter text.</w:t>
          </w:r>
        </w:sdtContent>
      </w:sdt>
    </w:p>
    <w:p w14:paraId="5465AFE2" w14:textId="1B1DDC08" w:rsidR="00C52C42" w:rsidRPr="007F2AAF" w:rsidRDefault="00296303" w:rsidP="00296303">
      <w:pPr>
        <w:spacing w:after="0"/>
        <w:ind w:left="2160" w:firstLine="720"/>
      </w:pPr>
      <w:r>
        <w:rPr>
          <w:noProof/>
          <w:sz w:val="24"/>
          <w:szCs w:val="24"/>
          <w:lang w:eastAsia="zh-TW"/>
        </w:rPr>
        <mc:AlternateContent>
          <mc:Choice Requires="wps">
            <w:drawing>
              <wp:anchor distT="0" distB="0" distL="114300" distR="114300" simplePos="0" relativeHeight="251672576" behindDoc="0" locked="0" layoutInCell="1" allowOverlap="1" wp14:anchorId="7C6E3582" wp14:editId="56D0C31F">
                <wp:simplePos x="0" y="0"/>
                <wp:positionH relativeFrom="column">
                  <wp:posOffset>-400685</wp:posOffset>
                </wp:positionH>
                <wp:positionV relativeFrom="page">
                  <wp:posOffset>2283961</wp:posOffset>
                </wp:positionV>
                <wp:extent cx="337820" cy="337820"/>
                <wp:effectExtent l="0" t="0" r="5080" b="5080"/>
                <wp:wrapNone/>
                <wp:docPr id="11" name="5-Point Star 1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BCBDD" id="5-Point Star 11" o:spid="_x0000_s1026" alt="Title: Purple Star - Description: A purple star indicates a subsection with a January 12 update. " style="position:absolute;margin-left:-31.55pt;margin-top:179.85pt;width:26.6pt;height:26.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74624" behindDoc="0" locked="0" layoutInCell="1" allowOverlap="1" wp14:anchorId="2AF9B343" wp14:editId="638EE137">
                <wp:simplePos x="0" y="0"/>
                <wp:positionH relativeFrom="column">
                  <wp:posOffset>-406400</wp:posOffset>
                </wp:positionH>
                <wp:positionV relativeFrom="page">
                  <wp:posOffset>7443604</wp:posOffset>
                </wp:positionV>
                <wp:extent cx="337820" cy="337820"/>
                <wp:effectExtent l="0" t="0" r="5080" b="5080"/>
                <wp:wrapNone/>
                <wp:docPr id="12" name="5-Point Star 12"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DB8D5" id="5-Point Star 12" o:spid="_x0000_s1026" alt="Title: Purple Star - Description: A purple star indicates a subsection with a January 12 update. " style="position:absolute;margin-left:-32pt;margin-top:586.1pt;width:26.6pt;height:2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cOn0AIAAOY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552897635"/>
          <w:placeholder>
            <w:docPart w:val="7FA6E01865904F6E99C2B20BC06BDDE5"/>
          </w:placeholder>
          <w:showingPlcHdr/>
          <w:text/>
        </w:sdtPr>
        <w:sdtContent>
          <w:r w:rsidR="00C52C42" w:rsidRPr="007F2AAF">
            <w:rPr>
              <w:rStyle w:val="PlaceholderText"/>
              <w:color w:val="auto"/>
            </w:rPr>
            <w:t>Click or tap here to enter text.</w:t>
          </w:r>
        </w:sdtContent>
      </w:sdt>
      <w: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36FD17B8" w14:textId="77777777" w:rsidTr="00B91554">
        <w:trPr>
          <w:tblHeader/>
          <w:jc w:val="center"/>
        </w:trPr>
        <w:tc>
          <w:tcPr>
            <w:tcW w:w="864" w:type="dxa"/>
            <w:shd w:val="clear" w:color="auto" w:fill="F2F2F2" w:themeFill="background1" w:themeFillShade="F2"/>
          </w:tcPr>
          <w:p w14:paraId="5C1958CD" w14:textId="77777777" w:rsidR="00C52C42" w:rsidRPr="007F2AAF" w:rsidRDefault="00C52C42" w:rsidP="00E6472B">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5370994C" w14:textId="43765752" w:rsidR="00676AC1" w:rsidRPr="007F2AAF" w:rsidRDefault="00C52C42" w:rsidP="00F011EC">
            <w:pPr>
              <w:pStyle w:val="ListParagraph"/>
              <w:spacing w:before="0"/>
              <w:ind w:left="0"/>
              <w:rPr>
                <w:b/>
                <w:sz w:val="24"/>
                <w:szCs w:val="24"/>
              </w:rPr>
            </w:pPr>
            <w:r w:rsidRPr="007F2AAF">
              <w:rPr>
                <w:b/>
                <w:sz w:val="24"/>
                <w:szCs w:val="24"/>
              </w:rPr>
              <w:t xml:space="preserve">Require all staff, contractors, other service providers, or visitors or volunteers who are in the facility or in the designated child care section of the child care provider’s home, to wear </w:t>
            </w:r>
            <w:r w:rsidR="00676AC1" w:rsidRPr="007F2AAF">
              <w:rPr>
                <w:b/>
                <w:sz w:val="24"/>
                <w:szCs w:val="24"/>
              </w:rPr>
              <w:t>a face covering.</w:t>
            </w:r>
          </w:p>
          <w:p w14:paraId="21B5D6DF" w14:textId="557DE340" w:rsidR="00676AC1" w:rsidRPr="00A84477" w:rsidRDefault="00C52C42" w:rsidP="00B67418">
            <w:pPr>
              <w:pStyle w:val="ListParagraph"/>
              <w:numPr>
                <w:ilvl w:val="0"/>
                <w:numId w:val="7"/>
              </w:numPr>
              <w:rPr>
                <w:b/>
              </w:rPr>
            </w:pPr>
            <w:r w:rsidRPr="00A84477">
              <w:t xml:space="preserve">Face coverings </w:t>
            </w:r>
            <w:r w:rsidR="00676AC1" w:rsidRPr="00A84477">
              <w:t>must follow CDC guidelines</w:t>
            </w:r>
            <w:r w:rsidRPr="00A84477">
              <w:t>:</w:t>
            </w:r>
            <w:r w:rsidR="00676AC1" w:rsidRPr="00A84477">
              <w:br/>
            </w:r>
            <w:hyperlink r:id="rId24" w:tooltip="Click to download CDC resource on face coverings. " w:history="1">
              <w:r w:rsidR="00676AC1" w:rsidRPr="00A84477">
                <w:rPr>
                  <w:rStyle w:val="Hyperlink"/>
                  <w:color w:val="006C64"/>
                </w:rPr>
                <w:t>https://www.cdc.gov/coronavirus/2019-ncov/prevent-getting-sick/diy-cloth-face-coverings.html</w:t>
              </w:r>
            </w:hyperlink>
          </w:p>
          <w:p w14:paraId="5800EFD1" w14:textId="31A1DFD9" w:rsidR="00C52C42" w:rsidRPr="00B67418" w:rsidRDefault="00B67418" w:rsidP="00500EA1">
            <w:pPr>
              <w:pStyle w:val="ListParagraph"/>
              <w:numPr>
                <w:ilvl w:val="0"/>
                <w:numId w:val="7"/>
              </w:numPr>
              <w:rPr>
                <w:sz w:val="24"/>
                <w:szCs w:val="24"/>
              </w:rPr>
            </w:pPr>
            <w:r w:rsidRPr="00A84477">
              <w:t>Exceptions to the requirement to wear a face covering can be made only for providers and staff if they have a medical condition or disability, as documented by their doctor’s or other medical or mental health professional’s order, which prevents them from wearing a face covering.</w:t>
            </w:r>
          </w:p>
        </w:tc>
      </w:tr>
      <w:tr w:rsidR="004F64B0" w:rsidRPr="007F2AAF" w14:paraId="2463065B" w14:textId="77777777" w:rsidTr="00E6472B">
        <w:tblPrEx>
          <w:jc w:val="left"/>
        </w:tblPrEx>
        <w:trPr>
          <w:trHeight w:val="170"/>
        </w:trPr>
        <w:tc>
          <w:tcPr>
            <w:tcW w:w="9353" w:type="dxa"/>
            <w:gridSpan w:val="2"/>
            <w:shd w:val="clear" w:color="auto" w:fill="746458"/>
            <w:vAlign w:val="center"/>
          </w:tcPr>
          <w:p w14:paraId="2683ABD0"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09194E98" w14:textId="77777777" w:rsidTr="00E6472B">
        <w:tblPrEx>
          <w:jc w:val="left"/>
        </w:tblPrEx>
        <w:trPr>
          <w:trHeight w:val="1378"/>
        </w:trPr>
        <w:sdt>
          <w:sdtPr>
            <w:rPr>
              <w:sz w:val="24"/>
              <w:szCs w:val="24"/>
            </w:rPr>
            <w:id w:val="-909078575"/>
            <w:placeholder>
              <w:docPart w:val="E77C803177E24579B55B4B3CAC7B286F"/>
            </w:placeholder>
            <w:showingPlcHdr/>
          </w:sdtPr>
          <w:sdtContent>
            <w:tc>
              <w:tcPr>
                <w:tcW w:w="9353" w:type="dxa"/>
                <w:gridSpan w:val="2"/>
                <w:shd w:val="clear" w:color="auto" w:fill="F2F2F2" w:themeFill="background1" w:themeFillShade="F2"/>
              </w:tcPr>
              <w:p w14:paraId="05F7A8F4"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3F591CD2" w14:textId="77777777" w:rsidTr="00E6472B">
        <w:tblPrEx>
          <w:jc w:val="left"/>
        </w:tblPrEx>
        <w:trPr>
          <w:trHeight w:val="170"/>
        </w:trPr>
        <w:tc>
          <w:tcPr>
            <w:tcW w:w="9353" w:type="dxa"/>
            <w:gridSpan w:val="2"/>
            <w:shd w:val="clear" w:color="auto" w:fill="746458"/>
            <w:vAlign w:val="center"/>
          </w:tcPr>
          <w:p w14:paraId="2AE8C84E"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1719FF" w:rsidRPr="00E6472B">
              <w:rPr>
                <w:b/>
                <w:color w:val="FFFFFF" w:themeColor="background1"/>
                <w:sz w:val="24"/>
                <w:szCs w:val="24"/>
              </w:rPr>
              <w:t xml:space="preserve">      </w:t>
            </w:r>
            <w:sdt>
              <w:sdtPr>
                <w:rPr>
                  <w:b/>
                  <w:color w:val="FFFFFF" w:themeColor="background1"/>
                  <w:sz w:val="24"/>
                  <w:szCs w:val="24"/>
                </w:rPr>
                <w:id w:val="-135596069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1719FF" w:rsidRPr="00E6472B">
              <w:rPr>
                <w:b/>
                <w:color w:val="FFFFFF" w:themeColor="background1"/>
                <w:sz w:val="24"/>
                <w:szCs w:val="24"/>
              </w:rPr>
              <w:t xml:space="preserve">      </w:t>
            </w:r>
            <w:sdt>
              <w:sdtPr>
                <w:rPr>
                  <w:b/>
                  <w:color w:val="FFFFFF" w:themeColor="background1"/>
                  <w:sz w:val="24"/>
                  <w:szCs w:val="24"/>
                </w:rPr>
                <w:id w:val="-73138099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1719FF"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7917485D" w14:textId="77777777" w:rsidTr="00E6472B">
        <w:tblPrEx>
          <w:jc w:val="left"/>
        </w:tblPrEx>
        <w:trPr>
          <w:trHeight w:val="170"/>
        </w:trPr>
        <w:tc>
          <w:tcPr>
            <w:tcW w:w="9353" w:type="dxa"/>
            <w:gridSpan w:val="2"/>
            <w:shd w:val="clear" w:color="auto" w:fill="746458"/>
            <w:vAlign w:val="center"/>
          </w:tcPr>
          <w:p w14:paraId="58B37EE0"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6E669C58" w14:textId="77777777" w:rsidTr="00E6472B">
        <w:tblPrEx>
          <w:jc w:val="left"/>
        </w:tblPrEx>
        <w:trPr>
          <w:trHeight w:val="1378"/>
        </w:trPr>
        <w:sdt>
          <w:sdtPr>
            <w:rPr>
              <w:sz w:val="24"/>
              <w:szCs w:val="24"/>
            </w:rPr>
            <w:id w:val="-1236625776"/>
            <w:placeholder>
              <w:docPart w:val="99714EA80E2D40D9B5F6F857F21AEB9E"/>
            </w:placeholder>
            <w:showingPlcHdr/>
          </w:sdtPr>
          <w:sdtContent>
            <w:tc>
              <w:tcPr>
                <w:tcW w:w="9353" w:type="dxa"/>
                <w:gridSpan w:val="2"/>
                <w:shd w:val="clear" w:color="auto" w:fill="F2F2F2" w:themeFill="background1" w:themeFillShade="F2"/>
              </w:tcPr>
              <w:p w14:paraId="0D4014B2" w14:textId="77777777"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2FE3015E" w14:textId="77777777" w:rsidTr="00E6472B">
        <w:trPr>
          <w:jc w:val="center"/>
        </w:trPr>
        <w:tc>
          <w:tcPr>
            <w:tcW w:w="864" w:type="dxa"/>
          </w:tcPr>
          <w:p w14:paraId="7188D832" w14:textId="77777777" w:rsidR="00C52C42" w:rsidRPr="007F2AAF" w:rsidRDefault="00C52C42" w:rsidP="004F64B0">
            <w:pPr>
              <w:pStyle w:val="ListParagraph"/>
              <w:spacing w:before="0"/>
              <w:ind w:left="0"/>
              <w:rPr>
                <w:b/>
                <w:sz w:val="24"/>
                <w:szCs w:val="24"/>
              </w:rPr>
            </w:pPr>
            <w:r w:rsidRPr="007F2AAF">
              <w:rPr>
                <w:b/>
                <w:sz w:val="24"/>
                <w:szCs w:val="24"/>
              </w:rPr>
              <w:t>6.2</w:t>
            </w:r>
          </w:p>
        </w:tc>
        <w:tc>
          <w:tcPr>
            <w:tcW w:w="8489" w:type="dxa"/>
            <w:vAlign w:val="center"/>
          </w:tcPr>
          <w:p w14:paraId="29DAFCA9" w14:textId="1236CCA6" w:rsidR="00676AC1" w:rsidRPr="007F2AAF" w:rsidRDefault="00676AC1" w:rsidP="00F011EC">
            <w:pPr>
              <w:pStyle w:val="ListParagraph"/>
              <w:spacing w:before="0"/>
              <w:ind w:left="0"/>
              <w:rPr>
                <w:sz w:val="24"/>
                <w:szCs w:val="24"/>
              </w:rPr>
            </w:pPr>
            <w:r w:rsidRPr="007F2AAF">
              <w:rPr>
                <w:b/>
                <w:sz w:val="24"/>
                <w:szCs w:val="24"/>
              </w:rPr>
              <w:t>Require all children who are in grades Kindergarten and up who are in the child care facility or the designated child care section of Registered Family (RF) or Certified Family (CF) program to wear a face covering.</w:t>
            </w:r>
          </w:p>
          <w:p w14:paraId="511BBB08" w14:textId="5047BAAF" w:rsidR="00F605C6" w:rsidRPr="00A84477" w:rsidRDefault="00F605C6" w:rsidP="00500EA1">
            <w:pPr>
              <w:pStyle w:val="ListParagraph"/>
              <w:numPr>
                <w:ilvl w:val="0"/>
                <w:numId w:val="8"/>
              </w:numPr>
              <w:rPr>
                <w:b/>
              </w:rPr>
            </w:pPr>
            <w:r w:rsidRPr="00A84477">
              <w:t xml:space="preserve">Face coverings </w:t>
            </w:r>
            <w:r w:rsidR="00676AC1" w:rsidRPr="00A84477">
              <w:t>must follow CDC</w:t>
            </w:r>
            <w:r w:rsidRPr="00A84477">
              <w:t xml:space="preserve"> guidelines:</w:t>
            </w:r>
            <w:r w:rsidRPr="00A84477">
              <w:br/>
            </w:r>
            <w:hyperlink r:id="rId25" w:tooltip="Click to download CDC resource on face coverings. " w:history="1">
              <w:r w:rsidRPr="00A84477">
                <w:rPr>
                  <w:rStyle w:val="Hyperlink"/>
                  <w:color w:val="006C64"/>
                </w:rPr>
                <w:t>https://www.cdc.gov/coronavirus/2019-ncov/prevent-getting-sick/diy-cloth-face-coverings.html</w:t>
              </w:r>
            </w:hyperlink>
          </w:p>
        </w:tc>
      </w:tr>
    </w:tbl>
    <w:p w14:paraId="4B7F2B51" w14:textId="018291FB" w:rsidR="006C0C7D" w:rsidRDefault="006C0C7D">
      <w:r>
        <w:br w:type="page"/>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0411DD8B" w14:textId="77777777" w:rsidTr="002F3EED">
        <w:trPr>
          <w:tblHeader/>
          <w:jc w:val="center"/>
        </w:trPr>
        <w:tc>
          <w:tcPr>
            <w:tcW w:w="864" w:type="dxa"/>
            <w:shd w:val="clear" w:color="auto" w:fill="F2F2F2" w:themeFill="background1" w:themeFillShade="F2"/>
          </w:tcPr>
          <w:p w14:paraId="32B8365C" w14:textId="360F57CD" w:rsidR="00C52C42" w:rsidRPr="007F2AAF" w:rsidRDefault="006C0C7D" w:rsidP="00D60137">
            <w:pPr>
              <w:pStyle w:val="ListParagraph"/>
              <w:spacing w:before="0"/>
              <w:ind w:left="0"/>
              <w:rPr>
                <w:b/>
                <w:sz w:val="24"/>
                <w:szCs w:val="24"/>
              </w:rPr>
            </w:pPr>
            <w:r>
              <w:rPr>
                <w:noProof/>
                <w:sz w:val="24"/>
                <w:szCs w:val="24"/>
                <w:lang w:eastAsia="zh-TW"/>
              </w:rPr>
              <mc:AlternateContent>
                <mc:Choice Requires="wps">
                  <w:drawing>
                    <wp:anchor distT="0" distB="0" distL="114300" distR="114300" simplePos="0" relativeHeight="251676672" behindDoc="0" locked="0" layoutInCell="1" allowOverlap="1" wp14:anchorId="04E381EC" wp14:editId="5764214E">
                      <wp:simplePos x="0" y="0"/>
                      <wp:positionH relativeFrom="column">
                        <wp:posOffset>-476250</wp:posOffset>
                      </wp:positionH>
                      <wp:positionV relativeFrom="page">
                        <wp:posOffset>-77470</wp:posOffset>
                      </wp:positionV>
                      <wp:extent cx="338328" cy="338328"/>
                      <wp:effectExtent l="0" t="0" r="5080" b="5080"/>
                      <wp:wrapNone/>
                      <wp:docPr id="13" name="5-Point Star 1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8328" cy="338328"/>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E9ECF" id="5-Point Star 13" o:spid="_x0000_s1026" alt="Title: Purple Star - Description: A purple star indicates a subsection with a January 12 update. " style="position:absolute;margin-left:-37.5pt;margin-top:-6.1pt;width:26.65pt;height:26.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8328,338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" path="m,129229r129231,1l169164,r39933,129230l338328,129229,233778,209097r39935,129230l169164,258458,64615,338327,104550,209097,,129229xe" fillcolor="#673090" stroked="f" strokeweight="1pt">
                      <v:stroke joinstyle="miter"/>
                      <v:path arrowok="t" o:connecttype="custom" o:connectlocs="0,129229;129231,129230;169164,0;209097,129230;338328,129229;233778,209097;273713,338327;169164,258458;64615,338327;104550,209097;0,129229" o:connectangles="0,0,0,0,0,0,0,0,0,0,0"/>
                      <w10:wrap anchory="page"/>
                    </v:shape>
                  </w:pict>
                </mc:Fallback>
              </mc:AlternateContent>
            </w:r>
            <w:r w:rsidR="00C52C42" w:rsidRPr="007F2AAF">
              <w:rPr>
                <w:b/>
                <w:sz w:val="24"/>
                <w:szCs w:val="24"/>
              </w:rPr>
              <w:t>6.3</w:t>
            </w:r>
          </w:p>
        </w:tc>
        <w:tc>
          <w:tcPr>
            <w:tcW w:w="8489" w:type="dxa"/>
            <w:shd w:val="clear" w:color="auto" w:fill="F2F2F2" w:themeFill="background1" w:themeFillShade="F2"/>
            <w:vAlign w:val="center"/>
          </w:tcPr>
          <w:p w14:paraId="600A3EA3" w14:textId="13048159" w:rsidR="00C52C42" w:rsidRPr="007F2AAF" w:rsidRDefault="005B76CF" w:rsidP="00500EA1">
            <w:pPr>
              <w:pStyle w:val="ListParagraph"/>
              <w:spacing w:before="0"/>
              <w:ind w:left="0"/>
              <w:rPr>
                <w:b/>
                <w:sz w:val="24"/>
                <w:szCs w:val="24"/>
              </w:rPr>
            </w:pPr>
            <w:r w:rsidRPr="007F2AAF">
              <w:rPr>
                <w:b/>
                <w:sz w:val="24"/>
                <w:szCs w:val="24"/>
              </w:rPr>
              <w:t>Adults and children who are K</w:t>
            </w:r>
            <w:r w:rsidR="00F605C6" w:rsidRPr="007F2AAF">
              <w:rPr>
                <w:b/>
                <w:sz w:val="24"/>
                <w:szCs w:val="24"/>
              </w:rPr>
              <w:t xml:space="preserve">indergarten age and up must wear a </w:t>
            </w:r>
            <w:r w:rsidR="00BB76F2">
              <w:rPr>
                <w:b/>
                <w:sz w:val="24"/>
                <w:szCs w:val="24"/>
              </w:rPr>
              <w:t>fac</w:t>
            </w:r>
            <w:r w:rsidR="00F605C6" w:rsidRPr="007F2AAF">
              <w:rPr>
                <w:b/>
                <w:sz w:val="24"/>
                <w:szCs w:val="24"/>
              </w:rPr>
              <w:t>e covering when outside if six feet of physical distance cannot be maintained.</w:t>
            </w:r>
          </w:p>
        </w:tc>
      </w:tr>
      <w:tr w:rsidR="004F64B0" w:rsidRPr="007F2AAF" w14:paraId="7E469097" w14:textId="77777777" w:rsidTr="00E6472B">
        <w:trPr>
          <w:jc w:val="center"/>
        </w:trPr>
        <w:tc>
          <w:tcPr>
            <w:tcW w:w="864" w:type="dxa"/>
          </w:tcPr>
          <w:p w14:paraId="3C6CC74E" w14:textId="77777777" w:rsidR="00C52C42" w:rsidRPr="007F2AAF" w:rsidRDefault="00C52C42" w:rsidP="00D60137">
            <w:pPr>
              <w:pStyle w:val="ListParagraph"/>
              <w:spacing w:before="0"/>
              <w:ind w:left="0"/>
              <w:rPr>
                <w:b/>
                <w:sz w:val="24"/>
                <w:szCs w:val="24"/>
              </w:rPr>
            </w:pPr>
            <w:r w:rsidRPr="007F2AAF">
              <w:rPr>
                <w:b/>
                <w:sz w:val="24"/>
                <w:szCs w:val="24"/>
              </w:rPr>
              <w:t>6.4</w:t>
            </w:r>
          </w:p>
        </w:tc>
        <w:tc>
          <w:tcPr>
            <w:tcW w:w="8489" w:type="dxa"/>
            <w:vAlign w:val="center"/>
          </w:tcPr>
          <w:p w14:paraId="3426E2D0" w14:textId="57B49415" w:rsidR="00F605C6" w:rsidRPr="007F2AAF" w:rsidRDefault="00F605C6" w:rsidP="00F011EC">
            <w:pPr>
              <w:pStyle w:val="ListParagraph"/>
              <w:spacing w:before="0"/>
              <w:ind w:left="0"/>
              <w:rPr>
                <w:b/>
                <w:sz w:val="24"/>
                <w:szCs w:val="24"/>
              </w:rPr>
            </w:pPr>
            <w:r w:rsidRPr="007F2AAF">
              <w:rPr>
                <w:b/>
                <w:sz w:val="24"/>
                <w:szCs w:val="24"/>
              </w:rPr>
              <w:t xml:space="preserve">Allow a child between two years of age and </w:t>
            </w:r>
            <w:r w:rsidR="004B5BBA">
              <w:rPr>
                <w:b/>
                <w:sz w:val="24"/>
                <w:szCs w:val="24"/>
              </w:rPr>
              <w:t>k</w:t>
            </w:r>
            <w:r w:rsidRPr="007F2AAF">
              <w:rPr>
                <w:b/>
                <w:sz w:val="24"/>
                <w:szCs w:val="24"/>
              </w:rPr>
              <w:t>indergarten to wear a face covering if:</w:t>
            </w:r>
          </w:p>
          <w:p w14:paraId="52D8197B" w14:textId="77777777" w:rsidR="00F605C6" w:rsidRPr="007F2AAF" w:rsidRDefault="00F605C6" w:rsidP="00F011EC">
            <w:pPr>
              <w:pStyle w:val="ListParagraph"/>
              <w:numPr>
                <w:ilvl w:val="0"/>
                <w:numId w:val="8"/>
              </w:numPr>
              <w:spacing w:before="0"/>
              <w:rPr>
                <w:sz w:val="24"/>
                <w:szCs w:val="24"/>
              </w:rPr>
            </w:pPr>
            <w:r w:rsidRPr="007F2AAF">
              <w:rPr>
                <w:sz w:val="24"/>
                <w:szCs w:val="24"/>
              </w:rPr>
              <w:t xml:space="preserve">requested by the parent/guardian, </w:t>
            </w:r>
          </w:p>
          <w:p w14:paraId="47566E4E" w14:textId="6ADA387F" w:rsidR="00F605C6" w:rsidRPr="007F2AAF" w:rsidRDefault="00F605C6" w:rsidP="00F011EC">
            <w:pPr>
              <w:pStyle w:val="ListParagraph"/>
              <w:numPr>
                <w:ilvl w:val="0"/>
                <w:numId w:val="8"/>
              </w:numPr>
              <w:spacing w:before="0"/>
              <w:rPr>
                <w:sz w:val="24"/>
                <w:szCs w:val="24"/>
              </w:rPr>
            </w:pPr>
            <w:r w:rsidRPr="007F2AAF">
              <w:rPr>
                <w:sz w:val="24"/>
                <w:szCs w:val="24"/>
              </w:rPr>
              <w:t>the face covering fits the child’s face measurements, and</w:t>
            </w:r>
          </w:p>
          <w:p w14:paraId="59D29262" w14:textId="7B144F64" w:rsidR="00C52C42" w:rsidRPr="007F2AAF" w:rsidRDefault="00F605C6" w:rsidP="00500EA1">
            <w:pPr>
              <w:pStyle w:val="ListParagraph"/>
              <w:numPr>
                <w:ilvl w:val="0"/>
                <w:numId w:val="8"/>
              </w:numPr>
              <w:spacing w:before="0"/>
              <w:rPr>
                <w:sz w:val="24"/>
                <w:szCs w:val="24"/>
              </w:rPr>
            </w:pPr>
            <w:r w:rsidRPr="007F2AAF">
              <w:rPr>
                <w:sz w:val="24"/>
                <w:szCs w:val="24"/>
              </w:rPr>
              <w:t>the child is able to remove the face covering themselves without assistance.</w:t>
            </w:r>
          </w:p>
        </w:tc>
      </w:tr>
      <w:tr w:rsidR="004F64B0" w:rsidRPr="007F2AAF" w14:paraId="3453A12C" w14:textId="77777777" w:rsidTr="00E6472B">
        <w:trPr>
          <w:jc w:val="center"/>
        </w:trPr>
        <w:tc>
          <w:tcPr>
            <w:tcW w:w="864" w:type="dxa"/>
            <w:shd w:val="clear" w:color="auto" w:fill="F2F2F2" w:themeFill="background1" w:themeFillShade="F2"/>
          </w:tcPr>
          <w:p w14:paraId="7425ECA2" w14:textId="77777777" w:rsidR="00C52C42" w:rsidRPr="007F2AAF" w:rsidRDefault="00C52C42" w:rsidP="00D60137">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6DF405C0" w14:textId="7AA68A08" w:rsidR="00EF6C0F" w:rsidRPr="00500EA1" w:rsidRDefault="00EF6C0F" w:rsidP="00F011EC">
            <w:pPr>
              <w:pStyle w:val="ListParagraph"/>
              <w:spacing w:before="0"/>
              <w:ind w:left="0"/>
              <w:rPr>
                <w:b/>
                <w:sz w:val="24"/>
                <w:szCs w:val="24"/>
              </w:rPr>
            </w:pPr>
            <w:r w:rsidRPr="007F2AAF">
              <w:rPr>
                <w:b/>
                <w:sz w:val="24"/>
                <w:szCs w:val="24"/>
              </w:rPr>
              <w:t xml:space="preserve">If </w:t>
            </w:r>
            <w:r w:rsidR="00BB76F2">
              <w:rPr>
                <w:b/>
                <w:sz w:val="24"/>
                <w:szCs w:val="24"/>
              </w:rPr>
              <w:t>a child removes a face covering</w:t>
            </w:r>
            <w:r w:rsidRPr="00500EA1">
              <w:rPr>
                <w:b/>
                <w:sz w:val="24"/>
                <w:szCs w:val="24"/>
              </w:rPr>
              <w:t>, or demonstrates a need to remove the face covering for a short-period of time, staff must:</w:t>
            </w:r>
          </w:p>
          <w:p w14:paraId="458D7D2D" w14:textId="3EB56445" w:rsidR="00EF6C0F" w:rsidRPr="00500EA1" w:rsidRDefault="00EF6C0F" w:rsidP="00F011EC">
            <w:pPr>
              <w:pStyle w:val="ListParagraph"/>
              <w:numPr>
                <w:ilvl w:val="0"/>
                <w:numId w:val="10"/>
              </w:numPr>
              <w:spacing w:before="0"/>
              <w:rPr>
                <w:sz w:val="24"/>
                <w:szCs w:val="24"/>
              </w:rPr>
            </w:pPr>
            <w:r w:rsidRPr="00500EA1">
              <w:rPr>
                <w:sz w:val="24"/>
                <w:szCs w:val="24"/>
              </w:rPr>
              <w:t xml:space="preserve">supervise the child to maintain six feet or more of physical distancing from all adults and children while the </w:t>
            </w:r>
            <w:r w:rsidR="00BB76F2">
              <w:rPr>
                <w:sz w:val="24"/>
                <w:szCs w:val="24"/>
              </w:rPr>
              <w:t xml:space="preserve">face </w:t>
            </w:r>
            <w:r w:rsidRPr="00500EA1">
              <w:rPr>
                <w:sz w:val="24"/>
                <w:szCs w:val="24"/>
              </w:rPr>
              <w:t>covering is removed,</w:t>
            </w:r>
          </w:p>
          <w:p w14:paraId="60080CE0" w14:textId="2782A3E0" w:rsidR="00EF6C0F" w:rsidRPr="00500EA1" w:rsidRDefault="00EF6C0F" w:rsidP="00F011EC">
            <w:pPr>
              <w:pStyle w:val="ListParagraph"/>
              <w:numPr>
                <w:ilvl w:val="0"/>
                <w:numId w:val="10"/>
              </w:numPr>
              <w:spacing w:before="0"/>
              <w:rPr>
                <w:sz w:val="24"/>
                <w:szCs w:val="24"/>
              </w:rPr>
            </w:pPr>
            <w:r w:rsidRPr="00500EA1">
              <w:rPr>
                <w:sz w:val="24"/>
                <w:szCs w:val="24"/>
              </w:rPr>
              <w:t>show the child how to effectively wear a face covering, if needed, and</w:t>
            </w:r>
          </w:p>
          <w:p w14:paraId="2FE2CBF0" w14:textId="7363CDA9" w:rsidR="00EF6C0F" w:rsidRPr="00500EA1" w:rsidRDefault="00EF6C0F" w:rsidP="00E6472B">
            <w:pPr>
              <w:pStyle w:val="ListParagraph"/>
              <w:numPr>
                <w:ilvl w:val="0"/>
                <w:numId w:val="10"/>
              </w:numPr>
              <w:spacing w:before="0" w:after="120"/>
              <w:rPr>
                <w:sz w:val="24"/>
                <w:szCs w:val="24"/>
              </w:rPr>
            </w:pPr>
            <w:r w:rsidRPr="00500EA1">
              <w:rPr>
                <w:sz w:val="24"/>
                <w:szCs w:val="24"/>
              </w:rPr>
              <w:t>guide the child to re-engage in safely wearing a covering.</w:t>
            </w:r>
          </w:p>
          <w:p w14:paraId="2AB67282" w14:textId="28ED89E8" w:rsidR="00C52C42" w:rsidRPr="00E6472B" w:rsidRDefault="00EF6C0F" w:rsidP="003060FC">
            <w:pPr>
              <w:pStyle w:val="ListParagraph"/>
              <w:numPr>
                <w:ilvl w:val="0"/>
                <w:numId w:val="6"/>
              </w:numPr>
              <w:spacing w:before="0"/>
              <w:ind w:left="317"/>
              <w:rPr>
                <w:i/>
              </w:rPr>
            </w:pPr>
            <w:r w:rsidRPr="00500EA1">
              <w:rPr>
                <w:i/>
              </w:rPr>
              <w:t>Children cannot be disciplined for the inability to safely wear a</w:t>
            </w:r>
            <w:r w:rsidR="00500EA1">
              <w:rPr>
                <w:i/>
              </w:rPr>
              <w:t xml:space="preserve"> </w:t>
            </w:r>
            <w:r w:rsidRPr="00500EA1">
              <w:rPr>
                <w:i/>
              </w:rPr>
              <w:t>f</w:t>
            </w:r>
            <w:r w:rsidRPr="00E6472B">
              <w:rPr>
                <w:i/>
              </w:rPr>
              <w:t>ace covering.</w:t>
            </w:r>
          </w:p>
        </w:tc>
      </w:tr>
      <w:tr w:rsidR="004F64B0" w:rsidRPr="007F2AAF" w14:paraId="429513D9" w14:textId="77777777" w:rsidTr="00E6472B">
        <w:tblPrEx>
          <w:jc w:val="left"/>
        </w:tblPrEx>
        <w:trPr>
          <w:trHeight w:val="170"/>
        </w:trPr>
        <w:tc>
          <w:tcPr>
            <w:tcW w:w="9353" w:type="dxa"/>
            <w:gridSpan w:val="2"/>
            <w:shd w:val="clear" w:color="auto" w:fill="746458"/>
            <w:vAlign w:val="center"/>
          </w:tcPr>
          <w:p w14:paraId="075AD474"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38837659" w14:textId="77777777" w:rsidTr="00E6472B">
        <w:tblPrEx>
          <w:jc w:val="left"/>
        </w:tblPrEx>
        <w:trPr>
          <w:trHeight w:val="1378"/>
        </w:trPr>
        <w:sdt>
          <w:sdtPr>
            <w:rPr>
              <w:sz w:val="24"/>
              <w:szCs w:val="24"/>
            </w:rPr>
            <w:id w:val="1093677105"/>
            <w:placeholder>
              <w:docPart w:val="067DFCDEC4D74BA5A87A7114A1E26635"/>
            </w:placeholder>
            <w:showingPlcHdr/>
          </w:sdtPr>
          <w:sdtContent>
            <w:tc>
              <w:tcPr>
                <w:tcW w:w="9353" w:type="dxa"/>
                <w:gridSpan w:val="2"/>
                <w:shd w:val="clear" w:color="auto" w:fill="F2F2F2" w:themeFill="background1" w:themeFillShade="F2"/>
              </w:tcPr>
              <w:p w14:paraId="6C273E07"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4DBC0347" w14:textId="77777777" w:rsidTr="00E6472B">
        <w:tblPrEx>
          <w:jc w:val="left"/>
        </w:tblPrEx>
        <w:trPr>
          <w:trHeight w:val="170"/>
        </w:trPr>
        <w:tc>
          <w:tcPr>
            <w:tcW w:w="9353" w:type="dxa"/>
            <w:gridSpan w:val="2"/>
            <w:shd w:val="clear" w:color="auto" w:fill="746458"/>
            <w:vAlign w:val="center"/>
          </w:tcPr>
          <w:p w14:paraId="26600C13"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25725926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905217528"/>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030B1CC9" w14:textId="77777777" w:rsidTr="00E6472B">
        <w:tblPrEx>
          <w:jc w:val="left"/>
        </w:tblPrEx>
        <w:trPr>
          <w:trHeight w:val="170"/>
        </w:trPr>
        <w:tc>
          <w:tcPr>
            <w:tcW w:w="9353" w:type="dxa"/>
            <w:gridSpan w:val="2"/>
            <w:shd w:val="clear" w:color="auto" w:fill="746458"/>
            <w:vAlign w:val="center"/>
          </w:tcPr>
          <w:p w14:paraId="40D6947B" w14:textId="77777777" w:rsidR="00B359D3" w:rsidRPr="00E6472B" w:rsidRDefault="00B70CF0" w:rsidP="00E6472B">
            <w:pPr>
              <w:pStyle w:val="ListParagraph"/>
              <w:spacing w:before="0"/>
              <w:ind w:left="0"/>
              <w:rPr>
                <w:b/>
                <w:color w:val="FFFFFF" w:themeColor="background1"/>
                <w:sz w:val="24"/>
                <w:szCs w:val="24"/>
              </w:rPr>
            </w:pPr>
            <w:r>
              <w:rPr>
                <w:noProof/>
                <w:sz w:val="24"/>
                <w:szCs w:val="24"/>
                <w:lang w:eastAsia="zh-TW"/>
              </w:rPr>
              <mc:AlternateContent>
                <mc:Choice Requires="wps">
                  <w:drawing>
                    <wp:anchor distT="0" distB="0" distL="114300" distR="114300" simplePos="0" relativeHeight="251680768" behindDoc="0" locked="0" layoutInCell="1" allowOverlap="1" wp14:anchorId="50CF33AF" wp14:editId="5AE8241B">
                      <wp:simplePos x="0" y="0"/>
                      <wp:positionH relativeFrom="column">
                        <wp:posOffset>-469900</wp:posOffset>
                      </wp:positionH>
                      <wp:positionV relativeFrom="page">
                        <wp:posOffset>1283335</wp:posOffset>
                      </wp:positionV>
                      <wp:extent cx="337820" cy="337820"/>
                      <wp:effectExtent l="0" t="0" r="5080" b="5080"/>
                      <wp:wrapNone/>
                      <wp:docPr id="18" name="5-Point Star 18"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E179F" id="5-Point Star 18" o:spid="_x0000_s1026" alt="Title: Purple Star - Description: A purple star indicates a subsection with a January 12 update. " style="position:absolute;margin-left:-37pt;margin-top:101.05pt;width:26.6pt;height:2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AmT0QIAAOY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B359D3" w:rsidRPr="00E6472B">
              <w:rPr>
                <w:b/>
                <w:color w:val="FFFFFF" w:themeColor="background1"/>
                <w:sz w:val="24"/>
                <w:szCs w:val="24"/>
              </w:rPr>
              <w:t>What information will you share with families about this part of your plan?</w:t>
            </w:r>
          </w:p>
        </w:tc>
      </w:tr>
      <w:tr w:rsidR="004F64B0" w:rsidRPr="007F2AAF" w14:paraId="516A125C" w14:textId="77777777" w:rsidTr="00E6472B">
        <w:tblPrEx>
          <w:jc w:val="left"/>
        </w:tblPrEx>
        <w:trPr>
          <w:trHeight w:val="1378"/>
        </w:trPr>
        <w:sdt>
          <w:sdtPr>
            <w:rPr>
              <w:sz w:val="24"/>
              <w:szCs w:val="24"/>
            </w:rPr>
            <w:id w:val="-454867945"/>
            <w:placeholder>
              <w:docPart w:val="64D7B44BE55E4844AF27325170D5EA64"/>
            </w:placeholder>
            <w:showingPlcHdr/>
          </w:sdtPr>
          <w:sdtContent>
            <w:tc>
              <w:tcPr>
                <w:tcW w:w="9353" w:type="dxa"/>
                <w:gridSpan w:val="2"/>
                <w:shd w:val="clear" w:color="auto" w:fill="F2F2F2" w:themeFill="background1" w:themeFillShade="F2"/>
              </w:tcPr>
              <w:p w14:paraId="5C5C0649" w14:textId="77777777"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60956FD6" w14:textId="77777777" w:rsidTr="00E6472B">
        <w:trPr>
          <w:jc w:val="center"/>
        </w:trPr>
        <w:tc>
          <w:tcPr>
            <w:tcW w:w="864" w:type="dxa"/>
          </w:tcPr>
          <w:p w14:paraId="6D4F3D38" w14:textId="77777777" w:rsidR="00C52C42" w:rsidRPr="007F2AAF" w:rsidRDefault="00C52C42" w:rsidP="00D60137">
            <w:pPr>
              <w:pStyle w:val="ListParagraph"/>
              <w:spacing w:before="0"/>
              <w:ind w:left="0"/>
              <w:rPr>
                <w:b/>
                <w:sz w:val="24"/>
                <w:szCs w:val="24"/>
              </w:rPr>
            </w:pPr>
            <w:r w:rsidRPr="007F2AAF">
              <w:rPr>
                <w:b/>
                <w:sz w:val="24"/>
                <w:szCs w:val="24"/>
              </w:rPr>
              <w:t>6.6</w:t>
            </w:r>
          </w:p>
        </w:tc>
        <w:tc>
          <w:tcPr>
            <w:tcW w:w="8489" w:type="dxa"/>
            <w:vAlign w:val="center"/>
          </w:tcPr>
          <w:p w14:paraId="13EC7978" w14:textId="70412198" w:rsidR="00EF6C0F" w:rsidRPr="00895AC3" w:rsidRDefault="00EF6C0F" w:rsidP="00F011EC">
            <w:pPr>
              <w:pStyle w:val="ListParagraph"/>
              <w:spacing w:before="0"/>
              <w:ind w:left="0"/>
              <w:rPr>
                <w:b/>
                <w:sz w:val="24"/>
                <w:szCs w:val="24"/>
              </w:rPr>
            </w:pPr>
            <w:r w:rsidRPr="00C62F6D">
              <w:rPr>
                <w:b/>
                <w:sz w:val="24"/>
                <w:szCs w:val="24"/>
              </w:rPr>
              <w:t xml:space="preserve">Allow children in grades Kindergarten and up to </w:t>
            </w:r>
            <w:r w:rsidRPr="00C62F6D">
              <w:rPr>
                <w:b/>
                <w:i/>
                <w:sz w:val="24"/>
                <w:szCs w:val="24"/>
                <w:u w:val="single"/>
              </w:rPr>
              <w:t>not</w:t>
            </w:r>
            <w:r w:rsidRPr="00C62F6D">
              <w:rPr>
                <w:b/>
                <w:sz w:val="24"/>
                <w:szCs w:val="24"/>
              </w:rPr>
              <w:t xml:space="preserve"> wear a face covering</w:t>
            </w:r>
            <w:r w:rsidR="001F76D2" w:rsidRPr="00895AC3">
              <w:rPr>
                <w:b/>
                <w:sz w:val="24"/>
                <w:szCs w:val="24"/>
              </w:rPr>
              <w:t>,</w:t>
            </w:r>
            <w:r w:rsidRPr="00895AC3">
              <w:rPr>
                <w:b/>
                <w:sz w:val="24"/>
                <w:szCs w:val="24"/>
              </w:rPr>
              <w:t xml:space="preserve"> if they:</w:t>
            </w:r>
          </w:p>
          <w:p w14:paraId="71FCA843" w14:textId="77777777" w:rsidR="00EF6C0F" w:rsidRPr="00A84477" w:rsidRDefault="00EF6C0F" w:rsidP="00E6472B">
            <w:pPr>
              <w:pStyle w:val="ListParagraph"/>
              <w:numPr>
                <w:ilvl w:val="0"/>
                <w:numId w:val="32"/>
              </w:numPr>
              <w:spacing w:before="0"/>
              <w:rPr>
                <w:b/>
              </w:rPr>
            </w:pPr>
            <w:r w:rsidRPr="00A84477">
              <w:t xml:space="preserve">have a medical condition </w:t>
            </w:r>
            <w:r w:rsidR="00152F19" w:rsidRPr="00A84477">
              <w:t xml:space="preserve">or disability </w:t>
            </w:r>
            <w:r w:rsidRPr="00A84477">
              <w:t xml:space="preserve">that makes it difficult for them to breathe with a face covering, as documented by their doctor’s </w:t>
            </w:r>
            <w:r w:rsidR="00152F19" w:rsidRPr="00A84477">
              <w:t xml:space="preserve">or other medical or mental health professional’s </w:t>
            </w:r>
            <w:r w:rsidRPr="00A84477">
              <w:t>order,</w:t>
            </w:r>
          </w:p>
          <w:p w14:paraId="04D010F9" w14:textId="77777777" w:rsidR="00EF6C0F" w:rsidRPr="00A84477" w:rsidRDefault="00EF6C0F" w:rsidP="00E6472B">
            <w:pPr>
              <w:pStyle w:val="ListParagraph"/>
              <w:numPr>
                <w:ilvl w:val="0"/>
                <w:numId w:val="32"/>
              </w:numPr>
              <w:spacing w:before="0"/>
              <w:rPr>
                <w:b/>
              </w:rPr>
            </w:pPr>
            <w:r w:rsidRPr="00A84477">
              <w:t xml:space="preserve">experience a disability that prevents them from wearing a face covering, as documented by their doctor’s </w:t>
            </w:r>
            <w:r w:rsidR="006116FA" w:rsidRPr="00A84477">
              <w:t xml:space="preserve">or other medical or mental health professional’s </w:t>
            </w:r>
            <w:r w:rsidRPr="00A84477">
              <w:t>order, or</w:t>
            </w:r>
          </w:p>
          <w:p w14:paraId="3D27D309" w14:textId="0DB2B271" w:rsidR="00EF6C0F" w:rsidRPr="00A84477" w:rsidRDefault="00EF6C0F" w:rsidP="00E6472B">
            <w:pPr>
              <w:pStyle w:val="ListParagraph"/>
              <w:numPr>
                <w:ilvl w:val="0"/>
                <w:numId w:val="32"/>
              </w:numPr>
              <w:spacing w:before="0"/>
              <w:rPr>
                <w:b/>
              </w:rPr>
            </w:pPr>
            <w:r w:rsidRPr="00A84477">
              <w:t>are unable to remove the  face covering independently, or</w:t>
            </w:r>
          </w:p>
          <w:p w14:paraId="3BD7CB0C" w14:textId="77777777" w:rsidR="00C52C42" w:rsidRPr="00895AC3" w:rsidRDefault="00EF6C0F" w:rsidP="00E6472B">
            <w:pPr>
              <w:pStyle w:val="ListParagraph"/>
              <w:numPr>
                <w:ilvl w:val="0"/>
                <w:numId w:val="32"/>
              </w:numPr>
              <w:spacing w:before="0"/>
              <w:rPr>
                <w:b/>
                <w:sz w:val="24"/>
                <w:szCs w:val="24"/>
              </w:rPr>
            </w:pPr>
            <w:r w:rsidRPr="00A84477">
              <w:t>are sleeping.</w:t>
            </w:r>
          </w:p>
        </w:tc>
      </w:tr>
      <w:tr w:rsidR="004F64B0" w:rsidRPr="007F2AAF" w14:paraId="11858A64" w14:textId="77777777" w:rsidTr="00E6472B">
        <w:trPr>
          <w:jc w:val="center"/>
        </w:trPr>
        <w:tc>
          <w:tcPr>
            <w:tcW w:w="864" w:type="dxa"/>
            <w:shd w:val="clear" w:color="auto" w:fill="F2F2F2" w:themeFill="background1" w:themeFillShade="F2"/>
          </w:tcPr>
          <w:p w14:paraId="5FF054D5" w14:textId="77777777" w:rsidR="00C52C42" w:rsidRPr="007F2AAF" w:rsidRDefault="00C52C42" w:rsidP="00D60137">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21F36565" w14:textId="58C81BC8" w:rsidR="00C52C42" w:rsidRPr="00C62F6D" w:rsidRDefault="00EF6C0F" w:rsidP="00500EA1">
            <w:pPr>
              <w:pStyle w:val="ListParagraph"/>
              <w:spacing w:before="0"/>
              <w:ind w:left="0"/>
              <w:rPr>
                <w:b/>
                <w:sz w:val="24"/>
                <w:szCs w:val="24"/>
              </w:rPr>
            </w:pPr>
            <w:r w:rsidRPr="00C62F6D">
              <w:rPr>
                <w:b/>
                <w:sz w:val="24"/>
                <w:szCs w:val="24"/>
              </w:rPr>
              <w:t>Ensure children under two</w:t>
            </w:r>
            <w:r w:rsidR="001F76D2" w:rsidRPr="00C62F6D">
              <w:rPr>
                <w:b/>
                <w:sz w:val="24"/>
                <w:szCs w:val="24"/>
              </w:rPr>
              <w:t xml:space="preserve"> years of age</w:t>
            </w:r>
            <w:r w:rsidRPr="00C62F6D">
              <w:rPr>
                <w:b/>
                <w:sz w:val="24"/>
                <w:szCs w:val="24"/>
              </w:rPr>
              <w:t xml:space="preserve"> </w:t>
            </w:r>
            <w:r w:rsidRPr="00C62F6D">
              <w:rPr>
                <w:b/>
                <w:i/>
                <w:sz w:val="24"/>
                <w:szCs w:val="24"/>
                <w:u w:val="single"/>
              </w:rPr>
              <w:t>never</w:t>
            </w:r>
            <w:r w:rsidRPr="00C62F6D">
              <w:rPr>
                <w:b/>
                <w:sz w:val="24"/>
                <w:szCs w:val="24"/>
              </w:rPr>
              <w:t xml:space="preserve"> wear a face covering.</w:t>
            </w:r>
          </w:p>
        </w:tc>
      </w:tr>
      <w:tr w:rsidR="004F64B0" w:rsidRPr="007F2AAF" w14:paraId="18A4E8F1" w14:textId="77777777" w:rsidTr="00E6472B">
        <w:trPr>
          <w:jc w:val="center"/>
        </w:trPr>
        <w:tc>
          <w:tcPr>
            <w:tcW w:w="864" w:type="dxa"/>
          </w:tcPr>
          <w:p w14:paraId="4B1AE8BB" w14:textId="77777777" w:rsidR="00C52C42" w:rsidRPr="007F2AAF" w:rsidRDefault="00C52C42" w:rsidP="00D60137">
            <w:pPr>
              <w:pStyle w:val="ListParagraph"/>
              <w:spacing w:before="0"/>
              <w:ind w:left="0"/>
              <w:rPr>
                <w:b/>
                <w:sz w:val="24"/>
                <w:szCs w:val="24"/>
              </w:rPr>
            </w:pPr>
            <w:r w:rsidRPr="007F2AAF">
              <w:rPr>
                <w:b/>
                <w:sz w:val="24"/>
                <w:szCs w:val="24"/>
              </w:rPr>
              <w:t>6.8</w:t>
            </w:r>
          </w:p>
        </w:tc>
        <w:tc>
          <w:tcPr>
            <w:tcW w:w="8489" w:type="dxa"/>
            <w:vAlign w:val="center"/>
          </w:tcPr>
          <w:p w14:paraId="625F35EF" w14:textId="20FE13AF" w:rsidR="001F76D2" w:rsidRPr="00C62F6D" w:rsidRDefault="001F76D2" w:rsidP="00F011EC">
            <w:pPr>
              <w:pStyle w:val="ListParagraph"/>
              <w:spacing w:before="0"/>
              <w:ind w:left="0"/>
              <w:rPr>
                <w:b/>
                <w:sz w:val="24"/>
                <w:szCs w:val="24"/>
              </w:rPr>
            </w:pPr>
            <w:r w:rsidRPr="00C62F6D">
              <w:rPr>
                <w:b/>
                <w:sz w:val="24"/>
                <w:szCs w:val="24"/>
              </w:rPr>
              <w:t>Require staff or children to wash hands before putting on a face covering, after taking face coverings off, and anytime the face covering is touched.</w:t>
            </w:r>
          </w:p>
          <w:p w14:paraId="79A4F028" w14:textId="77777777" w:rsidR="001F76D2" w:rsidRPr="00A84477" w:rsidRDefault="001F76D2" w:rsidP="00E6472B">
            <w:pPr>
              <w:pStyle w:val="ListParagraph"/>
              <w:numPr>
                <w:ilvl w:val="0"/>
                <w:numId w:val="33"/>
              </w:numPr>
              <w:spacing w:before="0"/>
              <w:rPr>
                <w:b/>
              </w:rPr>
            </w:pPr>
            <w:r w:rsidRPr="00A84477">
              <w:t>Hand-sanitizing products with 60-95% alcohol content may be used as an alternative to washing hands.</w:t>
            </w:r>
          </w:p>
          <w:p w14:paraId="479E22AC" w14:textId="77777777" w:rsidR="00C52C42" w:rsidRPr="00C62F6D" w:rsidRDefault="001F76D2" w:rsidP="00E6472B">
            <w:pPr>
              <w:pStyle w:val="ListParagraph"/>
              <w:numPr>
                <w:ilvl w:val="0"/>
                <w:numId w:val="33"/>
              </w:numPr>
              <w:spacing w:before="0"/>
              <w:rPr>
                <w:b/>
                <w:sz w:val="24"/>
                <w:szCs w:val="24"/>
              </w:rPr>
            </w:pPr>
            <w:r w:rsidRPr="00A84477">
              <w:t>Children must be supervised when using hand sanitizer, and it must be stored out of reach of children when not in use.</w:t>
            </w:r>
          </w:p>
        </w:tc>
      </w:tr>
      <w:tr w:rsidR="004F64B0" w:rsidRPr="007F2AAF" w14:paraId="70AA059F" w14:textId="77777777" w:rsidTr="00E6472B">
        <w:trPr>
          <w:jc w:val="center"/>
        </w:trPr>
        <w:tc>
          <w:tcPr>
            <w:tcW w:w="864" w:type="dxa"/>
            <w:shd w:val="clear" w:color="auto" w:fill="F2F2F2" w:themeFill="background1" w:themeFillShade="F2"/>
          </w:tcPr>
          <w:p w14:paraId="098931D5" w14:textId="77777777" w:rsidR="00C52C42" w:rsidRPr="007F2AAF" w:rsidRDefault="00C52C42" w:rsidP="00D60137">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6F496868" w14:textId="77777777" w:rsidR="001F76D2" w:rsidRPr="007F2AAF" w:rsidRDefault="001F76D2" w:rsidP="00F011EC">
            <w:pPr>
              <w:pStyle w:val="ListParagraph"/>
              <w:spacing w:before="0"/>
              <w:ind w:left="0"/>
              <w:rPr>
                <w:b/>
                <w:sz w:val="24"/>
                <w:szCs w:val="24"/>
              </w:rPr>
            </w:pPr>
            <w:r w:rsidRPr="007F2AAF">
              <w:rPr>
                <w:b/>
                <w:sz w:val="24"/>
                <w:szCs w:val="24"/>
              </w:rPr>
              <w:t>Require face coverings to be washed daily or a new face covering to be worn daily.</w:t>
            </w:r>
          </w:p>
          <w:p w14:paraId="6E37482D" w14:textId="77777777" w:rsidR="001F76D2" w:rsidRPr="00A84477" w:rsidRDefault="001F76D2" w:rsidP="00E6472B">
            <w:pPr>
              <w:pStyle w:val="ListParagraph"/>
              <w:numPr>
                <w:ilvl w:val="0"/>
                <w:numId w:val="34"/>
              </w:numPr>
              <w:spacing w:before="0"/>
              <w:rPr>
                <w:b/>
              </w:rPr>
            </w:pPr>
            <w:r w:rsidRPr="00A84477">
              <w:t>After removal of a soiled face covering, the face covering should be put away into a secure place that is not accessible to others.</w:t>
            </w:r>
          </w:p>
          <w:p w14:paraId="59D8E3DA" w14:textId="77777777" w:rsidR="00C52C42" w:rsidRPr="007F2AAF" w:rsidRDefault="001F76D2" w:rsidP="00E6472B">
            <w:pPr>
              <w:pStyle w:val="ListParagraph"/>
              <w:numPr>
                <w:ilvl w:val="1"/>
                <w:numId w:val="34"/>
              </w:numPr>
              <w:spacing w:before="0"/>
              <w:rPr>
                <w:b/>
                <w:sz w:val="24"/>
                <w:szCs w:val="24"/>
              </w:rPr>
            </w:pPr>
            <w:r w:rsidRPr="00A84477">
              <w:t>For example, it could be placed into a plastic bag or plastic container that is inaccessible to children prior to being cleaned.</w:t>
            </w:r>
          </w:p>
        </w:tc>
      </w:tr>
      <w:tr w:rsidR="004F64B0" w:rsidRPr="007F2AAF" w14:paraId="23FF0979" w14:textId="77777777" w:rsidTr="00E6472B">
        <w:trPr>
          <w:jc w:val="center"/>
        </w:trPr>
        <w:tc>
          <w:tcPr>
            <w:tcW w:w="864" w:type="dxa"/>
          </w:tcPr>
          <w:p w14:paraId="45A6A663" w14:textId="77777777" w:rsidR="00C52C42" w:rsidRPr="000057E9" w:rsidRDefault="00C52C42" w:rsidP="00D60137">
            <w:pPr>
              <w:pStyle w:val="ListParagraph"/>
              <w:spacing w:before="0"/>
              <w:ind w:left="0"/>
              <w:rPr>
                <w:b/>
                <w:sz w:val="24"/>
                <w:szCs w:val="24"/>
              </w:rPr>
            </w:pPr>
            <w:r w:rsidRPr="000057E9">
              <w:rPr>
                <w:b/>
                <w:sz w:val="24"/>
                <w:szCs w:val="24"/>
              </w:rPr>
              <w:t>6.10</w:t>
            </w:r>
          </w:p>
        </w:tc>
        <w:tc>
          <w:tcPr>
            <w:tcW w:w="8489" w:type="dxa"/>
            <w:vAlign w:val="center"/>
          </w:tcPr>
          <w:p w14:paraId="254A0719" w14:textId="4E45E150" w:rsidR="00C52C42" w:rsidRPr="000057E9" w:rsidRDefault="000057E9" w:rsidP="000057E9">
            <w:pPr>
              <w:pStyle w:val="ListParagraph"/>
              <w:spacing w:before="0"/>
              <w:ind w:left="0"/>
              <w:rPr>
                <w:b/>
                <w:sz w:val="24"/>
                <w:szCs w:val="24"/>
              </w:rPr>
            </w:pPr>
            <w:r w:rsidRPr="003060FC">
              <w:rPr>
                <w:b/>
                <w:sz w:val="24"/>
                <w:szCs w:val="24"/>
              </w:rPr>
              <w:t>If a</w:t>
            </w:r>
            <w:r w:rsidR="001F76D2" w:rsidRPr="000057E9">
              <w:rPr>
                <w:b/>
                <w:sz w:val="24"/>
                <w:szCs w:val="24"/>
              </w:rPr>
              <w:t xml:space="preserve"> face shield</w:t>
            </w:r>
            <w:r w:rsidRPr="003060FC">
              <w:rPr>
                <w:b/>
                <w:sz w:val="24"/>
                <w:szCs w:val="24"/>
              </w:rPr>
              <w:t xml:space="preserve"> is used, it</w:t>
            </w:r>
            <w:r w:rsidR="001F76D2" w:rsidRPr="000057E9">
              <w:rPr>
                <w:b/>
                <w:sz w:val="24"/>
                <w:szCs w:val="24"/>
              </w:rPr>
              <w:t xml:space="preserve"> must be wiped down with disinfectant at the end of the day after use.</w:t>
            </w:r>
          </w:p>
        </w:tc>
      </w:tr>
      <w:tr w:rsidR="004F64B0" w:rsidRPr="007F2AAF" w14:paraId="50A8F9C4" w14:textId="77777777" w:rsidTr="00E6472B">
        <w:tblPrEx>
          <w:jc w:val="left"/>
        </w:tblPrEx>
        <w:trPr>
          <w:trHeight w:val="170"/>
        </w:trPr>
        <w:tc>
          <w:tcPr>
            <w:tcW w:w="9353" w:type="dxa"/>
            <w:gridSpan w:val="2"/>
            <w:shd w:val="clear" w:color="auto" w:fill="746458"/>
            <w:vAlign w:val="center"/>
          </w:tcPr>
          <w:p w14:paraId="0A1B3410" w14:textId="77777777" w:rsidR="00B359D3" w:rsidRPr="00E6472B" w:rsidRDefault="00B359D3"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1ACB9D1E" w14:textId="77777777" w:rsidTr="00E6472B">
        <w:tblPrEx>
          <w:jc w:val="left"/>
        </w:tblPrEx>
        <w:trPr>
          <w:trHeight w:val="1378"/>
        </w:trPr>
        <w:sdt>
          <w:sdtPr>
            <w:rPr>
              <w:sz w:val="24"/>
              <w:szCs w:val="24"/>
            </w:rPr>
            <w:id w:val="2256761"/>
            <w:placeholder>
              <w:docPart w:val="50002B1728974A119062747E102EAC5A"/>
            </w:placeholder>
            <w:showingPlcHdr/>
          </w:sdtPr>
          <w:sdtContent>
            <w:tc>
              <w:tcPr>
                <w:tcW w:w="9353" w:type="dxa"/>
                <w:gridSpan w:val="2"/>
                <w:shd w:val="clear" w:color="auto" w:fill="auto"/>
              </w:tcPr>
              <w:p w14:paraId="7D82B7A1" w14:textId="77777777" w:rsidR="00B359D3" w:rsidRPr="007F2AAF" w:rsidRDefault="00B359D3" w:rsidP="00B359D3">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7EF21382" w14:textId="77777777" w:rsidTr="00E6472B">
        <w:tblPrEx>
          <w:jc w:val="left"/>
        </w:tblPrEx>
        <w:trPr>
          <w:trHeight w:val="170"/>
        </w:trPr>
        <w:tc>
          <w:tcPr>
            <w:tcW w:w="9353" w:type="dxa"/>
            <w:gridSpan w:val="2"/>
            <w:shd w:val="clear" w:color="auto" w:fill="746458"/>
            <w:vAlign w:val="center"/>
          </w:tcPr>
          <w:p w14:paraId="105744AB" w14:textId="77777777" w:rsidR="00B359D3" w:rsidRPr="00E6472B" w:rsidRDefault="00B359D3"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745724110"/>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7857915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575B3DB1" w14:textId="77777777" w:rsidTr="00E6472B">
        <w:tblPrEx>
          <w:jc w:val="left"/>
        </w:tblPrEx>
        <w:trPr>
          <w:trHeight w:val="170"/>
        </w:trPr>
        <w:tc>
          <w:tcPr>
            <w:tcW w:w="9353" w:type="dxa"/>
            <w:gridSpan w:val="2"/>
            <w:shd w:val="clear" w:color="auto" w:fill="746458"/>
            <w:vAlign w:val="center"/>
          </w:tcPr>
          <w:p w14:paraId="27E355B1" w14:textId="77777777" w:rsidR="00B359D3" w:rsidRPr="00E6472B" w:rsidRDefault="00B359D3"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48C73F2B" w14:textId="77777777" w:rsidTr="00E6472B">
        <w:tblPrEx>
          <w:jc w:val="left"/>
        </w:tblPrEx>
        <w:trPr>
          <w:trHeight w:val="1378"/>
        </w:trPr>
        <w:sdt>
          <w:sdtPr>
            <w:rPr>
              <w:sz w:val="24"/>
              <w:szCs w:val="24"/>
            </w:rPr>
            <w:id w:val="568542662"/>
            <w:placeholder>
              <w:docPart w:val="957F4237F8C84E89838AAC00C56D9551"/>
            </w:placeholder>
            <w:showingPlcHdr/>
          </w:sdtPr>
          <w:sdtContent>
            <w:tc>
              <w:tcPr>
                <w:tcW w:w="9353" w:type="dxa"/>
                <w:gridSpan w:val="2"/>
                <w:shd w:val="clear" w:color="auto" w:fill="auto"/>
              </w:tcPr>
              <w:p w14:paraId="625A99B2" w14:textId="77777777" w:rsidR="00B359D3" w:rsidRPr="007F2AAF" w:rsidRDefault="00B359D3" w:rsidP="00B359D3">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28C5ADA3" w14:textId="77777777" w:rsidTr="00E6472B">
        <w:trPr>
          <w:jc w:val="center"/>
        </w:trPr>
        <w:tc>
          <w:tcPr>
            <w:tcW w:w="864" w:type="dxa"/>
            <w:shd w:val="clear" w:color="auto" w:fill="F2F2F2" w:themeFill="background1" w:themeFillShade="F2"/>
          </w:tcPr>
          <w:p w14:paraId="1ECF37FA" w14:textId="77777777" w:rsidR="00C52C42" w:rsidRPr="007F2AAF" w:rsidRDefault="00C52C42" w:rsidP="00D60137">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0EA3461E" w14:textId="77777777" w:rsidR="00C52C42" w:rsidRPr="007F2AAF" w:rsidRDefault="001F76D2" w:rsidP="00F011EC">
            <w:pPr>
              <w:pStyle w:val="ListParagraph"/>
              <w:spacing w:before="0"/>
              <w:ind w:left="0"/>
              <w:rPr>
                <w:b/>
                <w:sz w:val="24"/>
                <w:szCs w:val="24"/>
              </w:rPr>
            </w:pPr>
            <w:r w:rsidRPr="007F2AAF">
              <w:rPr>
                <w:b/>
                <w:sz w:val="24"/>
                <w:szCs w:val="24"/>
              </w:rPr>
              <w:t xml:space="preserve">Require disposable face coverings </w:t>
            </w:r>
            <w:r w:rsidRPr="000057E9">
              <w:rPr>
                <w:b/>
                <w:sz w:val="24"/>
                <w:szCs w:val="24"/>
              </w:rPr>
              <w:t>or face shields to</w:t>
            </w:r>
            <w:r w:rsidRPr="007F2AAF">
              <w:rPr>
                <w:b/>
                <w:sz w:val="24"/>
                <w:szCs w:val="24"/>
              </w:rPr>
              <w:t xml:space="preserve"> be worn only once.</w:t>
            </w:r>
          </w:p>
        </w:tc>
      </w:tr>
      <w:tr w:rsidR="004F64B0" w:rsidRPr="007F2AAF" w14:paraId="7E37D15C" w14:textId="77777777" w:rsidTr="00E6472B">
        <w:trPr>
          <w:jc w:val="center"/>
        </w:trPr>
        <w:tc>
          <w:tcPr>
            <w:tcW w:w="864" w:type="dxa"/>
          </w:tcPr>
          <w:p w14:paraId="42A31DA8" w14:textId="77777777" w:rsidR="00C52C42" w:rsidRPr="007F2AAF" w:rsidRDefault="00C52C42" w:rsidP="00D60137">
            <w:pPr>
              <w:pStyle w:val="ListParagraph"/>
              <w:spacing w:before="0"/>
              <w:ind w:left="0"/>
              <w:rPr>
                <w:b/>
                <w:sz w:val="24"/>
                <w:szCs w:val="24"/>
              </w:rPr>
            </w:pPr>
            <w:r w:rsidRPr="007F2AAF">
              <w:rPr>
                <w:b/>
                <w:sz w:val="24"/>
                <w:szCs w:val="24"/>
              </w:rPr>
              <w:t>6.12</w:t>
            </w:r>
          </w:p>
        </w:tc>
        <w:tc>
          <w:tcPr>
            <w:tcW w:w="8489" w:type="dxa"/>
            <w:vAlign w:val="center"/>
          </w:tcPr>
          <w:p w14:paraId="06B58EE6" w14:textId="77777777" w:rsidR="00C52C42" w:rsidRPr="007F2AAF" w:rsidRDefault="001F76D2" w:rsidP="00F011EC">
            <w:pPr>
              <w:pStyle w:val="ListParagraph"/>
              <w:spacing w:before="0"/>
              <w:ind w:left="0"/>
              <w:rPr>
                <w:b/>
                <w:sz w:val="24"/>
                <w:szCs w:val="24"/>
              </w:rPr>
            </w:pPr>
            <w:r w:rsidRPr="007F2AAF">
              <w:rPr>
                <w:b/>
                <w:sz w:val="24"/>
                <w:szCs w:val="24"/>
              </w:rPr>
              <w:t>Face coverings must be changed after a daily health check if the adult interacted with a sick child.</w:t>
            </w:r>
          </w:p>
        </w:tc>
      </w:tr>
      <w:tr w:rsidR="004F64B0" w:rsidRPr="007F2AAF" w14:paraId="24A68CF6" w14:textId="77777777" w:rsidTr="00E6472B">
        <w:trPr>
          <w:jc w:val="center"/>
        </w:trPr>
        <w:tc>
          <w:tcPr>
            <w:tcW w:w="864" w:type="dxa"/>
            <w:shd w:val="clear" w:color="auto" w:fill="F2F2F2" w:themeFill="background1" w:themeFillShade="F2"/>
          </w:tcPr>
          <w:p w14:paraId="3E67C563" w14:textId="77777777" w:rsidR="00C52C42" w:rsidRPr="007F2AAF" w:rsidRDefault="00C52C42" w:rsidP="00D60137">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2E0C3052" w14:textId="0A942703" w:rsidR="00C52C42" w:rsidRPr="007F2AAF" w:rsidRDefault="000057E9" w:rsidP="000057E9">
            <w:pPr>
              <w:pStyle w:val="ListParagraph"/>
              <w:spacing w:before="0"/>
              <w:ind w:left="0"/>
              <w:rPr>
                <w:b/>
                <w:sz w:val="24"/>
                <w:szCs w:val="24"/>
              </w:rPr>
            </w:pPr>
            <w:r>
              <w:rPr>
                <w:b/>
                <w:sz w:val="24"/>
                <w:szCs w:val="24"/>
              </w:rPr>
              <w:t xml:space="preserve">If a face shield is used, it </w:t>
            </w:r>
            <w:r w:rsidR="001F76D2" w:rsidRPr="007F2AAF">
              <w:rPr>
                <w:b/>
                <w:sz w:val="24"/>
                <w:szCs w:val="24"/>
              </w:rPr>
              <w:t>must be sanitized after the daily health check if the adult interacted with a sick child. For Certified Centers and Recorded Programs, face shields must be sanitized after the daily health checks are completed.</w:t>
            </w:r>
          </w:p>
        </w:tc>
      </w:tr>
    </w:tbl>
    <w:p w14:paraId="4877394B" w14:textId="77777777" w:rsidR="006C0C7D" w:rsidRDefault="006C0C7D">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0B408305" w14:textId="77777777" w:rsidTr="002F3EED">
        <w:trPr>
          <w:trHeight w:val="170"/>
          <w:tblHeader/>
        </w:trPr>
        <w:tc>
          <w:tcPr>
            <w:tcW w:w="9353" w:type="dxa"/>
            <w:gridSpan w:val="2"/>
            <w:shd w:val="clear" w:color="auto" w:fill="746458"/>
            <w:vAlign w:val="center"/>
          </w:tcPr>
          <w:p w14:paraId="247A84AC" w14:textId="21DA22D6" w:rsidR="004F2809" w:rsidRPr="00E6472B" w:rsidRDefault="004F280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4F64B0" w:rsidRPr="007F2AAF" w14:paraId="206DBC4D" w14:textId="77777777" w:rsidTr="00E6472B">
        <w:trPr>
          <w:trHeight w:val="1378"/>
        </w:trPr>
        <w:sdt>
          <w:sdtPr>
            <w:rPr>
              <w:sz w:val="24"/>
              <w:szCs w:val="24"/>
            </w:rPr>
            <w:id w:val="-1129323470"/>
            <w:placeholder>
              <w:docPart w:val="7525273C75384062B6D832809E16067C"/>
            </w:placeholder>
            <w:showingPlcHdr/>
          </w:sdtPr>
          <w:sdtContent>
            <w:tc>
              <w:tcPr>
                <w:tcW w:w="9353" w:type="dxa"/>
                <w:gridSpan w:val="2"/>
                <w:shd w:val="clear" w:color="auto" w:fill="F2F2F2" w:themeFill="background1" w:themeFillShade="F2"/>
              </w:tcPr>
              <w:p w14:paraId="44EF03B3" w14:textId="77777777" w:rsidR="004F2809" w:rsidRPr="007F2AAF" w:rsidRDefault="004F2809" w:rsidP="004F2809">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4C787539" w14:textId="77777777" w:rsidTr="00E6472B">
        <w:trPr>
          <w:trHeight w:val="170"/>
        </w:trPr>
        <w:tc>
          <w:tcPr>
            <w:tcW w:w="9353" w:type="dxa"/>
            <w:gridSpan w:val="2"/>
            <w:shd w:val="clear" w:color="auto" w:fill="746458"/>
            <w:vAlign w:val="center"/>
          </w:tcPr>
          <w:p w14:paraId="2CDD9A62" w14:textId="77777777" w:rsidR="004F2809" w:rsidRPr="00E6472B" w:rsidRDefault="004F280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31640540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53966345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610A90AB" w14:textId="77777777" w:rsidTr="00E6472B">
        <w:trPr>
          <w:trHeight w:val="170"/>
        </w:trPr>
        <w:tc>
          <w:tcPr>
            <w:tcW w:w="9353" w:type="dxa"/>
            <w:gridSpan w:val="2"/>
            <w:shd w:val="clear" w:color="auto" w:fill="746458"/>
            <w:vAlign w:val="center"/>
          </w:tcPr>
          <w:p w14:paraId="4435DA75" w14:textId="77777777" w:rsidR="004F2809" w:rsidRPr="00E6472B" w:rsidRDefault="00B70CF0" w:rsidP="00E6472B">
            <w:pPr>
              <w:pStyle w:val="ListParagraph"/>
              <w:spacing w:before="0"/>
              <w:ind w:left="0"/>
              <w:rPr>
                <w:b/>
                <w:color w:val="FFFFFF" w:themeColor="background1"/>
                <w:sz w:val="24"/>
                <w:szCs w:val="24"/>
              </w:rPr>
            </w:pPr>
            <w:r>
              <w:rPr>
                <w:noProof/>
                <w:sz w:val="24"/>
                <w:szCs w:val="24"/>
                <w:lang w:eastAsia="zh-TW"/>
              </w:rPr>
              <mc:AlternateContent>
                <mc:Choice Requires="wps">
                  <w:drawing>
                    <wp:anchor distT="0" distB="0" distL="114300" distR="114300" simplePos="0" relativeHeight="251682816" behindDoc="0" locked="0" layoutInCell="1" allowOverlap="1" wp14:anchorId="3E3CFD42" wp14:editId="4EFD87C0">
                      <wp:simplePos x="0" y="0"/>
                      <wp:positionH relativeFrom="column">
                        <wp:posOffset>-476250</wp:posOffset>
                      </wp:positionH>
                      <wp:positionV relativeFrom="page">
                        <wp:posOffset>1307465</wp:posOffset>
                      </wp:positionV>
                      <wp:extent cx="337820" cy="337820"/>
                      <wp:effectExtent l="0" t="0" r="5080" b="5080"/>
                      <wp:wrapNone/>
                      <wp:docPr id="19" name="5-Point Star 19"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9369E" id="5-Point Star 19" o:spid="_x0000_s1026" alt="Title: Purple Star - Description: A purple star indicates a subsection with a January 12 update. " style="position:absolute;margin-left:-37.5pt;margin-top:102.95pt;width:26.6pt;height:26.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Pp50QIAAOY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4F2809" w:rsidRPr="00E6472B">
              <w:rPr>
                <w:b/>
                <w:color w:val="FFFFFF" w:themeColor="background1"/>
                <w:sz w:val="24"/>
                <w:szCs w:val="24"/>
              </w:rPr>
              <w:t>What information will you share with families about this part of your plan?</w:t>
            </w:r>
          </w:p>
        </w:tc>
      </w:tr>
      <w:tr w:rsidR="004F64B0" w:rsidRPr="007F2AAF" w14:paraId="20D5B954" w14:textId="77777777" w:rsidTr="00E6472B">
        <w:trPr>
          <w:trHeight w:val="1378"/>
        </w:trPr>
        <w:sdt>
          <w:sdtPr>
            <w:rPr>
              <w:sz w:val="24"/>
              <w:szCs w:val="24"/>
            </w:rPr>
            <w:id w:val="700519523"/>
            <w:placeholder>
              <w:docPart w:val="66BAAAFE1B1C4A0ABDAD91D4EDC38FFA"/>
            </w:placeholder>
            <w:showingPlcHdr/>
          </w:sdtPr>
          <w:sdtContent>
            <w:tc>
              <w:tcPr>
                <w:tcW w:w="9353" w:type="dxa"/>
                <w:gridSpan w:val="2"/>
                <w:shd w:val="clear" w:color="auto" w:fill="F2F2F2" w:themeFill="background1" w:themeFillShade="F2"/>
              </w:tcPr>
              <w:p w14:paraId="6D5CEBFA" w14:textId="77777777" w:rsidR="004F2809" w:rsidRPr="007F2AAF" w:rsidRDefault="004F2809" w:rsidP="004F2809">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15226AB9" w14:textId="77777777" w:rsidTr="00E6472B">
        <w:tblPrEx>
          <w:jc w:val="center"/>
        </w:tblPrEx>
        <w:trPr>
          <w:jc w:val="center"/>
        </w:trPr>
        <w:tc>
          <w:tcPr>
            <w:tcW w:w="864" w:type="dxa"/>
          </w:tcPr>
          <w:p w14:paraId="3512E080" w14:textId="77777777" w:rsidR="004F64B0" w:rsidRDefault="00C52C42">
            <w:pPr>
              <w:pStyle w:val="ListParagraph"/>
              <w:spacing w:before="0"/>
              <w:ind w:left="0"/>
              <w:rPr>
                <w:b/>
                <w:sz w:val="24"/>
                <w:szCs w:val="24"/>
              </w:rPr>
            </w:pPr>
            <w:r w:rsidRPr="007F2AAF">
              <w:rPr>
                <w:b/>
                <w:sz w:val="24"/>
                <w:szCs w:val="24"/>
              </w:rPr>
              <w:t>6.16</w:t>
            </w:r>
          </w:p>
          <w:p w14:paraId="303B6172" w14:textId="77777777" w:rsidR="004F64B0" w:rsidRDefault="004F64B0" w:rsidP="004F64B0"/>
          <w:p w14:paraId="71162F2C" w14:textId="77777777" w:rsidR="00C52C42" w:rsidRPr="00E6472B" w:rsidRDefault="00C52C42" w:rsidP="00E6472B"/>
        </w:tc>
        <w:tc>
          <w:tcPr>
            <w:tcW w:w="8489" w:type="dxa"/>
            <w:vAlign w:val="center"/>
          </w:tcPr>
          <w:p w14:paraId="7B1CA63D" w14:textId="21773D74" w:rsidR="00C52C42" w:rsidRPr="007F2AAF" w:rsidRDefault="00B4204E" w:rsidP="00C62F6D">
            <w:pPr>
              <w:pStyle w:val="ListParagraph"/>
              <w:spacing w:before="0"/>
              <w:ind w:left="0"/>
              <w:rPr>
                <w:b/>
                <w:sz w:val="24"/>
                <w:szCs w:val="24"/>
              </w:rPr>
            </w:pPr>
            <w:r w:rsidRPr="007F2AAF">
              <w:rPr>
                <w:b/>
                <w:sz w:val="24"/>
                <w:szCs w:val="24"/>
              </w:rPr>
              <w:t>Ensure any child care staff providing direct contact care and monitoring of children or other staff displaying COVID-19 symptoms, prior to their exclusion</w:t>
            </w:r>
            <w:r w:rsidR="0064726E" w:rsidRPr="007F2AAF">
              <w:rPr>
                <w:b/>
                <w:sz w:val="24"/>
                <w:szCs w:val="24"/>
              </w:rPr>
              <w:t xml:space="preserve"> from the child care setting,</w:t>
            </w:r>
            <w:r w:rsidRPr="007F2AAF">
              <w:rPr>
                <w:b/>
                <w:sz w:val="24"/>
                <w:szCs w:val="24"/>
              </w:rPr>
              <w:t xml:space="preserve"> maintain six feet of physical distancing and to wear a </w:t>
            </w:r>
            <w:r w:rsidRPr="00C62F6D">
              <w:rPr>
                <w:b/>
                <w:sz w:val="24"/>
                <w:szCs w:val="24"/>
              </w:rPr>
              <w:t>face covering.</w:t>
            </w:r>
          </w:p>
        </w:tc>
      </w:tr>
      <w:tr w:rsidR="004F64B0" w:rsidRPr="007F2AAF" w14:paraId="10A6AFEB" w14:textId="77777777" w:rsidTr="00E6472B">
        <w:trPr>
          <w:trHeight w:val="170"/>
        </w:trPr>
        <w:tc>
          <w:tcPr>
            <w:tcW w:w="9353" w:type="dxa"/>
            <w:gridSpan w:val="2"/>
            <w:shd w:val="clear" w:color="auto" w:fill="746458"/>
            <w:vAlign w:val="center"/>
          </w:tcPr>
          <w:p w14:paraId="6464F8B9" w14:textId="77777777" w:rsidR="00C24630" w:rsidRPr="00E6472B" w:rsidRDefault="00C24630"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4F64B0" w:rsidRPr="007F2AAF" w14:paraId="4ECD9830" w14:textId="77777777" w:rsidTr="00E6472B">
        <w:trPr>
          <w:trHeight w:val="1378"/>
        </w:trPr>
        <w:sdt>
          <w:sdtPr>
            <w:rPr>
              <w:sz w:val="24"/>
              <w:szCs w:val="24"/>
            </w:rPr>
            <w:id w:val="-716272488"/>
            <w:placeholder>
              <w:docPart w:val="C92E1117F0AF43689642CFD76F527D58"/>
            </w:placeholder>
            <w:showingPlcHdr/>
          </w:sdtPr>
          <w:sdtContent>
            <w:tc>
              <w:tcPr>
                <w:tcW w:w="9353" w:type="dxa"/>
                <w:gridSpan w:val="2"/>
                <w:shd w:val="clear" w:color="auto" w:fill="auto"/>
              </w:tcPr>
              <w:p w14:paraId="65B794A0" w14:textId="77777777" w:rsidR="00C24630" w:rsidRPr="007F2AAF" w:rsidRDefault="00C24630" w:rsidP="00C24630">
                <w:pPr>
                  <w:pStyle w:val="ListParagraph"/>
                  <w:spacing w:before="0"/>
                  <w:ind w:left="0"/>
                  <w:rPr>
                    <w:sz w:val="24"/>
                    <w:szCs w:val="24"/>
                    <w:highlight w:val="yellow"/>
                  </w:rPr>
                </w:pPr>
                <w:r w:rsidRPr="007F2AAF">
                  <w:rPr>
                    <w:rStyle w:val="PlaceholderText"/>
                    <w:color w:val="auto"/>
                  </w:rPr>
                  <w:t>Click or tap here to enter text.</w:t>
                </w:r>
              </w:p>
            </w:tc>
          </w:sdtContent>
        </w:sdt>
      </w:tr>
      <w:tr w:rsidR="004F64B0" w:rsidRPr="007F2AAF" w14:paraId="7D8E767A" w14:textId="77777777" w:rsidTr="00E6472B">
        <w:trPr>
          <w:trHeight w:val="170"/>
        </w:trPr>
        <w:tc>
          <w:tcPr>
            <w:tcW w:w="9353" w:type="dxa"/>
            <w:gridSpan w:val="2"/>
            <w:shd w:val="clear" w:color="auto" w:fill="746458"/>
            <w:vAlign w:val="center"/>
          </w:tcPr>
          <w:p w14:paraId="40545004" w14:textId="77777777" w:rsidR="00C24630" w:rsidRPr="00E6472B" w:rsidRDefault="00C24630"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10858744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668478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00074C3C" w:rsidRPr="00E6472B">
              <w:rPr>
                <w:b/>
                <w:color w:val="FFFFFF" w:themeColor="background1"/>
                <w:sz w:val="24"/>
                <w:szCs w:val="24"/>
              </w:rPr>
              <w:t xml:space="preserve"> Yes</w:t>
            </w:r>
            <w:r w:rsidR="000A1B78" w:rsidRPr="00E6472B">
              <w:rPr>
                <w:b/>
                <w:color w:val="FFFFFF" w:themeColor="background1"/>
                <w:sz w:val="24"/>
                <w:szCs w:val="24"/>
              </w:rPr>
              <w:t xml:space="preserve">  </w:t>
            </w:r>
            <w:r w:rsidR="00074C3C"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F64B0" w:rsidRPr="007F2AAF" w14:paraId="64944688" w14:textId="77777777" w:rsidTr="00E6472B">
        <w:trPr>
          <w:trHeight w:val="170"/>
        </w:trPr>
        <w:tc>
          <w:tcPr>
            <w:tcW w:w="9353" w:type="dxa"/>
            <w:gridSpan w:val="2"/>
            <w:shd w:val="clear" w:color="auto" w:fill="746458"/>
            <w:vAlign w:val="center"/>
          </w:tcPr>
          <w:p w14:paraId="5D641C08" w14:textId="77777777" w:rsidR="00C24630" w:rsidRPr="00E6472B" w:rsidRDefault="00C24630"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4F64B0" w:rsidRPr="007F2AAF" w14:paraId="103739B9" w14:textId="77777777" w:rsidTr="00E6472B">
        <w:trPr>
          <w:trHeight w:val="1378"/>
        </w:trPr>
        <w:sdt>
          <w:sdtPr>
            <w:rPr>
              <w:sz w:val="24"/>
              <w:szCs w:val="24"/>
            </w:rPr>
            <w:id w:val="2121411586"/>
            <w:placeholder>
              <w:docPart w:val="AF5FF50B83E14FDB946F2A63B1CDB402"/>
            </w:placeholder>
            <w:showingPlcHdr/>
          </w:sdtPr>
          <w:sdtContent>
            <w:tc>
              <w:tcPr>
                <w:tcW w:w="9353" w:type="dxa"/>
                <w:gridSpan w:val="2"/>
                <w:shd w:val="clear" w:color="auto" w:fill="auto"/>
              </w:tcPr>
              <w:p w14:paraId="2762B144" w14:textId="77777777" w:rsidR="00C24630" w:rsidRPr="007F2AAF" w:rsidRDefault="00C24630" w:rsidP="00C24630">
                <w:pPr>
                  <w:pStyle w:val="ListParagraph"/>
                  <w:spacing w:before="0"/>
                  <w:ind w:left="0"/>
                  <w:rPr>
                    <w:sz w:val="24"/>
                    <w:szCs w:val="24"/>
                  </w:rPr>
                </w:pPr>
                <w:r w:rsidRPr="007F2AAF">
                  <w:rPr>
                    <w:rStyle w:val="PlaceholderText"/>
                    <w:color w:val="auto"/>
                  </w:rPr>
                  <w:t>Click or tap here to enter text.</w:t>
                </w:r>
              </w:p>
            </w:tc>
          </w:sdtContent>
        </w:sdt>
      </w:tr>
      <w:tr w:rsidR="004F64B0" w:rsidRPr="007F2AAF" w14:paraId="6E92D89D" w14:textId="77777777" w:rsidTr="00E6472B">
        <w:tblPrEx>
          <w:jc w:val="center"/>
        </w:tblPrEx>
        <w:trPr>
          <w:jc w:val="center"/>
        </w:trPr>
        <w:tc>
          <w:tcPr>
            <w:tcW w:w="864" w:type="dxa"/>
            <w:shd w:val="clear" w:color="auto" w:fill="F2F2F2" w:themeFill="background1" w:themeFillShade="F2"/>
          </w:tcPr>
          <w:p w14:paraId="31AE34A4" w14:textId="77777777" w:rsidR="0064726E" w:rsidRPr="007F2AAF" w:rsidRDefault="0064726E" w:rsidP="00D60137">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03264788" w14:textId="77777777" w:rsidR="0064726E" w:rsidRPr="007F2AAF" w:rsidRDefault="0064726E" w:rsidP="00F011EC">
            <w:pPr>
              <w:pStyle w:val="ListParagraph"/>
              <w:spacing w:before="0"/>
              <w:ind w:left="0"/>
              <w:rPr>
                <w:b/>
                <w:sz w:val="24"/>
                <w:szCs w:val="24"/>
              </w:rPr>
            </w:pPr>
            <w:r w:rsidRPr="007F2AAF">
              <w:rPr>
                <w:b/>
                <w:sz w:val="24"/>
                <w:szCs w:val="24"/>
              </w:rPr>
              <w:t>Require clothing to be changed after being soiled by bodily fluids.</w:t>
            </w:r>
          </w:p>
        </w:tc>
      </w:tr>
    </w:tbl>
    <w:p w14:paraId="150165F2" w14:textId="77777777" w:rsidR="006C0C7D" w:rsidRDefault="006C0C7D">
      <w:r>
        <w:br w:type="page"/>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152F19" w:rsidRPr="007F2AAF" w14:paraId="20C23FA5" w14:textId="77777777" w:rsidTr="002F3EED">
        <w:trPr>
          <w:tblHeader/>
          <w:jc w:val="center"/>
        </w:trPr>
        <w:tc>
          <w:tcPr>
            <w:tcW w:w="864" w:type="dxa"/>
            <w:shd w:val="clear" w:color="auto" w:fill="F2F2F2" w:themeFill="background1" w:themeFillShade="F2"/>
          </w:tcPr>
          <w:p w14:paraId="128CDF53" w14:textId="1FAEEE87" w:rsidR="00152F19" w:rsidRPr="006C0C7D" w:rsidRDefault="00152F19" w:rsidP="00D60137">
            <w:pPr>
              <w:pStyle w:val="ListParagraph"/>
              <w:spacing w:before="0"/>
              <w:ind w:left="0"/>
              <w:rPr>
                <w:b/>
                <w:sz w:val="24"/>
                <w:szCs w:val="24"/>
              </w:rPr>
            </w:pPr>
            <w:r w:rsidRPr="006C0C7D">
              <w:rPr>
                <w:b/>
                <w:sz w:val="24"/>
                <w:szCs w:val="24"/>
              </w:rPr>
              <w:t>6.18</w:t>
            </w:r>
          </w:p>
        </w:tc>
        <w:tc>
          <w:tcPr>
            <w:tcW w:w="8489" w:type="dxa"/>
            <w:shd w:val="clear" w:color="auto" w:fill="F2F2F2" w:themeFill="background1" w:themeFillShade="F2"/>
            <w:vAlign w:val="center"/>
          </w:tcPr>
          <w:p w14:paraId="416026EE" w14:textId="77777777" w:rsidR="00152F19" w:rsidRPr="003060FC" w:rsidRDefault="00152F19" w:rsidP="00F011EC">
            <w:pPr>
              <w:pStyle w:val="ListParagraph"/>
              <w:spacing w:before="0"/>
              <w:ind w:left="0"/>
              <w:rPr>
                <w:b/>
                <w:sz w:val="24"/>
                <w:szCs w:val="24"/>
              </w:rPr>
            </w:pPr>
            <w:r w:rsidRPr="003060FC">
              <w:rPr>
                <w:b/>
                <w:sz w:val="24"/>
                <w:szCs w:val="24"/>
              </w:rPr>
              <w:t>Note: In prior Guidelines, cloth face coverings and plastic face shields were considered equal in the ability to prevent transmission of the virus that causes COVID-19. OHA now recommends that cloth face coverings or face masks are preferred; it is not recommended to wear a plastic face shield. This is because face shields are not as effective at limiting the release of aerosols that can go around the shield. However, they may be a good alternative for communication with people who are deaf or hard of hearing, children who speak a different language than the provider, or children with autism or learning disabilities. While face masks and cloth face coverings are preferred, plastic face shields are not prohibited.</w:t>
            </w:r>
          </w:p>
        </w:tc>
      </w:tr>
    </w:tbl>
    <w:p w14:paraId="571065D8" w14:textId="77777777" w:rsidR="00B4204E" w:rsidRPr="007F2AAF" w:rsidRDefault="00D20EBB" w:rsidP="00F011EC">
      <w:pPr>
        <w:pStyle w:val="ListParagraph"/>
        <w:spacing w:before="0"/>
        <w:ind w:left="0"/>
        <w:rPr>
          <w:sz w:val="24"/>
          <w:szCs w:val="24"/>
        </w:rPr>
        <w:sectPr w:rsidR="00B4204E" w:rsidRPr="007F2AAF" w:rsidSect="00EF1BC2">
          <w:headerReference w:type="default" r:id="rId26"/>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686912" behindDoc="0" locked="0" layoutInCell="1" allowOverlap="1" wp14:anchorId="0F12C9AF" wp14:editId="2AE7C58D">
                <wp:simplePos x="0" y="0"/>
                <wp:positionH relativeFrom="column">
                  <wp:posOffset>-394335</wp:posOffset>
                </wp:positionH>
                <wp:positionV relativeFrom="page">
                  <wp:posOffset>915035</wp:posOffset>
                </wp:positionV>
                <wp:extent cx="338328" cy="338328"/>
                <wp:effectExtent l="0" t="0" r="5080" b="5080"/>
                <wp:wrapNone/>
                <wp:docPr id="21" name="5-Point Star 2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8328" cy="338328"/>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58584" id="5-Point Star 21" o:spid="_x0000_s1026" alt="Title: Purple Star - Description: A purple star indicates a subsection with a January 12 update. " style="position:absolute;margin-left:-31.05pt;margin-top:72.05pt;width:26.65pt;height:26.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8328,338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" path="m,129229r129231,1l169164,r39933,129230l338328,129229,233778,209097r39935,129230l169164,258458,64615,338327,104550,209097,,129229xe" fillcolor="#673090" stroked="f" strokeweight="1pt">
                <v:stroke joinstyle="miter"/>
                <v:path arrowok="t" o:connecttype="custom" o:connectlocs="0,129229;129231,129230;169164,0;209097,129230;338328,129229;233778,209097;273713,338327;169164,258458;64615,338327;104550,209097;0,129229" o:connectangles="0,0,0,0,0,0,0,0,0,0,0"/>
                <w10:wrap anchory="page"/>
              </v:shape>
            </w:pict>
          </mc:Fallback>
        </mc:AlternateContent>
      </w:r>
    </w:p>
    <w:p w14:paraId="2B20058F" w14:textId="77777777" w:rsidR="000A1B78" w:rsidRDefault="000A1B78">
      <w:pPr>
        <w:rPr>
          <w:rFonts w:ascii="Calibri" w:eastAsia="Calibri" w:hAnsi="Calibri" w:cs="Calibri"/>
          <w:b/>
          <w:sz w:val="28"/>
          <w:szCs w:val="28"/>
        </w:rPr>
      </w:pPr>
    </w:p>
    <w:p w14:paraId="38EE8A15" w14:textId="77777777" w:rsidR="004D5F48" w:rsidRDefault="004D5F48">
      <w:pPr>
        <w:rPr>
          <w:rFonts w:ascii="Calibri" w:eastAsia="Calibri" w:hAnsi="Calibri" w:cs="Calibri"/>
          <w:b/>
          <w:color w:val="A78D8E"/>
          <w:sz w:val="32"/>
          <w:szCs w:val="32"/>
        </w:rPr>
      </w:pPr>
      <w:r>
        <w:rPr>
          <w:b/>
          <w:color w:val="A78D8E"/>
          <w:sz w:val="32"/>
          <w:szCs w:val="32"/>
        </w:rPr>
        <w:br w:type="page"/>
      </w:r>
    </w:p>
    <w:p w14:paraId="0681FC9E" w14:textId="66EE3D24" w:rsidR="00B4204E" w:rsidRPr="00296303" w:rsidRDefault="00B4204E" w:rsidP="00F011EC">
      <w:pPr>
        <w:pStyle w:val="ListParagraph"/>
        <w:spacing w:before="0"/>
        <w:ind w:left="0"/>
        <w:rPr>
          <w:b/>
          <w:color w:val="A78D8E"/>
          <w:sz w:val="24"/>
          <w:szCs w:val="24"/>
        </w:rPr>
      </w:pPr>
      <w:r w:rsidRPr="00E6472B">
        <w:rPr>
          <w:b/>
          <w:color w:val="A78D8E"/>
          <w:sz w:val="32"/>
          <w:szCs w:val="32"/>
        </w:rPr>
        <w:t>Section 7. Requirements for Daily Activit</w:t>
      </w:r>
      <w:r w:rsidR="00311FDC" w:rsidRPr="00E6472B">
        <w:rPr>
          <w:b/>
          <w:color w:val="A78D8E"/>
          <w:sz w:val="32"/>
          <w:szCs w:val="32"/>
        </w:rPr>
        <w:t>i</w:t>
      </w:r>
      <w:r w:rsidRPr="00E6472B">
        <w:rPr>
          <w:b/>
          <w:color w:val="A78D8E"/>
          <w:sz w:val="32"/>
          <w:szCs w:val="32"/>
        </w:rPr>
        <w:t>es</w:t>
      </w:r>
      <w:r w:rsidR="00C52C7F">
        <w:rPr>
          <w:b/>
          <w:color w:val="A78D8E"/>
          <w:sz w:val="32"/>
          <w:szCs w:val="32"/>
        </w:rPr>
        <w:br/>
      </w:r>
    </w:p>
    <w:p w14:paraId="3965D111" w14:textId="6A489512" w:rsidR="00EC6180" w:rsidRDefault="00B4204E" w:rsidP="00EC6180">
      <w:pPr>
        <w:spacing w:after="120"/>
      </w:pPr>
      <w:r w:rsidRPr="00E6472B">
        <w:rPr>
          <w:sz w:val="24"/>
          <w:szCs w:val="24"/>
        </w:rPr>
        <w:t>Staff member(s) responsible:</w:t>
      </w:r>
      <w:r w:rsidRPr="00E6472B">
        <w:rPr>
          <w:sz w:val="24"/>
          <w:szCs w:val="24"/>
        </w:rPr>
        <w:tab/>
      </w:r>
      <w:sdt>
        <w:sdtPr>
          <w:id w:val="-431131260"/>
          <w:placeholder>
            <w:docPart w:val="94489494D1DF436C8DFA684E31C18327"/>
          </w:placeholder>
          <w:showingPlcHdr/>
          <w:text/>
        </w:sdtPr>
        <w:sdtContent>
          <w:r w:rsidRPr="00D60137">
            <w:rPr>
              <w:rStyle w:val="PlaceholderText"/>
              <w:color w:val="auto"/>
            </w:rPr>
            <w:t>Click or tap here to enter text.</w:t>
          </w:r>
        </w:sdtContent>
      </w:sdt>
    </w:p>
    <w:p w14:paraId="77919E95" w14:textId="66B318BD" w:rsidR="00B4204E" w:rsidRPr="007F2AAF" w:rsidRDefault="002F3EED" w:rsidP="00296303">
      <w:pPr>
        <w:spacing w:after="0"/>
        <w:ind w:left="2160" w:firstLine="720"/>
      </w:pPr>
      <w:r>
        <w:rPr>
          <w:noProof/>
          <w:sz w:val="24"/>
          <w:szCs w:val="24"/>
          <w:lang w:eastAsia="zh-TW"/>
        </w:rPr>
        <mc:AlternateContent>
          <mc:Choice Requires="wps">
            <w:drawing>
              <wp:anchor distT="0" distB="0" distL="114300" distR="114300" simplePos="0" relativeHeight="251688960" behindDoc="0" locked="0" layoutInCell="1" allowOverlap="1" wp14:anchorId="6DB340CC" wp14:editId="68ED6CC1">
                <wp:simplePos x="0" y="0"/>
                <wp:positionH relativeFrom="column">
                  <wp:posOffset>-407035</wp:posOffset>
                </wp:positionH>
                <wp:positionV relativeFrom="page">
                  <wp:posOffset>3767321</wp:posOffset>
                </wp:positionV>
                <wp:extent cx="337820" cy="337820"/>
                <wp:effectExtent l="0" t="0" r="5080" b="5080"/>
                <wp:wrapNone/>
                <wp:docPr id="22" name="5-Point Star 22"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24E9E" id="5-Point Star 22" o:spid="_x0000_s1026" alt="Title: Purple Star - Description: A purple star indicates a subsection with a January 12 update. " style="position:absolute;margin-left:-32.05pt;margin-top:296.65pt;width:26.6pt;height:26.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1391106597"/>
          <w:placeholder>
            <w:docPart w:val="94489494D1DF436C8DFA684E31C18327"/>
          </w:placeholder>
          <w:showingPlcHdr/>
          <w:text/>
        </w:sdtPr>
        <w:sdtContent>
          <w:r w:rsidR="00B4204E" w:rsidRPr="007F2AAF">
            <w:rPr>
              <w:rStyle w:val="PlaceholderText"/>
              <w:color w:val="auto"/>
            </w:rPr>
            <w:t>Click or tap here to enter text.</w:t>
          </w:r>
        </w:sdtContent>
      </w:sdt>
      <w:r w:rsidR="00296303">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864"/>
        <w:gridCol w:w="8489"/>
      </w:tblGrid>
      <w:tr w:rsidR="007F2AAF" w:rsidRPr="007F2AAF" w14:paraId="184EACF6" w14:textId="77777777" w:rsidTr="00B91554">
        <w:trPr>
          <w:tblHeader/>
          <w:jc w:val="center"/>
        </w:trPr>
        <w:tc>
          <w:tcPr>
            <w:tcW w:w="864" w:type="dxa"/>
            <w:shd w:val="clear" w:color="auto" w:fill="F2F2F2" w:themeFill="background1" w:themeFillShade="F2"/>
          </w:tcPr>
          <w:p w14:paraId="287DBB4F" w14:textId="77777777" w:rsidR="00B4204E" w:rsidRPr="007F2AAF" w:rsidRDefault="00B4204E" w:rsidP="00E6472B">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7A877EDE" w14:textId="77777777" w:rsidR="00B4204E" w:rsidRPr="007F2AAF" w:rsidRDefault="00B4204E" w:rsidP="00F011EC">
            <w:pPr>
              <w:pStyle w:val="ListParagraph"/>
              <w:spacing w:before="0"/>
              <w:ind w:left="0"/>
              <w:rPr>
                <w:b/>
                <w:sz w:val="24"/>
                <w:szCs w:val="24"/>
              </w:rPr>
            </w:pPr>
            <w:r w:rsidRPr="007F2AAF">
              <w:rPr>
                <w:b/>
                <w:sz w:val="24"/>
                <w:szCs w:val="24"/>
              </w:rPr>
              <w:t>No field trips are permitted unless they are conducted fully outdoors. Field trips to indoor venues are not permitted.</w:t>
            </w:r>
          </w:p>
          <w:p w14:paraId="3B1AFB31" w14:textId="77777777" w:rsidR="00B4204E" w:rsidRPr="00296303" w:rsidRDefault="00B4204E" w:rsidP="00F011EC">
            <w:pPr>
              <w:pStyle w:val="ListParagraph"/>
              <w:numPr>
                <w:ilvl w:val="0"/>
                <w:numId w:val="15"/>
              </w:numPr>
              <w:spacing w:before="0"/>
            </w:pPr>
            <w:r w:rsidRPr="00296303">
              <w:t>No transportation is permitted for field trips unless there is no outdoor space available at the program or no outdoor space available within walking distance.</w:t>
            </w:r>
          </w:p>
          <w:p w14:paraId="15235A0D" w14:textId="77777777" w:rsidR="00B4204E" w:rsidRPr="00296303" w:rsidRDefault="00B4204E" w:rsidP="00F011EC">
            <w:pPr>
              <w:pStyle w:val="ListParagraph"/>
              <w:numPr>
                <w:ilvl w:val="0"/>
                <w:numId w:val="15"/>
              </w:numPr>
              <w:spacing w:before="0"/>
            </w:pPr>
            <w:r w:rsidRPr="00296303">
              <w:t>When going on outdoor field trips:</w:t>
            </w:r>
          </w:p>
          <w:p w14:paraId="084250A2" w14:textId="77777777" w:rsidR="00B4204E" w:rsidRPr="00296303" w:rsidRDefault="00B4204E" w:rsidP="00F011EC">
            <w:pPr>
              <w:pStyle w:val="ListParagraph"/>
              <w:numPr>
                <w:ilvl w:val="1"/>
                <w:numId w:val="15"/>
              </w:numPr>
              <w:spacing w:before="0"/>
              <w:ind w:left="1060"/>
            </w:pPr>
            <w:r w:rsidRPr="00296303">
              <w:t>Adults and children must wash their hands or use hand sanitizer before and after.</w:t>
            </w:r>
          </w:p>
          <w:p w14:paraId="731C1B42" w14:textId="77777777" w:rsidR="00B4204E" w:rsidRPr="007F2AAF" w:rsidRDefault="00B4204E" w:rsidP="00F011EC">
            <w:pPr>
              <w:pStyle w:val="ListParagraph"/>
              <w:numPr>
                <w:ilvl w:val="1"/>
                <w:numId w:val="15"/>
              </w:numPr>
              <w:spacing w:before="0"/>
              <w:ind w:left="1060"/>
              <w:rPr>
                <w:b/>
                <w:sz w:val="24"/>
                <w:szCs w:val="24"/>
              </w:rPr>
            </w:pPr>
            <w:r w:rsidRPr="00296303">
              <w:t>Programs shall keep stable groups separated from each other and away from other children as much as possible.</w:t>
            </w:r>
          </w:p>
        </w:tc>
      </w:tr>
      <w:tr w:rsidR="007F2AAF" w:rsidRPr="007F2AAF" w14:paraId="10DEAAAC" w14:textId="77777777" w:rsidTr="00E6472B">
        <w:trPr>
          <w:jc w:val="center"/>
        </w:trPr>
        <w:tc>
          <w:tcPr>
            <w:tcW w:w="864" w:type="dxa"/>
          </w:tcPr>
          <w:p w14:paraId="1D4E281F" w14:textId="77777777" w:rsidR="00B4204E" w:rsidRPr="007F2AAF" w:rsidRDefault="00B4204E" w:rsidP="00D60137">
            <w:pPr>
              <w:pStyle w:val="ListParagraph"/>
              <w:spacing w:before="0"/>
              <w:ind w:left="0"/>
              <w:rPr>
                <w:b/>
                <w:sz w:val="24"/>
                <w:szCs w:val="24"/>
              </w:rPr>
            </w:pPr>
            <w:r w:rsidRPr="007F2AAF">
              <w:rPr>
                <w:b/>
                <w:sz w:val="24"/>
                <w:szCs w:val="24"/>
              </w:rPr>
              <w:t>7.2</w:t>
            </w:r>
          </w:p>
        </w:tc>
        <w:tc>
          <w:tcPr>
            <w:tcW w:w="8489" w:type="dxa"/>
            <w:vAlign w:val="center"/>
          </w:tcPr>
          <w:p w14:paraId="5A65DD11" w14:textId="77777777" w:rsidR="00B4204E" w:rsidRPr="007F2AAF" w:rsidRDefault="00B4204E" w:rsidP="00F011EC">
            <w:pPr>
              <w:pStyle w:val="ListParagraph"/>
              <w:spacing w:before="0"/>
              <w:ind w:left="0"/>
              <w:rPr>
                <w:b/>
                <w:sz w:val="24"/>
                <w:szCs w:val="24"/>
              </w:rPr>
            </w:pPr>
            <w:r w:rsidRPr="007F2AAF">
              <w:rPr>
                <w:b/>
                <w:sz w:val="24"/>
                <w:szCs w:val="24"/>
              </w:rPr>
              <w:t xml:space="preserve">Maintain at least 36 inches between mats, </w:t>
            </w:r>
            <w:r w:rsidR="00152F19" w:rsidRPr="003060FC">
              <w:rPr>
                <w:b/>
                <w:sz w:val="24"/>
                <w:szCs w:val="24"/>
              </w:rPr>
              <w:t>crib</w:t>
            </w:r>
            <w:r w:rsidR="00152F19" w:rsidRPr="006C0C7D">
              <w:rPr>
                <w:b/>
                <w:sz w:val="24"/>
                <w:szCs w:val="24"/>
              </w:rPr>
              <w:t>s,</w:t>
            </w:r>
            <w:r w:rsidR="00152F19">
              <w:rPr>
                <w:b/>
                <w:sz w:val="24"/>
                <w:szCs w:val="24"/>
              </w:rPr>
              <w:t xml:space="preserve"> </w:t>
            </w:r>
            <w:r w:rsidRPr="007F2AAF">
              <w:rPr>
                <w:b/>
                <w:sz w:val="24"/>
                <w:szCs w:val="24"/>
              </w:rPr>
              <w:t>beds, or cots and sleep head-to-toe (children are arranged so that the head of a p</w:t>
            </w:r>
            <w:r w:rsidR="001716FC" w:rsidRPr="007F2AAF">
              <w:rPr>
                <w:b/>
                <w:sz w:val="24"/>
                <w:szCs w:val="24"/>
              </w:rPr>
              <w:t>erson in one bed is at the opposite</w:t>
            </w:r>
            <w:r w:rsidR="00976349" w:rsidRPr="007F2AAF">
              <w:rPr>
                <w:b/>
                <w:sz w:val="24"/>
                <w:szCs w:val="24"/>
              </w:rPr>
              <w:t xml:space="preserve"> end of</w:t>
            </w:r>
            <w:r w:rsidRPr="007F2AAF">
              <w:rPr>
                <w:b/>
                <w:sz w:val="24"/>
                <w:szCs w:val="24"/>
              </w:rPr>
              <w:t xml:space="preserve"> the head of the person in the next bed) during naptime and overnight care.</w:t>
            </w:r>
          </w:p>
        </w:tc>
      </w:tr>
      <w:tr w:rsidR="007F2AAF" w:rsidRPr="007F2AAF" w14:paraId="27E9ED5C" w14:textId="77777777" w:rsidTr="00E6472B">
        <w:tblPrEx>
          <w:jc w:val="left"/>
        </w:tblPrEx>
        <w:trPr>
          <w:trHeight w:val="170"/>
        </w:trPr>
        <w:tc>
          <w:tcPr>
            <w:tcW w:w="9353" w:type="dxa"/>
            <w:gridSpan w:val="2"/>
            <w:shd w:val="clear" w:color="auto" w:fill="746458"/>
            <w:vAlign w:val="center"/>
          </w:tcPr>
          <w:p w14:paraId="494645A0" w14:textId="77777777" w:rsidR="00976349" w:rsidRPr="00E6472B" w:rsidRDefault="00976349"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409B0190" w14:textId="77777777" w:rsidTr="00E6472B">
        <w:tblPrEx>
          <w:jc w:val="left"/>
        </w:tblPrEx>
        <w:trPr>
          <w:trHeight w:val="1378"/>
        </w:trPr>
        <w:sdt>
          <w:sdtPr>
            <w:rPr>
              <w:sz w:val="24"/>
              <w:szCs w:val="24"/>
            </w:rPr>
            <w:id w:val="1851067401"/>
            <w:placeholder>
              <w:docPart w:val="A35F2A71741D450E9E44B73C71B35A7F"/>
            </w:placeholder>
            <w:showingPlcHdr/>
          </w:sdtPr>
          <w:sdtContent>
            <w:tc>
              <w:tcPr>
                <w:tcW w:w="9353" w:type="dxa"/>
                <w:gridSpan w:val="2"/>
                <w:shd w:val="clear" w:color="auto" w:fill="auto"/>
              </w:tcPr>
              <w:p w14:paraId="54439AEB" w14:textId="77777777" w:rsidR="00976349" w:rsidRPr="007F2AAF" w:rsidRDefault="00976349" w:rsidP="00976349">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A25D6AD" w14:textId="77777777" w:rsidTr="00E6472B">
        <w:tblPrEx>
          <w:jc w:val="left"/>
        </w:tblPrEx>
        <w:trPr>
          <w:trHeight w:val="170"/>
        </w:trPr>
        <w:tc>
          <w:tcPr>
            <w:tcW w:w="9353" w:type="dxa"/>
            <w:gridSpan w:val="2"/>
            <w:shd w:val="clear" w:color="auto" w:fill="746458"/>
            <w:vAlign w:val="center"/>
          </w:tcPr>
          <w:p w14:paraId="1597C323" w14:textId="77777777" w:rsidR="00976349" w:rsidRPr="00E6472B" w:rsidRDefault="00976349"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899207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09508683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F2995CC" w14:textId="77777777" w:rsidTr="00E6472B">
        <w:trPr>
          <w:jc w:val="center"/>
        </w:trPr>
        <w:tc>
          <w:tcPr>
            <w:tcW w:w="864" w:type="dxa"/>
            <w:shd w:val="clear" w:color="auto" w:fill="F2F2F2" w:themeFill="background1" w:themeFillShade="F2"/>
          </w:tcPr>
          <w:p w14:paraId="18A99732" w14:textId="77777777" w:rsidR="00B4204E" w:rsidRPr="007F2AAF" w:rsidRDefault="00B4204E" w:rsidP="00D60137">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3D1A25D1" w14:textId="77777777" w:rsidR="00B4204E" w:rsidRPr="007F2AAF" w:rsidRDefault="00B4204E" w:rsidP="00F011EC">
            <w:pPr>
              <w:pStyle w:val="ListParagraph"/>
              <w:spacing w:before="0"/>
              <w:ind w:left="0"/>
              <w:rPr>
                <w:b/>
                <w:sz w:val="24"/>
                <w:szCs w:val="24"/>
              </w:rPr>
            </w:pPr>
            <w:r w:rsidRPr="007F2AAF">
              <w:rPr>
                <w:b/>
                <w:sz w:val="24"/>
                <w:szCs w:val="24"/>
              </w:rPr>
              <w:t>Limit sharing materials and toys between children during an activity. If sharing occurs, children must wash their hands with soap and water or use hand sanitizer at the end of the activity and prior to starting a new activity.</w:t>
            </w:r>
          </w:p>
        </w:tc>
      </w:tr>
      <w:tr w:rsidR="007F2AAF" w:rsidRPr="007F2AAF" w14:paraId="50E4DEEF" w14:textId="77777777" w:rsidTr="00E6472B">
        <w:tblPrEx>
          <w:jc w:val="left"/>
        </w:tblPrEx>
        <w:trPr>
          <w:trHeight w:val="170"/>
        </w:trPr>
        <w:tc>
          <w:tcPr>
            <w:tcW w:w="9353" w:type="dxa"/>
            <w:gridSpan w:val="2"/>
            <w:shd w:val="clear" w:color="auto" w:fill="746458"/>
            <w:vAlign w:val="center"/>
          </w:tcPr>
          <w:p w14:paraId="696488E6"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5171E965" w14:textId="77777777" w:rsidTr="00E6472B">
        <w:tblPrEx>
          <w:jc w:val="left"/>
        </w:tblPrEx>
        <w:trPr>
          <w:trHeight w:val="1378"/>
        </w:trPr>
        <w:sdt>
          <w:sdtPr>
            <w:rPr>
              <w:sz w:val="24"/>
              <w:szCs w:val="24"/>
            </w:rPr>
            <w:id w:val="1528836045"/>
            <w:placeholder>
              <w:docPart w:val="5A2D19E0911E4D25B27B8FF25FB98023"/>
            </w:placeholder>
            <w:showingPlcHdr/>
          </w:sdtPr>
          <w:sdtContent>
            <w:tc>
              <w:tcPr>
                <w:tcW w:w="9353" w:type="dxa"/>
                <w:gridSpan w:val="2"/>
                <w:shd w:val="clear" w:color="auto" w:fill="F2F2F2" w:themeFill="background1" w:themeFillShade="F2"/>
              </w:tcPr>
              <w:p w14:paraId="77494891"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19288C4" w14:textId="77777777" w:rsidTr="00E6472B">
        <w:tblPrEx>
          <w:jc w:val="left"/>
        </w:tblPrEx>
        <w:trPr>
          <w:trHeight w:val="170"/>
        </w:trPr>
        <w:tc>
          <w:tcPr>
            <w:tcW w:w="9353" w:type="dxa"/>
            <w:gridSpan w:val="2"/>
            <w:shd w:val="clear" w:color="auto" w:fill="746458"/>
            <w:vAlign w:val="center"/>
          </w:tcPr>
          <w:p w14:paraId="1A13B850"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531934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83872339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2BFFCFD8" w14:textId="77777777" w:rsidR="00296303" w:rsidRDefault="00296303">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720"/>
        <w:gridCol w:w="8633"/>
      </w:tblGrid>
      <w:tr w:rsidR="007F2AAF" w:rsidRPr="007F2AAF" w14:paraId="1C78E0E7" w14:textId="77777777" w:rsidTr="00E6472B">
        <w:trPr>
          <w:trHeight w:val="170"/>
        </w:trPr>
        <w:tc>
          <w:tcPr>
            <w:tcW w:w="9353" w:type="dxa"/>
            <w:gridSpan w:val="2"/>
            <w:shd w:val="clear" w:color="auto" w:fill="746458"/>
            <w:vAlign w:val="center"/>
          </w:tcPr>
          <w:p w14:paraId="6D95876A" w14:textId="45D58944"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9C27F8E" w14:textId="77777777" w:rsidTr="00E6472B">
        <w:trPr>
          <w:trHeight w:val="1378"/>
        </w:trPr>
        <w:sdt>
          <w:sdtPr>
            <w:rPr>
              <w:sz w:val="24"/>
              <w:szCs w:val="24"/>
            </w:rPr>
            <w:id w:val="962470054"/>
            <w:placeholder>
              <w:docPart w:val="88630D08991A4FCE9EDA1F8ED51B054C"/>
            </w:placeholder>
            <w:showingPlcHdr/>
          </w:sdtPr>
          <w:sdtContent>
            <w:tc>
              <w:tcPr>
                <w:tcW w:w="9353" w:type="dxa"/>
                <w:gridSpan w:val="2"/>
                <w:shd w:val="clear" w:color="auto" w:fill="F2F2F2" w:themeFill="background1" w:themeFillShade="F2"/>
              </w:tcPr>
              <w:p w14:paraId="6458B271"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1301C3F1" w14:textId="77777777" w:rsidTr="00E6472B">
        <w:tblPrEx>
          <w:jc w:val="center"/>
        </w:tblPrEx>
        <w:trPr>
          <w:jc w:val="center"/>
        </w:trPr>
        <w:tc>
          <w:tcPr>
            <w:tcW w:w="720" w:type="dxa"/>
          </w:tcPr>
          <w:p w14:paraId="75A430A4" w14:textId="77777777" w:rsidR="00B4204E" w:rsidRPr="007F2AAF" w:rsidRDefault="00B4204E" w:rsidP="00D60137">
            <w:pPr>
              <w:pStyle w:val="ListParagraph"/>
              <w:spacing w:before="0"/>
              <w:ind w:left="0"/>
              <w:rPr>
                <w:b/>
                <w:sz w:val="24"/>
                <w:szCs w:val="24"/>
              </w:rPr>
            </w:pPr>
            <w:r w:rsidRPr="007F2AAF">
              <w:rPr>
                <w:b/>
                <w:sz w:val="24"/>
                <w:szCs w:val="24"/>
              </w:rPr>
              <w:t>7.4</w:t>
            </w:r>
          </w:p>
        </w:tc>
        <w:tc>
          <w:tcPr>
            <w:tcW w:w="8633" w:type="dxa"/>
            <w:vAlign w:val="center"/>
          </w:tcPr>
          <w:p w14:paraId="36EAFD6A" w14:textId="10CDB1CB" w:rsidR="00B4204E" w:rsidRPr="004B5BBA" w:rsidRDefault="00B4204E" w:rsidP="00F011EC">
            <w:pPr>
              <w:pStyle w:val="ListParagraph"/>
              <w:spacing w:before="0"/>
              <w:ind w:left="0"/>
              <w:rPr>
                <w:b/>
                <w:sz w:val="24"/>
                <w:szCs w:val="24"/>
              </w:rPr>
            </w:pPr>
            <w:r w:rsidRPr="007F2AAF">
              <w:rPr>
                <w:b/>
                <w:sz w:val="24"/>
                <w:szCs w:val="24"/>
              </w:rPr>
              <w:t>Clean and sanitize classroom materials between uses</w:t>
            </w:r>
            <w:r w:rsidR="00152F19">
              <w:rPr>
                <w:b/>
                <w:sz w:val="24"/>
                <w:szCs w:val="24"/>
              </w:rPr>
              <w:t xml:space="preserve"> </w:t>
            </w:r>
            <w:r w:rsidR="00152F19" w:rsidRPr="003060FC">
              <w:rPr>
                <w:b/>
                <w:sz w:val="24"/>
                <w:szCs w:val="24"/>
              </w:rPr>
              <w:t>by a stable group, as they become dirty</w:t>
            </w:r>
            <w:r w:rsidR="00C05B31" w:rsidRPr="003060FC">
              <w:rPr>
                <w:b/>
                <w:sz w:val="24"/>
                <w:szCs w:val="24"/>
              </w:rPr>
              <w:t>, and at least daily</w:t>
            </w:r>
            <w:r w:rsidRPr="004B5BBA">
              <w:rPr>
                <w:b/>
                <w:sz w:val="24"/>
                <w:szCs w:val="24"/>
              </w:rPr>
              <w:t>.</w:t>
            </w:r>
          </w:p>
          <w:p w14:paraId="70088C78" w14:textId="1A752814" w:rsidR="00311FDC" w:rsidRPr="001C1D18" w:rsidRDefault="009224D2" w:rsidP="001E7E8E">
            <w:pPr>
              <w:pStyle w:val="ListParagraph"/>
              <w:widowControl/>
              <w:numPr>
                <w:ilvl w:val="0"/>
                <w:numId w:val="29"/>
              </w:numPr>
              <w:autoSpaceDE/>
              <w:autoSpaceDN/>
              <w:rPr>
                <w:sz w:val="24"/>
                <w:szCs w:val="24"/>
              </w:rPr>
            </w:pPr>
            <w:hyperlink w:anchor="Appendix" w:history="1">
              <w:r w:rsidR="0064726E" w:rsidRPr="00BD7929">
                <w:rPr>
                  <w:rStyle w:val="Hyperlink"/>
                  <w:color w:val="006C64"/>
                  <w:sz w:val="24"/>
                  <w:szCs w:val="24"/>
                </w:rPr>
                <w:t>Refer to</w:t>
              </w:r>
              <w:r w:rsidR="00311FDC" w:rsidRPr="00BD7929">
                <w:rPr>
                  <w:rStyle w:val="Hyperlink"/>
                  <w:color w:val="006C64"/>
                  <w:sz w:val="24"/>
                  <w:szCs w:val="24"/>
                </w:rPr>
                <w:t xml:space="preserve"> Appendix </w:t>
              </w:r>
              <w:r w:rsidR="0064726E" w:rsidRPr="00BD7929">
                <w:rPr>
                  <w:rStyle w:val="Hyperlink"/>
                  <w:color w:val="006C64"/>
                  <w:sz w:val="24"/>
                  <w:szCs w:val="24"/>
                </w:rPr>
                <w:t xml:space="preserve">for Sanitation Recommendations &amp; Cleaning Schedule </w:t>
              </w:r>
              <w:r w:rsidR="001C1D18" w:rsidRPr="00BD7929">
                <w:rPr>
                  <w:rStyle w:val="Hyperlink"/>
                  <w:color w:val="006C64"/>
                  <w:sz w:val="24"/>
                  <w:szCs w:val="24"/>
                </w:rPr>
                <w:t>in the “Health and Safety Guidelines for Child Care and Early Education Operating During COVID-19” (</w:t>
              </w:r>
              <w:r w:rsidR="001E7E8E" w:rsidRPr="00BD7929">
                <w:rPr>
                  <w:rStyle w:val="Hyperlink"/>
                  <w:color w:val="006C64"/>
                  <w:sz w:val="24"/>
                  <w:szCs w:val="24"/>
                </w:rPr>
                <w:t>updated January 12, 2021</w:t>
              </w:r>
              <w:r w:rsidR="001C1D18" w:rsidRPr="00BD7929">
                <w:rPr>
                  <w:rStyle w:val="Hyperlink"/>
                  <w:color w:val="006C64"/>
                  <w:sz w:val="24"/>
                  <w:szCs w:val="24"/>
                </w:rPr>
                <w:t>).</w:t>
              </w:r>
            </w:hyperlink>
          </w:p>
        </w:tc>
      </w:tr>
      <w:tr w:rsidR="007F2AAF" w:rsidRPr="007F2AAF" w14:paraId="057FA0A3" w14:textId="77777777" w:rsidTr="00E6472B">
        <w:tblPrEx>
          <w:jc w:val="center"/>
        </w:tblPrEx>
        <w:trPr>
          <w:jc w:val="center"/>
        </w:trPr>
        <w:tc>
          <w:tcPr>
            <w:tcW w:w="720" w:type="dxa"/>
            <w:shd w:val="clear" w:color="auto" w:fill="F2F2F2" w:themeFill="background1" w:themeFillShade="F2"/>
          </w:tcPr>
          <w:p w14:paraId="45C6C134" w14:textId="77777777" w:rsidR="00B4204E" w:rsidRPr="007F2AAF" w:rsidRDefault="00B4204E" w:rsidP="00D60137">
            <w:pPr>
              <w:pStyle w:val="ListParagraph"/>
              <w:spacing w:before="0"/>
              <w:ind w:left="0"/>
              <w:rPr>
                <w:b/>
                <w:sz w:val="24"/>
                <w:szCs w:val="24"/>
              </w:rPr>
            </w:pPr>
            <w:r w:rsidRPr="007F2AAF">
              <w:rPr>
                <w:b/>
                <w:sz w:val="24"/>
                <w:szCs w:val="24"/>
              </w:rPr>
              <w:t>7.5</w:t>
            </w:r>
          </w:p>
        </w:tc>
        <w:tc>
          <w:tcPr>
            <w:tcW w:w="8633" w:type="dxa"/>
            <w:shd w:val="clear" w:color="auto" w:fill="F2F2F2" w:themeFill="background1" w:themeFillShade="F2"/>
            <w:vAlign w:val="center"/>
          </w:tcPr>
          <w:p w14:paraId="74EEBAC2" w14:textId="77777777" w:rsidR="00B4204E" w:rsidRPr="007F2AAF" w:rsidRDefault="00B4204E" w:rsidP="00F011EC">
            <w:pPr>
              <w:pStyle w:val="ListParagraph"/>
              <w:spacing w:before="0"/>
              <w:ind w:left="0"/>
              <w:rPr>
                <w:b/>
                <w:sz w:val="24"/>
                <w:szCs w:val="24"/>
              </w:rPr>
            </w:pPr>
            <w:r w:rsidRPr="007F2AAF">
              <w:rPr>
                <w:b/>
                <w:sz w:val="24"/>
                <w:szCs w:val="24"/>
              </w:rPr>
              <w:t>Discontinue the use of classroom areas or materials where children must interact with common materials while engaging, such as shared sand and water tables, or outdoor sandboxes.</w:t>
            </w:r>
          </w:p>
        </w:tc>
      </w:tr>
      <w:tr w:rsidR="007F2AAF" w:rsidRPr="007F2AAF" w14:paraId="649BD944" w14:textId="77777777" w:rsidTr="00E6472B">
        <w:trPr>
          <w:trHeight w:val="170"/>
        </w:trPr>
        <w:tc>
          <w:tcPr>
            <w:tcW w:w="9353" w:type="dxa"/>
            <w:gridSpan w:val="2"/>
            <w:shd w:val="clear" w:color="auto" w:fill="746458"/>
            <w:vAlign w:val="center"/>
          </w:tcPr>
          <w:p w14:paraId="0C423FF2"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52EAA507" w14:textId="77777777" w:rsidTr="00E6472B">
        <w:trPr>
          <w:trHeight w:val="1378"/>
        </w:trPr>
        <w:sdt>
          <w:sdtPr>
            <w:rPr>
              <w:sz w:val="24"/>
              <w:szCs w:val="24"/>
            </w:rPr>
            <w:id w:val="-1278246043"/>
            <w:placeholder>
              <w:docPart w:val="0A1AFD5B30C74AAAAABEBEBD27719D6A"/>
            </w:placeholder>
            <w:showingPlcHdr/>
          </w:sdtPr>
          <w:sdtContent>
            <w:tc>
              <w:tcPr>
                <w:tcW w:w="9353" w:type="dxa"/>
                <w:gridSpan w:val="2"/>
                <w:shd w:val="clear" w:color="auto" w:fill="F2F2F2" w:themeFill="background1" w:themeFillShade="F2"/>
              </w:tcPr>
              <w:p w14:paraId="49EAE1F1"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38337CD" w14:textId="77777777" w:rsidTr="00E6472B">
        <w:trPr>
          <w:trHeight w:val="170"/>
        </w:trPr>
        <w:tc>
          <w:tcPr>
            <w:tcW w:w="9353" w:type="dxa"/>
            <w:gridSpan w:val="2"/>
            <w:shd w:val="clear" w:color="auto" w:fill="746458"/>
            <w:vAlign w:val="center"/>
          </w:tcPr>
          <w:p w14:paraId="0EC9EC84"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A1B78" w:rsidRPr="00E6472B">
              <w:rPr>
                <w:b/>
                <w:color w:val="FFFFFF" w:themeColor="background1"/>
                <w:sz w:val="24"/>
                <w:szCs w:val="24"/>
              </w:rPr>
              <w:t xml:space="preserve">      </w:t>
            </w:r>
            <w:sdt>
              <w:sdtPr>
                <w:rPr>
                  <w:b/>
                  <w:color w:val="FFFFFF" w:themeColor="background1"/>
                  <w:sz w:val="24"/>
                  <w:szCs w:val="24"/>
                </w:rPr>
                <w:id w:val="53455112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A1B78" w:rsidRPr="00E6472B">
              <w:rPr>
                <w:b/>
                <w:color w:val="FFFFFF" w:themeColor="background1"/>
                <w:sz w:val="24"/>
                <w:szCs w:val="24"/>
              </w:rPr>
              <w:t xml:space="preserve">      </w:t>
            </w:r>
            <w:sdt>
              <w:sdtPr>
                <w:rPr>
                  <w:b/>
                  <w:color w:val="FFFFFF" w:themeColor="background1"/>
                  <w:sz w:val="24"/>
                  <w:szCs w:val="24"/>
                </w:rPr>
                <w:id w:val="1634827772"/>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A1B78"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4D5F48" w:rsidRPr="007F2AAF" w14:paraId="4101165A" w14:textId="77777777" w:rsidTr="00E6472B">
        <w:trPr>
          <w:trHeight w:val="170"/>
        </w:trPr>
        <w:tc>
          <w:tcPr>
            <w:tcW w:w="9353" w:type="dxa"/>
            <w:gridSpan w:val="2"/>
            <w:shd w:val="clear" w:color="auto" w:fill="746458"/>
            <w:vAlign w:val="center"/>
          </w:tcPr>
          <w:p w14:paraId="451B3D07" w14:textId="314FA5B0" w:rsidR="004D5F48" w:rsidRPr="00E6472B" w:rsidRDefault="004D5F48" w:rsidP="004D5F48">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bl>
    <w:tbl>
      <w:tblPr>
        <w:tblpPr w:leftFromText="180" w:rightFromText="180" w:vertAnchor="text" w:tblpXSpec="center" w:tblpY="1"/>
        <w:tblOverlap w:val="never"/>
        <w:tblW w:w="9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9353"/>
      </w:tblGrid>
      <w:tr w:rsidR="004D5F48" w:rsidRPr="007F2AAF" w14:paraId="77C94030" w14:textId="77777777" w:rsidTr="00966A9F">
        <w:trPr>
          <w:trHeight w:val="1378"/>
        </w:trPr>
        <w:sdt>
          <w:sdtPr>
            <w:rPr>
              <w:sz w:val="24"/>
              <w:szCs w:val="24"/>
            </w:rPr>
            <w:id w:val="-1957252514"/>
            <w:placeholder>
              <w:docPart w:val="DD63CE5E22124CD4BB1C6463208F874B"/>
            </w:placeholder>
            <w:showingPlcHdr/>
          </w:sdtPr>
          <w:sdtContent>
            <w:tc>
              <w:tcPr>
                <w:tcW w:w="9353" w:type="dxa"/>
                <w:shd w:val="clear" w:color="auto" w:fill="F2F2F2" w:themeFill="background1" w:themeFillShade="F2"/>
              </w:tcPr>
              <w:p w14:paraId="689358F9" w14:textId="7EB07BAD" w:rsidR="004D5F48" w:rsidRDefault="004D5F48" w:rsidP="004D5F48">
                <w:pPr>
                  <w:pStyle w:val="BodyText"/>
                  <w:rPr>
                    <w:sz w:val="24"/>
                    <w:szCs w:val="24"/>
                  </w:rPr>
                </w:pPr>
                <w:r w:rsidRPr="007F2AAF">
                  <w:rPr>
                    <w:rStyle w:val="PlaceholderText"/>
                    <w:color w:val="auto"/>
                  </w:rPr>
                  <w:t>Click or tap here to enter text.</w:t>
                </w:r>
              </w:p>
            </w:tc>
          </w:sdtContent>
        </w:sdt>
      </w:tr>
    </w:tbl>
    <w:p w14:paraId="329AAC94" w14:textId="4EA19819" w:rsidR="00B4204E" w:rsidRPr="004D5F48" w:rsidRDefault="002F3EED" w:rsidP="004D5F48">
      <w:pPr>
        <w:sectPr w:rsidR="00B4204E" w:rsidRPr="004D5F48" w:rsidSect="00EF1BC2">
          <w:headerReference w:type="default" r:id="rId27"/>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691008" behindDoc="0" locked="0" layoutInCell="1" allowOverlap="1" wp14:anchorId="25DBC3BF" wp14:editId="6336015F">
                <wp:simplePos x="0" y="0"/>
                <wp:positionH relativeFrom="column">
                  <wp:posOffset>-400685</wp:posOffset>
                </wp:positionH>
                <wp:positionV relativeFrom="page">
                  <wp:posOffset>2280992</wp:posOffset>
                </wp:positionV>
                <wp:extent cx="337820" cy="337820"/>
                <wp:effectExtent l="0" t="0" r="5080" b="5080"/>
                <wp:wrapNone/>
                <wp:docPr id="23" name="5-Point Star 2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250D3" id="5-Point Star 23" o:spid="_x0000_s1026" alt="Title: Purple Star - Description: A purple star indicates a subsection with a January 12 update. " style="position:absolute;margin-left:-31.55pt;margin-top:179.6pt;width:26.6pt;height:26.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6C0C7D">
        <w:br w:type="page"/>
      </w:r>
    </w:p>
    <w:p w14:paraId="69F5C73F" w14:textId="1FD0FBEB" w:rsidR="00B4204E" w:rsidRPr="00296303" w:rsidRDefault="00B4204E" w:rsidP="00F011EC">
      <w:pPr>
        <w:pStyle w:val="ListParagraph"/>
        <w:spacing w:before="0"/>
        <w:ind w:left="0"/>
        <w:rPr>
          <w:b/>
          <w:color w:val="2AB673"/>
          <w:sz w:val="24"/>
          <w:szCs w:val="24"/>
        </w:rPr>
      </w:pPr>
      <w:r w:rsidRPr="00E6472B">
        <w:rPr>
          <w:b/>
          <w:color w:val="2AB673"/>
          <w:sz w:val="32"/>
          <w:szCs w:val="32"/>
        </w:rPr>
        <w:t xml:space="preserve">Section 8. Requirements for Handwashing &amp; </w:t>
      </w:r>
      <w:r w:rsidR="00832BB8" w:rsidRPr="00E6472B">
        <w:rPr>
          <w:b/>
          <w:color w:val="2AB673"/>
          <w:sz w:val="32"/>
          <w:szCs w:val="32"/>
        </w:rPr>
        <w:t xml:space="preserve">General </w:t>
      </w:r>
      <w:r w:rsidRPr="00E6472B">
        <w:rPr>
          <w:b/>
          <w:color w:val="2AB673"/>
          <w:sz w:val="32"/>
          <w:szCs w:val="32"/>
        </w:rPr>
        <w:t>Hygiene</w:t>
      </w:r>
      <w:r w:rsidR="00C52C7F">
        <w:rPr>
          <w:b/>
          <w:color w:val="2AB673"/>
          <w:sz w:val="32"/>
          <w:szCs w:val="32"/>
        </w:rPr>
        <w:br/>
      </w:r>
    </w:p>
    <w:p w14:paraId="18CA6B9D" w14:textId="77777777" w:rsidR="002F3EED" w:rsidRDefault="00B4204E" w:rsidP="002F3EED">
      <w:pPr>
        <w:spacing w:after="120"/>
      </w:pPr>
      <w:r w:rsidRPr="00E6472B">
        <w:rPr>
          <w:sz w:val="24"/>
          <w:szCs w:val="24"/>
        </w:rPr>
        <w:t>Staff member(s) responsible:</w:t>
      </w:r>
      <w:r w:rsidRPr="00E6472B">
        <w:rPr>
          <w:sz w:val="24"/>
          <w:szCs w:val="24"/>
        </w:rPr>
        <w:tab/>
      </w:r>
      <w:sdt>
        <w:sdtPr>
          <w:id w:val="-664851615"/>
          <w:placeholder>
            <w:docPart w:val="270F8C234D3248F6804265D7AFF3D1A0"/>
          </w:placeholder>
          <w:showingPlcHdr/>
          <w:text/>
        </w:sdtPr>
        <w:sdtContent>
          <w:r w:rsidRPr="00D60137">
            <w:rPr>
              <w:rStyle w:val="PlaceholderText"/>
              <w:color w:val="auto"/>
            </w:rPr>
            <w:t>Click or tap here to enter text.</w:t>
          </w:r>
        </w:sdtContent>
      </w:sdt>
    </w:p>
    <w:p w14:paraId="63356ECE" w14:textId="72BE69D4" w:rsidR="00B4204E" w:rsidRPr="007F2AAF" w:rsidRDefault="009224D2" w:rsidP="00296303">
      <w:pPr>
        <w:spacing w:after="0"/>
        <w:ind w:left="2160" w:firstLine="720"/>
      </w:pPr>
      <w:sdt>
        <w:sdtPr>
          <w:id w:val="1834333243"/>
          <w:placeholder>
            <w:docPart w:val="270F8C234D3248F6804265D7AFF3D1A0"/>
          </w:placeholder>
          <w:showingPlcHdr/>
          <w:text/>
        </w:sdtPr>
        <w:sdtContent>
          <w:r w:rsidR="00B4204E" w:rsidRPr="007F2AAF">
            <w:rPr>
              <w:rStyle w:val="PlaceholderText"/>
              <w:color w:val="auto"/>
            </w:rPr>
            <w:t>Click or tap here to enter text.</w:t>
          </w:r>
        </w:sdtContent>
      </w:sdt>
      <w:r w:rsidR="00296303">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8. Requirements for Handwashing &amp; General Hygiene"/>
      </w:tblPr>
      <w:tblGrid>
        <w:gridCol w:w="864"/>
        <w:gridCol w:w="8489"/>
        <w:gridCol w:w="7"/>
      </w:tblGrid>
      <w:tr w:rsidR="007F2AAF" w:rsidRPr="007F2AAF" w14:paraId="02450F34" w14:textId="77777777" w:rsidTr="00B91554">
        <w:trPr>
          <w:tblHeader/>
          <w:jc w:val="center"/>
        </w:trPr>
        <w:tc>
          <w:tcPr>
            <w:tcW w:w="864" w:type="dxa"/>
            <w:shd w:val="clear" w:color="auto" w:fill="F2F2F2" w:themeFill="background1" w:themeFillShade="F2"/>
          </w:tcPr>
          <w:p w14:paraId="13E8C3F5" w14:textId="77777777" w:rsidR="00B4204E" w:rsidRPr="007F2AAF" w:rsidRDefault="00B4204E" w:rsidP="00E6472B">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63B24FCA" w14:textId="77777777" w:rsidR="00B4204E" w:rsidRPr="007F2AAF" w:rsidRDefault="00B4204E" w:rsidP="00F011EC">
            <w:pPr>
              <w:pStyle w:val="ListParagraph"/>
              <w:spacing w:before="0"/>
              <w:ind w:left="0"/>
              <w:rPr>
                <w:b/>
                <w:sz w:val="24"/>
                <w:szCs w:val="24"/>
              </w:rPr>
            </w:pPr>
            <w:r w:rsidRPr="007F2AAF">
              <w:rPr>
                <w:b/>
                <w:sz w:val="24"/>
                <w:szCs w:val="24"/>
              </w:rPr>
              <w:t>Require staff and children to wash hands for at least 20 seconds (hand sanitizer with alcohol content between 60-95% is allowed when an asterisk* appears):</w:t>
            </w:r>
          </w:p>
          <w:p w14:paraId="4AABE4A7" w14:textId="77777777" w:rsidR="00B4204E" w:rsidRPr="00296303" w:rsidRDefault="00B4204E" w:rsidP="00E6472B">
            <w:pPr>
              <w:pStyle w:val="ListParagraph"/>
              <w:numPr>
                <w:ilvl w:val="0"/>
                <w:numId w:val="35"/>
              </w:numPr>
              <w:spacing w:before="0"/>
            </w:pPr>
            <w:r w:rsidRPr="00296303">
              <w:t>Before and after eating, preparing food, and or bottle preparation.</w:t>
            </w:r>
          </w:p>
          <w:p w14:paraId="3F6FC691" w14:textId="77777777" w:rsidR="00B4204E" w:rsidRPr="00296303" w:rsidRDefault="00B4204E" w:rsidP="00E6472B">
            <w:pPr>
              <w:pStyle w:val="ListParagraph"/>
              <w:numPr>
                <w:ilvl w:val="0"/>
                <w:numId w:val="35"/>
              </w:numPr>
              <w:spacing w:before="0"/>
            </w:pPr>
            <w:r w:rsidRPr="00296303">
              <w:t>Before and after administering medication.</w:t>
            </w:r>
          </w:p>
          <w:p w14:paraId="3E2171BB" w14:textId="77777777" w:rsidR="00B4204E" w:rsidRPr="00296303" w:rsidRDefault="00B4204E" w:rsidP="00E6472B">
            <w:pPr>
              <w:pStyle w:val="ListParagraph"/>
              <w:numPr>
                <w:ilvl w:val="0"/>
                <w:numId w:val="35"/>
              </w:numPr>
              <w:spacing w:before="0"/>
            </w:pPr>
            <w:r w:rsidRPr="00296303">
              <w:t>After toileting or assisting with toileting.</w:t>
            </w:r>
          </w:p>
          <w:p w14:paraId="2414F099" w14:textId="77777777" w:rsidR="00B4204E" w:rsidRPr="00296303" w:rsidRDefault="00B4204E" w:rsidP="00E6472B">
            <w:pPr>
              <w:pStyle w:val="ListParagraph"/>
              <w:numPr>
                <w:ilvl w:val="0"/>
                <w:numId w:val="35"/>
              </w:numPr>
              <w:spacing w:before="0"/>
            </w:pPr>
            <w:r w:rsidRPr="00296303">
              <w:t>Before and after diapering.</w:t>
            </w:r>
          </w:p>
          <w:p w14:paraId="525ED301" w14:textId="77777777" w:rsidR="00B4204E" w:rsidRPr="00296303" w:rsidRDefault="00B4204E" w:rsidP="00E6472B">
            <w:pPr>
              <w:pStyle w:val="ListParagraph"/>
              <w:numPr>
                <w:ilvl w:val="0"/>
                <w:numId w:val="35"/>
              </w:numPr>
              <w:spacing w:before="0"/>
            </w:pPr>
            <w:r w:rsidRPr="00296303">
              <w:t>After wiping a nose, coughing, or sneezing.*</w:t>
            </w:r>
          </w:p>
          <w:p w14:paraId="1AD1BAC3" w14:textId="77777777" w:rsidR="00B4204E" w:rsidRPr="00296303" w:rsidRDefault="00B4204E" w:rsidP="00E6472B">
            <w:pPr>
              <w:pStyle w:val="ListParagraph"/>
              <w:numPr>
                <w:ilvl w:val="0"/>
                <w:numId w:val="35"/>
              </w:numPr>
              <w:spacing w:before="0"/>
            </w:pPr>
            <w:r w:rsidRPr="00296303">
              <w:t>After coming in from outside.*</w:t>
            </w:r>
          </w:p>
          <w:p w14:paraId="7AF685CE" w14:textId="77777777" w:rsidR="00B4204E" w:rsidRPr="00296303" w:rsidRDefault="00B4204E" w:rsidP="00E6472B">
            <w:pPr>
              <w:pStyle w:val="ListParagraph"/>
              <w:numPr>
                <w:ilvl w:val="0"/>
                <w:numId w:val="35"/>
              </w:numPr>
              <w:spacing w:before="0"/>
            </w:pPr>
            <w:r w:rsidRPr="00296303">
              <w:t>Upon entering and leaving the child care facility.*</w:t>
            </w:r>
          </w:p>
          <w:p w14:paraId="5E782E2A" w14:textId="77777777" w:rsidR="00F16565" w:rsidRPr="00296303" w:rsidRDefault="00B4204E" w:rsidP="00E6472B">
            <w:pPr>
              <w:pStyle w:val="ListParagraph"/>
              <w:numPr>
                <w:ilvl w:val="0"/>
                <w:numId w:val="35"/>
              </w:numPr>
              <w:spacing w:before="0"/>
            </w:pPr>
            <w:r w:rsidRPr="00296303">
              <w:t>If staff are moving between stable groups.</w:t>
            </w:r>
            <w:r w:rsidR="00F16565" w:rsidRPr="00296303">
              <w:t>*</w:t>
            </w:r>
          </w:p>
          <w:p w14:paraId="438FE4B0" w14:textId="77777777" w:rsidR="005B76CF" w:rsidRPr="007F2AAF" w:rsidRDefault="00B4204E" w:rsidP="00E6472B">
            <w:pPr>
              <w:pStyle w:val="ListParagraph"/>
              <w:numPr>
                <w:ilvl w:val="0"/>
                <w:numId w:val="35"/>
              </w:numPr>
              <w:spacing w:before="0"/>
              <w:rPr>
                <w:b/>
                <w:sz w:val="24"/>
                <w:szCs w:val="24"/>
              </w:rPr>
            </w:pPr>
            <w:r w:rsidRPr="00296303">
              <w:t>After sharing toys, learning materials, etc.</w:t>
            </w:r>
            <w:r w:rsidR="00D6237B" w:rsidRPr="00296303">
              <w:t>*</w:t>
            </w:r>
          </w:p>
        </w:tc>
      </w:tr>
      <w:tr w:rsidR="007F2AAF" w:rsidRPr="007F2AAF" w14:paraId="41F90358" w14:textId="77777777" w:rsidTr="00E6472B">
        <w:trPr>
          <w:jc w:val="center"/>
        </w:trPr>
        <w:tc>
          <w:tcPr>
            <w:tcW w:w="864" w:type="dxa"/>
          </w:tcPr>
          <w:p w14:paraId="2E64FA82" w14:textId="77777777" w:rsidR="00B4204E" w:rsidRPr="007F2AAF" w:rsidRDefault="00B4204E" w:rsidP="00D60137">
            <w:pPr>
              <w:pStyle w:val="ListParagraph"/>
              <w:spacing w:before="0"/>
              <w:ind w:left="0"/>
              <w:rPr>
                <w:b/>
                <w:sz w:val="24"/>
                <w:szCs w:val="24"/>
              </w:rPr>
            </w:pPr>
            <w:r w:rsidRPr="007F2AAF">
              <w:rPr>
                <w:b/>
                <w:sz w:val="24"/>
                <w:szCs w:val="24"/>
              </w:rPr>
              <w:t>8.2</w:t>
            </w:r>
          </w:p>
        </w:tc>
        <w:tc>
          <w:tcPr>
            <w:tcW w:w="8496" w:type="dxa"/>
            <w:gridSpan w:val="2"/>
            <w:vAlign w:val="center"/>
          </w:tcPr>
          <w:p w14:paraId="72EB250B" w14:textId="77777777" w:rsidR="00B4204E" w:rsidRPr="007F2AAF" w:rsidRDefault="00EE7919" w:rsidP="00F011EC">
            <w:pPr>
              <w:pStyle w:val="ListParagraph"/>
              <w:spacing w:before="0"/>
              <w:ind w:left="0"/>
              <w:rPr>
                <w:b/>
                <w:sz w:val="24"/>
                <w:szCs w:val="24"/>
              </w:rPr>
            </w:pPr>
            <w:r w:rsidRPr="007F2AAF">
              <w:rPr>
                <w:b/>
                <w:sz w:val="24"/>
                <w:szCs w:val="24"/>
              </w:rPr>
              <w:t>Make handwashing materials easily accessible to each stable group.</w:t>
            </w:r>
          </w:p>
        </w:tc>
      </w:tr>
      <w:tr w:rsidR="007F2AAF" w:rsidRPr="007F2AAF" w14:paraId="2FC155A5" w14:textId="77777777" w:rsidTr="00E6472B">
        <w:trPr>
          <w:jc w:val="center"/>
        </w:trPr>
        <w:tc>
          <w:tcPr>
            <w:tcW w:w="864" w:type="dxa"/>
            <w:shd w:val="clear" w:color="auto" w:fill="F2F2F2" w:themeFill="background1" w:themeFillShade="F2"/>
          </w:tcPr>
          <w:p w14:paraId="090213A0" w14:textId="77777777" w:rsidR="00B4204E" w:rsidRPr="007F2AAF" w:rsidRDefault="00B4204E" w:rsidP="00D60137">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2FB78DA2" w14:textId="77777777" w:rsidR="00B4204E" w:rsidRPr="007F2AAF" w:rsidRDefault="00EE7919" w:rsidP="00F011EC">
            <w:pPr>
              <w:pStyle w:val="ListParagraph"/>
              <w:spacing w:before="0"/>
              <w:ind w:left="0"/>
              <w:rPr>
                <w:b/>
                <w:sz w:val="24"/>
                <w:szCs w:val="24"/>
              </w:rPr>
            </w:pPr>
            <w:r w:rsidRPr="007F2AAF">
              <w:rPr>
                <w:b/>
                <w:sz w:val="24"/>
                <w:szCs w:val="24"/>
              </w:rPr>
              <w:t>Hand sanitizer must be stored out of reach of children when not in use.</w:t>
            </w:r>
          </w:p>
        </w:tc>
      </w:tr>
      <w:tr w:rsidR="007F2AAF" w:rsidRPr="007F2AAF" w14:paraId="31104FC0" w14:textId="77777777" w:rsidTr="00E6472B">
        <w:tblPrEx>
          <w:jc w:val="left"/>
        </w:tblPrEx>
        <w:trPr>
          <w:trHeight w:val="170"/>
        </w:trPr>
        <w:tc>
          <w:tcPr>
            <w:tcW w:w="9360" w:type="dxa"/>
            <w:gridSpan w:val="3"/>
            <w:shd w:val="clear" w:color="auto" w:fill="746458"/>
            <w:vAlign w:val="center"/>
          </w:tcPr>
          <w:p w14:paraId="26FF73F5"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28F75147" w14:textId="77777777" w:rsidTr="00E6472B">
        <w:tblPrEx>
          <w:jc w:val="left"/>
        </w:tblPrEx>
        <w:trPr>
          <w:gridAfter w:val="1"/>
          <w:wAfter w:w="7" w:type="dxa"/>
          <w:trHeight w:val="1378"/>
        </w:trPr>
        <w:sdt>
          <w:sdtPr>
            <w:rPr>
              <w:sz w:val="24"/>
              <w:szCs w:val="24"/>
            </w:rPr>
            <w:id w:val="-284655743"/>
            <w:placeholder>
              <w:docPart w:val="717936FA87A34D4394698F7DDD78B3ED"/>
            </w:placeholder>
            <w:showingPlcHdr/>
          </w:sdtPr>
          <w:sdtContent>
            <w:tc>
              <w:tcPr>
                <w:tcW w:w="9360" w:type="dxa"/>
                <w:gridSpan w:val="2"/>
                <w:shd w:val="clear" w:color="auto" w:fill="F2F2F2" w:themeFill="background1" w:themeFillShade="F2"/>
              </w:tcPr>
              <w:p w14:paraId="59D0591B"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1D291231" w14:textId="77777777" w:rsidTr="00E6472B">
        <w:tblPrEx>
          <w:jc w:val="left"/>
        </w:tblPrEx>
        <w:trPr>
          <w:trHeight w:val="170"/>
        </w:trPr>
        <w:tc>
          <w:tcPr>
            <w:tcW w:w="9360" w:type="dxa"/>
            <w:gridSpan w:val="3"/>
            <w:shd w:val="clear" w:color="auto" w:fill="746458"/>
            <w:vAlign w:val="center"/>
          </w:tcPr>
          <w:p w14:paraId="32F5DCEC"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03356672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48289866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4420BA9" w14:textId="77777777" w:rsidTr="00E6472B">
        <w:tblPrEx>
          <w:jc w:val="left"/>
        </w:tblPrEx>
        <w:trPr>
          <w:trHeight w:val="170"/>
        </w:trPr>
        <w:tc>
          <w:tcPr>
            <w:tcW w:w="9360" w:type="dxa"/>
            <w:gridSpan w:val="3"/>
            <w:shd w:val="clear" w:color="auto" w:fill="746458"/>
            <w:vAlign w:val="center"/>
          </w:tcPr>
          <w:p w14:paraId="4BABAE14"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7E575119" w14:textId="77777777" w:rsidTr="00E6472B">
        <w:tblPrEx>
          <w:jc w:val="left"/>
        </w:tblPrEx>
        <w:trPr>
          <w:gridAfter w:val="1"/>
          <w:wAfter w:w="7" w:type="dxa"/>
          <w:trHeight w:val="1378"/>
        </w:trPr>
        <w:sdt>
          <w:sdtPr>
            <w:rPr>
              <w:sz w:val="24"/>
              <w:szCs w:val="24"/>
            </w:rPr>
            <w:id w:val="1806898956"/>
            <w:placeholder>
              <w:docPart w:val="8119805F60D444119BD578293418A332"/>
            </w:placeholder>
            <w:showingPlcHdr/>
          </w:sdtPr>
          <w:sdtContent>
            <w:tc>
              <w:tcPr>
                <w:tcW w:w="9360" w:type="dxa"/>
                <w:gridSpan w:val="2"/>
                <w:shd w:val="clear" w:color="auto" w:fill="F2F2F2" w:themeFill="background1" w:themeFillShade="F2"/>
              </w:tcPr>
              <w:p w14:paraId="44C6166E"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76CF35CC" w14:textId="77777777" w:rsidR="00EE7919" w:rsidRPr="007F2AAF" w:rsidRDefault="00EE7919" w:rsidP="00F011EC">
      <w:pPr>
        <w:pStyle w:val="ListParagraph"/>
        <w:spacing w:before="0"/>
        <w:ind w:left="0"/>
        <w:rPr>
          <w:sz w:val="24"/>
          <w:szCs w:val="24"/>
        </w:rPr>
      </w:pPr>
    </w:p>
    <w:p w14:paraId="064FCDEC" w14:textId="77777777" w:rsidR="00582FCC" w:rsidRPr="007F2AAF" w:rsidRDefault="00582FCC" w:rsidP="00F011EC">
      <w:pPr>
        <w:pStyle w:val="ListParagraph"/>
        <w:spacing w:before="0"/>
        <w:ind w:left="0"/>
        <w:rPr>
          <w:sz w:val="24"/>
          <w:szCs w:val="24"/>
        </w:rPr>
        <w:sectPr w:rsidR="00582FCC" w:rsidRPr="007F2AAF" w:rsidSect="00EF1BC2">
          <w:headerReference w:type="default" r:id="rId28"/>
          <w:type w:val="continuous"/>
          <w:pgSz w:w="12240" w:h="15840"/>
          <w:pgMar w:top="1440" w:right="1440" w:bottom="1440" w:left="1440" w:header="720" w:footer="720" w:gutter="0"/>
          <w:cols w:space="720"/>
          <w:docGrid w:linePitch="360"/>
        </w:sectPr>
      </w:pPr>
    </w:p>
    <w:p w14:paraId="3E9B7F1F" w14:textId="77777777" w:rsidR="007656E4" w:rsidRDefault="007656E4">
      <w:pPr>
        <w:rPr>
          <w:rFonts w:ascii="Calibri" w:eastAsia="Calibri" w:hAnsi="Calibri" w:cs="Calibri"/>
          <w:b/>
          <w:sz w:val="28"/>
          <w:szCs w:val="28"/>
        </w:rPr>
      </w:pPr>
      <w:r>
        <w:rPr>
          <w:b/>
          <w:sz w:val="28"/>
          <w:szCs w:val="28"/>
        </w:rPr>
        <w:br w:type="page"/>
      </w:r>
    </w:p>
    <w:p w14:paraId="6E689E6D" w14:textId="3735B79D" w:rsidR="00EE7919" w:rsidRPr="00296303" w:rsidRDefault="00EE7919" w:rsidP="00F011EC">
      <w:pPr>
        <w:pStyle w:val="ListParagraph"/>
        <w:spacing w:before="0"/>
        <w:ind w:left="0"/>
        <w:rPr>
          <w:b/>
          <w:color w:val="398E43"/>
          <w:sz w:val="24"/>
          <w:szCs w:val="24"/>
        </w:rPr>
      </w:pPr>
      <w:r w:rsidRPr="00E6472B">
        <w:rPr>
          <w:b/>
          <w:color w:val="398E43"/>
          <w:sz w:val="32"/>
          <w:szCs w:val="32"/>
        </w:rPr>
        <w:t>Section 9. Requirements for Food &amp; Nutrition</w:t>
      </w:r>
      <w:r w:rsidR="00C52C7F">
        <w:rPr>
          <w:b/>
          <w:color w:val="398E43"/>
          <w:sz w:val="32"/>
          <w:szCs w:val="32"/>
        </w:rPr>
        <w:br/>
      </w:r>
    </w:p>
    <w:p w14:paraId="4D9FC40C" w14:textId="77777777" w:rsidR="002F3EED" w:rsidRDefault="00EE7919" w:rsidP="002F3EED">
      <w:pPr>
        <w:spacing w:after="120"/>
      </w:pPr>
      <w:r w:rsidRPr="00E6472B">
        <w:rPr>
          <w:sz w:val="24"/>
          <w:szCs w:val="24"/>
        </w:rPr>
        <w:t>Staff member(s) responsible:</w:t>
      </w:r>
      <w:r w:rsidRPr="00E6472B">
        <w:rPr>
          <w:sz w:val="24"/>
          <w:szCs w:val="24"/>
        </w:rPr>
        <w:tab/>
      </w:r>
      <w:sdt>
        <w:sdtPr>
          <w:id w:val="-412009906"/>
          <w:placeholder>
            <w:docPart w:val="251416CDF28C4C3499C85617EB62597F"/>
          </w:placeholder>
          <w:showingPlcHdr/>
          <w:text/>
        </w:sdtPr>
        <w:sdtContent>
          <w:r w:rsidRPr="00D60137">
            <w:rPr>
              <w:rStyle w:val="PlaceholderText"/>
              <w:color w:val="auto"/>
            </w:rPr>
            <w:t>Click or tap here to enter text.</w:t>
          </w:r>
        </w:sdtContent>
      </w:sdt>
    </w:p>
    <w:p w14:paraId="1D94C0B9" w14:textId="192D710E" w:rsidR="00EE7919" w:rsidRPr="007F2AAF" w:rsidRDefault="009224D2" w:rsidP="00296303">
      <w:pPr>
        <w:spacing w:after="0"/>
        <w:ind w:left="2880"/>
      </w:pPr>
      <w:sdt>
        <w:sdtPr>
          <w:id w:val="485906222"/>
          <w:placeholder>
            <w:docPart w:val="251416CDF28C4C3499C85617EB62597F"/>
          </w:placeholder>
          <w:showingPlcHdr/>
          <w:text/>
        </w:sdtPr>
        <w:sdtContent>
          <w:r w:rsidR="00EE7919" w:rsidRPr="007F2AAF">
            <w:rPr>
              <w:rStyle w:val="PlaceholderText"/>
              <w:color w:val="auto"/>
            </w:rPr>
            <w:t>Click or tap here to enter text.</w:t>
          </w:r>
        </w:sdtContent>
      </w:sdt>
      <w:r w:rsidR="00296303">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7F2AAF" w:rsidRPr="007F2AAF" w14:paraId="5AAAA0F0" w14:textId="77777777" w:rsidTr="00B91554">
        <w:trPr>
          <w:tblHeader/>
          <w:jc w:val="center"/>
        </w:trPr>
        <w:tc>
          <w:tcPr>
            <w:tcW w:w="864" w:type="dxa"/>
            <w:shd w:val="clear" w:color="auto" w:fill="F2F2F2" w:themeFill="background1" w:themeFillShade="F2"/>
          </w:tcPr>
          <w:p w14:paraId="6EB23C0A" w14:textId="77777777" w:rsidR="00EE7919" w:rsidRPr="007F2AAF" w:rsidRDefault="00EE7919" w:rsidP="00E6472B">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46B64CBC" w14:textId="77777777" w:rsidR="00EE7919" w:rsidRPr="007F2AAF" w:rsidRDefault="00EE7919" w:rsidP="00F011EC">
            <w:pPr>
              <w:pStyle w:val="ListParagraph"/>
              <w:spacing w:before="0"/>
              <w:ind w:left="0"/>
              <w:rPr>
                <w:b/>
                <w:sz w:val="24"/>
                <w:szCs w:val="24"/>
              </w:rPr>
            </w:pPr>
            <w:r w:rsidRPr="007F2AAF">
              <w:rPr>
                <w:b/>
                <w:sz w:val="24"/>
                <w:szCs w:val="24"/>
              </w:rPr>
              <w:t>Eliminate children serving themselves from communal platters in the manner of family-style meals. Have one staff member serve everyone from communal dishes.</w:t>
            </w:r>
          </w:p>
        </w:tc>
      </w:tr>
      <w:tr w:rsidR="007F2AAF" w:rsidRPr="007F2AAF" w14:paraId="7C41BB09" w14:textId="77777777" w:rsidTr="00E6472B">
        <w:trPr>
          <w:jc w:val="center"/>
        </w:trPr>
        <w:tc>
          <w:tcPr>
            <w:tcW w:w="864" w:type="dxa"/>
            <w:shd w:val="clear" w:color="auto" w:fill="F2F2F2" w:themeFill="background1" w:themeFillShade="F2"/>
          </w:tcPr>
          <w:p w14:paraId="5EECEC74" w14:textId="77777777" w:rsidR="00EE7919" w:rsidRPr="007F2AAF" w:rsidRDefault="00EE7919" w:rsidP="00D60137">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4238131B" w14:textId="77777777" w:rsidR="00EE7919" w:rsidRPr="007F2AAF" w:rsidRDefault="00EE7919" w:rsidP="00F011EC">
            <w:pPr>
              <w:pStyle w:val="ListParagraph"/>
              <w:spacing w:before="0"/>
              <w:ind w:left="0"/>
              <w:rPr>
                <w:b/>
                <w:sz w:val="24"/>
                <w:szCs w:val="24"/>
              </w:rPr>
            </w:pPr>
            <w:r w:rsidRPr="007F2AAF">
              <w:rPr>
                <w:b/>
                <w:sz w:val="24"/>
                <w:szCs w:val="24"/>
              </w:rPr>
              <w:t>Closely supervise all meal times, including infant feeding and toddler meals, to prevent children from sharing and/or touching each other’s food.</w:t>
            </w:r>
          </w:p>
        </w:tc>
      </w:tr>
      <w:tr w:rsidR="007F2AAF" w:rsidRPr="007F2AAF" w14:paraId="2CCB94FB" w14:textId="77777777" w:rsidTr="00E6472B">
        <w:tblPrEx>
          <w:jc w:val="left"/>
        </w:tblPrEx>
        <w:trPr>
          <w:trHeight w:val="170"/>
        </w:trPr>
        <w:tc>
          <w:tcPr>
            <w:tcW w:w="9360" w:type="dxa"/>
            <w:gridSpan w:val="3"/>
            <w:shd w:val="clear" w:color="auto" w:fill="746458"/>
            <w:vAlign w:val="center"/>
          </w:tcPr>
          <w:p w14:paraId="00B14C5F"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5BC3EDE6" w14:textId="77777777" w:rsidTr="004D5F48">
        <w:tblPrEx>
          <w:jc w:val="left"/>
        </w:tblPrEx>
        <w:trPr>
          <w:gridAfter w:val="1"/>
          <w:wAfter w:w="7" w:type="dxa"/>
          <w:trHeight w:val="1378"/>
        </w:trPr>
        <w:sdt>
          <w:sdtPr>
            <w:rPr>
              <w:sz w:val="24"/>
              <w:szCs w:val="24"/>
            </w:rPr>
            <w:id w:val="286553634"/>
            <w:placeholder>
              <w:docPart w:val="2077D8C239514BA8A379C6337CB21090"/>
            </w:placeholder>
            <w:showingPlcHdr/>
          </w:sdtPr>
          <w:sdtContent>
            <w:tc>
              <w:tcPr>
                <w:tcW w:w="9353" w:type="dxa"/>
                <w:gridSpan w:val="2"/>
                <w:shd w:val="clear" w:color="auto" w:fill="F2F2F2" w:themeFill="background1" w:themeFillShade="F2"/>
              </w:tcPr>
              <w:p w14:paraId="191F2B11"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0891D5B6" w14:textId="77777777" w:rsidTr="00E6472B">
        <w:tblPrEx>
          <w:jc w:val="left"/>
        </w:tblPrEx>
        <w:trPr>
          <w:trHeight w:val="170"/>
        </w:trPr>
        <w:tc>
          <w:tcPr>
            <w:tcW w:w="9360" w:type="dxa"/>
            <w:gridSpan w:val="3"/>
            <w:shd w:val="clear" w:color="auto" w:fill="746458"/>
            <w:vAlign w:val="center"/>
          </w:tcPr>
          <w:p w14:paraId="068A7407" w14:textId="77777777"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54818501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04445156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7EA44AF" w14:textId="77777777" w:rsidTr="00E6472B">
        <w:tblPrEx>
          <w:jc w:val="left"/>
        </w:tblPrEx>
        <w:trPr>
          <w:trHeight w:val="170"/>
        </w:trPr>
        <w:tc>
          <w:tcPr>
            <w:tcW w:w="9360" w:type="dxa"/>
            <w:gridSpan w:val="3"/>
            <w:shd w:val="clear" w:color="auto" w:fill="746458"/>
            <w:vAlign w:val="center"/>
          </w:tcPr>
          <w:p w14:paraId="5DC05E30" w14:textId="77777777" w:rsidR="00980767" w:rsidRPr="00E6472B" w:rsidRDefault="00980767" w:rsidP="00E6472B">
            <w:pPr>
              <w:pStyle w:val="ListParagraph"/>
              <w:spacing w:before="0"/>
              <w:ind w:left="0"/>
              <w:jc w:val="both"/>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B4CCA4D" w14:textId="77777777" w:rsidTr="004D5F48">
        <w:tblPrEx>
          <w:jc w:val="left"/>
        </w:tblPrEx>
        <w:trPr>
          <w:gridAfter w:val="1"/>
          <w:wAfter w:w="7" w:type="dxa"/>
          <w:trHeight w:val="1378"/>
        </w:trPr>
        <w:sdt>
          <w:sdtPr>
            <w:rPr>
              <w:sz w:val="24"/>
              <w:szCs w:val="24"/>
            </w:rPr>
            <w:id w:val="-230926330"/>
            <w:placeholder>
              <w:docPart w:val="E8FB0EDA6D4047D79C2B9640CDE122A7"/>
            </w:placeholder>
            <w:showingPlcHdr/>
          </w:sdtPr>
          <w:sdtContent>
            <w:tc>
              <w:tcPr>
                <w:tcW w:w="9353" w:type="dxa"/>
                <w:gridSpan w:val="2"/>
                <w:shd w:val="clear" w:color="auto" w:fill="F2F2F2" w:themeFill="background1" w:themeFillShade="F2"/>
              </w:tcPr>
              <w:p w14:paraId="3159C0F8"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62136880" w14:textId="77777777" w:rsidTr="00E6472B">
        <w:trPr>
          <w:jc w:val="center"/>
        </w:trPr>
        <w:tc>
          <w:tcPr>
            <w:tcW w:w="864" w:type="dxa"/>
          </w:tcPr>
          <w:p w14:paraId="2BF9CE81" w14:textId="77777777" w:rsidR="00EE7919" w:rsidRPr="007F2AAF" w:rsidRDefault="00EE7919" w:rsidP="00D60137">
            <w:pPr>
              <w:pStyle w:val="ListParagraph"/>
              <w:spacing w:before="0"/>
              <w:ind w:left="0"/>
              <w:rPr>
                <w:b/>
                <w:sz w:val="24"/>
                <w:szCs w:val="24"/>
              </w:rPr>
            </w:pPr>
            <w:r w:rsidRPr="007F2AAF">
              <w:rPr>
                <w:b/>
                <w:sz w:val="24"/>
                <w:szCs w:val="24"/>
              </w:rPr>
              <w:t>9.4</w:t>
            </w:r>
          </w:p>
        </w:tc>
        <w:tc>
          <w:tcPr>
            <w:tcW w:w="8496" w:type="dxa"/>
            <w:gridSpan w:val="2"/>
            <w:vAlign w:val="center"/>
          </w:tcPr>
          <w:p w14:paraId="2973FF3C" w14:textId="77777777" w:rsidR="00EE7919" w:rsidRPr="007F2AAF" w:rsidRDefault="00EE7919" w:rsidP="00F011EC">
            <w:pPr>
              <w:pStyle w:val="ListParagraph"/>
              <w:spacing w:before="0"/>
              <w:ind w:left="0"/>
              <w:rPr>
                <w:b/>
                <w:sz w:val="24"/>
                <w:szCs w:val="24"/>
              </w:rPr>
            </w:pPr>
            <w:r w:rsidRPr="007F2AAF">
              <w:rPr>
                <w:b/>
                <w:sz w:val="24"/>
                <w:szCs w:val="24"/>
              </w:rPr>
              <w:t>Allow breastfeeding parents or those whose children have special feeding needs to enter the program for the purposes of feeding.</w:t>
            </w:r>
          </w:p>
        </w:tc>
      </w:tr>
      <w:tr w:rsidR="007F2AAF" w:rsidRPr="007F2AAF" w14:paraId="28B71451" w14:textId="77777777" w:rsidTr="00E6472B">
        <w:tblPrEx>
          <w:jc w:val="left"/>
        </w:tblPrEx>
        <w:trPr>
          <w:trHeight w:val="170"/>
        </w:trPr>
        <w:tc>
          <w:tcPr>
            <w:tcW w:w="9360" w:type="dxa"/>
            <w:gridSpan w:val="3"/>
            <w:shd w:val="clear" w:color="auto" w:fill="746458"/>
            <w:vAlign w:val="center"/>
          </w:tcPr>
          <w:p w14:paraId="1D9CF030"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32676B7A" w14:textId="77777777" w:rsidTr="004D5F48">
        <w:tblPrEx>
          <w:jc w:val="left"/>
        </w:tblPrEx>
        <w:trPr>
          <w:gridAfter w:val="1"/>
          <w:wAfter w:w="7" w:type="dxa"/>
          <w:trHeight w:val="1378"/>
        </w:trPr>
        <w:sdt>
          <w:sdtPr>
            <w:rPr>
              <w:sz w:val="24"/>
              <w:szCs w:val="24"/>
            </w:rPr>
            <w:id w:val="-436216367"/>
            <w:placeholder>
              <w:docPart w:val="BC955D7D843B49E8BDF277378DB59530"/>
            </w:placeholder>
            <w:showingPlcHdr/>
          </w:sdtPr>
          <w:sdtContent>
            <w:tc>
              <w:tcPr>
                <w:tcW w:w="9353" w:type="dxa"/>
                <w:gridSpan w:val="2"/>
                <w:shd w:val="clear" w:color="auto" w:fill="auto"/>
              </w:tcPr>
              <w:p w14:paraId="129327B8"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46FCCC9" w14:textId="77777777" w:rsidTr="00E6472B">
        <w:tblPrEx>
          <w:jc w:val="left"/>
        </w:tblPrEx>
        <w:trPr>
          <w:trHeight w:val="170"/>
        </w:trPr>
        <w:tc>
          <w:tcPr>
            <w:tcW w:w="9360" w:type="dxa"/>
            <w:gridSpan w:val="3"/>
            <w:shd w:val="clear" w:color="auto" w:fill="746458"/>
            <w:vAlign w:val="center"/>
          </w:tcPr>
          <w:p w14:paraId="4492F28C"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739805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175858327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46E42AB8" w14:textId="77777777" w:rsidR="004D5F48" w:rsidRDefault="004D5F48">
      <w:r>
        <w:br w:type="page"/>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7F2AAF" w:rsidRPr="007F2AAF" w14:paraId="639E31DC" w14:textId="77777777" w:rsidTr="002F3EED">
        <w:trPr>
          <w:trHeight w:val="170"/>
          <w:tblHeader/>
        </w:trPr>
        <w:tc>
          <w:tcPr>
            <w:tcW w:w="9360" w:type="dxa"/>
            <w:gridSpan w:val="3"/>
            <w:shd w:val="clear" w:color="auto" w:fill="746458"/>
            <w:vAlign w:val="center"/>
          </w:tcPr>
          <w:p w14:paraId="60101262" w14:textId="6F5C66E4"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B472D34" w14:textId="77777777" w:rsidTr="004D5F48">
        <w:trPr>
          <w:gridAfter w:val="1"/>
          <w:wAfter w:w="7" w:type="dxa"/>
          <w:trHeight w:val="1378"/>
        </w:trPr>
        <w:sdt>
          <w:sdtPr>
            <w:rPr>
              <w:sz w:val="24"/>
              <w:szCs w:val="24"/>
            </w:rPr>
            <w:id w:val="-1233378282"/>
            <w:placeholder>
              <w:docPart w:val="38BB9AE71C6F4848BC37632DE73540B7"/>
            </w:placeholder>
            <w:showingPlcHdr/>
          </w:sdtPr>
          <w:sdtContent>
            <w:tc>
              <w:tcPr>
                <w:tcW w:w="9353" w:type="dxa"/>
                <w:gridSpan w:val="2"/>
                <w:shd w:val="clear" w:color="auto" w:fill="auto"/>
              </w:tcPr>
              <w:p w14:paraId="46EBB337"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66F70CA1" w14:textId="77777777" w:rsidTr="00E6472B">
        <w:tblPrEx>
          <w:jc w:val="center"/>
        </w:tblPrEx>
        <w:trPr>
          <w:jc w:val="center"/>
        </w:trPr>
        <w:tc>
          <w:tcPr>
            <w:tcW w:w="864" w:type="dxa"/>
            <w:shd w:val="clear" w:color="auto" w:fill="F2F2F2" w:themeFill="background1" w:themeFillShade="F2"/>
          </w:tcPr>
          <w:p w14:paraId="549E1721" w14:textId="77777777" w:rsidR="00EE7919" w:rsidRPr="007F2AAF" w:rsidRDefault="00EE7919" w:rsidP="00D60137">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FEA34C3" w14:textId="77777777" w:rsidR="00EE7919" w:rsidRPr="007F2AAF" w:rsidRDefault="00EE7919" w:rsidP="00F011EC">
            <w:pPr>
              <w:pStyle w:val="ListParagraph"/>
              <w:spacing w:before="0"/>
              <w:ind w:left="0"/>
              <w:rPr>
                <w:b/>
                <w:sz w:val="24"/>
                <w:szCs w:val="24"/>
              </w:rPr>
            </w:pPr>
            <w:r w:rsidRPr="007F2AAF">
              <w:rPr>
                <w:b/>
                <w:sz w:val="24"/>
                <w:szCs w:val="24"/>
              </w:rPr>
              <w:t>Discontinue use of drinking fountains except for filling other containers such as water bottles.</w:t>
            </w:r>
          </w:p>
        </w:tc>
      </w:tr>
      <w:tr w:rsidR="007F2AAF" w:rsidRPr="007F2AAF" w14:paraId="2A43E375" w14:textId="77777777" w:rsidTr="00E6472B">
        <w:trPr>
          <w:trHeight w:val="170"/>
        </w:trPr>
        <w:tc>
          <w:tcPr>
            <w:tcW w:w="9360" w:type="dxa"/>
            <w:gridSpan w:val="3"/>
            <w:shd w:val="clear" w:color="auto" w:fill="746458"/>
            <w:vAlign w:val="center"/>
          </w:tcPr>
          <w:p w14:paraId="2EAC7CFE"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200A33DF" w14:textId="77777777" w:rsidTr="004D5F48">
        <w:trPr>
          <w:gridAfter w:val="1"/>
          <w:wAfter w:w="7" w:type="dxa"/>
          <w:trHeight w:val="1378"/>
        </w:trPr>
        <w:sdt>
          <w:sdtPr>
            <w:rPr>
              <w:sz w:val="24"/>
              <w:szCs w:val="24"/>
            </w:rPr>
            <w:id w:val="1053581346"/>
            <w:placeholder>
              <w:docPart w:val="E681705BE6F3492DAA4C9D4535120614"/>
            </w:placeholder>
            <w:showingPlcHdr/>
          </w:sdtPr>
          <w:sdtContent>
            <w:tc>
              <w:tcPr>
                <w:tcW w:w="9353" w:type="dxa"/>
                <w:gridSpan w:val="2"/>
                <w:shd w:val="clear" w:color="auto" w:fill="F2F2F2" w:themeFill="background1" w:themeFillShade="F2"/>
              </w:tcPr>
              <w:p w14:paraId="0979C86A"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11846C7F" w14:textId="77777777" w:rsidTr="00E6472B">
        <w:trPr>
          <w:trHeight w:val="170"/>
        </w:trPr>
        <w:tc>
          <w:tcPr>
            <w:tcW w:w="9360" w:type="dxa"/>
            <w:gridSpan w:val="3"/>
            <w:shd w:val="clear" w:color="auto" w:fill="746458"/>
            <w:vAlign w:val="center"/>
          </w:tcPr>
          <w:p w14:paraId="4274AFAE"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7656E4" w:rsidRPr="00E6472B">
              <w:rPr>
                <w:b/>
                <w:color w:val="FFFFFF" w:themeColor="background1"/>
                <w:sz w:val="24"/>
                <w:szCs w:val="24"/>
              </w:rPr>
              <w:t xml:space="preserve">      </w:t>
            </w:r>
            <w:sdt>
              <w:sdtPr>
                <w:rPr>
                  <w:b/>
                  <w:color w:val="FFFFFF" w:themeColor="background1"/>
                  <w:sz w:val="24"/>
                  <w:szCs w:val="24"/>
                </w:rPr>
                <w:id w:val="127459255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7656E4" w:rsidRPr="00E6472B">
              <w:rPr>
                <w:b/>
                <w:color w:val="FFFFFF" w:themeColor="background1"/>
                <w:sz w:val="24"/>
                <w:szCs w:val="24"/>
              </w:rPr>
              <w:t xml:space="preserve">      </w:t>
            </w:r>
            <w:sdt>
              <w:sdtPr>
                <w:rPr>
                  <w:b/>
                  <w:color w:val="FFFFFF" w:themeColor="background1"/>
                  <w:sz w:val="24"/>
                  <w:szCs w:val="24"/>
                </w:rPr>
                <w:id w:val="87590329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7656E4"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464FBA9E" w14:textId="77777777" w:rsidTr="00E6472B">
        <w:trPr>
          <w:trHeight w:val="170"/>
        </w:trPr>
        <w:tc>
          <w:tcPr>
            <w:tcW w:w="9360" w:type="dxa"/>
            <w:gridSpan w:val="3"/>
            <w:shd w:val="clear" w:color="auto" w:fill="746458"/>
            <w:vAlign w:val="center"/>
          </w:tcPr>
          <w:p w14:paraId="20430627"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3B2A8101" w14:textId="77777777" w:rsidTr="004D5F48">
        <w:trPr>
          <w:gridAfter w:val="1"/>
          <w:wAfter w:w="7" w:type="dxa"/>
          <w:trHeight w:val="1378"/>
        </w:trPr>
        <w:sdt>
          <w:sdtPr>
            <w:rPr>
              <w:sz w:val="24"/>
              <w:szCs w:val="24"/>
            </w:rPr>
            <w:id w:val="-1189911939"/>
            <w:placeholder>
              <w:docPart w:val="4560DD68AD434CAE85B0C41F3DFF5428"/>
            </w:placeholder>
            <w:showingPlcHdr/>
          </w:sdtPr>
          <w:sdtContent>
            <w:tc>
              <w:tcPr>
                <w:tcW w:w="9353" w:type="dxa"/>
                <w:gridSpan w:val="2"/>
                <w:shd w:val="clear" w:color="auto" w:fill="F2F2F2" w:themeFill="background1" w:themeFillShade="F2"/>
              </w:tcPr>
              <w:p w14:paraId="7BB71EEE"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68A3D69B" w14:textId="77777777" w:rsidR="00EE7919" w:rsidRPr="007F2AAF" w:rsidRDefault="00EE7919" w:rsidP="00F011EC">
      <w:pPr>
        <w:pStyle w:val="ListParagraph"/>
        <w:spacing w:before="0"/>
        <w:ind w:left="0"/>
        <w:rPr>
          <w:sz w:val="24"/>
          <w:szCs w:val="24"/>
        </w:rPr>
        <w:sectPr w:rsidR="00EE7919" w:rsidRPr="007F2AAF" w:rsidSect="00EF1BC2">
          <w:headerReference w:type="default" r:id="rId29"/>
          <w:type w:val="continuous"/>
          <w:pgSz w:w="12240" w:h="15840"/>
          <w:pgMar w:top="1440" w:right="1440" w:bottom="1440" w:left="1440" w:header="720" w:footer="720" w:gutter="0"/>
          <w:cols w:space="720"/>
          <w:docGrid w:linePitch="360"/>
        </w:sectPr>
      </w:pPr>
    </w:p>
    <w:p w14:paraId="706CF0F1" w14:textId="77777777" w:rsidR="007656E4" w:rsidRDefault="007656E4">
      <w:pPr>
        <w:rPr>
          <w:rFonts w:ascii="Calibri" w:eastAsia="Calibri" w:hAnsi="Calibri" w:cs="Calibri"/>
          <w:b/>
          <w:sz w:val="28"/>
          <w:szCs w:val="28"/>
        </w:rPr>
      </w:pPr>
      <w:r>
        <w:rPr>
          <w:b/>
          <w:sz w:val="28"/>
          <w:szCs w:val="28"/>
        </w:rPr>
        <w:br w:type="page"/>
      </w:r>
    </w:p>
    <w:p w14:paraId="1E643853" w14:textId="551E85A4" w:rsidR="00F16565" w:rsidRPr="00D01A62" w:rsidRDefault="00F16565" w:rsidP="00F011EC">
      <w:pPr>
        <w:pStyle w:val="ListParagraph"/>
        <w:spacing w:before="0"/>
        <w:ind w:left="0"/>
        <w:rPr>
          <w:b/>
          <w:color w:val="A7C736"/>
          <w:sz w:val="24"/>
          <w:szCs w:val="24"/>
        </w:rPr>
      </w:pPr>
      <w:r w:rsidRPr="00E6472B">
        <w:rPr>
          <w:b/>
          <w:color w:val="A7C736"/>
          <w:sz w:val="32"/>
          <w:szCs w:val="32"/>
        </w:rPr>
        <w:t xml:space="preserve">Section 10. </w:t>
      </w:r>
      <w:r w:rsidR="00832BB8" w:rsidRPr="00E6472B">
        <w:rPr>
          <w:b/>
          <w:color w:val="A7C736"/>
          <w:sz w:val="32"/>
          <w:szCs w:val="32"/>
        </w:rPr>
        <w:t>Requirements for Cleaning &amp; Building</w:t>
      </w:r>
      <w:r w:rsidRPr="00E6472B">
        <w:rPr>
          <w:b/>
          <w:color w:val="A7C736"/>
          <w:sz w:val="32"/>
          <w:szCs w:val="32"/>
        </w:rPr>
        <w:t xml:space="preserve"> Maintenance</w:t>
      </w:r>
      <w:r w:rsidR="00C52C7F">
        <w:rPr>
          <w:b/>
          <w:color w:val="A7C736"/>
          <w:sz w:val="32"/>
          <w:szCs w:val="32"/>
        </w:rPr>
        <w:br/>
      </w:r>
    </w:p>
    <w:p w14:paraId="57E3BF21" w14:textId="77777777" w:rsidR="00D01A62" w:rsidRDefault="00F16565" w:rsidP="00D01A62">
      <w:pPr>
        <w:spacing w:after="120"/>
      </w:pPr>
      <w:r w:rsidRPr="00E6472B">
        <w:rPr>
          <w:sz w:val="24"/>
          <w:szCs w:val="24"/>
        </w:rPr>
        <w:t>Staff member(s) responsible:</w:t>
      </w:r>
      <w:r w:rsidRPr="00E6472B">
        <w:rPr>
          <w:sz w:val="24"/>
          <w:szCs w:val="24"/>
        </w:rPr>
        <w:tab/>
      </w:r>
      <w:sdt>
        <w:sdtPr>
          <w:id w:val="598685573"/>
          <w:placeholder>
            <w:docPart w:val="28088544F01941998C7F67C27E04720D"/>
          </w:placeholder>
          <w:showingPlcHdr/>
          <w:text/>
        </w:sdtPr>
        <w:sdtContent>
          <w:r w:rsidRPr="007F2AAF">
            <w:rPr>
              <w:rStyle w:val="PlaceholderText"/>
              <w:color w:val="auto"/>
            </w:rPr>
            <w:t>Click or tap here to enter text.</w:t>
          </w:r>
        </w:sdtContent>
      </w:sdt>
    </w:p>
    <w:p w14:paraId="5554A98D" w14:textId="64383C5C" w:rsidR="00342E13" w:rsidRPr="007F2AAF" w:rsidRDefault="009224D2" w:rsidP="00D01A62">
      <w:pPr>
        <w:spacing w:after="0"/>
        <w:ind w:left="2160" w:firstLine="720"/>
      </w:pPr>
      <w:sdt>
        <w:sdtPr>
          <w:id w:val="1238904738"/>
          <w:placeholder>
            <w:docPart w:val="28088544F01941998C7F67C27E04720D"/>
          </w:placeholder>
          <w:showingPlcHdr/>
          <w:text/>
        </w:sdtPr>
        <w:sdtContent>
          <w:r w:rsidR="00F16565" w:rsidRPr="007F2AAF">
            <w:rPr>
              <w:rStyle w:val="PlaceholderText"/>
              <w:color w:val="auto"/>
            </w:rPr>
            <w:t>Click or tap here to enter text.</w:t>
          </w:r>
        </w:sdtContent>
      </w:sdt>
      <w:r w:rsidR="00D01A62">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0. Requirements for Cleaning and Building Maitenance"/>
      </w:tblPr>
      <w:tblGrid>
        <w:gridCol w:w="864"/>
        <w:gridCol w:w="8489"/>
        <w:gridCol w:w="7"/>
      </w:tblGrid>
      <w:tr w:rsidR="007F2AAF" w:rsidRPr="007F2AAF" w14:paraId="27E1C4CF" w14:textId="77777777" w:rsidTr="00B91554">
        <w:trPr>
          <w:tblHeader/>
          <w:jc w:val="center"/>
        </w:trPr>
        <w:tc>
          <w:tcPr>
            <w:tcW w:w="864" w:type="dxa"/>
            <w:shd w:val="clear" w:color="auto" w:fill="F2F2F2" w:themeFill="background1" w:themeFillShade="F2"/>
            <w:vAlign w:val="center"/>
          </w:tcPr>
          <w:p w14:paraId="2BF95845" w14:textId="77777777" w:rsidR="00F16565" w:rsidRPr="007F2AAF" w:rsidRDefault="00F16565" w:rsidP="00F011EC">
            <w:pPr>
              <w:pStyle w:val="ListParagraph"/>
              <w:spacing w:before="0"/>
              <w:ind w:left="0"/>
              <w:rPr>
                <w:b/>
                <w:sz w:val="24"/>
                <w:szCs w:val="24"/>
              </w:rPr>
            </w:pPr>
            <w:r w:rsidRPr="007F2AAF">
              <w:rPr>
                <w:b/>
                <w:sz w:val="24"/>
                <w:szCs w:val="24"/>
              </w:rPr>
              <w:t>10</w:t>
            </w:r>
            <w:r w:rsidR="004F64B0">
              <w:rPr>
                <w:b/>
                <w:sz w:val="24"/>
                <w:szCs w:val="24"/>
              </w:rPr>
              <w:t>. 1 – 10.4</w:t>
            </w:r>
          </w:p>
        </w:tc>
        <w:tc>
          <w:tcPr>
            <w:tcW w:w="8496" w:type="dxa"/>
            <w:gridSpan w:val="2"/>
            <w:shd w:val="clear" w:color="auto" w:fill="F2F2F2" w:themeFill="background1" w:themeFillShade="F2"/>
            <w:vAlign w:val="center"/>
          </w:tcPr>
          <w:p w14:paraId="17BC24F0" w14:textId="31FB39EA" w:rsidR="00F16565" w:rsidRPr="001C1D18" w:rsidRDefault="009224D2" w:rsidP="001E7E8E">
            <w:pPr>
              <w:pStyle w:val="ListParagraph"/>
              <w:widowControl/>
              <w:numPr>
                <w:ilvl w:val="0"/>
                <w:numId w:val="29"/>
              </w:numPr>
              <w:autoSpaceDE/>
              <w:autoSpaceDN/>
              <w:spacing w:before="0" w:after="120"/>
              <w:rPr>
                <w:sz w:val="24"/>
                <w:szCs w:val="24"/>
              </w:rPr>
            </w:pPr>
            <w:hyperlink w:anchor="Appendix" w:history="1">
              <w:r w:rsidR="00CD5BD2" w:rsidRPr="001C1D18">
                <w:rPr>
                  <w:rStyle w:val="Hyperlink"/>
                  <w:color w:val="006C64"/>
                  <w:sz w:val="24"/>
                  <w:szCs w:val="24"/>
                </w:rPr>
                <w:t>Refer to</w:t>
              </w:r>
              <w:r w:rsidR="0066710C" w:rsidRPr="001C1D18">
                <w:rPr>
                  <w:rStyle w:val="Hyperlink"/>
                  <w:color w:val="006C64"/>
                  <w:sz w:val="24"/>
                  <w:szCs w:val="24"/>
                </w:rPr>
                <w:t xml:space="preserve"> Appendix</w:t>
              </w:r>
              <w:r w:rsidR="00CD5BD2" w:rsidRPr="001C1D18">
                <w:rPr>
                  <w:rStyle w:val="Hyperlink"/>
                  <w:color w:val="006C64"/>
                  <w:sz w:val="24"/>
                  <w:szCs w:val="24"/>
                </w:rPr>
                <w:t xml:space="preserve"> for</w:t>
              </w:r>
              <w:r w:rsidR="00980767" w:rsidRPr="001C1D18">
                <w:rPr>
                  <w:rStyle w:val="Hyperlink"/>
                  <w:color w:val="006C64"/>
                  <w:sz w:val="24"/>
                  <w:szCs w:val="24"/>
                </w:rPr>
                <w:t xml:space="preserve"> Sanitation Recommendations &amp;</w:t>
              </w:r>
              <w:r w:rsidR="00AF0C45" w:rsidRPr="001C1D18">
                <w:rPr>
                  <w:rStyle w:val="Hyperlink"/>
                  <w:color w:val="006C64"/>
                  <w:sz w:val="24"/>
                  <w:szCs w:val="24"/>
                </w:rPr>
                <w:t xml:space="preserve"> Cleaning Schedule</w:t>
              </w:r>
              <w:r w:rsidR="004933F5" w:rsidRPr="001C1D18">
                <w:rPr>
                  <w:rStyle w:val="Hyperlink"/>
                  <w:color w:val="006C64"/>
                  <w:sz w:val="24"/>
                  <w:szCs w:val="24"/>
                </w:rPr>
                <w:t xml:space="preserve"> </w:t>
              </w:r>
              <w:r w:rsidR="001C1D18" w:rsidRPr="001C1D18">
                <w:rPr>
                  <w:rStyle w:val="Hyperlink"/>
                  <w:color w:val="006C64"/>
                  <w:sz w:val="24"/>
                  <w:szCs w:val="24"/>
                </w:rPr>
                <w:t xml:space="preserve">in the </w:t>
              </w:r>
              <w:r w:rsidR="001C1D18">
                <w:rPr>
                  <w:rStyle w:val="Hyperlink"/>
                  <w:color w:val="006C64"/>
                  <w:sz w:val="24"/>
                  <w:szCs w:val="24"/>
                </w:rPr>
                <w:t>“Health and Safety Guideli</w:t>
              </w:r>
              <w:r w:rsidR="001C1D18" w:rsidRPr="00B24E8E">
                <w:rPr>
                  <w:rStyle w:val="Hyperlink"/>
                  <w:color w:val="006C64"/>
                  <w:sz w:val="24"/>
                  <w:szCs w:val="24"/>
                </w:rPr>
                <w:t xml:space="preserve">nes </w:t>
              </w:r>
              <w:r w:rsidR="001C1D18" w:rsidRPr="009E52EC">
                <w:rPr>
                  <w:color w:val="006C64"/>
                  <w:sz w:val="24"/>
                  <w:szCs w:val="24"/>
                  <w:u w:val="single"/>
                </w:rPr>
                <w:t>for Child Care and Early Education Operating During COVID-19” (</w:t>
              </w:r>
              <w:r w:rsidR="001E7E8E">
                <w:rPr>
                  <w:color w:val="006C64"/>
                  <w:sz w:val="24"/>
                  <w:szCs w:val="24"/>
                  <w:u w:val="single"/>
                </w:rPr>
                <w:t>updated January 12, 2021</w:t>
              </w:r>
              <w:r w:rsidR="001C1D18" w:rsidRPr="009E52EC">
                <w:rPr>
                  <w:color w:val="006C64"/>
                  <w:sz w:val="24"/>
                  <w:szCs w:val="24"/>
                  <w:u w:val="single"/>
                </w:rPr>
                <w:t>)</w:t>
              </w:r>
              <w:r w:rsidR="00AF0C45" w:rsidRPr="00B24E8E">
                <w:rPr>
                  <w:rStyle w:val="Hyperlink"/>
                  <w:color w:val="006C64"/>
                  <w:sz w:val="24"/>
                  <w:szCs w:val="24"/>
                </w:rPr>
                <w:t>.</w:t>
              </w:r>
            </w:hyperlink>
          </w:p>
        </w:tc>
      </w:tr>
      <w:tr w:rsidR="007F2AAF" w:rsidRPr="007F2AAF" w14:paraId="353AAD63" w14:textId="77777777" w:rsidTr="00E6472B">
        <w:tblPrEx>
          <w:jc w:val="left"/>
        </w:tblPrEx>
        <w:trPr>
          <w:trHeight w:val="170"/>
        </w:trPr>
        <w:tc>
          <w:tcPr>
            <w:tcW w:w="9360" w:type="dxa"/>
            <w:gridSpan w:val="3"/>
            <w:shd w:val="clear" w:color="auto" w:fill="746458"/>
            <w:vAlign w:val="center"/>
          </w:tcPr>
          <w:p w14:paraId="1B4806D4" w14:textId="77777777" w:rsidR="00980767" w:rsidRPr="00E6472B" w:rsidRDefault="00980767"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3D1C59BF" w14:textId="77777777" w:rsidTr="00E6472B">
        <w:tblPrEx>
          <w:jc w:val="left"/>
        </w:tblPrEx>
        <w:trPr>
          <w:gridAfter w:val="1"/>
          <w:wAfter w:w="7" w:type="dxa"/>
          <w:trHeight w:val="1378"/>
        </w:trPr>
        <w:sdt>
          <w:sdtPr>
            <w:rPr>
              <w:sz w:val="24"/>
              <w:szCs w:val="24"/>
            </w:rPr>
            <w:id w:val="869725744"/>
            <w:placeholder>
              <w:docPart w:val="9BCD988AE41E4B068724DBDAEDD5ED34"/>
            </w:placeholder>
            <w:showingPlcHdr/>
          </w:sdtPr>
          <w:sdtContent>
            <w:tc>
              <w:tcPr>
                <w:tcW w:w="9360" w:type="dxa"/>
                <w:gridSpan w:val="2"/>
                <w:shd w:val="clear" w:color="auto" w:fill="F2F2F2" w:themeFill="background1" w:themeFillShade="F2"/>
              </w:tcPr>
              <w:p w14:paraId="271A758D" w14:textId="77777777" w:rsidR="00980767" w:rsidRPr="007F2AAF" w:rsidRDefault="00980767" w:rsidP="00980767">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6EC05383" w14:textId="77777777" w:rsidTr="00E6472B">
        <w:tblPrEx>
          <w:jc w:val="left"/>
        </w:tblPrEx>
        <w:trPr>
          <w:trHeight w:val="170"/>
        </w:trPr>
        <w:tc>
          <w:tcPr>
            <w:tcW w:w="9360" w:type="dxa"/>
            <w:gridSpan w:val="3"/>
            <w:shd w:val="clear" w:color="auto" w:fill="746458"/>
            <w:vAlign w:val="center"/>
          </w:tcPr>
          <w:p w14:paraId="03ABBEB8" w14:textId="77777777" w:rsidR="00980767" w:rsidRPr="00E6472B" w:rsidRDefault="00980767"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D60137" w:rsidRPr="00E6472B">
              <w:rPr>
                <w:b/>
                <w:color w:val="FFFFFF" w:themeColor="background1"/>
                <w:sz w:val="24"/>
                <w:szCs w:val="24"/>
              </w:rPr>
              <w:t xml:space="preserve">      </w:t>
            </w:r>
            <w:sdt>
              <w:sdtPr>
                <w:rPr>
                  <w:b/>
                  <w:color w:val="FFFFFF" w:themeColor="background1"/>
                  <w:sz w:val="24"/>
                  <w:szCs w:val="24"/>
                </w:rPr>
                <w:id w:val="-22492367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D60137" w:rsidRPr="00E6472B">
              <w:rPr>
                <w:b/>
                <w:color w:val="FFFFFF" w:themeColor="background1"/>
                <w:sz w:val="24"/>
                <w:szCs w:val="24"/>
              </w:rPr>
              <w:t xml:space="preserve">      </w:t>
            </w:r>
            <w:sdt>
              <w:sdtPr>
                <w:rPr>
                  <w:b/>
                  <w:color w:val="FFFFFF" w:themeColor="background1"/>
                  <w:sz w:val="24"/>
                  <w:szCs w:val="24"/>
                </w:rPr>
                <w:id w:val="-39234540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D60137"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28BEB8E9" w14:textId="77777777" w:rsidTr="00E6472B">
        <w:tblPrEx>
          <w:jc w:val="left"/>
        </w:tblPrEx>
        <w:trPr>
          <w:trHeight w:val="170"/>
        </w:trPr>
        <w:tc>
          <w:tcPr>
            <w:tcW w:w="9360" w:type="dxa"/>
            <w:gridSpan w:val="3"/>
            <w:shd w:val="clear" w:color="auto" w:fill="746458"/>
            <w:vAlign w:val="center"/>
          </w:tcPr>
          <w:p w14:paraId="6350AB0B" w14:textId="77777777" w:rsidR="00980767" w:rsidRPr="00E6472B" w:rsidRDefault="00980767"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262532DA" w14:textId="77777777" w:rsidTr="00E6472B">
        <w:tblPrEx>
          <w:jc w:val="left"/>
        </w:tblPrEx>
        <w:trPr>
          <w:gridAfter w:val="1"/>
          <w:wAfter w:w="7" w:type="dxa"/>
          <w:trHeight w:val="1378"/>
        </w:trPr>
        <w:sdt>
          <w:sdtPr>
            <w:rPr>
              <w:sz w:val="24"/>
              <w:szCs w:val="24"/>
            </w:rPr>
            <w:id w:val="1307283264"/>
            <w:placeholder>
              <w:docPart w:val="C63E25CE34114EAFBC97CC23880857C4"/>
            </w:placeholder>
            <w:showingPlcHdr/>
          </w:sdtPr>
          <w:sdtContent>
            <w:tc>
              <w:tcPr>
                <w:tcW w:w="9360" w:type="dxa"/>
                <w:gridSpan w:val="2"/>
                <w:shd w:val="clear" w:color="auto" w:fill="F2F2F2" w:themeFill="background1" w:themeFillShade="F2"/>
              </w:tcPr>
              <w:p w14:paraId="37C89C69" w14:textId="77777777" w:rsidR="00980767" w:rsidRPr="007F2AAF" w:rsidRDefault="00980767" w:rsidP="00980767">
                <w:pPr>
                  <w:pStyle w:val="ListParagraph"/>
                  <w:spacing w:before="0"/>
                  <w:ind w:left="0"/>
                  <w:rPr>
                    <w:sz w:val="24"/>
                    <w:szCs w:val="24"/>
                  </w:rPr>
                </w:pPr>
                <w:r w:rsidRPr="007F2AAF">
                  <w:rPr>
                    <w:rStyle w:val="PlaceholderText"/>
                    <w:color w:val="auto"/>
                  </w:rPr>
                  <w:t>Click or tap here to enter text.</w:t>
                </w:r>
              </w:p>
            </w:tc>
          </w:sdtContent>
        </w:sdt>
      </w:tr>
    </w:tbl>
    <w:p w14:paraId="7C1C8C57" w14:textId="77777777" w:rsidR="00AF0C45" w:rsidRPr="007F2AAF" w:rsidRDefault="00AF0C45" w:rsidP="00F011EC">
      <w:pPr>
        <w:pStyle w:val="ListParagraph"/>
        <w:spacing w:before="0"/>
        <w:ind w:left="0"/>
        <w:rPr>
          <w:sz w:val="24"/>
          <w:szCs w:val="24"/>
        </w:rPr>
      </w:pPr>
    </w:p>
    <w:p w14:paraId="6E40D9D1" w14:textId="77777777" w:rsidR="00980767" w:rsidRPr="007F2AAF" w:rsidRDefault="00980767" w:rsidP="00F011EC">
      <w:pPr>
        <w:pStyle w:val="ListParagraph"/>
        <w:spacing w:before="0"/>
        <w:ind w:left="0"/>
        <w:rPr>
          <w:sz w:val="24"/>
          <w:szCs w:val="24"/>
        </w:rPr>
        <w:sectPr w:rsidR="00980767" w:rsidRPr="007F2AAF" w:rsidSect="00EF1BC2">
          <w:headerReference w:type="default" r:id="rId30"/>
          <w:type w:val="continuous"/>
          <w:pgSz w:w="12240" w:h="15840"/>
          <w:pgMar w:top="1440" w:right="1440" w:bottom="1440" w:left="1440" w:header="720" w:footer="720" w:gutter="0"/>
          <w:cols w:space="720"/>
          <w:docGrid w:linePitch="360"/>
        </w:sectPr>
      </w:pPr>
    </w:p>
    <w:p w14:paraId="48F11CA3" w14:textId="77777777" w:rsidR="00473198" w:rsidRDefault="00473198">
      <w:pPr>
        <w:rPr>
          <w:rFonts w:ascii="Calibri" w:eastAsia="Calibri" w:hAnsi="Calibri" w:cs="Calibri"/>
          <w:b/>
          <w:sz w:val="28"/>
          <w:szCs w:val="28"/>
        </w:rPr>
      </w:pPr>
      <w:r>
        <w:rPr>
          <w:b/>
          <w:sz w:val="28"/>
          <w:szCs w:val="28"/>
        </w:rPr>
        <w:br w:type="page"/>
      </w:r>
    </w:p>
    <w:p w14:paraId="64E480D7" w14:textId="77777777" w:rsidR="00473198" w:rsidRPr="00E6472B" w:rsidRDefault="00AF0C45" w:rsidP="00832BB8">
      <w:pPr>
        <w:pStyle w:val="ListParagraph"/>
        <w:spacing w:before="0"/>
        <w:ind w:left="720" w:hanging="720"/>
        <w:rPr>
          <w:b/>
          <w:color w:val="FBAF43"/>
          <w:sz w:val="32"/>
          <w:szCs w:val="32"/>
        </w:rPr>
      </w:pPr>
      <w:r w:rsidRPr="00E6472B">
        <w:rPr>
          <w:b/>
          <w:color w:val="FBAF43"/>
          <w:sz w:val="32"/>
          <w:szCs w:val="32"/>
        </w:rPr>
        <w:t xml:space="preserve">Section 11. Requirements for Responding to </w:t>
      </w:r>
      <w:r w:rsidR="00832BB8" w:rsidRPr="00E6472B">
        <w:rPr>
          <w:b/>
          <w:color w:val="FBAF43"/>
          <w:sz w:val="32"/>
          <w:szCs w:val="32"/>
        </w:rPr>
        <w:t xml:space="preserve">Possible </w:t>
      </w:r>
      <w:r w:rsidR="00473198" w:rsidRPr="00E6472B">
        <w:rPr>
          <w:b/>
          <w:color w:val="FBAF43"/>
          <w:sz w:val="32"/>
          <w:szCs w:val="32"/>
        </w:rPr>
        <w:t>and</w:t>
      </w:r>
      <w:r w:rsidR="00832BB8" w:rsidRPr="00E6472B">
        <w:rPr>
          <w:b/>
          <w:color w:val="FBAF43"/>
          <w:sz w:val="32"/>
          <w:szCs w:val="32"/>
        </w:rPr>
        <w:t xml:space="preserve"> Confirmed </w:t>
      </w:r>
    </w:p>
    <w:p w14:paraId="2D2F99F7" w14:textId="5B2521F4" w:rsidR="00AF0C45" w:rsidRPr="00E6472B" w:rsidRDefault="00832BB8">
      <w:pPr>
        <w:pStyle w:val="ListParagraph"/>
        <w:spacing w:before="0"/>
        <w:ind w:left="720" w:hanging="720"/>
        <w:rPr>
          <w:b/>
          <w:color w:val="FBAF43"/>
          <w:sz w:val="32"/>
          <w:szCs w:val="32"/>
        </w:rPr>
      </w:pPr>
      <w:r w:rsidRPr="00E6472B">
        <w:rPr>
          <w:b/>
          <w:color w:val="FBAF43"/>
          <w:sz w:val="32"/>
          <w:szCs w:val="32"/>
        </w:rPr>
        <w:t>Cases of</w:t>
      </w:r>
      <w:r w:rsidR="00473198" w:rsidRPr="00E6472B">
        <w:rPr>
          <w:b/>
          <w:color w:val="FBAF43"/>
          <w:sz w:val="32"/>
          <w:szCs w:val="32"/>
        </w:rPr>
        <w:t xml:space="preserve"> </w:t>
      </w:r>
      <w:r w:rsidRPr="00E6472B">
        <w:rPr>
          <w:b/>
          <w:color w:val="FBAF43"/>
          <w:sz w:val="32"/>
          <w:szCs w:val="32"/>
        </w:rPr>
        <w:t>COVID-19</w:t>
      </w:r>
      <w:r w:rsidR="00C52C7F">
        <w:rPr>
          <w:b/>
          <w:color w:val="FBAF43"/>
          <w:sz w:val="32"/>
          <w:szCs w:val="32"/>
        </w:rPr>
        <w:br/>
      </w:r>
    </w:p>
    <w:p w14:paraId="48CB20EA" w14:textId="0BF82D75" w:rsidR="002F3EED" w:rsidRDefault="00AF0C45" w:rsidP="002F3EED">
      <w:pPr>
        <w:spacing w:after="120"/>
      </w:pPr>
      <w:r w:rsidRPr="00E6472B">
        <w:rPr>
          <w:sz w:val="24"/>
          <w:szCs w:val="24"/>
        </w:rPr>
        <w:t>Staff member(s) responsible:</w:t>
      </w:r>
      <w:r w:rsidRPr="00E6472B">
        <w:rPr>
          <w:sz w:val="24"/>
          <w:szCs w:val="24"/>
        </w:rPr>
        <w:tab/>
      </w:r>
      <w:sdt>
        <w:sdtPr>
          <w:id w:val="1652099557"/>
          <w:placeholder>
            <w:docPart w:val="C3BA7FE84AC44AA0ABFD649F6EBB72C1"/>
          </w:placeholder>
          <w:showingPlcHdr/>
          <w:text/>
        </w:sdtPr>
        <w:sdtContent>
          <w:r w:rsidRPr="00BB5510">
            <w:rPr>
              <w:rStyle w:val="PlaceholderText"/>
              <w:color w:val="auto"/>
            </w:rPr>
            <w:t>Click or tap here to enter text.</w:t>
          </w:r>
        </w:sdtContent>
      </w:sdt>
    </w:p>
    <w:p w14:paraId="23EA102F" w14:textId="4AF48C96" w:rsidR="00AF0C45" w:rsidRPr="007F2AAF" w:rsidRDefault="002F3EED" w:rsidP="002F3EED">
      <w:pPr>
        <w:ind w:left="2160" w:firstLine="720"/>
      </w:pPr>
      <w:r>
        <w:rPr>
          <w:noProof/>
          <w:sz w:val="24"/>
          <w:szCs w:val="24"/>
          <w:lang w:eastAsia="zh-TW"/>
        </w:rPr>
        <mc:AlternateContent>
          <mc:Choice Requires="wps">
            <w:drawing>
              <wp:anchor distT="0" distB="0" distL="114300" distR="114300" simplePos="0" relativeHeight="251693056" behindDoc="0" locked="0" layoutInCell="1" allowOverlap="1" wp14:anchorId="15AB3DBD" wp14:editId="2E6657E1">
                <wp:simplePos x="0" y="0"/>
                <wp:positionH relativeFrom="column">
                  <wp:posOffset>-396875</wp:posOffset>
                </wp:positionH>
                <wp:positionV relativeFrom="page">
                  <wp:posOffset>4524241</wp:posOffset>
                </wp:positionV>
                <wp:extent cx="337820" cy="337820"/>
                <wp:effectExtent l="0" t="0" r="5080" b="5080"/>
                <wp:wrapNone/>
                <wp:docPr id="24" name="5-Point Star 24"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28CED" id="5-Point Star 24" o:spid="_x0000_s1026" alt="Title: Purple Star - Description: A purple star indicates a subsection with a January 12 update. " style="position:absolute;margin-left:-31.25pt;margin-top:356.25pt;width:26.6pt;height:26.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467436101"/>
          <w:placeholder>
            <w:docPart w:val="C3BA7FE84AC44AA0ABFD649F6EBB72C1"/>
          </w:placeholder>
          <w:showingPlcHdr/>
          <w:text/>
        </w:sdtPr>
        <w:sdtContent>
          <w:r w:rsidR="00AF0C45"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89"/>
        <w:gridCol w:w="7"/>
      </w:tblGrid>
      <w:tr w:rsidR="007F2AAF" w:rsidRPr="007F2AAF" w14:paraId="08CDC109" w14:textId="77777777" w:rsidTr="00B91554">
        <w:trPr>
          <w:tblHeader/>
        </w:trPr>
        <w:tc>
          <w:tcPr>
            <w:tcW w:w="864" w:type="dxa"/>
            <w:shd w:val="clear" w:color="auto" w:fill="F2F2F2" w:themeFill="background1" w:themeFillShade="F2"/>
          </w:tcPr>
          <w:p w14:paraId="657BAB05" w14:textId="77777777" w:rsidR="00CD5BD2" w:rsidRPr="007F2AAF" w:rsidRDefault="00CD5BD2" w:rsidP="00E6472B">
            <w:pPr>
              <w:pStyle w:val="ListParagraph"/>
              <w:spacing w:before="0"/>
              <w:ind w:left="0"/>
              <w:rPr>
                <w:b/>
                <w:sz w:val="24"/>
                <w:szCs w:val="24"/>
              </w:rPr>
            </w:pPr>
            <w:r w:rsidRPr="007F2AAF">
              <w:rPr>
                <w:b/>
                <w:sz w:val="24"/>
                <w:szCs w:val="24"/>
              </w:rPr>
              <w:t>11.</w:t>
            </w:r>
            <w:r w:rsidR="00C43E41" w:rsidRPr="007F2AAF">
              <w:rPr>
                <w:b/>
                <w:sz w:val="24"/>
                <w:szCs w:val="24"/>
              </w:rPr>
              <w:t>2</w:t>
            </w:r>
          </w:p>
        </w:tc>
        <w:tc>
          <w:tcPr>
            <w:tcW w:w="8496" w:type="dxa"/>
            <w:gridSpan w:val="2"/>
            <w:shd w:val="clear" w:color="auto" w:fill="F2F2F2" w:themeFill="background1" w:themeFillShade="F2"/>
            <w:vAlign w:val="center"/>
          </w:tcPr>
          <w:p w14:paraId="545CD7C0" w14:textId="77777777" w:rsidR="00CD5BD2" w:rsidRPr="007F2AAF" w:rsidRDefault="00C43E41" w:rsidP="00F011EC">
            <w:pPr>
              <w:pStyle w:val="ListParagraph"/>
              <w:spacing w:before="0"/>
              <w:ind w:left="0"/>
              <w:rPr>
                <w:b/>
                <w:sz w:val="24"/>
                <w:szCs w:val="24"/>
              </w:rPr>
            </w:pPr>
            <w:r w:rsidRPr="007F2AAF">
              <w:rPr>
                <w:b/>
                <w:sz w:val="24"/>
                <w:szCs w:val="24"/>
              </w:rPr>
              <w:t>Decisions</w:t>
            </w:r>
            <w:r w:rsidRPr="007F2AAF">
              <w:rPr>
                <w:b/>
                <w:spacing w:val="-5"/>
                <w:sz w:val="24"/>
                <w:szCs w:val="24"/>
              </w:rPr>
              <w:t xml:space="preserve"> </w:t>
            </w:r>
            <w:r w:rsidRPr="007F2AAF">
              <w:rPr>
                <w:b/>
                <w:sz w:val="24"/>
                <w:szCs w:val="24"/>
              </w:rPr>
              <w:t>about</w:t>
            </w:r>
            <w:r w:rsidRPr="007F2AAF">
              <w:rPr>
                <w:b/>
                <w:spacing w:val="-5"/>
                <w:sz w:val="24"/>
                <w:szCs w:val="24"/>
              </w:rPr>
              <w:t xml:space="preserve"> </w:t>
            </w:r>
            <w:r w:rsidRPr="007F2AAF">
              <w:rPr>
                <w:b/>
                <w:sz w:val="24"/>
                <w:szCs w:val="24"/>
              </w:rPr>
              <w:t>required</w:t>
            </w:r>
            <w:r w:rsidRPr="007F2AAF">
              <w:rPr>
                <w:b/>
                <w:spacing w:val="-3"/>
                <w:sz w:val="24"/>
                <w:szCs w:val="24"/>
              </w:rPr>
              <w:t xml:space="preserve"> </w:t>
            </w:r>
            <w:r w:rsidRPr="007F2AAF">
              <w:rPr>
                <w:b/>
                <w:sz w:val="24"/>
                <w:szCs w:val="24"/>
              </w:rPr>
              <w:t>closure</w:t>
            </w:r>
            <w:r w:rsidRPr="007F2AAF">
              <w:rPr>
                <w:b/>
                <w:spacing w:val="-4"/>
                <w:sz w:val="24"/>
                <w:szCs w:val="24"/>
              </w:rPr>
              <w:t xml:space="preserve"> </w:t>
            </w:r>
            <w:r w:rsidRPr="007F2AAF">
              <w:rPr>
                <w:b/>
                <w:sz w:val="24"/>
                <w:szCs w:val="24"/>
              </w:rPr>
              <w:t>will</w:t>
            </w:r>
            <w:r w:rsidRPr="007F2AAF">
              <w:rPr>
                <w:b/>
                <w:spacing w:val="-4"/>
                <w:sz w:val="24"/>
                <w:szCs w:val="24"/>
              </w:rPr>
              <w:t xml:space="preserve"> </w:t>
            </w:r>
            <w:r w:rsidRPr="007F2AAF">
              <w:rPr>
                <w:b/>
                <w:sz w:val="24"/>
                <w:szCs w:val="24"/>
              </w:rPr>
              <w:t>be</w:t>
            </w:r>
            <w:r w:rsidRPr="007F2AAF">
              <w:rPr>
                <w:b/>
                <w:spacing w:val="-4"/>
                <w:sz w:val="24"/>
                <w:szCs w:val="24"/>
              </w:rPr>
              <w:t xml:space="preserve"> </w:t>
            </w:r>
            <w:r w:rsidRPr="007F2AAF">
              <w:rPr>
                <w:b/>
                <w:sz w:val="24"/>
                <w:szCs w:val="24"/>
              </w:rPr>
              <w:t>made</w:t>
            </w:r>
            <w:r w:rsidRPr="007F2AAF">
              <w:rPr>
                <w:b/>
                <w:spacing w:val="-4"/>
                <w:sz w:val="24"/>
                <w:szCs w:val="24"/>
              </w:rPr>
              <w:t xml:space="preserve"> </w:t>
            </w:r>
            <w:r w:rsidRPr="007F2AAF">
              <w:rPr>
                <w:b/>
                <w:sz w:val="24"/>
                <w:szCs w:val="24"/>
              </w:rPr>
              <w:t>in</w:t>
            </w:r>
            <w:r w:rsidRPr="007F2AAF">
              <w:rPr>
                <w:b/>
                <w:spacing w:val="-5"/>
                <w:sz w:val="24"/>
                <w:szCs w:val="24"/>
              </w:rPr>
              <w:t xml:space="preserve"> </w:t>
            </w:r>
            <w:r w:rsidRPr="007F2AAF">
              <w:rPr>
                <w:b/>
                <w:sz w:val="24"/>
                <w:szCs w:val="24"/>
              </w:rPr>
              <w:t>conjunction</w:t>
            </w:r>
            <w:r w:rsidRPr="007F2AAF">
              <w:rPr>
                <w:b/>
                <w:spacing w:val="-4"/>
                <w:sz w:val="24"/>
                <w:szCs w:val="24"/>
              </w:rPr>
              <w:t xml:space="preserve"> </w:t>
            </w:r>
            <w:r w:rsidRPr="007F2AAF">
              <w:rPr>
                <w:b/>
                <w:sz w:val="24"/>
                <w:szCs w:val="24"/>
              </w:rPr>
              <w:t>with</w:t>
            </w:r>
            <w:r w:rsidRPr="007F2AAF">
              <w:rPr>
                <w:b/>
                <w:spacing w:val="-4"/>
                <w:sz w:val="24"/>
                <w:szCs w:val="24"/>
              </w:rPr>
              <w:t xml:space="preserve"> </w:t>
            </w:r>
            <w:r w:rsidRPr="007F2AAF">
              <w:rPr>
                <w:b/>
                <w:sz w:val="24"/>
                <w:szCs w:val="24"/>
              </w:rPr>
              <w:t>Early</w:t>
            </w:r>
            <w:r w:rsidRPr="007F2AAF">
              <w:rPr>
                <w:b/>
                <w:spacing w:val="-4"/>
                <w:sz w:val="24"/>
                <w:szCs w:val="24"/>
              </w:rPr>
              <w:t xml:space="preserve"> </w:t>
            </w:r>
            <w:r w:rsidRPr="007F2AAF">
              <w:rPr>
                <w:b/>
                <w:sz w:val="24"/>
                <w:szCs w:val="24"/>
              </w:rPr>
              <w:t>Learning Division staff and the local public health</w:t>
            </w:r>
            <w:r w:rsidRPr="007F2AAF">
              <w:rPr>
                <w:b/>
                <w:spacing w:val="-12"/>
                <w:sz w:val="24"/>
                <w:szCs w:val="24"/>
              </w:rPr>
              <w:t xml:space="preserve"> </w:t>
            </w:r>
            <w:r w:rsidRPr="007F2AAF">
              <w:rPr>
                <w:b/>
                <w:sz w:val="24"/>
                <w:szCs w:val="24"/>
              </w:rPr>
              <w:t>authority.</w:t>
            </w:r>
          </w:p>
        </w:tc>
      </w:tr>
      <w:tr w:rsidR="007F2AAF" w:rsidRPr="007F2AAF" w14:paraId="16C4BEB6" w14:textId="77777777" w:rsidTr="00E6472B">
        <w:tc>
          <w:tcPr>
            <w:tcW w:w="864" w:type="dxa"/>
          </w:tcPr>
          <w:p w14:paraId="58733967"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3</w:t>
            </w:r>
          </w:p>
        </w:tc>
        <w:tc>
          <w:tcPr>
            <w:tcW w:w="8496" w:type="dxa"/>
            <w:gridSpan w:val="2"/>
            <w:vAlign w:val="center"/>
          </w:tcPr>
          <w:p w14:paraId="576E1B07" w14:textId="77777777" w:rsidR="00C43E41" w:rsidRPr="007F2AAF" w:rsidRDefault="00C43E41" w:rsidP="00F011EC">
            <w:pPr>
              <w:pStyle w:val="ListParagraph"/>
              <w:spacing w:before="0"/>
              <w:ind w:left="0"/>
              <w:rPr>
                <w:b/>
                <w:sz w:val="24"/>
                <w:szCs w:val="24"/>
              </w:rPr>
            </w:pPr>
            <w:r w:rsidRPr="007F2AAF">
              <w:rPr>
                <w:b/>
                <w:sz w:val="24"/>
                <w:szCs w:val="24"/>
              </w:rPr>
              <w:t>Have a plan for a child with particular health</w:t>
            </w:r>
            <w:r w:rsidRPr="007F2AAF">
              <w:rPr>
                <w:b/>
                <w:spacing w:val="-12"/>
                <w:sz w:val="24"/>
                <w:szCs w:val="24"/>
              </w:rPr>
              <w:t xml:space="preserve"> </w:t>
            </w:r>
            <w:r w:rsidRPr="007F2AAF">
              <w:rPr>
                <w:b/>
                <w:sz w:val="24"/>
                <w:szCs w:val="24"/>
              </w:rPr>
              <w:t>needs.</w:t>
            </w:r>
          </w:p>
          <w:p w14:paraId="360FC9FD" w14:textId="77777777" w:rsidR="00CD5BD2" w:rsidRPr="00D01A62" w:rsidRDefault="00C43E41" w:rsidP="00F011EC">
            <w:pPr>
              <w:pStyle w:val="ListParagraph"/>
              <w:numPr>
                <w:ilvl w:val="0"/>
                <w:numId w:val="16"/>
              </w:numPr>
              <w:spacing w:before="0"/>
            </w:pPr>
            <w:r w:rsidRPr="00D01A62">
              <w:t>If an enrolled child has particular health needs or susceptibility to disease, including COVID-19, the provider and parent must develop a care plan for the child. The provider must ensure all staff engaged with the child understand the plan.</w:t>
            </w:r>
          </w:p>
        </w:tc>
      </w:tr>
      <w:tr w:rsidR="007F2AAF" w:rsidRPr="007F2AAF" w14:paraId="41292C2E" w14:textId="77777777" w:rsidTr="00E6472B">
        <w:tc>
          <w:tcPr>
            <w:tcW w:w="864" w:type="dxa"/>
            <w:shd w:val="clear" w:color="auto" w:fill="F2F2F2" w:themeFill="background1" w:themeFillShade="F2"/>
          </w:tcPr>
          <w:p w14:paraId="14D510C1"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4</w:t>
            </w:r>
          </w:p>
        </w:tc>
        <w:tc>
          <w:tcPr>
            <w:tcW w:w="8496" w:type="dxa"/>
            <w:gridSpan w:val="2"/>
            <w:shd w:val="clear" w:color="auto" w:fill="F2F2F2" w:themeFill="background1" w:themeFillShade="F2"/>
            <w:vAlign w:val="center"/>
          </w:tcPr>
          <w:p w14:paraId="4CF07E46" w14:textId="77777777" w:rsidR="00CD5BD2" w:rsidRPr="007F2AAF" w:rsidRDefault="00C43E41" w:rsidP="00F011EC">
            <w:pPr>
              <w:pStyle w:val="ListParagraph"/>
              <w:spacing w:before="0"/>
              <w:ind w:left="0"/>
              <w:rPr>
                <w:b/>
                <w:sz w:val="24"/>
                <w:szCs w:val="24"/>
              </w:rPr>
            </w:pPr>
            <w:r w:rsidRPr="007F2AAF">
              <w:rPr>
                <w:b/>
                <w:sz w:val="24"/>
                <w:szCs w:val="24"/>
              </w:rPr>
              <w:t>In</w:t>
            </w:r>
            <w:r w:rsidRPr="007F2AAF">
              <w:rPr>
                <w:b/>
                <w:spacing w:val="-6"/>
                <w:sz w:val="24"/>
                <w:szCs w:val="24"/>
              </w:rPr>
              <w:t xml:space="preserve"> </w:t>
            </w:r>
            <w:r w:rsidRPr="007F2AAF">
              <w:rPr>
                <w:b/>
                <w:sz w:val="24"/>
                <w:szCs w:val="24"/>
              </w:rPr>
              <w:t>addition</w:t>
            </w:r>
            <w:r w:rsidRPr="007F2AAF">
              <w:rPr>
                <w:b/>
                <w:spacing w:val="-7"/>
                <w:sz w:val="24"/>
                <w:szCs w:val="24"/>
              </w:rPr>
              <w:t xml:space="preserve"> </w:t>
            </w:r>
            <w:r w:rsidRPr="007F2AAF">
              <w:rPr>
                <w:b/>
                <w:sz w:val="24"/>
                <w:szCs w:val="24"/>
              </w:rPr>
              <w:t>to</w:t>
            </w:r>
            <w:r w:rsidRPr="007F2AAF">
              <w:rPr>
                <w:b/>
                <w:spacing w:val="-7"/>
                <w:sz w:val="24"/>
                <w:szCs w:val="24"/>
              </w:rPr>
              <w:t xml:space="preserve"> </w:t>
            </w:r>
            <w:r w:rsidRPr="007F2AAF">
              <w:rPr>
                <w:b/>
                <w:sz w:val="24"/>
                <w:szCs w:val="24"/>
              </w:rPr>
              <w:t>Oregon</w:t>
            </w:r>
            <w:r w:rsidRPr="007F2AAF">
              <w:rPr>
                <w:b/>
                <w:spacing w:val="-7"/>
                <w:sz w:val="24"/>
                <w:szCs w:val="24"/>
              </w:rPr>
              <w:t xml:space="preserve"> </w:t>
            </w:r>
            <w:r w:rsidRPr="007F2AAF">
              <w:rPr>
                <w:b/>
                <w:sz w:val="24"/>
                <w:szCs w:val="24"/>
              </w:rPr>
              <w:t>laws</w:t>
            </w:r>
            <w:r w:rsidRPr="007F2AAF">
              <w:rPr>
                <w:b/>
                <w:spacing w:val="-7"/>
                <w:sz w:val="24"/>
                <w:szCs w:val="24"/>
              </w:rPr>
              <w:t xml:space="preserve"> </w:t>
            </w:r>
            <w:r w:rsidRPr="007F2AAF">
              <w:rPr>
                <w:b/>
                <w:sz w:val="24"/>
                <w:szCs w:val="24"/>
              </w:rPr>
              <w:t>prohibiting</w:t>
            </w:r>
            <w:r w:rsidRPr="007F2AAF">
              <w:rPr>
                <w:b/>
                <w:spacing w:val="-7"/>
                <w:sz w:val="24"/>
                <w:szCs w:val="24"/>
              </w:rPr>
              <w:t xml:space="preserve"> </w:t>
            </w:r>
            <w:r w:rsidRPr="007F2AAF">
              <w:rPr>
                <w:b/>
                <w:sz w:val="24"/>
                <w:szCs w:val="24"/>
              </w:rPr>
              <w:t>discrimination,</w:t>
            </w:r>
            <w:r w:rsidRPr="007F2AAF">
              <w:rPr>
                <w:b/>
                <w:spacing w:val="-7"/>
                <w:sz w:val="24"/>
                <w:szCs w:val="24"/>
              </w:rPr>
              <w:t xml:space="preserve"> </w:t>
            </w:r>
            <w:r w:rsidRPr="007F2AAF">
              <w:rPr>
                <w:b/>
                <w:sz w:val="24"/>
                <w:szCs w:val="24"/>
              </w:rPr>
              <w:t>a</w:t>
            </w:r>
            <w:r w:rsidRPr="007F2AAF">
              <w:rPr>
                <w:b/>
                <w:spacing w:val="-6"/>
                <w:sz w:val="24"/>
                <w:szCs w:val="24"/>
              </w:rPr>
              <w:t xml:space="preserve"> </w:t>
            </w:r>
            <w:r w:rsidRPr="007F2AAF">
              <w:rPr>
                <w:b/>
                <w:sz w:val="24"/>
                <w:szCs w:val="24"/>
              </w:rPr>
              <w:t>provider</w:t>
            </w:r>
            <w:r w:rsidRPr="007F2AAF">
              <w:rPr>
                <w:b/>
                <w:spacing w:val="-6"/>
                <w:sz w:val="24"/>
                <w:szCs w:val="24"/>
              </w:rPr>
              <w:t xml:space="preserve"> </w:t>
            </w:r>
            <w:r w:rsidRPr="007F2AAF">
              <w:rPr>
                <w:b/>
                <w:sz w:val="24"/>
                <w:szCs w:val="24"/>
              </w:rPr>
              <w:t>cannot</w:t>
            </w:r>
            <w:r w:rsidRPr="007F2AAF">
              <w:rPr>
                <w:b/>
                <w:spacing w:val="-7"/>
                <w:sz w:val="24"/>
                <w:szCs w:val="24"/>
              </w:rPr>
              <w:t xml:space="preserve"> </w:t>
            </w:r>
            <w:r w:rsidRPr="007F2AAF">
              <w:rPr>
                <w:b/>
                <w:sz w:val="24"/>
                <w:szCs w:val="24"/>
              </w:rPr>
              <w:t>refuse to enroll a child in the program based on a belief that the child is more susceptible to contracting COVID-19 due to the child’s or parent’s occupation, race,</w:t>
            </w:r>
            <w:r w:rsidRPr="007F2AAF">
              <w:rPr>
                <w:b/>
                <w:spacing w:val="-9"/>
                <w:sz w:val="24"/>
                <w:szCs w:val="24"/>
              </w:rPr>
              <w:t xml:space="preserve"> </w:t>
            </w:r>
            <w:r w:rsidRPr="007F2AAF">
              <w:rPr>
                <w:b/>
                <w:sz w:val="24"/>
                <w:szCs w:val="24"/>
              </w:rPr>
              <w:t>ethnicity,</w:t>
            </w:r>
            <w:r w:rsidRPr="007F2AAF">
              <w:rPr>
                <w:b/>
                <w:spacing w:val="-7"/>
                <w:sz w:val="24"/>
                <w:szCs w:val="24"/>
              </w:rPr>
              <w:t xml:space="preserve"> </w:t>
            </w:r>
            <w:r w:rsidRPr="007F2AAF">
              <w:rPr>
                <w:b/>
                <w:sz w:val="24"/>
                <w:szCs w:val="24"/>
              </w:rPr>
              <w:t>geographic</w:t>
            </w:r>
            <w:r w:rsidRPr="007F2AAF">
              <w:rPr>
                <w:b/>
                <w:spacing w:val="-8"/>
                <w:sz w:val="24"/>
                <w:szCs w:val="24"/>
              </w:rPr>
              <w:t xml:space="preserve"> </w:t>
            </w:r>
            <w:r w:rsidRPr="007F2AAF">
              <w:rPr>
                <w:b/>
                <w:sz w:val="24"/>
                <w:szCs w:val="24"/>
              </w:rPr>
              <w:t>location,</w:t>
            </w:r>
            <w:r w:rsidRPr="007F2AAF">
              <w:rPr>
                <w:b/>
                <w:spacing w:val="-8"/>
                <w:sz w:val="24"/>
                <w:szCs w:val="24"/>
              </w:rPr>
              <w:t xml:space="preserve"> </w:t>
            </w:r>
            <w:r w:rsidRPr="007F2AAF">
              <w:rPr>
                <w:b/>
                <w:spacing w:val="-3"/>
                <w:sz w:val="24"/>
                <w:szCs w:val="24"/>
              </w:rPr>
              <w:t>disability,</w:t>
            </w:r>
            <w:r w:rsidRPr="007F2AAF">
              <w:rPr>
                <w:b/>
                <w:spacing w:val="-7"/>
                <w:sz w:val="24"/>
                <w:szCs w:val="24"/>
              </w:rPr>
              <w:t xml:space="preserve"> </w:t>
            </w:r>
            <w:r w:rsidRPr="007F2AAF">
              <w:rPr>
                <w:b/>
                <w:sz w:val="24"/>
                <w:szCs w:val="24"/>
              </w:rPr>
              <w:t>or</w:t>
            </w:r>
            <w:r w:rsidRPr="007F2AAF">
              <w:rPr>
                <w:b/>
                <w:spacing w:val="-8"/>
                <w:sz w:val="24"/>
                <w:szCs w:val="24"/>
              </w:rPr>
              <w:t xml:space="preserve"> </w:t>
            </w:r>
            <w:r w:rsidRPr="007F2AAF">
              <w:rPr>
                <w:b/>
                <w:sz w:val="24"/>
                <w:szCs w:val="24"/>
              </w:rPr>
              <w:t>pre-existing</w:t>
            </w:r>
            <w:r w:rsidRPr="007F2AAF">
              <w:rPr>
                <w:b/>
                <w:spacing w:val="-8"/>
                <w:sz w:val="24"/>
                <w:szCs w:val="24"/>
              </w:rPr>
              <w:t xml:space="preserve"> </w:t>
            </w:r>
            <w:r w:rsidRPr="007F2AAF">
              <w:rPr>
                <w:b/>
                <w:sz w:val="24"/>
                <w:szCs w:val="24"/>
              </w:rPr>
              <w:t>health</w:t>
            </w:r>
            <w:r w:rsidRPr="007F2AAF">
              <w:rPr>
                <w:b/>
                <w:spacing w:val="-9"/>
                <w:sz w:val="24"/>
                <w:szCs w:val="24"/>
              </w:rPr>
              <w:t xml:space="preserve"> </w:t>
            </w:r>
            <w:r w:rsidRPr="007F2AAF">
              <w:rPr>
                <w:b/>
                <w:sz w:val="24"/>
                <w:szCs w:val="24"/>
              </w:rPr>
              <w:t>condition.</w:t>
            </w:r>
          </w:p>
        </w:tc>
      </w:tr>
      <w:tr w:rsidR="00C32B00" w:rsidRPr="007F2AAF" w14:paraId="47D36176" w14:textId="77777777" w:rsidTr="004D5F48">
        <w:tc>
          <w:tcPr>
            <w:tcW w:w="864" w:type="dxa"/>
            <w:shd w:val="clear" w:color="auto" w:fill="auto"/>
          </w:tcPr>
          <w:p w14:paraId="6390B800" w14:textId="77777777" w:rsidR="00C32B00" w:rsidRPr="007F2AAF" w:rsidRDefault="00C32B00" w:rsidP="00BB5510">
            <w:pPr>
              <w:pStyle w:val="ListParagraph"/>
              <w:spacing w:before="0"/>
              <w:ind w:left="0"/>
              <w:rPr>
                <w:b/>
                <w:sz w:val="24"/>
                <w:szCs w:val="24"/>
              </w:rPr>
            </w:pPr>
            <w:r>
              <w:rPr>
                <w:b/>
                <w:sz w:val="24"/>
                <w:szCs w:val="24"/>
              </w:rPr>
              <w:t>11.5 – 11.7</w:t>
            </w:r>
          </w:p>
        </w:tc>
        <w:tc>
          <w:tcPr>
            <w:tcW w:w="8496" w:type="dxa"/>
            <w:gridSpan w:val="2"/>
            <w:shd w:val="clear" w:color="auto" w:fill="auto"/>
            <w:vAlign w:val="center"/>
          </w:tcPr>
          <w:p w14:paraId="41EFC94B" w14:textId="77777777" w:rsidR="00C32B00" w:rsidRDefault="00C32B00" w:rsidP="00C32B00">
            <w:pPr>
              <w:pStyle w:val="ListParagraph"/>
              <w:spacing w:before="0"/>
              <w:ind w:left="0"/>
              <w:rPr>
                <w:b/>
                <w:sz w:val="24"/>
                <w:szCs w:val="24"/>
              </w:rPr>
            </w:pPr>
            <w:r>
              <w:rPr>
                <w:b/>
                <w:sz w:val="24"/>
                <w:szCs w:val="24"/>
              </w:rPr>
              <w:t>Refer to most current version of COVID-19 Exclusion Chart at:</w:t>
            </w:r>
          </w:p>
          <w:p w14:paraId="270A0E4D" w14:textId="77777777" w:rsidR="00C32B00" w:rsidRPr="00D01A62" w:rsidRDefault="00C32B00" w:rsidP="00C32B00">
            <w:pPr>
              <w:pStyle w:val="ListParagraph"/>
              <w:numPr>
                <w:ilvl w:val="0"/>
                <w:numId w:val="42"/>
              </w:numPr>
              <w:spacing w:before="0"/>
              <w:rPr>
                <w:u w:val="single"/>
              </w:rPr>
            </w:pPr>
            <w:r w:rsidRPr="00D01A62">
              <w:rPr>
                <w:color w:val="006C64"/>
                <w:u w:val="single"/>
              </w:rPr>
              <w:t>https://oregonearlylearning.com/COVID-19-Resources/For-Providers</w:t>
            </w:r>
          </w:p>
        </w:tc>
      </w:tr>
      <w:tr w:rsidR="007F2AAF" w:rsidRPr="007F2AAF" w14:paraId="4A30BB1A" w14:textId="77777777" w:rsidTr="00E6472B">
        <w:tc>
          <w:tcPr>
            <w:tcW w:w="864" w:type="dxa"/>
          </w:tcPr>
          <w:p w14:paraId="134EBC4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7</w:t>
            </w:r>
          </w:p>
        </w:tc>
        <w:tc>
          <w:tcPr>
            <w:tcW w:w="8496" w:type="dxa"/>
            <w:gridSpan w:val="2"/>
            <w:vAlign w:val="center"/>
          </w:tcPr>
          <w:p w14:paraId="4E9952B8" w14:textId="77777777" w:rsidR="00C43E41" w:rsidRPr="007F2AAF" w:rsidRDefault="00C43E41" w:rsidP="00F011EC">
            <w:pPr>
              <w:tabs>
                <w:tab w:val="left" w:pos="3260"/>
              </w:tabs>
              <w:rPr>
                <w:b/>
                <w:sz w:val="24"/>
                <w:szCs w:val="24"/>
              </w:rPr>
            </w:pPr>
            <w:r w:rsidRPr="007F2AAF">
              <w:rPr>
                <w:b/>
                <w:sz w:val="24"/>
                <w:szCs w:val="24"/>
              </w:rPr>
              <w:t>Notify the local public health authority and the Office of Child Care if anyone who has entered the facility, including household members within a family child</w:t>
            </w:r>
            <w:r w:rsidR="006E39EA">
              <w:rPr>
                <w:b/>
                <w:sz w:val="24"/>
                <w:szCs w:val="24"/>
              </w:rPr>
              <w:t xml:space="preserve"> </w:t>
            </w:r>
            <w:r w:rsidRPr="007F2AAF">
              <w:rPr>
                <w:b/>
                <w:sz w:val="24"/>
                <w:szCs w:val="24"/>
              </w:rPr>
              <w:t>care facility, is diagnosed with COVID-19. A program shall immediately contact their local public health authority and licensing specialist.</w:t>
            </w:r>
          </w:p>
          <w:p w14:paraId="6B074AC3" w14:textId="77777777" w:rsidR="00C43E41" w:rsidRPr="00D01A62" w:rsidRDefault="00C43E41" w:rsidP="00F011EC">
            <w:pPr>
              <w:pStyle w:val="ListParagraph"/>
              <w:numPr>
                <w:ilvl w:val="0"/>
                <w:numId w:val="16"/>
              </w:numPr>
              <w:tabs>
                <w:tab w:val="left" w:pos="3260"/>
              </w:tabs>
              <w:spacing w:before="0"/>
            </w:pPr>
            <w:r w:rsidRPr="00D01A62">
              <w:t>Alternatively</w:t>
            </w:r>
            <w:r w:rsidR="00582FCC" w:rsidRPr="00D01A62">
              <w:t xml:space="preserve"> to contacting their licensing specialist</w:t>
            </w:r>
            <w:r w:rsidR="00651AFC" w:rsidRPr="00D01A62">
              <w:t>, the program may</w:t>
            </w:r>
            <w:r w:rsidRPr="00D01A62">
              <w:t xml:space="preserve"> call </w:t>
            </w:r>
            <w:r w:rsidR="00582FCC" w:rsidRPr="00D01A62">
              <w:t xml:space="preserve">the OCC Central Office: </w:t>
            </w:r>
            <w:r w:rsidRPr="00D01A62">
              <w:t>(503) 947-1400</w:t>
            </w:r>
            <w:r w:rsidR="00582FCC" w:rsidRPr="00D01A62">
              <w:t xml:space="preserve"> or (800) 556-6616</w:t>
            </w:r>
          </w:p>
          <w:p w14:paraId="11CC0697" w14:textId="77777777" w:rsidR="00C43E41" w:rsidRPr="00D01A62" w:rsidRDefault="00C43E41" w:rsidP="00F011EC">
            <w:pPr>
              <w:pStyle w:val="ListParagraph"/>
              <w:numPr>
                <w:ilvl w:val="0"/>
                <w:numId w:val="16"/>
              </w:numPr>
              <w:tabs>
                <w:tab w:val="left" w:pos="3260"/>
              </w:tabs>
              <w:spacing w:before="0"/>
            </w:pPr>
            <w:r w:rsidRPr="00D01A62">
              <w:t>To locate your local public health authority, visit</w:t>
            </w:r>
            <w:r w:rsidR="00103423" w:rsidRPr="00D01A62">
              <w:t>:</w:t>
            </w:r>
          </w:p>
          <w:p w14:paraId="5B258A1F" w14:textId="14D70D00" w:rsidR="00C43E41" w:rsidRPr="002F3EED" w:rsidRDefault="009224D2" w:rsidP="00F011EC">
            <w:pPr>
              <w:pStyle w:val="ListParagraph"/>
              <w:tabs>
                <w:tab w:val="left" w:pos="3260"/>
              </w:tabs>
              <w:spacing w:before="0"/>
              <w:ind w:left="720"/>
              <w:rPr>
                <w:sz w:val="24"/>
                <w:szCs w:val="24"/>
              </w:rPr>
            </w:pPr>
            <w:hyperlink r:id="rId31" w:tooltip="Click to download resource with local health department information. " w:history="1">
              <w:r w:rsidR="00C43E41" w:rsidRPr="00D01A62">
                <w:rPr>
                  <w:rStyle w:val="Hyperlink"/>
                  <w:color w:val="006C64"/>
                </w:rPr>
                <w:t>https://www.oregon.gov/oha/PH/ProviderPartnerResources/LocalHealthDepartmentResources/Pages/lhd.aspx</w:t>
              </w:r>
              <w:r w:rsidR="00A01FAD" w:rsidRPr="00D01A62">
                <w:rPr>
                  <w:rStyle w:val="Hyperlink"/>
                  <w:color w:val="006C64"/>
                </w:rPr>
                <w:t xml:space="preserve"> </w:t>
              </w:r>
            </w:hyperlink>
          </w:p>
        </w:tc>
      </w:tr>
      <w:tr w:rsidR="007F2AAF" w:rsidRPr="007F2AAF" w14:paraId="7EF8E29B" w14:textId="77777777" w:rsidTr="00E6472B">
        <w:tc>
          <w:tcPr>
            <w:tcW w:w="864" w:type="dxa"/>
            <w:shd w:val="clear" w:color="auto" w:fill="F2F2F2" w:themeFill="background1" w:themeFillShade="F2"/>
          </w:tcPr>
          <w:p w14:paraId="4A86A73E"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8</w:t>
            </w:r>
          </w:p>
        </w:tc>
        <w:tc>
          <w:tcPr>
            <w:tcW w:w="8496" w:type="dxa"/>
            <w:gridSpan w:val="2"/>
            <w:shd w:val="clear" w:color="auto" w:fill="F2F2F2" w:themeFill="background1" w:themeFillShade="F2"/>
            <w:vAlign w:val="center"/>
          </w:tcPr>
          <w:p w14:paraId="2ACAC45A" w14:textId="77777777" w:rsidR="00CD5BD2" w:rsidRPr="007F2AAF" w:rsidRDefault="00C43E41" w:rsidP="00F011EC">
            <w:pPr>
              <w:pStyle w:val="ListParagraph"/>
              <w:spacing w:before="0"/>
              <w:ind w:left="0"/>
              <w:rPr>
                <w:b/>
                <w:sz w:val="24"/>
                <w:szCs w:val="24"/>
              </w:rPr>
            </w:pPr>
            <w:r w:rsidRPr="007F2AAF">
              <w:rPr>
                <w:b/>
                <w:sz w:val="24"/>
                <w:szCs w:val="24"/>
              </w:rPr>
              <w:t>Notify the appropriate program staff, in addition to the local public health authority and the Office of Child Care if you are a program that participates in:</w:t>
            </w:r>
          </w:p>
          <w:p w14:paraId="3FDB6778" w14:textId="77777777" w:rsidR="00103423" w:rsidRPr="00D01A62" w:rsidRDefault="00C43E41" w:rsidP="00F011EC">
            <w:pPr>
              <w:pStyle w:val="ListParagraph"/>
              <w:numPr>
                <w:ilvl w:val="0"/>
                <w:numId w:val="17"/>
              </w:numPr>
              <w:spacing w:before="0"/>
            </w:pPr>
            <w:r w:rsidRPr="00D01A62">
              <w:t xml:space="preserve">ERDC: </w:t>
            </w:r>
            <w:hyperlink r:id="rId32" w:history="1">
              <w:r w:rsidR="00A01FAD" w:rsidRPr="00D01A62">
                <w:rPr>
                  <w:rStyle w:val="Hyperlink"/>
                  <w:color w:val="006C64"/>
                </w:rPr>
                <w:t>dpu.providerreporting@dhsoha.state.or.us</w:t>
              </w:r>
            </w:hyperlink>
            <w:r w:rsidR="00A01FAD" w:rsidRPr="00D01A62">
              <w:t xml:space="preserve"> </w:t>
            </w:r>
            <w:r w:rsidR="00103423" w:rsidRPr="00D01A62">
              <w:t>or (800) 699-9074</w:t>
            </w:r>
          </w:p>
          <w:p w14:paraId="131287A5" w14:textId="6C56EECB" w:rsidR="00C43E41" w:rsidRPr="00D01A62" w:rsidRDefault="00C43E41" w:rsidP="00F011EC">
            <w:pPr>
              <w:pStyle w:val="ListParagraph"/>
              <w:numPr>
                <w:ilvl w:val="0"/>
                <w:numId w:val="17"/>
              </w:numPr>
              <w:spacing w:before="0"/>
            </w:pPr>
            <w:r w:rsidRPr="00D01A62">
              <w:t xml:space="preserve">Baby Promise, Preschool Promise, or Oregon Pre-Kindergarten program: </w:t>
            </w:r>
            <w:hyperlink r:id="rId33" w:history="1">
              <w:r w:rsidR="00A01FAD" w:rsidRPr="00D01A62">
                <w:rPr>
                  <w:rStyle w:val="Hyperlink"/>
                  <w:color w:val="006C64"/>
                </w:rPr>
                <w:t>Angela.Stinson@ode.state.or.us</w:t>
              </w:r>
            </w:hyperlink>
            <w:r w:rsidR="00A01FAD" w:rsidRPr="00D01A62">
              <w:t xml:space="preserve"> </w:t>
            </w:r>
            <w:r w:rsidR="00103423" w:rsidRPr="00D01A62">
              <w:t>or (971) 940-4198</w:t>
            </w:r>
          </w:p>
          <w:p w14:paraId="5F1D37F7" w14:textId="3E967592" w:rsidR="00966A9F" w:rsidRPr="00BD7929" w:rsidRDefault="009224D2" w:rsidP="00BD7929">
            <w:pPr>
              <w:pStyle w:val="ListParagraph"/>
              <w:numPr>
                <w:ilvl w:val="0"/>
                <w:numId w:val="44"/>
              </w:numPr>
              <w:rPr>
                <w:sz w:val="24"/>
                <w:szCs w:val="24"/>
                <w:u w:val="single"/>
              </w:rPr>
            </w:pPr>
            <w:hyperlink w:anchor="Appendix" w:history="1">
              <w:r w:rsidR="00966A9F" w:rsidRPr="00D01A62">
                <w:rPr>
                  <w:rStyle w:val="Hyperlink"/>
                  <w:color w:val="006C64"/>
                </w:rPr>
                <w:t xml:space="preserve">Refer to Appendix for </w:t>
              </w:r>
              <w:r w:rsidR="00D86353" w:rsidRPr="00D01A62">
                <w:rPr>
                  <w:rStyle w:val="Hyperlink"/>
                  <w:color w:val="006C64"/>
                </w:rPr>
                <w:t>“</w:t>
              </w:r>
              <w:r w:rsidR="00966A9F" w:rsidRPr="00D01A62">
                <w:rPr>
                  <w:rStyle w:val="Hyperlink"/>
                  <w:color w:val="006C64"/>
                </w:rPr>
                <w:t>Confirmed Case Reporting Checklist for Programs</w:t>
              </w:r>
              <w:r w:rsidR="00D86353" w:rsidRPr="00D01A62">
                <w:rPr>
                  <w:rStyle w:val="Hyperlink"/>
                  <w:color w:val="006C64"/>
                </w:rPr>
                <w:t>.”</w:t>
              </w:r>
            </w:hyperlink>
          </w:p>
        </w:tc>
      </w:tr>
      <w:tr w:rsidR="007F2AAF" w:rsidRPr="007F2AAF" w14:paraId="4C83819F" w14:textId="77777777" w:rsidTr="00E6472B">
        <w:tc>
          <w:tcPr>
            <w:tcW w:w="864" w:type="dxa"/>
          </w:tcPr>
          <w:p w14:paraId="2D1A5962"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9</w:t>
            </w:r>
          </w:p>
        </w:tc>
        <w:tc>
          <w:tcPr>
            <w:tcW w:w="8496" w:type="dxa"/>
            <w:gridSpan w:val="2"/>
            <w:vAlign w:val="center"/>
          </w:tcPr>
          <w:p w14:paraId="66E3CEDA" w14:textId="77777777" w:rsidR="00CD5BD2" w:rsidRPr="007F2AAF" w:rsidRDefault="00103423" w:rsidP="00F011EC">
            <w:pPr>
              <w:pStyle w:val="ListParagraph"/>
              <w:spacing w:before="0"/>
              <w:ind w:left="0"/>
              <w:rPr>
                <w:b/>
                <w:sz w:val="24"/>
                <w:szCs w:val="24"/>
              </w:rPr>
            </w:pPr>
            <w:r w:rsidRPr="007F2AAF">
              <w:rPr>
                <w:b/>
                <w:sz w:val="24"/>
                <w:szCs w:val="24"/>
              </w:rPr>
              <w:t>Communicate, in coordination with local public health authority, with all families and other individuals who have been in the facility in the past 14 days about the confirmed case.</w:t>
            </w:r>
          </w:p>
        </w:tc>
      </w:tr>
      <w:tr w:rsidR="007F2AAF" w:rsidRPr="007F2AAF" w14:paraId="0ACD6334" w14:textId="77777777" w:rsidTr="00E6472B">
        <w:tc>
          <w:tcPr>
            <w:tcW w:w="864" w:type="dxa"/>
            <w:shd w:val="clear" w:color="auto" w:fill="F2F2F2" w:themeFill="background1" w:themeFillShade="F2"/>
          </w:tcPr>
          <w:p w14:paraId="6C109756"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10</w:t>
            </w:r>
          </w:p>
        </w:tc>
        <w:tc>
          <w:tcPr>
            <w:tcW w:w="8496" w:type="dxa"/>
            <w:gridSpan w:val="2"/>
            <w:shd w:val="clear" w:color="auto" w:fill="F2F2F2" w:themeFill="background1" w:themeFillShade="F2"/>
            <w:vAlign w:val="center"/>
          </w:tcPr>
          <w:p w14:paraId="538AB1A2" w14:textId="3E668EC7" w:rsidR="00CD5BD2" w:rsidRPr="007F2AAF" w:rsidRDefault="00C62F6D" w:rsidP="00C62F6D">
            <w:pPr>
              <w:pStyle w:val="ListParagraph"/>
              <w:spacing w:before="0"/>
              <w:ind w:left="0"/>
              <w:rPr>
                <w:b/>
                <w:sz w:val="24"/>
                <w:szCs w:val="24"/>
              </w:rPr>
            </w:pPr>
            <w:r>
              <w:rPr>
                <w:b/>
                <w:sz w:val="24"/>
                <w:szCs w:val="24"/>
              </w:rPr>
              <w:t>I</w:t>
            </w:r>
            <w:r w:rsidR="00103423" w:rsidRPr="007F2AAF">
              <w:rPr>
                <w:b/>
                <w:sz w:val="24"/>
                <w:szCs w:val="24"/>
              </w:rPr>
              <w:t xml:space="preserve">n the event of a confirmed case of COVID-19 in a facility, </w:t>
            </w:r>
            <w:r>
              <w:rPr>
                <w:b/>
                <w:sz w:val="24"/>
                <w:szCs w:val="24"/>
              </w:rPr>
              <w:t xml:space="preserve">ensure that </w:t>
            </w:r>
            <w:r w:rsidR="00103423" w:rsidRPr="007F2AAF">
              <w:rPr>
                <w:b/>
                <w:sz w:val="24"/>
                <w:szCs w:val="24"/>
              </w:rPr>
              <w:t>all children</w:t>
            </w:r>
            <w:r>
              <w:rPr>
                <w:b/>
                <w:sz w:val="24"/>
                <w:szCs w:val="24"/>
              </w:rPr>
              <w:t>,</w:t>
            </w:r>
            <w:r w:rsidR="00103423" w:rsidRPr="007F2AAF">
              <w:rPr>
                <w:b/>
                <w:sz w:val="24"/>
                <w:szCs w:val="24"/>
              </w:rPr>
              <w:t xml:space="preserve"> staff</w:t>
            </w:r>
            <w:r>
              <w:rPr>
                <w:b/>
                <w:sz w:val="24"/>
                <w:szCs w:val="24"/>
              </w:rPr>
              <w:t>, and others exposed</w:t>
            </w:r>
            <w:r w:rsidR="00103423" w:rsidRPr="007F2AAF">
              <w:rPr>
                <w:b/>
                <w:sz w:val="24"/>
                <w:szCs w:val="24"/>
              </w:rPr>
              <w:t xml:space="preserve"> do not come to the program and are informed about the need to be quarantined</w:t>
            </w:r>
            <w:r>
              <w:rPr>
                <w:b/>
                <w:sz w:val="24"/>
                <w:szCs w:val="24"/>
              </w:rPr>
              <w:t>.</w:t>
            </w:r>
          </w:p>
        </w:tc>
      </w:tr>
      <w:tr w:rsidR="007F2AAF" w:rsidRPr="007F2AAF" w14:paraId="78A87127" w14:textId="77777777" w:rsidTr="00E6472B">
        <w:trPr>
          <w:trHeight w:val="170"/>
        </w:trPr>
        <w:tc>
          <w:tcPr>
            <w:tcW w:w="9360" w:type="dxa"/>
            <w:gridSpan w:val="3"/>
            <w:shd w:val="clear" w:color="auto" w:fill="746458"/>
            <w:vAlign w:val="center"/>
          </w:tcPr>
          <w:p w14:paraId="04638315"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1FD74B8B" w14:textId="77777777" w:rsidTr="00E6472B">
        <w:trPr>
          <w:gridAfter w:val="1"/>
          <w:wAfter w:w="7" w:type="dxa"/>
          <w:trHeight w:val="1378"/>
        </w:trPr>
        <w:sdt>
          <w:sdtPr>
            <w:rPr>
              <w:sz w:val="24"/>
              <w:szCs w:val="24"/>
            </w:rPr>
            <w:id w:val="1163892930"/>
            <w:placeholder>
              <w:docPart w:val="5C3F668ECACC462F99F219864B9B1B3A"/>
            </w:placeholder>
            <w:showingPlcHdr/>
          </w:sdtPr>
          <w:sdtContent>
            <w:tc>
              <w:tcPr>
                <w:tcW w:w="9360" w:type="dxa"/>
                <w:gridSpan w:val="2"/>
                <w:shd w:val="clear" w:color="auto" w:fill="F2F2F2" w:themeFill="background1" w:themeFillShade="F2"/>
              </w:tcPr>
              <w:p w14:paraId="7109CBAB" w14:textId="77777777"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5CA158C7" w14:textId="77777777" w:rsidTr="00E6472B">
        <w:trPr>
          <w:trHeight w:val="170"/>
        </w:trPr>
        <w:tc>
          <w:tcPr>
            <w:tcW w:w="9360" w:type="dxa"/>
            <w:gridSpan w:val="3"/>
            <w:shd w:val="clear" w:color="auto" w:fill="746458"/>
            <w:vAlign w:val="center"/>
          </w:tcPr>
          <w:p w14:paraId="2179E70B" w14:textId="77777777"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473198">
              <w:rPr>
                <w:b/>
                <w:color w:val="FFFFFF" w:themeColor="background1"/>
                <w:sz w:val="24"/>
                <w:szCs w:val="24"/>
              </w:rPr>
              <w:t xml:space="preserve">      </w:t>
            </w:r>
            <w:sdt>
              <w:sdtPr>
                <w:rPr>
                  <w:b/>
                  <w:color w:val="FFFFFF" w:themeColor="background1"/>
                  <w:sz w:val="24"/>
                  <w:szCs w:val="24"/>
                </w:rPr>
                <w:id w:val="-1738158634"/>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473198">
              <w:rPr>
                <w:b/>
                <w:color w:val="FFFFFF" w:themeColor="background1"/>
                <w:sz w:val="24"/>
                <w:szCs w:val="24"/>
              </w:rPr>
              <w:t xml:space="preserve">      </w:t>
            </w:r>
            <w:sdt>
              <w:sdtPr>
                <w:rPr>
                  <w:b/>
                  <w:color w:val="FFFFFF" w:themeColor="background1"/>
                  <w:sz w:val="24"/>
                  <w:szCs w:val="24"/>
                </w:rPr>
                <w:id w:val="-3905531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473198">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4FD1BD3F" w14:textId="77777777" w:rsidTr="00E6472B">
        <w:trPr>
          <w:trHeight w:val="170"/>
        </w:trPr>
        <w:tc>
          <w:tcPr>
            <w:tcW w:w="9360" w:type="dxa"/>
            <w:gridSpan w:val="3"/>
            <w:shd w:val="clear" w:color="auto" w:fill="746458"/>
            <w:vAlign w:val="center"/>
          </w:tcPr>
          <w:p w14:paraId="34D7A495"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4A6DE17B" w14:textId="77777777" w:rsidTr="00E6472B">
        <w:trPr>
          <w:gridAfter w:val="1"/>
          <w:wAfter w:w="7" w:type="dxa"/>
          <w:trHeight w:val="1378"/>
        </w:trPr>
        <w:sdt>
          <w:sdtPr>
            <w:rPr>
              <w:sz w:val="24"/>
              <w:szCs w:val="24"/>
            </w:rPr>
            <w:id w:val="-1571496044"/>
            <w:placeholder>
              <w:docPart w:val="75661FC5922C46FFB35323ED4A2E22FA"/>
            </w:placeholder>
            <w:showingPlcHdr/>
          </w:sdtPr>
          <w:sdtContent>
            <w:tc>
              <w:tcPr>
                <w:tcW w:w="9360" w:type="dxa"/>
                <w:gridSpan w:val="2"/>
                <w:shd w:val="clear" w:color="auto" w:fill="F2F2F2" w:themeFill="background1" w:themeFillShade="F2"/>
              </w:tcPr>
              <w:p w14:paraId="3C5600EA" w14:textId="77777777"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747008AB" w14:textId="77777777" w:rsidR="00C62EAB" w:rsidRPr="007F2AAF" w:rsidRDefault="00C62EAB" w:rsidP="00F011EC">
      <w:pPr>
        <w:tabs>
          <w:tab w:val="left" w:pos="3260"/>
        </w:tabs>
        <w:spacing w:after="0" w:line="240" w:lineRule="auto"/>
        <w:rPr>
          <w:sz w:val="24"/>
          <w:szCs w:val="24"/>
        </w:rPr>
        <w:sectPr w:rsidR="00C62EAB" w:rsidRPr="007F2AAF" w:rsidSect="00EF1BC2">
          <w:headerReference w:type="default" r:id="rId34"/>
          <w:type w:val="continuous"/>
          <w:pgSz w:w="12240" w:h="15840"/>
          <w:pgMar w:top="1440" w:right="1440" w:bottom="1440" w:left="1440" w:header="720" w:footer="720" w:gutter="0"/>
          <w:cols w:space="720"/>
          <w:docGrid w:linePitch="360"/>
        </w:sectPr>
      </w:pPr>
    </w:p>
    <w:p w14:paraId="090971EC" w14:textId="77777777" w:rsidR="00473198" w:rsidRDefault="00473198">
      <w:pPr>
        <w:rPr>
          <w:rFonts w:ascii="Calibri" w:eastAsia="Calibri" w:hAnsi="Calibri" w:cs="Calibri"/>
          <w:b/>
          <w:sz w:val="28"/>
          <w:szCs w:val="28"/>
        </w:rPr>
      </w:pPr>
      <w:r>
        <w:rPr>
          <w:b/>
          <w:sz w:val="28"/>
          <w:szCs w:val="28"/>
        </w:rPr>
        <w:br w:type="page"/>
      </w:r>
    </w:p>
    <w:p w14:paraId="4A64307E" w14:textId="1D4C24A9" w:rsidR="00C62EAB" w:rsidRPr="00E6472B" w:rsidRDefault="00C62EAB" w:rsidP="00F011EC">
      <w:pPr>
        <w:pStyle w:val="ListParagraph"/>
        <w:spacing w:before="0"/>
        <w:ind w:left="0"/>
        <w:rPr>
          <w:b/>
          <w:color w:val="ED5F25"/>
          <w:sz w:val="32"/>
          <w:szCs w:val="32"/>
        </w:rPr>
      </w:pPr>
      <w:r w:rsidRPr="00E6472B">
        <w:rPr>
          <w:b/>
          <w:color w:val="ED5F25"/>
          <w:sz w:val="32"/>
          <w:szCs w:val="32"/>
        </w:rPr>
        <w:t>Section 12. Requirements for Transportation</w:t>
      </w:r>
      <w:r w:rsidR="00C52C7F">
        <w:rPr>
          <w:b/>
          <w:color w:val="ED5F25"/>
          <w:sz w:val="32"/>
          <w:szCs w:val="32"/>
        </w:rPr>
        <w:br/>
      </w:r>
    </w:p>
    <w:p w14:paraId="0D13B6FC" w14:textId="77777777" w:rsidR="002F3EED" w:rsidRDefault="00C62EAB" w:rsidP="002F3EED">
      <w:pPr>
        <w:spacing w:after="120"/>
      </w:pPr>
      <w:r w:rsidRPr="00E6472B">
        <w:rPr>
          <w:sz w:val="24"/>
          <w:szCs w:val="24"/>
        </w:rPr>
        <w:t>Staff member(s) responsible:</w:t>
      </w:r>
      <w:r w:rsidRPr="00E6472B">
        <w:rPr>
          <w:sz w:val="24"/>
          <w:szCs w:val="24"/>
        </w:rPr>
        <w:tab/>
      </w:r>
      <w:sdt>
        <w:sdtPr>
          <w:id w:val="-572968754"/>
          <w:placeholder>
            <w:docPart w:val="B399412CBD2D429C8F69B670698496E4"/>
          </w:placeholder>
          <w:showingPlcHdr/>
          <w:text/>
        </w:sdtPr>
        <w:sdtContent>
          <w:r w:rsidRPr="00BB5510">
            <w:rPr>
              <w:rStyle w:val="PlaceholderText"/>
              <w:color w:val="auto"/>
            </w:rPr>
            <w:t>Click or tap here to enter text.</w:t>
          </w:r>
        </w:sdtContent>
      </w:sdt>
    </w:p>
    <w:p w14:paraId="5C251098" w14:textId="6099F818" w:rsidR="00C62EAB" w:rsidRPr="007F2AAF" w:rsidRDefault="002F3EED" w:rsidP="002F3EED">
      <w:pPr>
        <w:ind w:left="2160" w:firstLine="720"/>
      </w:pPr>
      <w:r>
        <w:rPr>
          <w:noProof/>
          <w:sz w:val="24"/>
          <w:szCs w:val="24"/>
          <w:lang w:eastAsia="zh-TW"/>
        </w:rPr>
        <mc:AlternateContent>
          <mc:Choice Requires="wps">
            <w:drawing>
              <wp:anchor distT="0" distB="0" distL="114300" distR="114300" simplePos="0" relativeHeight="251697152" behindDoc="0" locked="0" layoutInCell="1" allowOverlap="1" wp14:anchorId="030B5B5F" wp14:editId="159D16C9">
                <wp:simplePos x="0" y="0"/>
                <wp:positionH relativeFrom="column">
                  <wp:posOffset>-438150</wp:posOffset>
                </wp:positionH>
                <wp:positionV relativeFrom="page">
                  <wp:posOffset>1977462</wp:posOffset>
                </wp:positionV>
                <wp:extent cx="337820" cy="337820"/>
                <wp:effectExtent l="0" t="0" r="5080" b="5080"/>
                <wp:wrapNone/>
                <wp:docPr id="28" name="5-Point Star 28"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672B4" id="5-Point Star 28" o:spid="_x0000_s1026" alt="Title: Purple Star - Description: A purple star indicates a subsection with a January 12 update. " style="position:absolute;margin-left:-34.5pt;margin-top:155.7pt;width:26.6pt;height:26.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TQ0QIAAOY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1732150805"/>
          <w:placeholder>
            <w:docPart w:val="B399412CBD2D429C8F69B670698496E4"/>
          </w:placeholder>
          <w:showingPlcHdr/>
          <w:text/>
        </w:sdtPr>
        <w:sdtContent>
          <w:r w:rsidR="00C62EAB"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tion 12. Requirements for Transportation"/>
      </w:tblPr>
      <w:tblGrid>
        <w:gridCol w:w="864"/>
        <w:gridCol w:w="8579"/>
      </w:tblGrid>
      <w:tr w:rsidR="007F2AAF" w:rsidRPr="007F2AAF" w14:paraId="041F2663" w14:textId="77777777" w:rsidTr="00B91554">
        <w:trPr>
          <w:tblHeader/>
          <w:jc w:val="center"/>
        </w:trPr>
        <w:tc>
          <w:tcPr>
            <w:tcW w:w="864" w:type="dxa"/>
            <w:shd w:val="clear" w:color="auto" w:fill="F2F2F2" w:themeFill="background1" w:themeFillShade="F2"/>
          </w:tcPr>
          <w:p w14:paraId="14FA7422" w14:textId="77777777"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67460448" w14:textId="3F57274A" w:rsidR="00C62EAB" w:rsidRPr="00E6472B" w:rsidRDefault="009224D2" w:rsidP="00E6472B">
            <w:pPr>
              <w:pStyle w:val="ListParagraph"/>
              <w:numPr>
                <w:ilvl w:val="0"/>
                <w:numId w:val="19"/>
              </w:numPr>
              <w:spacing w:before="0"/>
              <w:ind w:left="340"/>
              <w:rPr>
                <w:color w:val="006C64"/>
                <w:sz w:val="24"/>
                <w:szCs w:val="24"/>
                <w:u w:val="single"/>
              </w:rPr>
            </w:pPr>
            <w:hyperlink w:anchor="Appendix" w:history="1">
              <w:r w:rsidR="00CD5BD2" w:rsidRPr="001C1D18">
                <w:rPr>
                  <w:rStyle w:val="Hyperlink"/>
                  <w:color w:val="006C64"/>
                  <w:sz w:val="24"/>
                  <w:szCs w:val="24"/>
                </w:rPr>
                <w:t>Refer to Ap</w:t>
              </w:r>
              <w:r w:rsidR="00651AFC" w:rsidRPr="001C1D18">
                <w:rPr>
                  <w:rStyle w:val="Hyperlink"/>
                  <w:color w:val="006C64"/>
                  <w:sz w:val="24"/>
                  <w:szCs w:val="24"/>
                </w:rPr>
                <w:t xml:space="preserve">pendix for </w:t>
              </w:r>
              <w:r w:rsidR="00C52C7F">
                <w:rPr>
                  <w:rStyle w:val="Hyperlink"/>
                  <w:color w:val="006C64"/>
                  <w:sz w:val="24"/>
                  <w:szCs w:val="24"/>
                </w:rPr>
                <w:t>“</w:t>
              </w:r>
              <w:r w:rsidR="00CD5BD2" w:rsidRPr="001C1D18">
                <w:rPr>
                  <w:rStyle w:val="Hyperlink"/>
                  <w:color w:val="006C64"/>
                  <w:sz w:val="24"/>
                  <w:szCs w:val="24"/>
                </w:rPr>
                <w:t>Transportation Plan Template.</w:t>
              </w:r>
            </w:hyperlink>
            <w:r w:rsidR="00C52C7F">
              <w:rPr>
                <w:rStyle w:val="Hyperlink"/>
                <w:color w:val="006C64"/>
                <w:sz w:val="24"/>
                <w:szCs w:val="24"/>
              </w:rPr>
              <w:t>”</w:t>
            </w:r>
          </w:p>
        </w:tc>
      </w:tr>
    </w:tbl>
    <w:p w14:paraId="3A104A7B" w14:textId="7EECE1A8" w:rsidR="0066710C" w:rsidRPr="007F2AAF" w:rsidRDefault="0066710C" w:rsidP="00F011EC">
      <w:pPr>
        <w:tabs>
          <w:tab w:val="left" w:pos="3260"/>
        </w:tabs>
        <w:spacing w:after="0" w:line="240" w:lineRule="auto"/>
        <w:rPr>
          <w:sz w:val="24"/>
          <w:szCs w:val="24"/>
        </w:rPr>
        <w:sectPr w:rsidR="0066710C" w:rsidRPr="007F2AAF" w:rsidSect="00EF1BC2">
          <w:headerReference w:type="default" r:id="rId35"/>
          <w:type w:val="continuous"/>
          <w:pgSz w:w="12240" w:h="15840"/>
          <w:pgMar w:top="1440" w:right="1440" w:bottom="1440" w:left="1440" w:header="720" w:footer="720" w:gutter="0"/>
          <w:cols w:space="720"/>
          <w:docGrid w:linePitch="360"/>
        </w:sectPr>
      </w:pPr>
    </w:p>
    <w:p w14:paraId="1E061219" w14:textId="77777777" w:rsidR="0066710C" w:rsidRPr="007F2AAF" w:rsidRDefault="0066710C" w:rsidP="00F011EC">
      <w:pPr>
        <w:tabs>
          <w:tab w:val="left" w:pos="3630"/>
        </w:tabs>
        <w:spacing w:after="0" w:line="240" w:lineRule="auto"/>
        <w:rPr>
          <w:sz w:val="24"/>
          <w:szCs w:val="24"/>
        </w:rPr>
        <w:sectPr w:rsidR="0066710C" w:rsidRPr="007F2AAF" w:rsidSect="00EF1BC2">
          <w:type w:val="continuous"/>
          <w:pgSz w:w="12240" w:h="15840"/>
          <w:pgMar w:top="1440" w:right="1440" w:bottom="1440" w:left="1440" w:header="720" w:footer="720" w:gutter="0"/>
          <w:cols w:space="720"/>
          <w:docGrid w:linePitch="360"/>
        </w:sectPr>
      </w:pPr>
    </w:p>
    <w:p w14:paraId="69F11282" w14:textId="77777777" w:rsidR="00473198" w:rsidRDefault="00473198">
      <w:pPr>
        <w:rPr>
          <w:rFonts w:ascii="Calibri" w:eastAsia="Calibri" w:hAnsi="Calibri" w:cs="Calibri"/>
          <w:b/>
          <w:sz w:val="28"/>
          <w:szCs w:val="28"/>
        </w:rPr>
      </w:pPr>
      <w:r>
        <w:rPr>
          <w:b/>
          <w:sz w:val="28"/>
          <w:szCs w:val="28"/>
        </w:rPr>
        <w:br w:type="page"/>
      </w:r>
    </w:p>
    <w:p w14:paraId="606005BA" w14:textId="05570319" w:rsidR="0066710C" w:rsidRPr="00E6472B" w:rsidRDefault="0066710C" w:rsidP="00F011EC">
      <w:pPr>
        <w:pStyle w:val="ListParagraph"/>
        <w:spacing w:before="0"/>
        <w:ind w:left="0"/>
        <w:rPr>
          <w:b/>
          <w:color w:val="D72533"/>
          <w:sz w:val="32"/>
          <w:szCs w:val="32"/>
        </w:rPr>
      </w:pPr>
      <w:r w:rsidRPr="00E6472B">
        <w:rPr>
          <w:b/>
          <w:color w:val="D72533"/>
          <w:sz w:val="32"/>
          <w:szCs w:val="32"/>
        </w:rPr>
        <w:t>Section 13. Requirements for Professional Development</w:t>
      </w:r>
      <w:r w:rsidR="00C52C7F">
        <w:rPr>
          <w:b/>
          <w:color w:val="D72533"/>
          <w:sz w:val="32"/>
          <w:szCs w:val="32"/>
        </w:rPr>
        <w:br/>
      </w:r>
    </w:p>
    <w:p w14:paraId="082A7ED2" w14:textId="77777777" w:rsidR="002F3EED" w:rsidRDefault="0066710C" w:rsidP="002F3EED">
      <w:pPr>
        <w:spacing w:after="120"/>
      </w:pPr>
      <w:r w:rsidRPr="00E6472B">
        <w:rPr>
          <w:sz w:val="24"/>
          <w:szCs w:val="24"/>
        </w:rPr>
        <w:t>Staff member(s) responsible:</w:t>
      </w:r>
      <w:r w:rsidRPr="00E6472B">
        <w:rPr>
          <w:sz w:val="24"/>
          <w:szCs w:val="24"/>
        </w:rPr>
        <w:tab/>
      </w:r>
      <w:sdt>
        <w:sdtPr>
          <w:id w:val="1621869941"/>
          <w:placeholder>
            <w:docPart w:val="431514211BC74C849BDFCBF962CE789C"/>
          </w:placeholder>
          <w:showingPlcHdr/>
          <w:text/>
        </w:sdtPr>
        <w:sdtContent>
          <w:r w:rsidRPr="00BB5510">
            <w:rPr>
              <w:rStyle w:val="PlaceholderText"/>
              <w:color w:val="auto"/>
            </w:rPr>
            <w:t>Click or tap here to enter text.</w:t>
          </w:r>
        </w:sdtContent>
      </w:sdt>
    </w:p>
    <w:p w14:paraId="5166ADCE" w14:textId="384D4A5C" w:rsidR="0066710C" w:rsidRPr="007F2AAF" w:rsidRDefault="009224D2" w:rsidP="002F3EED">
      <w:pPr>
        <w:ind w:left="2160" w:firstLine="720"/>
      </w:pPr>
      <w:sdt>
        <w:sdtPr>
          <w:id w:val="-2138864753"/>
          <w:placeholder>
            <w:docPart w:val="431514211BC74C849BDFCBF962CE789C"/>
          </w:placeholder>
          <w:showingPlcHdr/>
          <w:text/>
        </w:sdtPr>
        <w:sdtContent>
          <w:r w:rsidR="0066710C"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864"/>
        <w:gridCol w:w="8489"/>
        <w:gridCol w:w="7"/>
      </w:tblGrid>
      <w:tr w:rsidR="007F2AAF" w:rsidRPr="007F2AAF" w14:paraId="5A9ACF8A" w14:textId="77777777" w:rsidTr="00B91554">
        <w:trPr>
          <w:tblHeader/>
          <w:jc w:val="center"/>
        </w:trPr>
        <w:tc>
          <w:tcPr>
            <w:tcW w:w="864" w:type="dxa"/>
            <w:shd w:val="clear" w:color="auto" w:fill="F2F2F2" w:themeFill="background1" w:themeFillShade="F2"/>
          </w:tcPr>
          <w:p w14:paraId="6B26878F" w14:textId="77777777" w:rsidR="0066710C" w:rsidRPr="007F2AAF" w:rsidRDefault="0066710C" w:rsidP="00E6472B">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402B5CFB" w14:textId="77777777" w:rsidR="0066710C" w:rsidRPr="007F2AAF" w:rsidRDefault="0066710C" w:rsidP="00F011EC">
            <w:pPr>
              <w:pStyle w:val="ListParagraph"/>
              <w:spacing w:before="0"/>
              <w:ind w:left="0"/>
              <w:rPr>
                <w:b/>
                <w:sz w:val="24"/>
                <w:szCs w:val="24"/>
              </w:rPr>
            </w:pPr>
            <w:r w:rsidRPr="007F2AAF">
              <w:rPr>
                <w:b/>
                <w:sz w:val="24"/>
                <w:szCs w:val="24"/>
              </w:rPr>
              <w:t>Ensure all necessary staff have first aid and CPR training. Online-only training will be accepted through July 2021 for recertification.</w:t>
            </w:r>
          </w:p>
        </w:tc>
      </w:tr>
      <w:tr w:rsidR="007F2AAF" w:rsidRPr="007F2AAF" w14:paraId="2900E600" w14:textId="77777777" w:rsidTr="00E6472B">
        <w:trPr>
          <w:jc w:val="center"/>
        </w:trPr>
        <w:tc>
          <w:tcPr>
            <w:tcW w:w="864" w:type="dxa"/>
          </w:tcPr>
          <w:p w14:paraId="0018D07B" w14:textId="77777777" w:rsidR="0066710C" w:rsidRPr="007F2AAF" w:rsidRDefault="0066710C" w:rsidP="00BB5510">
            <w:pPr>
              <w:pStyle w:val="ListParagraph"/>
              <w:spacing w:before="0"/>
              <w:ind w:left="0"/>
              <w:rPr>
                <w:b/>
                <w:sz w:val="24"/>
                <w:szCs w:val="24"/>
              </w:rPr>
            </w:pPr>
            <w:r w:rsidRPr="007F2AAF">
              <w:rPr>
                <w:b/>
                <w:sz w:val="24"/>
                <w:szCs w:val="24"/>
              </w:rPr>
              <w:t>13.2</w:t>
            </w:r>
          </w:p>
        </w:tc>
        <w:tc>
          <w:tcPr>
            <w:tcW w:w="8496" w:type="dxa"/>
            <w:gridSpan w:val="2"/>
            <w:vAlign w:val="center"/>
          </w:tcPr>
          <w:p w14:paraId="5302AF03" w14:textId="77777777" w:rsidR="0066710C" w:rsidRPr="007F2AAF" w:rsidRDefault="0066710C" w:rsidP="00F011EC">
            <w:pPr>
              <w:pStyle w:val="ListParagraph"/>
              <w:spacing w:before="0"/>
              <w:ind w:left="0"/>
              <w:rPr>
                <w:b/>
                <w:sz w:val="24"/>
                <w:szCs w:val="24"/>
              </w:rPr>
            </w:pPr>
            <w:r w:rsidRPr="007F2AAF">
              <w:rPr>
                <w:b/>
                <w:sz w:val="24"/>
                <w:szCs w:val="24"/>
              </w:rPr>
              <w:t>Provide access to professional development that contributes to staff’s professional learning goals and to meet child care licensing or program requirements.</w:t>
            </w:r>
          </w:p>
        </w:tc>
      </w:tr>
      <w:tr w:rsidR="007F2AAF" w:rsidRPr="007F2AAF" w14:paraId="4BBBBE59" w14:textId="77777777" w:rsidTr="00E6472B">
        <w:tblPrEx>
          <w:jc w:val="left"/>
        </w:tblPrEx>
        <w:trPr>
          <w:trHeight w:val="170"/>
        </w:trPr>
        <w:tc>
          <w:tcPr>
            <w:tcW w:w="9360" w:type="dxa"/>
            <w:gridSpan w:val="3"/>
            <w:shd w:val="clear" w:color="auto" w:fill="746458"/>
            <w:vAlign w:val="center"/>
          </w:tcPr>
          <w:p w14:paraId="2284624C"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ese requirements:</w:t>
            </w:r>
          </w:p>
        </w:tc>
      </w:tr>
      <w:tr w:rsidR="007F2AAF" w:rsidRPr="007F2AAF" w14:paraId="2A090BCC" w14:textId="77777777" w:rsidTr="004D5F48">
        <w:tblPrEx>
          <w:jc w:val="left"/>
        </w:tblPrEx>
        <w:trPr>
          <w:gridAfter w:val="1"/>
          <w:wAfter w:w="7" w:type="dxa"/>
          <w:trHeight w:val="1378"/>
        </w:trPr>
        <w:sdt>
          <w:sdtPr>
            <w:rPr>
              <w:sz w:val="24"/>
              <w:szCs w:val="24"/>
            </w:rPr>
            <w:id w:val="-1350021018"/>
            <w:placeholder>
              <w:docPart w:val="93F4C1D3A53C47CCA7E5676302520D5C"/>
            </w:placeholder>
            <w:showingPlcHdr/>
          </w:sdtPr>
          <w:sdtContent>
            <w:tc>
              <w:tcPr>
                <w:tcW w:w="9353" w:type="dxa"/>
                <w:gridSpan w:val="2"/>
                <w:shd w:val="clear" w:color="auto" w:fill="auto"/>
              </w:tcPr>
              <w:p w14:paraId="7C8233C5" w14:textId="77777777"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4BCA63B6" w14:textId="77777777" w:rsidTr="00E6472B">
        <w:tblPrEx>
          <w:jc w:val="left"/>
        </w:tblPrEx>
        <w:trPr>
          <w:trHeight w:val="170"/>
        </w:trPr>
        <w:tc>
          <w:tcPr>
            <w:tcW w:w="9360" w:type="dxa"/>
            <w:gridSpan w:val="3"/>
            <w:shd w:val="clear" w:color="auto" w:fill="746458"/>
            <w:vAlign w:val="center"/>
          </w:tcPr>
          <w:p w14:paraId="38165512" w14:textId="77777777"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403511831"/>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514767589"/>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3968AF24" w14:textId="77777777" w:rsidTr="00E6472B">
        <w:tblPrEx>
          <w:jc w:val="left"/>
        </w:tblPrEx>
        <w:trPr>
          <w:trHeight w:val="170"/>
        </w:trPr>
        <w:tc>
          <w:tcPr>
            <w:tcW w:w="9360" w:type="dxa"/>
            <w:gridSpan w:val="3"/>
            <w:shd w:val="clear" w:color="auto" w:fill="746458"/>
            <w:vAlign w:val="center"/>
          </w:tcPr>
          <w:p w14:paraId="2E602498"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02D1B4B" w14:textId="77777777" w:rsidTr="004D5F48">
        <w:tblPrEx>
          <w:jc w:val="left"/>
        </w:tblPrEx>
        <w:trPr>
          <w:gridAfter w:val="1"/>
          <w:wAfter w:w="7" w:type="dxa"/>
          <w:trHeight w:val="1378"/>
        </w:trPr>
        <w:sdt>
          <w:sdtPr>
            <w:rPr>
              <w:sz w:val="24"/>
              <w:szCs w:val="24"/>
            </w:rPr>
            <w:id w:val="1601754867"/>
            <w:placeholder>
              <w:docPart w:val="5BDA08733DA84E0CBD5AFE0B51474BA2"/>
            </w:placeholder>
            <w:showingPlcHdr/>
          </w:sdtPr>
          <w:sdtContent>
            <w:tc>
              <w:tcPr>
                <w:tcW w:w="9353" w:type="dxa"/>
                <w:gridSpan w:val="2"/>
                <w:shd w:val="clear" w:color="auto" w:fill="auto"/>
              </w:tcPr>
              <w:p w14:paraId="0013BC58" w14:textId="77777777"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r w:rsidR="007F2AAF" w:rsidRPr="007F2AAF" w14:paraId="71F1D2B1" w14:textId="77777777" w:rsidTr="00E6472B">
        <w:trPr>
          <w:jc w:val="center"/>
        </w:trPr>
        <w:tc>
          <w:tcPr>
            <w:tcW w:w="864" w:type="dxa"/>
            <w:shd w:val="clear" w:color="auto" w:fill="F2F2F2" w:themeFill="background1" w:themeFillShade="F2"/>
          </w:tcPr>
          <w:p w14:paraId="2D7CBCE1" w14:textId="77777777" w:rsidR="0066710C" w:rsidRPr="007F2AAF" w:rsidRDefault="0066710C" w:rsidP="00BB5510">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4308C67E" w14:textId="77777777" w:rsidR="00C52C7F" w:rsidRDefault="0066710C" w:rsidP="00A9705C">
            <w:pPr>
              <w:pStyle w:val="ListParagraph"/>
              <w:spacing w:before="0"/>
              <w:ind w:left="0"/>
              <w:rPr>
                <w:b/>
                <w:sz w:val="24"/>
                <w:szCs w:val="24"/>
              </w:rPr>
            </w:pPr>
            <w:r w:rsidRPr="007F2AAF">
              <w:rPr>
                <w:b/>
                <w:sz w:val="24"/>
                <w:szCs w:val="24"/>
              </w:rPr>
              <w:t>All staff must review these guidelines, “Health &amp; Safety Guidelines for Child Care and Early Education Operating During COVID-19,”</w:t>
            </w:r>
            <w:r w:rsidR="00651AFC" w:rsidRPr="007F2AAF">
              <w:rPr>
                <w:b/>
                <w:sz w:val="24"/>
                <w:szCs w:val="24"/>
              </w:rPr>
              <w:t xml:space="preserve"> as well as any updates to the G</w:t>
            </w:r>
            <w:r w:rsidRPr="007F2AAF">
              <w:rPr>
                <w:b/>
                <w:sz w:val="24"/>
                <w:szCs w:val="24"/>
              </w:rPr>
              <w:t>uidelines that occur, prior to implementation, including new hires prior to first day of work or during employee orientation.</w:t>
            </w:r>
          </w:p>
          <w:p w14:paraId="2566C073" w14:textId="31E15265" w:rsidR="001F3E2F" w:rsidRPr="00BD7929" w:rsidRDefault="009224D2" w:rsidP="00BD7929">
            <w:pPr>
              <w:pStyle w:val="ListParagraph"/>
              <w:numPr>
                <w:ilvl w:val="0"/>
                <w:numId w:val="46"/>
              </w:numPr>
              <w:spacing w:before="0"/>
              <w:rPr>
                <w:sz w:val="24"/>
                <w:szCs w:val="24"/>
                <w:u w:val="single"/>
              </w:rPr>
            </w:pPr>
            <w:hyperlink w:anchor="Appendix" w:history="1">
              <w:r w:rsidR="001F3E2F" w:rsidRPr="00BD7929">
                <w:rPr>
                  <w:rStyle w:val="Hyperlink"/>
                  <w:color w:val="006C64"/>
                  <w:sz w:val="24"/>
                  <w:szCs w:val="24"/>
                </w:rPr>
                <w:t xml:space="preserve">Refer to Appendix for </w:t>
              </w:r>
              <w:r w:rsidR="00A9705C" w:rsidRPr="00BD7929">
                <w:rPr>
                  <w:rStyle w:val="Hyperlink"/>
                  <w:color w:val="006C64"/>
                  <w:sz w:val="24"/>
                  <w:szCs w:val="24"/>
                </w:rPr>
                <w:t>“</w:t>
              </w:r>
              <w:r w:rsidR="001F3E2F" w:rsidRPr="00BD7929">
                <w:rPr>
                  <w:rStyle w:val="Hyperlink"/>
                  <w:color w:val="006C64"/>
                  <w:sz w:val="24"/>
                  <w:szCs w:val="24"/>
                </w:rPr>
                <w:t>Staff COVID-19 Training</w:t>
              </w:r>
              <w:r w:rsidR="00A9705C" w:rsidRPr="00BD7929">
                <w:rPr>
                  <w:rStyle w:val="Hyperlink"/>
                  <w:color w:val="006C64"/>
                  <w:sz w:val="24"/>
                  <w:szCs w:val="24"/>
                </w:rPr>
                <w:t>”</w:t>
              </w:r>
              <w:r w:rsidR="001F3E2F" w:rsidRPr="00BD7929">
                <w:rPr>
                  <w:rStyle w:val="Hyperlink"/>
                  <w:color w:val="006C64"/>
                  <w:sz w:val="24"/>
                  <w:szCs w:val="24"/>
                </w:rPr>
                <w:t xml:space="preserve"> document.</w:t>
              </w:r>
            </w:hyperlink>
          </w:p>
        </w:tc>
      </w:tr>
      <w:tr w:rsidR="007F2AAF" w:rsidRPr="007F2AAF" w14:paraId="0192CA46" w14:textId="77777777" w:rsidTr="00E6472B">
        <w:tblPrEx>
          <w:jc w:val="left"/>
        </w:tblPrEx>
        <w:trPr>
          <w:trHeight w:val="170"/>
        </w:trPr>
        <w:tc>
          <w:tcPr>
            <w:tcW w:w="9360" w:type="dxa"/>
            <w:gridSpan w:val="3"/>
            <w:shd w:val="clear" w:color="auto" w:fill="746458"/>
            <w:vAlign w:val="center"/>
          </w:tcPr>
          <w:p w14:paraId="652CC51D" w14:textId="77777777" w:rsidR="00651AFC" w:rsidRPr="00E6472B" w:rsidRDefault="00651AFC"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 requirement:</w:t>
            </w:r>
          </w:p>
        </w:tc>
      </w:tr>
      <w:tr w:rsidR="007F2AAF" w:rsidRPr="007F2AAF" w14:paraId="323BE131" w14:textId="77777777" w:rsidTr="004D5F48">
        <w:tblPrEx>
          <w:jc w:val="left"/>
        </w:tblPrEx>
        <w:trPr>
          <w:gridAfter w:val="1"/>
          <w:wAfter w:w="7" w:type="dxa"/>
          <w:trHeight w:val="1378"/>
        </w:trPr>
        <w:sdt>
          <w:sdtPr>
            <w:rPr>
              <w:sz w:val="24"/>
              <w:szCs w:val="24"/>
            </w:rPr>
            <w:id w:val="-242494551"/>
            <w:placeholder>
              <w:docPart w:val="12AAE7DCAA1D48CCACB7ED958D2ABB9B"/>
            </w:placeholder>
            <w:showingPlcHdr/>
          </w:sdtPr>
          <w:sdtContent>
            <w:tc>
              <w:tcPr>
                <w:tcW w:w="9353" w:type="dxa"/>
                <w:gridSpan w:val="2"/>
                <w:shd w:val="clear" w:color="auto" w:fill="F2F2F2" w:themeFill="background1" w:themeFillShade="F2"/>
              </w:tcPr>
              <w:p w14:paraId="77667FA5" w14:textId="77777777"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754C61F9" w14:textId="77777777" w:rsidTr="00E6472B">
        <w:tblPrEx>
          <w:jc w:val="left"/>
        </w:tblPrEx>
        <w:trPr>
          <w:trHeight w:val="170"/>
        </w:trPr>
        <w:tc>
          <w:tcPr>
            <w:tcW w:w="9360" w:type="dxa"/>
            <w:gridSpan w:val="3"/>
            <w:shd w:val="clear" w:color="auto" w:fill="746458"/>
            <w:vAlign w:val="center"/>
          </w:tcPr>
          <w:p w14:paraId="3E3AEABE" w14:textId="77777777"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1789856946"/>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1428773143"/>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bl>
    <w:p w14:paraId="6B1C90F3" w14:textId="77777777" w:rsidR="004D5F48" w:rsidRDefault="004D5F48">
      <w:r>
        <w:br w:type="page"/>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9353"/>
        <w:gridCol w:w="7"/>
      </w:tblGrid>
      <w:tr w:rsidR="007F2AAF" w:rsidRPr="007F2AAF" w14:paraId="4D6FBA55" w14:textId="77777777" w:rsidTr="002F3EED">
        <w:trPr>
          <w:trHeight w:val="170"/>
          <w:tblHeader/>
        </w:trPr>
        <w:tc>
          <w:tcPr>
            <w:tcW w:w="9360" w:type="dxa"/>
            <w:gridSpan w:val="2"/>
            <w:shd w:val="clear" w:color="auto" w:fill="746458"/>
            <w:vAlign w:val="center"/>
          </w:tcPr>
          <w:p w14:paraId="0E577D54" w14:textId="418D770A"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52242596" w14:textId="77777777" w:rsidTr="004D5F48">
        <w:trPr>
          <w:gridAfter w:val="1"/>
          <w:wAfter w:w="7" w:type="dxa"/>
          <w:trHeight w:val="1378"/>
        </w:trPr>
        <w:sdt>
          <w:sdtPr>
            <w:rPr>
              <w:sz w:val="24"/>
              <w:szCs w:val="24"/>
            </w:rPr>
            <w:id w:val="784696968"/>
            <w:placeholder>
              <w:docPart w:val="B8A4E4C44BD4455980E1500F060B7441"/>
            </w:placeholder>
            <w:showingPlcHdr/>
          </w:sdtPr>
          <w:sdtContent>
            <w:tc>
              <w:tcPr>
                <w:tcW w:w="9353" w:type="dxa"/>
                <w:shd w:val="clear" w:color="auto" w:fill="F2F2F2" w:themeFill="background1" w:themeFillShade="F2"/>
              </w:tcPr>
              <w:p w14:paraId="524C3F45" w14:textId="77777777"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4FC2DE6E" w14:textId="77777777" w:rsidR="00BE6667" w:rsidRPr="007F2AAF" w:rsidRDefault="00BE6667" w:rsidP="00F011EC">
      <w:pPr>
        <w:tabs>
          <w:tab w:val="left" w:pos="3260"/>
        </w:tabs>
        <w:spacing w:after="0" w:line="240" w:lineRule="auto"/>
        <w:rPr>
          <w:sz w:val="24"/>
          <w:szCs w:val="24"/>
        </w:rPr>
        <w:sectPr w:rsidR="00BE6667" w:rsidRPr="007F2AAF" w:rsidSect="00EF1BC2">
          <w:headerReference w:type="default" r:id="rId36"/>
          <w:type w:val="continuous"/>
          <w:pgSz w:w="12240" w:h="15840"/>
          <w:pgMar w:top="1440" w:right="1440" w:bottom="1440" w:left="1440" w:header="720" w:footer="720" w:gutter="0"/>
          <w:cols w:space="720"/>
          <w:docGrid w:linePitch="360"/>
        </w:sectPr>
      </w:pPr>
    </w:p>
    <w:p w14:paraId="01DC143B" w14:textId="77777777" w:rsidR="00651AFC" w:rsidRPr="007F2AAF" w:rsidRDefault="00651AFC" w:rsidP="00F011EC">
      <w:pPr>
        <w:pStyle w:val="ListParagraph"/>
        <w:spacing w:before="0"/>
        <w:ind w:left="0"/>
        <w:rPr>
          <w:b/>
          <w:sz w:val="28"/>
          <w:szCs w:val="28"/>
        </w:rPr>
        <w:sectPr w:rsidR="00651AFC" w:rsidRPr="007F2AAF" w:rsidSect="00EF1BC2">
          <w:headerReference w:type="default" r:id="rId37"/>
          <w:type w:val="continuous"/>
          <w:pgSz w:w="12240" w:h="15840"/>
          <w:pgMar w:top="1440" w:right="1440" w:bottom="1440" w:left="1440" w:header="720" w:footer="720" w:gutter="0"/>
          <w:cols w:space="720"/>
          <w:docGrid w:linePitch="360"/>
        </w:sectPr>
      </w:pPr>
    </w:p>
    <w:p w14:paraId="7300CEFB" w14:textId="77777777" w:rsidR="0002007A" w:rsidRDefault="0002007A">
      <w:pPr>
        <w:rPr>
          <w:rFonts w:ascii="Calibri" w:eastAsia="Calibri" w:hAnsi="Calibri" w:cs="Calibri"/>
          <w:b/>
          <w:sz w:val="28"/>
          <w:szCs w:val="28"/>
        </w:rPr>
      </w:pPr>
      <w:r>
        <w:rPr>
          <w:b/>
          <w:sz w:val="28"/>
          <w:szCs w:val="28"/>
        </w:rPr>
        <w:br w:type="page"/>
      </w:r>
    </w:p>
    <w:p w14:paraId="01117232" w14:textId="650EE665" w:rsidR="00BE6667" w:rsidRPr="00E6472B" w:rsidRDefault="00BE6667" w:rsidP="00F011EC">
      <w:pPr>
        <w:pStyle w:val="ListParagraph"/>
        <w:spacing w:before="0"/>
        <w:ind w:left="0"/>
        <w:rPr>
          <w:b/>
          <w:color w:val="8A1D26"/>
          <w:sz w:val="32"/>
          <w:szCs w:val="32"/>
        </w:rPr>
      </w:pPr>
      <w:r w:rsidRPr="00E6472B">
        <w:rPr>
          <w:b/>
          <w:color w:val="8A1D26"/>
          <w:sz w:val="32"/>
          <w:szCs w:val="32"/>
        </w:rPr>
        <w:t xml:space="preserve">Section 14. Requirements for </w:t>
      </w:r>
      <w:r w:rsidR="00547D2E" w:rsidRPr="00E6472B">
        <w:rPr>
          <w:b/>
          <w:color w:val="8A1D26"/>
          <w:sz w:val="32"/>
          <w:szCs w:val="32"/>
        </w:rPr>
        <w:t xml:space="preserve">COVID-19 </w:t>
      </w:r>
      <w:r w:rsidRPr="00E6472B">
        <w:rPr>
          <w:b/>
          <w:color w:val="8A1D26"/>
          <w:sz w:val="32"/>
          <w:szCs w:val="32"/>
        </w:rPr>
        <w:t xml:space="preserve">Health </w:t>
      </w:r>
      <w:r w:rsidR="0002007A">
        <w:rPr>
          <w:b/>
          <w:color w:val="8A1D26"/>
          <w:sz w:val="32"/>
          <w:szCs w:val="32"/>
        </w:rPr>
        <w:t>and</w:t>
      </w:r>
      <w:r w:rsidRPr="00E6472B">
        <w:rPr>
          <w:b/>
          <w:color w:val="8A1D26"/>
          <w:sz w:val="32"/>
          <w:szCs w:val="32"/>
        </w:rPr>
        <w:t xml:space="preserve"> Safety Plan</w:t>
      </w:r>
      <w:r w:rsidR="00C52C7F">
        <w:rPr>
          <w:b/>
          <w:color w:val="8A1D26"/>
          <w:sz w:val="32"/>
          <w:szCs w:val="32"/>
        </w:rPr>
        <w:br/>
      </w:r>
    </w:p>
    <w:p w14:paraId="44C972F3" w14:textId="77777777" w:rsidR="002F3EED" w:rsidRDefault="00BE6667" w:rsidP="002F3EED">
      <w:pPr>
        <w:spacing w:after="120"/>
      </w:pPr>
      <w:r w:rsidRPr="00E6472B">
        <w:rPr>
          <w:sz w:val="24"/>
          <w:szCs w:val="24"/>
        </w:rPr>
        <w:t>Staff member(s) responsible:</w:t>
      </w:r>
      <w:r w:rsidRPr="00E6472B">
        <w:rPr>
          <w:sz w:val="24"/>
          <w:szCs w:val="24"/>
        </w:rPr>
        <w:tab/>
      </w:r>
      <w:sdt>
        <w:sdtPr>
          <w:id w:val="-776949867"/>
          <w:placeholder>
            <w:docPart w:val="9D565F21ABC84A51A672E9A37FB5A09F"/>
          </w:placeholder>
          <w:showingPlcHdr/>
          <w:text/>
        </w:sdtPr>
        <w:sdtContent>
          <w:r w:rsidRPr="00BB5510">
            <w:rPr>
              <w:rStyle w:val="PlaceholderText"/>
              <w:color w:val="auto"/>
            </w:rPr>
            <w:t>Click or tap here to enter text.</w:t>
          </w:r>
        </w:sdtContent>
      </w:sdt>
    </w:p>
    <w:p w14:paraId="33A116A7" w14:textId="5096D07F" w:rsidR="00BE6667" w:rsidRPr="007F2AAF" w:rsidRDefault="009224D2" w:rsidP="002F3EED">
      <w:pPr>
        <w:ind w:left="2160" w:firstLine="720"/>
      </w:pPr>
      <w:sdt>
        <w:sdtPr>
          <w:id w:val="1485736472"/>
          <w:placeholder>
            <w:docPart w:val="9D565F21ABC84A51A672E9A37FB5A09F"/>
          </w:placeholder>
          <w:showingPlcHdr/>
          <w:text/>
        </w:sdtPr>
        <w:sdtContent>
          <w:r w:rsidR="00BE6667" w:rsidRPr="007F2AAF">
            <w:rPr>
              <w:rStyle w:val="PlaceholderText"/>
              <w:color w:val="auto"/>
            </w:rPr>
            <w:t>Click or tap here to enter text.</w:t>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4. Requirements for COVID-19 Health and Safety Plan"/>
      </w:tblPr>
      <w:tblGrid>
        <w:gridCol w:w="660"/>
        <w:gridCol w:w="8693"/>
        <w:gridCol w:w="7"/>
      </w:tblGrid>
      <w:tr w:rsidR="007F2AAF" w:rsidRPr="007F2AAF" w14:paraId="4741119D" w14:textId="77777777" w:rsidTr="00B91554">
        <w:trPr>
          <w:tblHeader/>
          <w:jc w:val="center"/>
        </w:trPr>
        <w:tc>
          <w:tcPr>
            <w:tcW w:w="646" w:type="dxa"/>
            <w:shd w:val="clear" w:color="auto" w:fill="F2F2F2" w:themeFill="background1" w:themeFillShade="F2"/>
          </w:tcPr>
          <w:p w14:paraId="45EED939" w14:textId="77777777" w:rsidR="00BE6667" w:rsidRPr="007F2AAF" w:rsidRDefault="00BE6667" w:rsidP="00E6472B">
            <w:pPr>
              <w:pStyle w:val="ListParagraph"/>
              <w:spacing w:before="0"/>
              <w:ind w:left="0"/>
              <w:rPr>
                <w:b/>
                <w:sz w:val="24"/>
                <w:szCs w:val="24"/>
              </w:rPr>
            </w:pPr>
            <w:r w:rsidRPr="007F2AAF">
              <w:rPr>
                <w:b/>
                <w:sz w:val="24"/>
                <w:szCs w:val="24"/>
              </w:rPr>
              <w:t>14.5</w:t>
            </w:r>
          </w:p>
        </w:tc>
        <w:tc>
          <w:tcPr>
            <w:tcW w:w="8714" w:type="dxa"/>
            <w:gridSpan w:val="2"/>
            <w:shd w:val="clear" w:color="auto" w:fill="F2F2F2" w:themeFill="background1" w:themeFillShade="F2"/>
            <w:vAlign w:val="center"/>
          </w:tcPr>
          <w:p w14:paraId="77104C03" w14:textId="77777777" w:rsidR="00D6237B" w:rsidRPr="007F2AAF" w:rsidRDefault="00BE6667" w:rsidP="00F011EC">
            <w:pPr>
              <w:pStyle w:val="ListParagraph"/>
              <w:spacing w:before="0"/>
              <w:ind w:left="0"/>
              <w:rPr>
                <w:b/>
                <w:sz w:val="24"/>
                <w:szCs w:val="24"/>
              </w:rPr>
            </w:pPr>
            <w:r w:rsidRPr="007F2AAF">
              <w:rPr>
                <w:b/>
                <w:sz w:val="24"/>
                <w:szCs w:val="24"/>
              </w:rPr>
              <w:t>Each child care facility must continue to monitor its “COVID-19 Health and Safety Plan” throughout the year and update as needed. All revisions must be shared with all families and staff and posted in an easily visible area.</w:t>
            </w:r>
          </w:p>
        </w:tc>
      </w:tr>
      <w:tr w:rsidR="007F2AAF" w:rsidRPr="007F2AAF" w14:paraId="0AB5801E" w14:textId="77777777" w:rsidTr="00E6472B">
        <w:tblPrEx>
          <w:jc w:val="left"/>
        </w:tblPrEx>
        <w:trPr>
          <w:trHeight w:val="170"/>
        </w:trPr>
        <w:tc>
          <w:tcPr>
            <w:tcW w:w="9360" w:type="dxa"/>
            <w:gridSpan w:val="3"/>
            <w:shd w:val="clear" w:color="auto" w:fill="746458"/>
            <w:vAlign w:val="center"/>
          </w:tcPr>
          <w:p w14:paraId="264D9E10" w14:textId="77777777" w:rsidR="00651AFC" w:rsidRPr="00E6472B" w:rsidRDefault="00262C21" w:rsidP="00E6472B">
            <w:pPr>
              <w:pStyle w:val="ListParagraph"/>
              <w:spacing w:before="0"/>
              <w:ind w:left="0"/>
              <w:rPr>
                <w:b/>
                <w:color w:val="FFFFFF" w:themeColor="background1"/>
                <w:sz w:val="24"/>
                <w:szCs w:val="24"/>
                <w:highlight w:val="yellow"/>
              </w:rPr>
            </w:pPr>
            <w:r w:rsidRPr="00E6472B">
              <w:rPr>
                <w:b/>
                <w:color w:val="FFFFFF" w:themeColor="background1"/>
                <w:sz w:val="24"/>
                <w:szCs w:val="24"/>
              </w:rPr>
              <w:t>Plan to meet this</w:t>
            </w:r>
            <w:r w:rsidR="00651AFC" w:rsidRPr="00E6472B">
              <w:rPr>
                <w:b/>
                <w:color w:val="FFFFFF" w:themeColor="background1"/>
                <w:sz w:val="24"/>
                <w:szCs w:val="24"/>
              </w:rPr>
              <w:t xml:space="preserve"> requirement:</w:t>
            </w:r>
          </w:p>
        </w:tc>
      </w:tr>
      <w:tr w:rsidR="007F2AAF" w:rsidRPr="007F2AAF" w14:paraId="648BACC5" w14:textId="77777777" w:rsidTr="00E6472B">
        <w:tblPrEx>
          <w:jc w:val="left"/>
        </w:tblPrEx>
        <w:trPr>
          <w:gridAfter w:val="1"/>
          <w:wAfter w:w="7" w:type="dxa"/>
          <w:trHeight w:val="1378"/>
        </w:trPr>
        <w:sdt>
          <w:sdtPr>
            <w:rPr>
              <w:sz w:val="24"/>
              <w:szCs w:val="24"/>
            </w:rPr>
            <w:id w:val="225579602"/>
            <w:placeholder>
              <w:docPart w:val="1895CEA21E714929AE5076FAF9BDCA9E"/>
            </w:placeholder>
            <w:showingPlcHdr/>
          </w:sdtPr>
          <w:sdtContent>
            <w:tc>
              <w:tcPr>
                <w:tcW w:w="9360" w:type="dxa"/>
                <w:gridSpan w:val="2"/>
                <w:shd w:val="clear" w:color="auto" w:fill="F2F2F2" w:themeFill="background1" w:themeFillShade="F2"/>
              </w:tcPr>
              <w:p w14:paraId="7000AA21" w14:textId="77777777" w:rsidR="00651AFC" w:rsidRPr="007F2AAF" w:rsidRDefault="00651AFC" w:rsidP="00651AFC">
                <w:pPr>
                  <w:pStyle w:val="ListParagraph"/>
                  <w:spacing w:before="0"/>
                  <w:ind w:left="0"/>
                  <w:rPr>
                    <w:sz w:val="24"/>
                    <w:szCs w:val="24"/>
                    <w:highlight w:val="yellow"/>
                  </w:rPr>
                </w:pPr>
                <w:r w:rsidRPr="007F2AAF">
                  <w:rPr>
                    <w:rStyle w:val="PlaceholderText"/>
                    <w:color w:val="auto"/>
                  </w:rPr>
                  <w:t>Click or tap here to enter text.</w:t>
                </w:r>
              </w:p>
            </w:tc>
          </w:sdtContent>
        </w:sdt>
      </w:tr>
      <w:tr w:rsidR="007F2AAF" w:rsidRPr="007F2AAF" w14:paraId="2BE1412C" w14:textId="77777777" w:rsidTr="00E6472B">
        <w:tblPrEx>
          <w:jc w:val="left"/>
        </w:tblPrEx>
        <w:trPr>
          <w:trHeight w:val="170"/>
        </w:trPr>
        <w:tc>
          <w:tcPr>
            <w:tcW w:w="9360" w:type="dxa"/>
            <w:gridSpan w:val="3"/>
            <w:shd w:val="clear" w:color="auto" w:fill="746458"/>
            <w:vAlign w:val="center"/>
          </w:tcPr>
          <w:p w14:paraId="5D6FFA46" w14:textId="77777777" w:rsidR="00651AFC" w:rsidRPr="00E6472B" w:rsidRDefault="00651AFC" w:rsidP="00BB5510">
            <w:pPr>
              <w:pStyle w:val="ListParagraph"/>
              <w:spacing w:before="0"/>
              <w:ind w:left="0"/>
              <w:rPr>
                <w:b/>
                <w:color w:val="FFFFFF" w:themeColor="background1"/>
                <w:sz w:val="24"/>
                <w:szCs w:val="24"/>
              </w:rPr>
            </w:pPr>
            <w:r w:rsidRPr="00E6472B">
              <w:rPr>
                <w:b/>
                <w:color w:val="FFFFFF" w:themeColor="background1"/>
                <w:sz w:val="24"/>
                <w:szCs w:val="24"/>
              </w:rPr>
              <w:t>Training needed?</w:t>
            </w:r>
            <w:r w:rsidR="0002007A" w:rsidRPr="00E6472B">
              <w:rPr>
                <w:b/>
                <w:color w:val="FFFFFF" w:themeColor="background1"/>
                <w:sz w:val="24"/>
                <w:szCs w:val="24"/>
              </w:rPr>
              <w:t xml:space="preserve">      </w:t>
            </w:r>
            <w:sdt>
              <w:sdtPr>
                <w:rPr>
                  <w:b/>
                  <w:color w:val="FFFFFF" w:themeColor="background1"/>
                  <w:sz w:val="24"/>
                  <w:szCs w:val="24"/>
                </w:rPr>
                <w:id w:val="427321237"/>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No</w:t>
            </w:r>
            <w:r w:rsidR="0002007A" w:rsidRPr="00E6472B">
              <w:rPr>
                <w:b/>
                <w:color w:val="FFFFFF" w:themeColor="background1"/>
                <w:sz w:val="24"/>
                <w:szCs w:val="24"/>
              </w:rPr>
              <w:t xml:space="preserve">      </w:t>
            </w:r>
            <w:sdt>
              <w:sdtPr>
                <w:rPr>
                  <w:b/>
                  <w:color w:val="FFFFFF" w:themeColor="background1"/>
                  <w:sz w:val="24"/>
                  <w:szCs w:val="24"/>
                </w:rPr>
                <w:id w:val="287089005"/>
                <w14:checkbox>
                  <w14:checked w14:val="0"/>
                  <w14:checkedState w14:val="2612" w14:font="MS Gothic"/>
                  <w14:uncheckedState w14:val="2610" w14:font="MS Gothic"/>
                </w14:checkbox>
              </w:sdt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Yes</w:t>
            </w:r>
            <w:r w:rsidRPr="00E6472B">
              <w:rPr>
                <w:b/>
                <w:color w:val="FFFFFF" w:themeColor="background1"/>
                <w:sz w:val="24"/>
                <w:szCs w:val="24"/>
              </w:rPr>
              <w:tab/>
            </w:r>
            <w:r w:rsidR="0002007A" w:rsidRPr="00E6472B">
              <w:rPr>
                <w:b/>
                <w:color w:val="FFFFFF" w:themeColor="background1"/>
                <w:sz w:val="24"/>
                <w:szCs w:val="24"/>
              </w:rPr>
              <w:t xml:space="preserve"> </w:t>
            </w:r>
            <w:r w:rsidRPr="00E6472B">
              <w:rPr>
                <w:b/>
                <w:color w:val="FFFFFF" w:themeColor="background1"/>
                <w:sz w:val="24"/>
                <w:szCs w:val="24"/>
              </w:rPr>
              <w:t>(</w:t>
            </w:r>
            <w:r w:rsidR="00074C3C" w:rsidRPr="00E6472B">
              <w:rPr>
                <w:b/>
                <w:i/>
                <w:color w:val="FFFFFF" w:themeColor="background1"/>
                <w:sz w:val="24"/>
                <w:szCs w:val="24"/>
              </w:rPr>
              <w:t>N</w:t>
            </w:r>
            <w:r w:rsidRPr="00E6472B">
              <w:rPr>
                <w:b/>
                <w:i/>
                <w:color w:val="FFFFFF" w:themeColor="background1"/>
                <w:sz w:val="24"/>
                <w:szCs w:val="24"/>
              </w:rPr>
              <w:t>ote in Section 13. Professional Development</w:t>
            </w:r>
            <w:r w:rsidRPr="00E6472B">
              <w:rPr>
                <w:b/>
                <w:color w:val="FFFFFF" w:themeColor="background1"/>
                <w:sz w:val="24"/>
                <w:szCs w:val="24"/>
              </w:rPr>
              <w:t>)</w:t>
            </w:r>
          </w:p>
        </w:tc>
      </w:tr>
      <w:tr w:rsidR="007F2AAF" w:rsidRPr="007F2AAF" w14:paraId="124ED82D" w14:textId="77777777" w:rsidTr="00E6472B">
        <w:tblPrEx>
          <w:jc w:val="left"/>
        </w:tblPrEx>
        <w:trPr>
          <w:trHeight w:val="170"/>
        </w:trPr>
        <w:tc>
          <w:tcPr>
            <w:tcW w:w="9360" w:type="dxa"/>
            <w:gridSpan w:val="3"/>
            <w:shd w:val="clear" w:color="auto" w:fill="746458"/>
            <w:vAlign w:val="center"/>
          </w:tcPr>
          <w:p w14:paraId="7B8E047B" w14:textId="77777777" w:rsidR="00651AFC" w:rsidRPr="00E6472B" w:rsidRDefault="00651AFC" w:rsidP="00E6472B">
            <w:pPr>
              <w:pStyle w:val="ListParagraph"/>
              <w:spacing w:before="0"/>
              <w:ind w:left="0"/>
              <w:rPr>
                <w:b/>
                <w:color w:val="FFFFFF" w:themeColor="background1"/>
                <w:sz w:val="24"/>
                <w:szCs w:val="24"/>
              </w:rPr>
            </w:pPr>
            <w:r w:rsidRPr="00E6472B">
              <w:rPr>
                <w:b/>
                <w:color w:val="FFFFFF" w:themeColor="background1"/>
                <w:sz w:val="24"/>
                <w:szCs w:val="24"/>
              </w:rPr>
              <w:t>What information will you share with families about this part of your plan?</w:t>
            </w:r>
          </w:p>
        </w:tc>
      </w:tr>
      <w:tr w:rsidR="007F2AAF" w:rsidRPr="007F2AAF" w14:paraId="104E21BE" w14:textId="77777777" w:rsidTr="00E6472B">
        <w:tblPrEx>
          <w:jc w:val="left"/>
        </w:tblPrEx>
        <w:trPr>
          <w:gridAfter w:val="1"/>
          <w:wAfter w:w="7" w:type="dxa"/>
          <w:trHeight w:val="1378"/>
        </w:trPr>
        <w:sdt>
          <w:sdtPr>
            <w:rPr>
              <w:sz w:val="24"/>
              <w:szCs w:val="24"/>
            </w:rPr>
            <w:id w:val="789716796"/>
            <w:placeholder>
              <w:docPart w:val="20296533A4814B4A91AB0C1C604B56A0"/>
            </w:placeholder>
            <w:showingPlcHdr/>
          </w:sdtPr>
          <w:sdtContent>
            <w:tc>
              <w:tcPr>
                <w:tcW w:w="9360" w:type="dxa"/>
                <w:gridSpan w:val="2"/>
                <w:shd w:val="clear" w:color="auto" w:fill="F2F2F2" w:themeFill="background1" w:themeFillShade="F2"/>
              </w:tcPr>
              <w:p w14:paraId="75C7E2A1" w14:textId="77777777" w:rsidR="00651AFC" w:rsidRPr="007F2AAF" w:rsidRDefault="00651AFC" w:rsidP="00651AFC">
                <w:pPr>
                  <w:pStyle w:val="ListParagraph"/>
                  <w:spacing w:before="0"/>
                  <w:ind w:left="0"/>
                  <w:rPr>
                    <w:sz w:val="24"/>
                    <w:szCs w:val="24"/>
                  </w:rPr>
                </w:pPr>
                <w:r w:rsidRPr="007F2AAF">
                  <w:rPr>
                    <w:rStyle w:val="PlaceholderText"/>
                    <w:color w:val="auto"/>
                  </w:rPr>
                  <w:t>Click or tap here to enter text.</w:t>
                </w:r>
              </w:p>
            </w:tc>
          </w:sdtContent>
        </w:sdt>
      </w:tr>
    </w:tbl>
    <w:p w14:paraId="20713531" w14:textId="77777777" w:rsidR="0066710C" w:rsidRPr="007F2AAF" w:rsidRDefault="0066710C" w:rsidP="00F011EC">
      <w:pPr>
        <w:tabs>
          <w:tab w:val="left" w:pos="3260"/>
        </w:tabs>
        <w:spacing w:after="0" w:line="240" w:lineRule="auto"/>
        <w:rPr>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The COVID-19 Health and Safety Plan must be completed within 45 days "/>
        <w:tblDescription w:val="   The COVID-19 Health and Safety Plan must be completed within 45 days &#10;   of ELD’s issuance of this template on September 25 (per p. 62 of the Guidelines).&#10;"/>
      </w:tblPr>
      <w:tblGrid>
        <w:gridCol w:w="720"/>
        <w:gridCol w:w="8640"/>
      </w:tblGrid>
      <w:tr w:rsidR="00A01FAD" w14:paraId="17CFEABC" w14:textId="77777777" w:rsidTr="00B91554">
        <w:trPr>
          <w:tblHeader/>
        </w:trPr>
        <w:tc>
          <w:tcPr>
            <w:tcW w:w="720" w:type="dxa"/>
            <w:vAlign w:val="center"/>
          </w:tcPr>
          <w:p w14:paraId="32125100" w14:textId="77777777" w:rsidR="00A01FAD" w:rsidRPr="00DF0C69" w:rsidRDefault="00A01FAD"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32482341" wp14:editId="147D3FEB">
                  <wp:extent cx="457200" cy="457200"/>
                  <wp:effectExtent l="0" t="0" r="0" b="0"/>
                  <wp:docPr id="7" name="Picture 7"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56A82AB5" w14:textId="77777777" w:rsidR="003060FC" w:rsidRPr="0013626B" w:rsidRDefault="003060FC" w:rsidP="003060FC">
            <w:pPr>
              <w:rPr>
                <w:rFonts w:eastAsia="Arial" w:cstheme="minorHAnsi"/>
                <w:b/>
                <w:i/>
                <w:color w:val="00A79D"/>
                <w:sz w:val="24"/>
                <w:szCs w:val="24"/>
                <w:u w:val="single"/>
                <w:lang w:bidi="en-US"/>
              </w:rPr>
            </w:pPr>
            <w:r w:rsidRPr="0013626B">
              <w:rPr>
                <w:rFonts w:eastAsia="Arial" w:cstheme="minorHAnsi"/>
                <w:b/>
                <w:i/>
                <w:color w:val="00A79D"/>
                <w:sz w:val="24"/>
                <w:szCs w:val="24"/>
                <w:u w:val="single"/>
                <w:lang w:bidi="en-US"/>
              </w:rPr>
              <w:t xml:space="preserve">Programs must keep their Health and Safety Plans current with all updates to Guidelines. As you update your plan, continue to communicate relevant changes to staff and families. </w:t>
            </w:r>
          </w:p>
          <w:p w14:paraId="03BA2952" w14:textId="0BB5B609" w:rsidR="00A01FAD" w:rsidRDefault="00A01FAD" w:rsidP="00C62F6D">
            <w:pPr>
              <w:widowControl w:val="0"/>
              <w:autoSpaceDE w:val="0"/>
              <w:autoSpaceDN w:val="0"/>
              <w:rPr>
                <w:rFonts w:eastAsia="Arial" w:cstheme="minorHAnsi"/>
                <w:b/>
                <w:i/>
                <w:color w:val="00A79D"/>
                <w:sz w:val="28"/>
                <w:szCs w:val="28"/>
                <w:lang w:bidi="en-US"/>
              </w:rPr>
            </w:pPr>
          </w:p>
        </w:tc>
      </w:tr>
    </w:tbl>
    <w:p w14:paraId="1E6CEDC3"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53EA25E9" w14:textId="77777777" w:rsidR="00C75A03" w:rsidRDefault="00C75A03" w:rsidP="00F011EC">
      <w:pPr>
        <w:spacing w:after="0" w:line="240" w:lineRule="auto"/>
        <w:ind w:right="205"/>
        <w:rPr>
          <w:rFonts w:cstheme="minorHAnsi"/>
          <w:sz w:val="24"/>
          <w:szCs w:val="24"/>
        </w:rPr>
      </w:pPr>
    </w:p>
    <w:p w14:paraId="58BD2DD7" w14:textId="77777777" w:rsidR="00C75A03" w:rsidRDefault="006042BD" w:rsidP="00E6472B">
      <w:pPr>
        <w:pBdr>
          <w:bottom w:val="single" w:sz="6" w:space="1" w:color="auto"/>
        </w:pBdr>
        <w:spacing w:after="0" w:line="240" w:lineRule="auto"/>
        <w:jc w:val="center"/>
        <w:rPr>
          <w:sz w:val="24"/>
          <w:szCs w:val="24"/>
        </w:rPr>
      </w:pPr>
      <w:r w:rsidRPr="00E6472B">
        <w:rPr>
          <w:b/>
          <w:color w:val="006C64"/>
          <w:sz w:val="32"/>
          <w:szCs w:val="32"/>
        </w:rPr>
        <w:t>COVID-19 Health and</w:t>
      </w:r>
      <w:r w:rsidR="00C75A03" w:rsidRPr="00E6472B">
        <w:rPr>
          <w:b/>
          <w:color w:val="006C64"/>
          <w:sz w:val="32"/>
          <w:szCs w:val="32"/>
        </w:rPr>
        <w:t xml:space="preserve"> Safety Plan Toolkit - </w:t>
      </w:r>
      <w:bookmarkStart w:id="3" w:name="Appendix"/>
      <w:r w:rsidR="00C75A03" w:rsidRPr="00E6472B">
        <w:rPr>
          <w:b/>
          <w:color w:val="006C64"/>
          <w:sz w:val="32"/>
          <w:szCs w:val="32"/>
        </w:rPr>
        <w:t>Appendix</w:t>
      </w:r>
      <w:bookmarkEnd w:id="3"/>
    </w:p>
    <w:p w14:paraId="6C9474E8" w14:textId="77777777" w:rsidR="00DF0C69" w:rsidRPr="008C0A7F" w:rsidRDefault="00F47536" w:rsidP="00E6472B">
      <w:pPr>
        <w:spacing w:before="120"/>
        <w:rPr>
          <w:sz w:val="24"/>
          <w:szCs w:val="24"/>
        </w:rPr>
      </w:pPr>
      <w:r w:rsidRPr="00150AEF">
        <w:rPr>
          <w:sz w:val="24"/>
          <w:szCs w:val="24"/>
        </w:rPr>
        <w:t>This A</w:t>
      </w:r>
      <w:r w:rsidR="00DF0C69" w:rsidRPr="00150AEF">
        <w:rPr>
          <w:sz w:val="24"/>
          <w:szCs w:val="24"/>
        </w:rPr>
        <w:t xml:space="preserve">ppendix contains </w:t>
      </w:r>
      <w:r w:rsidR="006E78C7" w:rsidRPr="00150AEF">
        <w:rPr>
          <w:sz w:val="24"/>
          <w:szCs w:val="24"/>
        </w:rPr>
        <w:t>hyper</w:t>
      </w:r>
      <w:r w:rsidR="00DF0C69" w:rsidRPr="00150AEF">
        <w:rPr>
          <w:sz w:val="24"/>
          <w:szCs w:val="24"/>
        </w:rPr>
        <w:t>links to documents, other templates</w:t>
      </w:r>
      <w:r w:rsidR="001222CB">
        <w:rPr>
          <w:sz w:val="24"/>
          <w:szCs w:val="24"/>
        </w:rPr>
        <w:t>,</w:t>
      </w:r>
      <w:r w:rsidR="00DF0C69" w:rsidRPr="00150AEF">
        <w:rPr>
          <w:sz w:val="24"/>
          <w:szCs w:val="24"/>
        </w:rPr>
        <w:t xml:space="preserve"> and </w:t>
      </w:r>
      <w:r w:rsidRPr="00150AEF">
        <w:rPr>
          <w:sz w:val="24"/>
          <w:szCs w:val="24"/>
        </w:rPr>
        <w:t xml:space="preserve">additional resources, and is intended to assist in </w:t>
      </w:r>
      <w:r w:rsidR="006E78C7" w:rsidRPr="00150AEF">
        <w:rPr>
          <w:sz w:val="24"/>
          <w:szCs w:val="24"/>
        </w:rPr>
        <w:t>developing</w:t>
      </w:r>
      <w:r w:rsidR="00DF0C69" w:rsidRPr="00150AEF">
        <w:rPr>
          <w:sz w:val="24"/>
          <w:szCs w:val="24"/>
        </w:rPr>
        <w:t xml:space="preserve"> and completing your COVI</w:t>
      </w:r>
      <w:r w:rsidRPr="00150AEF">
        <w:rPr>
          <w:sz w:val="24"/>
          <w:szCs w:val="24"/>
        </w:rPr>
        <w:t>D-19 Health and</w:t>
      </w:r>
      <w:r w:rsidR="006E78C7" w:rsidRPr="00150AEF">
        <w:rPr>
          <w:sz w:val="24"/>
          <w:szCs w:val="24"/>
        </w:rPr>
        <w:t xml:space="preserve"> Safety Plan.</w:t>
      </w:r>
    </w:p>
    <w:p w14:paraId="1655E663" w14:textId="4EBB00CE" w:rsidR="00C75A03" w:rsidRPr="008C0A7F" w:rsidRDefault="00262C21" w:rsidP="00E6472B">
      <w:pPr>
        <w:pStyle w:val="ListParagraph"/>
        <w:widowControl/>
        <w:numPr>
          <w:ilvl w:val="0"/>
          <w:numId w:val="29"/>
        </w:numPr>
        <w:autoSpaceDE/>
        <w:autoSpaceDN/>
        <w:spacing w:before="0" w:after="120"/>
        <w:rPr>
          <w:sz w:val="24"/>
          <w:szCs w:val="24"/>
        </w:rPr>
      </w:pPr>
      <w:r w:rsidRPr="008C0A7F">
        <w:rPr>
          <w:sz w:val="24"/>
          <w:szCs w:val="24"/>
        </w:rPr>
        <w:t>Health and Safety Guidelines for Child Care and Early Education Operating During COVID-19</w:t>
      </w:r>
      <w:r w:rsidR="00C75A03" w:rsidRPr="008C0A7F">
        <w:rPr>
          <w:sz w:val="24"/>
          <w:szCs w:val="24"/>
        </w:rPr>
        <w:t xml:space="preserve"> </w:t>
      </w:r>
      <w:r w:rsidRPr="008C0A7F">
        <w:rPr>
          <w:sz w:val="24"/>
          <w:szCs w:val="24"/>
        </w:rPr>
        <w:t>(</w:t>
      </w:r>
      <w:r w:rsidR="00C75A03" w:rsidRPr="008C0A7F">
        <w:rPr>
          <w:sz w:val="24"/>
          <w:szCs w:val="24"/>
        </w:rPr>
        <w:t>published August 14, 2020</w:t>
      </w:r>
      <w:r w:rsidR="00985EEA">
        <w:rPr>
          <w:sz w:val="24"/>
          <w:szCs w:val="24"/>
        </w:rPr>
        <w:t>, updated January 12, 2021</w:t>
      </w:r>
      <w:r w:rsidRPr="008C0A7F">
        <w:rPr>
          <w:sz w:val="24"/>
          <w:szCs w:val="24"/>
        </w:rPr>
        <w:t>)</w:t>
      </w:r>
    </w:p>
    <w:p w14:paraId="78743269" w14:textId="5B0C9385" w:rsidR="005457C1" w:rsidRPr="005457C1" w:rsidRDefault="009224D2" w:rsidP="00A01FAD">
      <w:pPr>
        <w:spacing w:after="120" w:line="240" w:lineRule="auto"/>
        <w:ind w:left="360"/>
        <w:rPr>
          <w:color w:val="006C64"/>
          <w:sz w:val="24"/>
          <w:szCs w:val="24"/>
        </w:rPr>
      </w:pPr>
      <w:hyperlink r:id="rId38" w:tooltip="Click to download &quot;Health and Safety Guidelines for Child Care and Early Education Operating During COVID-19.&quot;" w:history="1">
        <w:r w:rsidR="005457C1" w:rsidRPr="005457C1">
          <w:rPr>
            <w:rStyle w:val="Hyperlink"/>
            <w:color w:val="006C64"/>
            <w:sz w:val="24"/>
            <w:szCs w:val="24"/>
          </w:rPr>
          <w:t>https://oregonearlylearning.com/form_sets/health-and-safety-guidelines-for-child-care-and-early-education-operating-during-covid-19/</w:t>
        </w:r>
      </w:hyperlink>
      <w:r w:rsidR="005457C1" w:rsidRPr="005457C1">
        <w:rPr>
          <w:color w:val="006C64"/>
          <w:sz w:val="24"/>
          <w:szCs w:val="24"/>
        </w:rPr>
        <w:t xml:space="preserve"> </w:t>
      </w:r>
    </w:p>
    <w:p w14:paraId="1CBEED2B" w14:textId="77777777" w:rsidR="003D4A90" w:rsidRDefault="001222CB" w:rsidP="00E6472B">
      <w:pPr>
        <w:pStyle w:val="ListParagraph"/>
        <w:widowControl/>
        <w:numPr>
          <w:ilvl w:val="0"/>
          <w:numId w:val="29"/>
        </w:numPr>
        <w:autoSpaceDE/>
        <w:autoSpaceDN/>
        <w:spacing w:before="0" w:after="120"/>
        <w:rPr>
          <w:sz w:val="24"/>
          <w:szCs w:val="24"/>
        </w:rPr>
      </w:pPr>
      <w:r w:rsidRPr="00EA0D4C">
        <w:rPr>
          <w:sz w:val="24"/>
          <w:szCs w:val="24"/>
        </w:rPr>
        <w:t xml:space="preserve">Office of Child Care </w:t>
      </w:r>
      <w:r w:rsidR="00262C21" w:rsidRPr="00EA0D4C">
        <w:rPr>
          <w:sz w:val="24"/>
          <w:szCs w:val="24"/>
        </w:rPr>
        <w:t>COVID-19 Daily Health Check</w:t>
      </w:r>
    </w:p>
    <w:p w14:paraId="639D4A62" w14:textId="151839BB" w:rsidR="00262C21" w:rsidRPr="002F3EED" w:rsidRDefault="009224D2" w:rsidP="00E6472B">
      <w:pPr>
        <w:pStyle w:val="ListParagraph"/>
        <w:widowControl/>
        <w:autoSpaceDE/>
        <w:autoSpaceDN/>
        <w:spacing w:before="0" w:after="120"/>
        <w:ind w:left="360"/>
        <w:rPr>
          <w:color w:val="006C64"/>
          <w:sz w:val="24"/>
          <w:szCs w:val="24"/>
        </w:rPr>
      </w:pPr>
      <w:hyperlink r:id="rId39" w:tooltip="Click to download &quot;Daily Health Check&quot; resource. " w:history="1">
        <w:r w:rsidR="003D4A90" w:rsidRPr="002F3EED">
          <w:rPr>
            <w:rStyle w:val="Hyperlink"/>
            <w:color w:val="006C64"/>
            <w:sz w:val="24"/>
            <w:szCs w:val="24"/>
          </w:rPr>
          <w:t xml:space="preserve">http://oregonearlylearning.com/form_sets/daily-health-check-fillable/ </w:t>
        </w:r>
      </w:hyperlink>
    </w:p>
    <w:p w14:paraId="243B818C" w14:textId="77777777" w:rsidR="00262C21" w:rsidRPr="008C0A7F" w:rsidRDefault="001222CB" w:rsidP="00E6472B">
      <w:pPr>
        <w:pStyle w:val="ListParagraph"/>
        <w:widowControl/>
        <w:numPr>
          <w:ilvl w:val="0"/>
          <w:numId w:val="29"/>
        </w:numPr>
        <w:autoSpaceDE/>
        <w:autoSpaceDN/>
        <w:spacing w:before="0" w:after="120"/>
        <w:rPr>
          <w:sz w:val="24"/>
          <w:szCs w:val="24"/>
        </w:rPr>
      </w:pPr>
      <w:r>
        <w:rPr>
          <w:sz w:val="24"/>
          <w:szCs w:val="24"/>
        </w:rPr>
        <w:t>Office of Child Care</w:t>
      </w:r>
      <w:r w:rsidRPr="008C0A7F">
        <w:rPr>
          <w:sz w:val="24"/>
          <w:szCs w:val="24"/>
        </w:rPr>
        <w:t xml:space="preserve"> </w:t>
      </w:r>
      <w:r w:rsidR="00262C21" w:rsidRPr="008C0A7F">
        <w:rPr>
          <w:sz w:val="24"/>
          <w:szCs w:val="24"/>
        </w:rPr>
        <w:t>COVID-19 Daily Attendance Log</w:t>
      </w:r>
    </w:p>
    <w:p w14:paraId="19E59993" w14:textId="54CBA7ED" w:rsidR="00262C21" w:rsidRPr="002F3EED" w:rsidRDefault="002F3EED" w:rsidP="00E6472B">
      <w:pPr>
        <w:pStyle w:val="ListParagraph"/>
        <w:spacing w:before="0" w:after="120"/>
        <w:ind w:left="360"/>
        <w:rPr>
          <w:rStyle w:val="Hyperlink"/>
          <w:color w:val="006C64"/>
        </w:rPr>
      </w:pPr>
      <w:r>
        <w:rPr>
          <w:color w:val="006C64"/>
          <w:sz w:val="24"/>
          <w:szCs w:val="24"/>
          <w:u w:val="single"/>
        </w:rPr>
        <w:fldChar w:fldCharType="begin"/>
      </w:r>
      <w:r>
        <w:rPr>
          <w:color w:val="006C64"/>
          <w:sz w:val="24"/>
          <w:szCs w:val="24"/>
          <w:u w:val="single"/>
        </w:rPr>
        <w:instrText xml:space="preserve"> HYPERLINK "https://oregonearlylearning.com/wp-content/uploads/2020/05/COVID-19-Daily-Attendance-Log-ECC-815.pdf" \o "Click to download \"Daily Attendance Log\" resource. " </w:instrText>
      </w:r>
      <w:r>
        <w:rPr>
          <w:color w:val="006C64"/>
          <w:sz w:val="24"/>
          <w:szCs w:val="24"/>
          <w:u w:val="single"/>
        </w:rPr>
        <w:fldChar w:fldCharType="separate"/>
      </w:r>
      <w:r w:rsidR="00BB5510" w:rsidRPr="002F3EED">
        <w:rPr>
          <w:rStyle w:val="Hyperlink"/>
          <w:color w:val="006C64"/>
          <w:sz w:val="24"/>
          <w:szCs w:val="24"/>
        </w:rPr>
        <w:t>https://oregonearlylearning.com/form_sets/daily-attendance-log-covid-19/</w:t>
      </w:r>
    </w:p>
    <w:p w14:paraId="18415B58" w14:textId="2129E263" w:rsidR="00EA0D4C" w:rsidRDefault="002F3EED" w:rsidP="00E6472B">
      <w:pPr>
        <w:pStyle w:val="ListParagraph"/>
        <w:widowControl/>
        <w:numPr>
          <w:ilvl w:val="0"/>
          <w:numId w:val="29"/>
        </w:numPr>
        <w:autoSpaceDE/>
        <w:autoSpaceDN/>
        <w:spacing w:before="0" w:after="120"/>
        <w:rPr>
          <w:sz w:val="24"/>
          <w:szCs w:val="24"/>
        </w:rPr>
      </w:pPr>
      <w:r>
        <w:rPr>
          <w:color w:val="006C64"/>
          <w:sz w:val="24"/>
          <w:szCs w:val="24"/>
          <w:u w:val="single"/>
        </w:rPr>
        <w:fldChar w:fldCharType="end"/>
      </w:r>
      <w:r w:rsidR="001222CB">
        <w:rPr>
          <w:sz w:val="24"/>
          <w:szCs w:val="24"/>
        </w:rPr>
        <w:t>Office of Child Care</w:t>
      </w:r>
      <w:r w:rsidR="001222CB" w:rsidRPr="008C0A7F">
        <w:rPr>
          <w:sz w:val="24"/>
          <w:szCs w:val="24"/>
        </w:rPr>
        <w:t xml:space="preserve"> </w:t>
      </w:r>
      <w:r w:rsidR="00262C21" w:rsidRPr="008C0A7F">
        <w:rPr>
          <w:sz w:val="24"/>
          <w:szCs w:val="24"/>
        </w:rPr>
        <w:t>Exclusion Chart</w:t>
      </w:r>
    </w:p>
    <w:p w14:paraId="1E5A08A0" w14:textId="2A2BC800" w:rsidR="004933F5" w:rsidRPr="002F3EED" w:rsidRDefault="002F3EED" w:rsidP="00E6472B">
      <w:pPr>
        <w:pStyle w:val="ListParagraph"/>
        <w:widowControl/>
        <w:autoSpaceDE/>
        <w:autoSpaceDN/>
        <w:spacing w:before="0" w:after="120"/>
        <w:ind w:left="360"/>
        <w:rPr>
          <w:rStyle w:val="Hyperlink"/>
          <w:color w:val="006C64"/>
        </w:rPr>
      </w:pPr>
      <w:r>
        <w:rPr>
          <w:sz w:val="24"/>
          <w:szCs w:val="24"/>
        </w:rPr>
        <w:fldChar w:fldCharType="begin"/>
      </w:r>
      <w:r>
        <w:rPr>
          <w:sz w:val="24"/>
          <w:szCs w:val="24"/>
        </w:rPr>
        <w:instrText xml:space="preserve"> HYPERLINK "https://oregonearlylearning.com/form_sets/exclusion-summary-diagram/" \o "Click to download \"Exclusion Chart.\" " </w:instrText>
      </w:r>
      <w:r>
        <w:rPr>
          <w:sz w:val="24"/>
          <w:szCs w:val="24"/>
        </w:rPr>
        <w:fldChar w:fldCharType="separate"/>
      </w:r>
      <w:r w:rsidR="00EA0D4C" w:rsidRPr="002F3EED">
        <w:rPr>
          <w:rStyle w:val="Hyperlink"/>
          <w:color w:val="006C64"/>
          <w:sz w:val="24"/>
          <w:szCs w:val="24"/>
        </w:rPr>
        <w:t xml:space="preserve">https://oregonearlylearning.com/form_sets/exclusion-summary-diagram/ </w:t>
      </w:r>
    </w:p>
    <w:p w14:paraId="7F09AACD" w14:textId="378382E0" w:rsidR="00BB5510" w:rsidRDefault="002F3EED" w:rsidP="00E6472B">
      <w:pPr>
        <w:pStyle w:val="ListParagraph"/>
        <w:widowControl/>
        <w:numPr>
          <w:ilvl w:val="0"/>
          <w:numId w:val="29"/>
        </w:numPr>
        <w:autoSpaceDE/>
        <w:autoSpaceDN/>
        <w:spacing w:before="0" w:after="120"/>
        <w:rPr>
          <w:sz w:val="24"/>
          <w:szCs w:val="24"/>
        </w:rPr>
      </w:pPr>
      <w:r>
        <w:rPr>
          <w:sz w:val="24"/>
          <w:szCs w:val="24"/>
        </w:rPr>
        <w:fldChar w:fldCharType="end"/>
      </w:r>
      <w:r w:rsidR="00D86353">
        <w:rPr>
          <w:sz w:val="24"/>
          <w:szCs w:val="24"/>
        </w:rPr>
        <w:t>Office of Child Care Staff COVID-19 Training</w:t>
      </w:r>
      <w:r w:rsidR="00C75A03" w:rsidRPr="008C0A7F">
        <w:rPr>
          <w:sz w:val="24"/>
          <w:szCs w:val="24"/>
        </w:rPr>
        <w:t xml:space="preserve"> </w:t>
      </w:r>
    </w:p>
    <w:p w14:paraId="30EA8205" w14:textId="6DDF310C" w:rsidR="00C75A03" w:rsidRPr="002F3EED" w:rsidRDefault="002F3EED" w:rsidP="00E6472B">
      <w:pPr>
        <w:pStyle w:val="ListParagraph"/>
        <w:widowControl/>
        <w:autoSpaceDE/>
        <w:autoSpaceDN/>
        <w:spacing w:before="0" w:after="120"/>
        <w:ind w:left="360"/>
        <w:rPr>
          <w:rStyle w:val="Hyperlink"/>
          <w:color w:val="006C64"/>
          <w:sz w:val="24"/>
          <w:szCs w:val="24"/>
        </w:rPr>
      </w:pPr>
      <w:r>
        <w:rPr>
          <w:sz w:val="24"/>
          <w:szCs w:val="24"/>
        </w:rPr>
        <w:fldChar w:fldCharType="begin"/>
      </w:r>
      <w:r>
        <w:rPr>
          <w:sz w:val="24"/>
          <w:szCs w:val="24"/>
        </w:rPr>
        <w:instrText xml:space="preserve"> HYPERLINK "https://oregonearlylearning.com/form_sets/staff-covid-19-training-fillable/" \o "Click to download \"Staff COVID-19 Training\" document." </w:instrText>
      </w:r>
      <w:r>
        <w:rPr>
          <w:sz w:val="24"/>
          <w:szCs w:val="24"/>
        </w:rPr>
        <w:fldChar w:fldCharType="separate"/>
      </w:r>
      <w:r w:rsidR="003D4A90" w:rsidRPr="002F3EED">
        <w:rPr>
          <w:rStyle w:val="Hyperlink"/>
          <w:color w:val="006C64"/>
          <w:sz w:val="24"/>
          <w:szCs w:val="24"/>
        </w:rPr>
        <w:t xml:space="preserve">https://oregonearlylearning.com/form_sets/staff-covid-19-training-fillable/ </w:t>
      </w:r>
      <w:r w:rsidR="00BB5510" w:rsidRPr="002F3EED" w:rsidDel="00EA0D4C">
        <w:rPr>
          <w:rStyle w:val="Hyperlink"/>
          <w:color w:val="006C64"/>
          <w:sz w:val="24"/>
          <w:szCs w:val="24"/>
        </w:rPr>
        <w:t xml:space="preserve"> </w:t>
      </w:r>
    </w:p>
    <w:p w14:paraId="75BC34A9" w14:textId="0479AFE8" w:rsidR="00D86353" w:rsidRDefault="002F3EED" w:rsidP="00E6472B">
      <w:pPr>
        <w:pStyle w:val="ListParagraph"/>
        <w:widowControl/>
        <w:numPr>
          <w:ilvl w:val="0"/>
          <w:numId w:val="29"/>
        </w:numPr>
        <w:autoSpaceDE/>
        <w:autoSpaceDN/>
        <w:spacing w:before="0" w:after="120"/>
        <w:rPr>
          <w:sz w:val="24"/>
          <w:szCs w:val="24"/>
        </w:rPr>
      </w:pPr>
      <w:r>
        <w:rPr>
          <w:sz w:val="24"/>
          <w:szCs w:val="24"/>
        </w:rPr>
        <w:fldChar w:fldCharType="end"/>
      </w:r>
      <w:r w:rsidR="00D86353">
        <w:rPr>
          <w:sz w:val="24"/>
          <w:szCs w:val="24"/>
        </w:rPr>
        <w:t xml:space="preserve">Office of Child Care </w:t>
      </w:r>
      <w:r w:rsidR="00D86353" w:rsidRPr="00D86353">
        <w:rPr>
          <w:sz w:val="24"/>
          <w:szCs w:val="24"/>
        </w:rPr>
        <w:t>Confirmed Case Reporting Checklist for Programs</w:t>
      </w:r>
    </w:p>
    <w:p w14:paraId="7E2753CF" w14:textId="7B2DF31E" w:rsidR="00D86353" w:rsidRPr="002F3EED" w:rsidRDefault="002F3EED" w:rsidP="00BD7929">
      <w:pPr>
        <w:pStyle w:val="ListParagraph"/>
        <w:widowControl/>
        <w:autoSpaceDE/>
        <w:autoSpaceDN/>
        <w:spacing w:before="0" w:after="120"/>
        <w:ind w:left="360"/>
        <w:rPr>
          <w:rStyle w:val="Hyperlink"/>
          <w:color w:val="006C64"/>
          <w:sz w:val="24"/>
          <w:szCs w:val="24"/>
        </w:rPr>
      </w:pPr>
      <w:r w:rsidRPr="002F3EED">
        <w:rPr>
          <w:color w:val="006C64"/>
          <w:sz w:val="24"/>
          <w:szCs w:val="24"/>
        </w:rPr>
        <w:fldChar w:fldCharType="begin"/>
      </w:r>
      <w:r w:rsidRPr="002F3EED">
        <w:rPr>
          <w:color w:val="006C64"/>
          <w:sz w:val="24"/>
          <w:szCs w:val="24"/>
        </w:rPr>
        <w:instrText xml:space="preserve"> HYPERLINK "https://oregonearlylearning.com/form_sets/confirmed-case-reporting-checklist-for-programs/" \o "Click to download \"Confirmed Case Reporting Checklist.\" " </w:instrText>
      </w:r>
      <w:r w:rsidRPr="002F3EED">
        <w:rPr>
          <w:color w:val="006C64"/>
          <w:sz w:val="24"/>
          <w:szCs w:val="24"/>
        </w:rPr>
        <w:fldChar w:fldCharType="separate"/>
      </w:r>
      <w:r w:rsidR="00C52C7F" w:rsidRPr="002F3EED">
        <w:rPr>
          <w:rStyle w:val="Hyperlink"/>
          <w:color w:val="006C64"/>
          <w:sz w:val="24"/>
          <w:szCs w:val="24"/>
        </w:rPr>
        <w:t xml:space="preserve">https://oregonearlylearning.com/form_sets/confirmed-case-reporting-checklist-for-programs/ </w:t>
      </w:r>
    </w:p>
    <w:p w14:paraId="2F8AC3EC" w14:textId="1E313832" w:rsidR="00BB5510" w:rsidRDefault="002F3EED" w:rsidP="00E6472B">
      <w:pPr>
        <w:pStyle w:val="ListParagraph"/>
        <w:widowControl/>
        <w:numPr>
          <w:ilvl w:val="0"/>
          <w:numId w:val="29"/>
        </w:numPr>
        <w:autoSpaceDE/>
        <w:autoSpaceDN/>
        <w:spacing w:before="0" w:after="120"/>
        <w:rPr>
          <w:sz w:val="24"/>
          <w:szCs w:val="24"/>
        </w:rPr>
      </w:pPr>
      <w:r w:rsidRPr="002F3EED">
        <w:rPr>
          <w:color w:val="006C64"/>
          <w:sz w:val="24"/>
          <w:szCs w:val="24"/>
        </w:rPr>
        <w:fldChar w:fldCharType="end"/>
      </w:r>
      <w:r w:rsidR="001222CB">
        <w:rPr>
          <w:sz w:val="24"/>
          <w:szCs w:val="24"/>
        </w:rPr>
        <w:t>Office of Child Care</w:t>
      </w:r>
      <w:r w:rsidR="001222CB" w:rsidRPr="008C0A7F">
        <w:rPr>
          <w:sz w:val="24"/>
          <w:szCs w:val="24"/>
        </w:rPr>
        <w:t xml:space="preserve"> </w:t>
      </w:r>
      <w:r w:rsidR="00C75A03" w:rsidRPr="008C0A7F">
        <w:rPr>
          <w:sz w:val="24"/>
          <w:szCs w:val="24"/>
        </w:rPr>
        <w:t xml:space="preserve">Transportation Plan Template </w:t>
      </w:r>
    </w:p>
    <w:p w14:paraId="798B00DC" w14:textId="4AC436C0" w:rsidR="00C75A03" w:rsidRPr="00D01A62" w:rsidRDefault="009224D2" w:rsidP="00E6472B">
      <w:pPr>
        <w:pStyle w:val="ListParagraph"/>
        <w:widowControl/>
        <w:autoSpaceDE/>
        <w:autoSpaceDN/>
        <w:spacing w:before="0" w:after="120"/>
        <w:ind w:left="360"/>
        <w:rPr>
          <w:color w:val="006C64"/>
          <w:sz w:val="24"/>
          <w:szCs w:val="24"/>
        </w:rPr>
      </w:pPr>
      <w:hyperlink r:id="rId40" w:tooltip="Click to download &quot;Transportation Plan Template.&quot; " w:history="1">
        <w:r w:rsidR="003D4A90" w:rsidRPr="00D01A62">
          <w:rPr>
            <w:rStyle w:val="Hyperlink"/>
            <w:color w:val="006C64"/>
            <w:sz w:val="24"/>
            <w:szCs w:val="24"/>
          </w:rPr>
          <w:t xml:space="preserve">https://oregonearlylearning.com/form_sets/transportation-plan-fillable/ </w:t>
        </w:r>
        <w:r w:rsidR="00BB5510" w:rsidRPr="00D01A62" w:rsidDel="00EA0D4C">
          <w:rPr>
            <w:rStyle w:val="Hyperlink"/>
            <w:color w:val="006C64"/>
            <w:sz w:val="24"/>
            <w:szCs w:val="24"/>
          </w:rPr>
          <w:t xml:space="preserve"> </w:t>
        </w:r>
      </w:hyperlink>
    </w:p>
    <w:sectPr w:rsidR="00C75A03" w:rsidRPr="00D01A62" w:rsidSect="00094B9C">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C644E" w14:textId="77777777" w:rsidR="005C0156" w:rsidRDefault="005C0156" w:rsidP="00706AC6">
      <w:pPr>
        <w:spacing w:after="0" w:line="240" w:lineRule="auto"/>
      </w:pPr>
      <w:r>
        <w:separator/>
      </w:r>
    </w:p>
  </w:endnote>
  <w:endnote w:type="continuationSeparator" w:id="0">
    <w:p w14:paraId="4F6D98BD" w14:textId="77777777" w:rsidR="005C0156" w:rsidRDefault="005C0156"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PMingLiU">
    <w:altName w:val="Malgun Gothic Semilight"/>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CE583F5" w14:textId="1ACD6E75" w:rsidR="009224D2" w:rsidRDefault="009224D2">
        <w:pPr>
          <w:pStyle w:val="Footer"/>
          <w:jc w:val="right"/>
        </w:pPr>
        <w:r>
          <w:fldChar w:fldCharType="begin"/>
        </w:r>
        <w:r>
          <w:instrText xml:space="preserve"> PAGE   \* MERGEFORMAT </w:instrText>
        </w:r>
        <w:r>
          <w:fldChar w:fldCharType="separate"/>
        </w:r>
        <w:r w:rsidR="00F607FB">
          <w:rPr>
            <w:noProof/>
          </w:rPr>
          <w:t>2</w:t>
        </w:r>
        <w:r>
          <w:rPr>
            <w:noProof/>
          </w:rPr>
          <w:fldChar w:fldCharType="end"/>
        </w:r>
      </w:p>
    </w:sdtContent>
  </w:sdt>
  <w:p w14:paraId="4C0435B4" w14:textId="77777777" w:rsidR="009224D2" w:rsidRDefault="009224D2"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C614E" w14:textId="7D686C00" w:rsidR="009224D2" w:rsidRDefault="009224D2" w:rsidP="00027C1C">
    <w:pPr>
      <w:pStyle w:val="Footer"/>
      <w:jc w:val="right"/>
    </w:pPr>
    <w:r>
      <w:fldChar w:fldCharType="begin"/>
    </w:r>
    <w:r>
      <w:instrText xml:space="preserve"> PAGE   \* MERGEFORMAT </w:instrText>
    </w:r>
    <w:r>
      <w:fldChar w:fldCharType="separate"/>
    </w:r>
    <w:r w:rsidR="005C0156">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023DD" w14:textId="26A08032" w:rsidR="009224D2" w:rsidRDefault="009224D2" w:rsidP="00027C1C">
    <w:pPr>
      <w:pStyle w:val="Footer"/>
      <w:jc w:val="right"/>
    </w:pPr>
    <w:r>
      <w:fldChar w:fldCharType="begin"/>
    </w:r>
    <w:r>
      <w:instrText xml:space="preserve"> PAGE   \* MERGEFORMAT </w:instrText>
    </w:r>
    <w:r>
      <w:fldChar w:fldCharType="separate"/>
    </w:r>
    <w:r w:rsidR="00F607FB">
      <w:rPr>
        <w:noProof/>
      </w:rPr>
      <w:t>18</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4FC91" w14:textId="77777777" w:rsidR="009224D2" w:rsidRDefault="009224D2"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DB3B" w14:textId="77777777" w:rsidR="009224D2" w:rsidRDefault="009224D2"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07580" w14:textId="77777777" w:rsidR="005C0156" w:rsidRDefault="005C0156" w:rsidP="00706AC6">
      <w:pPr>
        <w:spacing w:after="0" w:line="240" w:lineRule="auto"/>
      </w:pPr>
      <w:r>
        <w:separator/>
      </w:r>
    </w:p>
  </w:footnote>
  <w:footnote w:type="continuationSeparator" w:id="0">
    <w:p w14:paraId="21385BF7" w14:textId="77777777" w:rsidR="005C0156" w:rsidRDefault="005C0156"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05F6" w14:textId="744C493C" w:rsidR="009224D2" w:rsidRPr="00E6472B" w:rsidRDefault="009224D2" w:rsidP="004F64B0">
    <w:pPr>
      <w:pStyle w:val="Header"/>
      <w:rPr>
        <w:b/>
      </w:rPr>
    </w:pPr>
    <w:r>
      <w:rPr>
        <w:b/>
        <w:bCs/>
      </w:rPr>
      <w:t>COVID-19 Health and Safety P</w:t>
    </w:r>
    <w:r w:rsidRPr="00F6746B">
      <w:rPr>
        <w:b/>
        <w:bCs/>
      </w:rPr>
      <w:t>lan</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41E7F" w14:textId="77777777" w:rsidR="009224D2" w:rsidRPr="00F6746B" w:rsidRDefault="009224D2">
    <w:pPr>
      <w:pStyle w:val="Header"/>
      <w:rPr>
        <w:b/>
        <w:bCs/>
      </w:rPr>
    </w:pPr>
    <w:r>
      <w:rPr>
        <w:b/>
        <w:bCs/>
      </w:rPr>
      <w:t>COVID-19 Health and Safety P</w:t>
    </w:r>
    <w:r w:rsidRPr="00F6746B">
      <w:rPr>
        <w:b/>
        <w:bCs/>
      </w:rPr>
      <w:t>lan</w:t>
    </w:r>
  </w:p>
  <w:p w14:paraId="05E2A643" w14:textId="77777777" w:rsidR="009224D2" w:rsidRDefault="009224D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6FF5E" w14:textId="77777777" w:rsidR="009224D2" w:rsidRPr="00F6746B" w:rsidRDefault="009224D2">
    <w:pPr>
      <w:pStyle w:val="Header"/>
      <w:rPr>
        <w:b/>
        <w:bCs/>
      </w:rPr>
    </w:pPr>
    <w:r>
      <w:rPr>
        <w:b/>
        <w:bCs/>
      </w:rPr>
      <w:t>COVID-19 Health and Safety P</w:t>
    </w:r>
    <w:r w:rsidRPr="00F6746B">
      <w:rPr>
        <w:b/>
        <w:bCs/>
      </w:rPr>
      <w:t>lan</w:t>
    </w:r>
  </w:p>
  <w:p w14:paraId="5EBF783D" w14:textId="77777777" w:rsidR="009224D2" w:rsidRDefault="009224D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5138C" w14:textId="77777777" w:rsidR="009224D2" w:rsidRPr="00F6746B" w:rsidRDefault="009224D2">
    <w:pPr>
      <w:pStyle w:val="Header"/>
      <w:rPr>
        <w:b/>
        <w:bCs/>
      </w:rPr>
    </w:pPr>
    <w:r>
      <w:rPr>
        <w:b/>
        <w:bCs/>
      </w:rPr>
      <w:t>COVID-19 Health and Safety P</w:t>
    </w:r>
    <w:r w:rsidRPr="00F6746B">
      <w:rPr>
        <w:b/>
        <w:bCs/>
      </w:rPr>
      <w:t>lan</w:t>
    </w:r>
  </w:p>
  <w:p w14:paraId="43DBEA27" w14:textId="77777777" w:rsidR="009224D2" w:rsidRDefault="009224D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6677F" w14:textId="77777777" w:rsidR="009224D2" w:rsidRPr="00F6746B" w:rsidRDefault="009224D2">
    <w:pPr>
      <w:pStyle w:val="Header"/>
      <w:rPr>
        <w:b/>
        <w:bCs/>
      </w:rPr>
    </w:pPr>
    <w:r>
      <w:rPr>
        <w:b/>
        <w:bCs/>
      </w:rPr>
      <w:t>COVID-19 Health and Safety P</w:t>
    </w:r>
    <w:r w:rsidRPr="00F6746B">
      <w:rPr>
        <w:b/>
        <w:bCs/>
      </w:rPr>
      <w:t>lan</w:t>
    </w:r>
  </w:p>
  <w:p w14:paraId="57BD65B3" w14:textId="77777777" w:rsidR="009224D2" w:rsidRDefault="009224D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EEF3" w14:textId="77777777" w:rsidR="009224D2" w:rsidRPr="00F6746B" w:rsidRDefault="009224D2">
    <w:pPr>
      <w:pStyle w:val="Header"/>
      <w:rPr>
        <w:b/>
        <w:bCs/>
      </w:rPr>
    </w:pPr>
    <w:r>
      <w:rPr>
        <w:b/>
        <w:bCs/>
      </w:rPr>
      <w:t>COVID-19 Health and Safety P</w:t>
    </w:r>
    <w:r w:rsidRPr="00F6746B">
      <w:rPr>
        <w:b/>
        <w:bCs/>
      </w:rPr>
      <w:t>lan</w:t>
    </w:r>
  </w:p>
  <w:p w14:paraId="49B6D949" w14:textId="77777777" w:rsidR="009224D2" w:rsidRDefault="009224D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5C6D1" w14:textId="77777777" w:rsidR="009224D2" w:rsidRPr="00F6746B" w:rsidRDefault="009224D2">
    <w:pPr>
      <w:pStyle w:val="Header"/>
      <w:rPr>
        <w:b/>
        <w:bCs/>
      </w:rPr>
    </w:pPr>
    <w:r>
      <w:rPr>
        <w:b/>
        <w:bCs/>
      </w:rPr>
      <w:t>COVID-19 Health and Safety P</w:t>
    </w:r>
    <w:r w:rsidRPr="00F6746B">
      <w:rPr>
        <w:b/>
        <w:bCs/>
      </w:rPr>
      <w:t>lan</w:t>
    </w:r>
  </w:p>
  <w:p w14:paraId="21290C6E" w14:textId="77777777" w:rsidR="009224D2" w:rsidRDefault="009224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CD33E" w14:textId="77777777" w:rsidR="009224D2" w:rsidRDefault="009224D2"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3DE432BA" wp14:editId="767AE8CD">
          <wp:extent cx="711200" cy="711200"/>
          <wp:effectExtent l="0" t="0" r="0" b="0"/>
          <wp:docPr id="10" name="Picture 10" title="Health and Safety Guidelines He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148EA" w14:textId="77777777" w:rsidR="009224D2" w:rsidRDefault="009224D2">
    <w:pPr>
      <w:pStyle w:val="Header"/>
    </w:pPr>
    <w:r>
      <w:rPr>
        <w:b/>
        <w:bCs/>
      </w:rPr>
      <w:t>COVID-19 Health and Safety P</w:t>
    </w:r>
    <w:r w:rsidRPr="00F6746B">
      <w:rPr>
        <w:b/>
        <w:bCs/>
      </w:rPr>
      <w:t>la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AF856" w14:textId="77777777" w:rsidR="009224D2" w:rsidRDefault="009224D2">
    <w:pPr>
      <w:pStyle w:val="Header"/>
    </w:pPr>
    <w:r>
      <w:rPr>
        <w:b/>
        <w:bCs/>
      </w:rPr>
      <w:t>COVID-19 Health and Safety P</w:t>
    </w:r>
    <w:r w:rsidRPr="00F6746B">
      <w:rPr>
        <w:b/>
        <w:bCs/>
      </w:rPr>
      <w:t>lan</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E2034" w14:textId="77777777" w:rsidR="009224D2" w:rsidRPr="00F6746B" w:rsidRDefault="009224D2">
    <w:pPr>
      <w:pStyle w:val="Header"/>
      <w:rPr>
        <w:b/>
        <w:bCs/>
      </w:rPr>
    </w:pPr>
    <w:r>
      <w:rPr>
        <w:b/>
        <w:bCs/>
      </w:rPr>
      <w:t>COVID-19 Health and Safety P</w:t>
    </w:r>
    <w:r w:rsidRPr="00F6746B">
      <w:rPr>
        <w:b/>
        <w:bCs/>
      </w:rPr>
      <w:t>lan</w:t>
    </w:r>
  </w:p>
  <w:p w14:paraId="72466027" w14:textId="77777777" w:rsidR="009224D2" w:rsidRDefault="009224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EF6AF" w14:textId="77777777" w:rsidR="009224D2" w:rsidRPr="00F6746B" w:rsidRDefault="009224D2">
    <w:pPr>
      <w:pStyle w:val="Header"/>
      <w:rPr>
        <w:b/>
        <w:bCs/>
      </w:rPr>
    </w:pPr>
    <w:r>
      <w:rPr>
        <w:b/>
        <w:bCs/>
      </w:rPr>
      <w:t>COVID-19 Health and Safety P</w:t>
    </w:r>
    <w:r w:rsidRPr="00F6746B">
      <w:rPr>
        <w:b/>
        <w:bCs/>
      </w:rPr>
      <w:t>lan</w:t>
    </w:r>
  </w:p>
  <w:p w14:paraId="187A5578" w14:textId="77777777" w:rsidR="009224D2" w:rsidRDefault="009224D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091E1" w14:textId="77777777" w:rsidR="009224D2" w:rsidRPr="00F6746B" w:rsidRDefault="009224D2">
    <w:pPr>
      <w:pStyle w:val="Header"/>
      <w:rPr>
        <w:b/>
        <w:bCs/>
      </w:rPr>
    </w:pPr>
    <w:r>
      <w:rPr>
        <w:b/>
        <w:bCs/>
      </w:rPr>
      <w:t>COVID-19 Health and Safety P</w:t>
    </w:r>
    <w:r w:rsidRPr="00F6746B">
      <w:rPr>
        <w:b/>
        <w:bCs/>
      </w:rPr>
      <w:t>lan</w:t>
    </w:r>
  </w:p>
  <w:p w14:paraId="1D59670B" w14:textId="77777777" w:rsidR="009224D2" w:rsidRDefault="009224D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2FE7" w14:textId="77777777" w:rsidR="009224D2" w:rsidRPr="00F6746B" w:rsidRDefault="009224D2">
    <w:pPr>
      <w:pStyle w:val="Header"/>
      <w:rPr>
        <w:b/>
        <w:bCs/>
      </w:rPr>
    </w:pPr>
    <w:r>
      <w:rPr>
        <w:b/>
        <w:bCs/>
      </w:rPr>
      <w:t>COVID-19 Health and Safety P</w:t>
    </w:r>
    <w:r w:rsidRPr="00F6746B">
      <w:rPr>
        <w:b/>
        <w:bCs/>
      </w:rPr>
      <w:t>lan</w:t>
    </w:r>
  </w:p>
  <w:p w14:paraId="090AABE1" w14:textId="77777777" w:rsidR="009224D2" w:rsidRDefault="009224D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06CBC" w14:textId="77777777" w:rsidR="009224D2" w:rsidRPr="00F6746B" w:rsidRDefault="009224D2">
    <w:pPr>
      <w:pStyle w:val="Header"/>
      <w:rPr>
        <w:b/>
        <w:bCs/>
      </w:rPr>
    </w:pPr>
    <w:r>
      <w:rPr>
        <w:b/>
        <w:bCs/>
      </w:rPr>
      <w:t>COVID-19 Health and Safety P</w:t>
    </w:r>
    <w:r w:rsidRPr="00F6746B">
      <w:rPr>
        <w:b/>
        <w:bCs/>
      </w:rPr>
      <w:t>lan</w:t>
    </w:r>
  </w:p>
  <w:p w14:paraId="55B864E7" w14:textId="77777777" w:rsidR="009224D2" w:rsidRDefault="00922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0" type="#_x0000_t75" style="width:480.2pt;height:480.2pt" o:bullet="t">
        <v:imagedata r:id="rId1" o:title="IMAGE_H&amp;S Plan HEART GRAPHIC_small"/>
      </v:shape>
    </w:pict>
  </w:numPicBullet>
  <w:abstractNum w:abstractNumId="0" w15:restartNumberingAfterBreak="0">
    <w:nsid w:val="00043EFD"/>
    <w:multiLevelType w:val="hybridMultilevel"/>
    <w:tmpl w:val="B2749340"/>
    <w:lvl w:ilvl="0" w:tplc="726E4CE2">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D7E7C"/>
    <w:multiLevelType w:val="hybridMultilevel"/>
    <w:tmpl w:val="6D7A7B06"/>
    <w:lvl w:ilvl="0" w:tplc="D960CFD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771DB2"/>
    <w:multiLevelType w:val="hybridMultilevel"/>
    <w:tmpl w:val="C66CC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A0949"/>
    <w:multiLevelType w:val="hybridMultilevel"/>
    <w:tmpl w:val="F34A24CE"/>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31479"/>
    <w:multiLevelType w:val="hybridMultilevel"/>
    <w:tmpl w:val="99141E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67A15"/>
    <w:multiLevelType w:val="hybridMultilevel"/>
    <w:tmpl w:val="D7C89C80"/>
    <w:lvl w:ilvl="0" w:tplc="4E56C266">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52E22"/>
    <w:multiLevelType w:val="hybridMultilevel"/>
    <w:tmpl w:val="CFCE9854"/>
    <w:lvl w:ilvl="0" w:tplc="4E06BCAA">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F3DE7"/>
    <w:multiLevelType w:val="hybridMultilevel"/>
    <w:tmpl w:val="164002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76328"/>
    <w:multiLevelType w:val="hybridMultilevel"/>
    <w:tmpl w:val="B4AE062C"/>
    <w:lvl w:ilvl="0" w:tplc="1A6E412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BA5CF6"/>
    <w:multiLevelType w:val="hybridMultilevel"/>
    <w:tmpl w:val="43E0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01D41"/>
    <w:multiLevelType w:val="hybridMultilevel"/>
    <w:tmpl w:val="FC76F0FE"/>
    <w:lvl w:ilvl="0" w:tplc="B36CD5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34"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172E40"/>
    <w:multiLevelType w:val="hybridMultilevel"/>
    <w:tmpl w:val="35845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3"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32"/>
  </w:num>
  <w:num w:numId="4">
    <w:abstractNumId w:val="45"/>
  </w:num>
  <w:num w:numId="5">
    <w:abstractNumId w:val="6"/>
  </w:num>
  <w:num w:numId="6">
    <w:abstractNumId w:val="1"/>
  </w:num>
  <w:num w:numId="7">
    <w:abstractNumId w:val="36"/>
  </w:num>
  <w:num w:numId="8">
    <w:abstractNumId w:val="24"/>
  </w:num>
  <w:num w:numId="9">
    <w:abstractNumId w:val="35"/>
  </w:num>
  <w:num w:numId="10">
    <w:abstractNumId w:val="44"/>
  </w:num>
  <w:num w:numId="11">
    <w:abstractNumId w:val="43"/>
  </w:num>
  <w:num w:numId="12">
    <w:abstractNumId w:val="11"/>
  </w:num>
  <w:num w:numId="13">
    <w:abstractNumId w:val="21"/>
  </w:num>
  <w:num w:numId="14">
    <w:abstractNumId w:val="13"/>
  </w:num>
  <w:num w:numId="15">
    <w:abstractNumId w:val="12"/>
  </w:num>
  <w:num w:numId="16">
    <w:abstractNumId w:val="14"/>
  </w:num>
  <w:num w:numId="17">
    <w:abstractNumId w:val="3"/>
  </w:num>
  <w:num w:numId="18">
    <w:abstractNumId w:val="2"/>
  </w:num>
  <w:num w:numId="19">
    <w:abstractNumId w:val="27"/>
  </w:num>
  <w:num w:numId="20">
    <w:abstractNumId w:val="37"/>
  </w:num>
  <w:num w:numId="21">
    <w:abstractNumId w:val="31"/>
  </w:num>
  <w:num w:numId="22">
    <w:abstractNumId w:val="9"/>
  </w:num>
  <w:num w:numId="23">
    <w:abstractNumId w:val="22"/>
  </w:num>
  <w:num w:numId="24">
    <w:abstractNumId w:val="23"/>
  </w:num>
  <w:num w:numId="25">
    <w:abstractNumId w:val="26"/>
  </w:num>
  <w:num w:numId="26">
    <w:abstractNumId w:val="18"/>
  </w:num>
  <w:num w:numId="27">
    <w:abstractNumId w:val="25"/>
  </w:num>
  <w:num w:numId="28">
    <w:abstractNumId w:val="30"/>
  </w:num>
  <w:num w:numId="29">
    <w:abstractNumId w:val="19"/>
  </w:num>
  <w:num w:numId="30">
    <w:abstractNumId w:val="42"/>
  </w:num>
  <w:num w:numId="31">
    <w:abstractNumId w:val="7"/>
  </w:num>
  <w:num w:numId="32">
    <w:abstractNumId w:val="29"/>
  </w:num>
  <w:num w:numId="33">
    <w:abstractNumId w:val="39"/>
  </w:num>
  <w:num w:numId="34">
    <w:abstractNumId w:val="38"/>
  </w:num>
  <w:num w:numId="35">
    <w:abstractNumId w:val="41"/>
  </w:num>
  <w:num w:numId="36">
    <w:abstractNumId w:val="33"/>
  </w:num>
  <w:num w:numId="37">
    <w:abstractNumId w:val="17"/>
  </w:num>
  <w:num w:numId="38">
    <w:abstractNumId w:val="4"/>
  </w:num>
  <w:num w:numId="39">
    <w:abstractNumId w:val="8"/>
  </w:num>
  <w:num w:numId="40">
    <w:abstractNumId w:val="16"/>
  </w:num>
  <w:num w:numId="41">
    <w:abstractNumId w:val="40"/>
  </w:num>
  <w:num w:numId="42">
    <w:abstractNumId w:val="20"/>
  </w:num>
  <w:num w:numId="43">
    <w:abstractNumId w:val="5"/>
  </w:num>
  <w:num w:numId="44">
    <w:abstractNumId w:val="0"/>
  </w:num>
  <w:num w:numId="45">
    <w:abstractNumId w:val="15"/>
  </w:num>
  <w:num w:numId="46">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057E9"/>
    <w:rsid w:val="0002007A"/>
    <w:rsid w:val="00027C1C"/>
    <w:rsid w:val="0003636E"/>
    <w:rsid w:val="0003736C"/>
    <w:rsid w:val="000428BD"/>
    <w:rsid w:val="00044FB3"/>
    <w:rsid w:val="00063CF5"/>
    <w:rsid w:val="00074C3C"/>
    <w:rsid w:val="000815EE"/>
    <w:rsid w:val="00086CE8"/>
    <w:rsid w:val="00094B9C"/>
    <w:rsid w:val="000A1B78"/>
    <w:rsid w:val="000A58F9"/>
    <w:rsid w:val="000B1141"/>
    <w:rsid w:val="000B4102"/>
    <w:rsid w:val="000C64CB"/>
    <w:rsid w:val="000F0660"/>
    <w:rsid w:val="000F1104"/>
    <w:rsid w:val="000F6867"/>
    <w:rsid w:val="00103423"/>
    <w:rsid w:val="00111243"/>
    <w:rsid w:val="00116964"/>
    <w:rsid w:val="00121C09"/>
    <w:rsid w:val="001222CB"/>
    <w:rsid w:val="0012655E"/>
    <w:rsid w:val="00140B03"/>
    <w:rsid w:val="00143C06"/>
    <w:rsid w:val="00144060"/>
    <w:rsid w:val="00150AEF"/>
    <w:rsid w:val="00152F19"/>
    <w:rsid w:val="00155397"/>
    <w:rsid w:val="00161F1A"/>
    <w:rsid w:val="00163074"/>
    <w:rsid w:val="00170702"/>
    <w:rsid w:val="001716FC"/>
    <w:rsid w:val="001719FF"/>
    <w:rsid w:val="00185CA7"/>
    <w:rsid w:val="001A08A6"/>
    <w:rsid w:val="001A47F3"/>
    <w:rsid w:val="001A565F"/>
    <w:rsid w:val="001B12B6"/>
    <w:rsid w:val="001B5862"/>
    <w:rsid w:val="001B7F5F"/>
    <w:rsid w:val="001C1D18"/>
    <w:rsid w:val="001D26C9"/>
    <w:rsid w:val="001E1BD6"/>
    <w:rsid w:val="001E54A1"/>
    <w:rsid w:val="001E7E8E"/>
    <w:rsid w:val="001F37CF"/>
    <w:rsid w:val="001F3E2F"/>
    <w:rsid w:val="001F6285"/>
    <w:rsid w:val="001F7162"/>
    <w:rsid w:val="001F76D2"/>
    <w:rsid w:val="00200905"/>
    <w:rsid w:val="00214A3E"/>
    <w:rsid w:val="002165C8"/>
    <w:rsid w:val="00225218"/>
    <w:rsid w:val="00227642"/>
    <w:rsid w:val="00231462"/>
    <w:rsid w:val="002362BC"/>
    <w:rsid w:val="00252866"/>
    <w:rsid w:val="002626F5"/>
    <w:rsid w:val="00262C21"/>
    <w:rsid w:val="00272054"/>
    <w:rsid w:val="00272352"/>
    <w:rsid w:val="00282A38"/>
    <w:rsid w:val="00282F99"/>
    <w:rsid w:val="00287072"/>
    <w:rsid w:val="002940DF"/>
    <w:rsid w:val="00296303"/>
    <w:rsid w:val="00296A2D"/>
    <w:rsid w:val="002A64F3"/>
    <w:rsid w:val="002B3A0E"/>
    <w:rsid w:val="002B6560"/>
    <w:rsid w:val="002C159E"/>
    <w:rsid w:val="002C65E7"/>
    <w:rsid w:val="002D0632"/>
    <w:rsid w:val="002E097B"/>
    <w:rsid w:val="002E1E0D"/>
    <w:rsid w:val="002E490F"/>
    <w:rsid w:val="002F0C0F"/>
    <w:rsid w:val="002F2EAA"/>
    <w:rsid w:val="002F3EED"/>
    <w:rsid w:val="002F5DA1"/>
    <w:rsid w:val="003060FC"/>
    <w:rsid w:val="00311FDC"/>
    <w:rsid w:val="00312290"/>
    <w:rsid w:val="003273E4"/>
    <w:rsid w:val="00341E29"/>
    <w:rsid w:val="00342E13"/>
    <w:rsid w:val="00353727"/>
    <w:rsid w:val="00371936"/>
    <w:rsid w:val="00386BD6"/>
    <w:rsid w:val="003A4AB2"/>
    <w:rsid w:val="003A74E6"/>
    <w:rsid w:val="003A7A84"/>
    <w:rsid w:val="003D2EE2"/>
    <w:rsid w:val="003D3673"/>
    <w:rsid w:val="003D4A90"/>
    <w:rsid w:val="003E76A4"/>
    <w:rsid w:val="004012C9"/>
    <w:rsid w:val="00403002"/>
    <w:rsid w:val="004032A7"/>
    <w:rsid w:val="00411124"/>
    <w:rsid w:val="00414DA8"/>
    <w:rsid w:val="00420CDC"/>
    <w:rsid w:val="00420F04"/>
    <w:rsid w:val="00422572"/>
    <w:rsid w:val="00427492"/>
    <w:rsid w:val="0043117D"/>
    <w:rsid w:val="00451067"/>
    <w:rsid w:val="00473198"/>
    <w:rsid w:val="004824CD"/>
    <w:rsid w:val="00484AAD"/>
    <w:rsid w:val="00485A7A"/>
    <w:rsid w:val="00487429"/>
    <w:rsid w:val="004933F5"/>
    <w:rsid w:val="00493A27"/>
    <w:rsid w:val="00493E10"/>
    <w:rsid w:val="004944DA"/>
    <w:rsid w:val="00494572"/>
    <w:rsid w:val="00495385"/>
    <w:rsid w:val="0049554A"/>
    <w:rsid w:val="00495ED9"/>
    <w:rsid w:val="004977FA"/>
    <w:rsid w:val="00497F23"/>
    <w:rsid w:val="004A16EE"/>
    <w:rsid w:val="004A44B0"/>
    <w:rsid w:val="004A65D5"/>
    <w:rsid w:val="004B34AC"/>
    <w:rsid w:val="004B5BBA"/>
    <w:rsid w:val="004C3296"/>
    <w:rsid w:val="004C3B1B"/>
    <w:rsid w:val="004D34C9"/>
    <w:rsid w:val="004D5F48"/>
    <w:rsid w:val="004F2809"/>
    <w:rsid w:val="004F3611"/>
    <w:rsid w:val="004F5640"/>
    <w:rsid w:val="004F64B0"/>
    <w:rsid w:val="00500EA1"/>
    <w:rsid w:val="005457C1"/>
    <w:rsid w:val="00547D2E"/>
    <w:rsid w:val="00554D61"/>
    <w:rsid w:val="00556F2A"/>
    <w:rsid w:val="00566CD7"/>
    <w:rsid w:val="005737E9"/>
    <w:rsid w:val="00581F25"/>
    <w:rsid w:val="00582FCC"/>
    <w:rsid w:val="00583B25"/>
    <w:rsid w:val="005947CF"/>
    <w:rsid w:val="005A518B"/>
    <w:rsid w:val="005B0750"/>
    <w:rsid w:val="005B5DAC"/>
    <w:rsid w:val="005B76CF"/>
    <w:rsid w:val="005C0156"/>
    <w:rsid w:val="005C50AA"/>
    <w:rsid w:val="005C7BD5"/>
    <w:rsid w:val="005F4478"/>
    <w:rsid w:val="0060024A"/>
    <w:rsid w:val="006042BD"/>
    <w:rsid w:val="006116FA"/>
    <w:rsid w:val="00611FCE"/>
    <w:rsid w:val="00624649"/>
    <w:rsid w:val="00624BAF"/>
    <w:rsid w:val="0062567C"/>
    <w:rsid w:val="0064000E"/>
    <w:rsid w:val="0064726E"/>
    <w:rsid w:val="00651AFC"/>
    <w:rsid w:val="0066710C"/>
    <w:rsid w:val="00670EE6"/>
    <w:rsid w:val="00673816"/>
    <w:rsid w:val="00673CAB"/>
    <w:rsid w:val="00676AC1"/>
    <w:rsid w:val="00681147"/>
    <w:rsid w:val="00694CF0"/>
    <w:rsid w:val="00697D84"/>
    <w:rsid w:val="006A6A9B"/>
    <w:rsid w:val="006A7473"/>
    <w:rsid w:val="006B0460"/>
    <w:rsid w:val="006B59C0"/>
    <w:rsid w:val="006C0C7D"/>
    <w:rsid w:val="006D2F55"/>
    <w:rsid w:val="006D57C1"/>
    <w:rsid w:val="006D7347"/>
    <w:rsid w:val="006E39EA"/>
    <w:rsid w:val="006E78C7"/>
    <w:rsid w:val="006F524F"/>
    <w:rsid w:val="00703401"/>
    <w:rsid w:val="00703BC5"/>
    <w:rsid w:val="00706AC6"/>
    <w:rsid w:val="007166B4"/>
    <w:rsid w:val="007278F1"/>
    <w:rsid w:val="00735FFF"/>
    <w:rsid w:val="00740A66"/>
    <w:rsid w:val="00752C81"/>
    <w:rsid w:val="0075365B"/>
    <w:rsid w:val="007547A4"/>
    <w:rsid w:val="007644B8"/>
    <w:rsid w:val="007656E4"/>
    <w:rsid w:val="00773E31"/>
    <w:rsid w:val="007872A2"/>
    <w:rsid w:val="00787329"/>
    <w:rsid w:val="007925DB"/>
    <w:rsid w:val="007A7472"/>
    <w:rsid w:val="007A7527"/>
    <w:rsid w:val="007B0C3B"/>
    <w:rsid w:val="007B0DAE"/>
    <w:rsid w:val="007B126A"/>
    <w:rsid w:val="007B6A1D"/>
    <w:rsid w:val="007C7872"/>
    <w:rsid w:val="007D0014"/>
    <w:rsid w:val="007D0B07"/>
    <w:rsid w:val="007F2AAF"/>
    <w:rsid w:val="008048FA"/>
    <w:rsid w:val="00806C5F"/>
    <w:rsid w:val="00811490"/>
    <w:rsid w:val="008131F3"/>
    <w:rsid w:val="00824590"/>
    <w:rsid w:val="00826185"/>
    <w:rsid w:val="00832BB8"/>
    <w:rsid w:val="00850906"/>
    <w:rsid w:val="00852F54"/>
    <w:rsid w:val="00892330"/>
    <w:rsid w:val="008930B0"/>
    <w:rsid w:val="00895AC3"/>
    <w:rsid w:val="008A194A"/>
    <w:rsid w:val="008A238B"/>
    <w:rsid w:val="008B187D"/>
    <w:rsid w:val="008B3BE8"/>
    <w:rsid w:val="008C0A7F"/>
    <w:rsid w:val="008C5275"/>
    <w:rsid w:val="008D1234"/>
    <w:rsid w:val="008D2585"/>
    <w:rsid w:val="008D65E4"/>
    <w:rsid w:val="008E3295"/>
    <w:rsid w:val="008E69EF"/>
    <w:rsid w:val="009104A5"/>
    <w:rsid w:val="00911C9F"/>
    <w:rsid w:val="009224D2"/>
    <w:rsid w:val="0092518C"/>
    <w:rsid w:val="00933578"/>
    <w:rsid w:val="00935EF0"/>
    <w:rsid w:val="009424A7"/>
    <w:rsid w:val="00942C05"/>
    <w:rsid w:val="00945E7A"/>
    <w:rsid w:val="00965B6C"/>
    <w:rsid w:val="00966A9F"/>
    <w:rsid w:val="00966D66"/>
    <w:rsid w:val="009757F2"/>
    <w:rsid w:val="00976349"/>
    <w:rsid w:val="00976F45"/>
    <w:rsid w:val="00980767"/>
    <w:rsid w:val="00985EEA"/>
    <w:rsid w:val="00993F5B"/>
    <w:rsid w:val="009A0E08"/>
    <w:rsid w:val="009A0EB3"/>
    <w:rsid w:val="009A32CA"/>
    <w:rsid w:val="009A7D96"/>
    <w:rsid w:val="009B03E7"/>
    <w:rsid w:val="009B4746"/>
    <w:rsid w:val="009C5BFD"/>
    <w:rsid w:val="009D3E54"/>
    <w:rsid w:val="009D5F0A"/>
    <w:rsid w:val="009E3223"/>
    <w:rsid w:val="009E46AD"/>
    <w:rsid w:val="009E52EC"/>
    <w:rsid w:val="009F01EE"/>
    <w:rsid w:val="009F106D"/>
    <w:rsid w:val="009F4012"/>
    <w:rsid w:val="00A01D22"/>
    <w:rsid w:val="00A01FAD"/>
    <w:rsid w:val="00A05E7E"/>
    <w:rsid w:val="00A06FF4"/>
    <w:rsid w:val="00A10819"/>
    <w:rsid w:val="00A10D78"/>
    <w:rsid w:val="00A17EE0"/>
    <w:rsid w:val="00A2775E"/>
    <w:rsid w:val="00A400F6"/>
    <w:rsid w:val="00A41420"/>
    <w:rsid w:val="00A42976"/>
    <w:rsid w:val="00A517DC"/>
    <w:rsid w:val="00A52901"/>
    <w:rsid w:val="00A56453"/>
    <w:rsid w:val="00A64658"/>
    <w:rsid w:val="00A6677A"/>
    <w:rsid w:val="00A7694B"/>
    <w:rsid w:val="00A84043"/>
    <w:rsid w:val="00A84477"/>
    <w:rsid w:val="00A93F92"/>
    <w:rsid w:val="00A9705C"/>
    <w:rsid w:val="00AA00EC"/>
    <w:rsid w:val="00AA5AFE"/>
    <w:rsid w:val="00AA6A1D"/>
    <w:rsid w:val="00AA7552"/>
    <w:rsid w:val="00AE6411"/>
    <w:rsid w:val="00AF0BEC"/>
    <w:rsid w:val="00AF0C45"/>
    <w:rsid w:val="00AF2271"/>
    <w:rsid w:val="00AF39E9"/>
    <w:rsid w:val="00B001AC"/>
    <w:rsid w:val="00B0258B"/>
    <w:rsid w:val="00B1140B"/>
    <w:rsid w:val="00B24E8E"/>
    <w:rsid w:val="00B26031"/>
    <w:rsid w:val="00B2623E"/>
    <w:rsid w:val="00B359D3"/>
    <w:rsid w:val="00B35AE9"/>
    <w:rsid w:val="00B41AB5"/>
    <w:rsid w:val="00B4204E"/>
    <w:rsid w:val="00B42B56"/>
    <w:rsid w:val="00B45522"/>
    <w:rsid w:val="00B507EC"/>
    <w:rsid w:val="00B53B2B"/>
    <w:rsid w:val="00B5565F"/>
    <w:rsid w:val="00B67418"/>
    <w:rsid w:val="00B70CF0"/>
    <w:rsid w:val="00B71555"/>
    <w:rsid w:val="00B73AC3"/>
    <w:rsid w:val="00B75490"/>
    <w:rsid w:val="00B83035"/>
    <w:rsid w:val="00B91554"/>
    <w:rsid w:val="00B921B9"/>
    <w:rsid w:val="00B9643F"/>
    <w:rsid w:val="00BA5059"/>
    <w:rsid w:val="00BA5EA8"/>
    <w:rsid w:val="00BB5510"/>
    <w:rsid w:val="00BB58EC"/>
    <w:rsid w:val="00BB6F62"/>
    <w:rsid w:val="00BB76F2"/>
    <w:rsid w:val="00BD5EF1"/>
    <w:rsid w:val="00BD6786"/>
    <w:rsid w:val="00BD7929"/>
    <w:rsid w:val="00BE0255"/>
    <w:rsid w:val="00BE5CF6"/>
    <w:rsid w:val="00BE6667"/>
    <w:rsid w:val="00BF693D"/>
    <w:rsid w:val="00C008F9"/>
    <w:rsid w:val="00C05B31"/>
    <w:rsid w:val="00C10916"/>
    <w:rsid w:val="00C14FC0"/>
    <w:rsid w:val="00C24630"/>
    <w:rsid w:val="00C250A5"/>
    <w:rsid w:val="00C27961"/>
    <w:rsid w:val="00C32B00"/>
    <w:rsid w:val="00C376B9"/>
    <w:rsid w:val="00C43E41"/>
    <w:rsid w:val="00C52C42"/>
    <w:rsid w:val="00C52C7F"/>
    <w:rsid w:val="00C53A03"/>
    <w:rsid w:val="00C5727A"/>
    <w:rsid w:val="00C62EAB"/>
    <w:rsid w:val="00C62F6D"/>
    <w:rsid w:val="00C75A03"/>
    <w:rsid w:val="00C84141"/>
    <w:rsid w:val="00C90593"/>
    <w:rsid w:val="00C93402"/>
    <w:rsid w:val="00C94FDF"/>
    <w:rsid w:val="00C972EB"/>
    <w:rsid w:val="00CA41DF"/>
    <w:rsid w:val="00CB3429"/>
    <w:rsid w:val="00CB6371"/>
    <w:rsid w:val="00CC2441"/>
    <w:rsid w:val="00CC3377"/>
    <w:rsid w:val="00CC42C0"/>
    <w:rsid w:val="00CC5783"/>
    <w:rsid w:val="00CC79F4"/>
    <w:rsid w:val="00CD485F"/>
    <w:rsid w:val="00CD5BD2"/>
    <w:rsid w:val="00CE0EA4"/>
    <w:rsid w:val="00CE4938"/>
    <w:rsid w:val="00CE4E14"/>
    <w:rsid w:val="00CF07DE"/>
    <w:rsid w:val="00CF5F64"/>
    <w:rsid w:val="00CF7671"/>
    <w:rsid w:val="00D00526"/>
    <w:rsid w:val="00D017A0"/>
    <w:rsid w:val="00D01A62"/>
    <w:rsid w:val="00D10759"/>
    <w:rsid w:val="00D12492"/>
    <w:rsid w:val="00D13922"/>
    <w:rsid w:val="00D163CF"/>
    <w:rsid w:val="00D20D9E"/>
    <w:rsid w:val="00D20EBB"/>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8510D"/>
    <w:rsid w:val="00D86353"/>
    <w:rsid w:val="00DA558A"/>
    <w:rsid w:val="00DB4566"/>
    <w:rsid w:val="00DB6434"/>
    <w:rsid w:val="00DF0C69"/>
    <w:rsid w:val="00DF2D17"/>
    <w:rsid w:val="00E01197"/>
    <w:rsid w:val="00E05E8D"/>
    <w:rsid w:val="00E07BB6"/>
    <w:rsid w:val="00E14ECA"/>
    <w:rsid w:val="00E31663"/>
    <w:rsid w:val="00E3385B"/>
    <w:rsid w:val="00E62744"/>
    <w:rsid w:val="00E6472B"/>
    <w:rsid w:val="00E66FFD"/>
    <w:rsid w:val="00E674D1"/>
    <w:rsid w:val="00E94A34"/>
    <w:rsid w:val="00E96C31"/>
    <w:rsid w:val="00EA0D4C"/>
    <w:rsid w:val="00EA229D"/>
    <w:rsid w:val="00EB0A8D"/>
    <w:rsid w:val="00EB324C"/>
    <w:rsid w:val="00EC0ABB"/>
    <w:rsid w:val="00EC1873"/>
    <w:rsid w:val="00EC1EBC"/>
    <w:rsid w:val="00EC6180"/>
    <w:rsid w:val="00ED58FF"/>
    <w:rsid w:val="00EE1D28"/>
    <w:rsid w:val="00EE4444"/>
    <w:rsid w:val="00EE4A0B"/>
    <w:rsid w:val="00EE6A1B"/>
    <w:rsid w:val="00EE7919"/>
    <w:rsid w:val="00EF1BC2"/>
    <w:rsid w:val="00EF2D8A"/>
    <w:rsid w:val="00EF6C0F"/>
    <w:rsid w:val="00F011EC"/>
    <w:rsid w:val="00F04127"/>
    <w:rsid w:val="00F05A05"/>
    <w:rsid w:val="00F102BD"/>
    <w:rsid w:val="00F11781"/>
    <w:rsid w:val="00F16565"/>
    <w:rsid w:val="00F27128"/>
    <w:rsid w:val="00F3313E"/>
    <w:rsid w:val="00F35097"/>
    <w:rsid w:val="00F4571B"/>
    <w:rsid w:val="00F47536"/>
    <w:rsid w:val="00F51AA6"/>
    <w:rsid w:val="00F51CC5"/>
    <w:rsid w:val="00F605C6"/>
    <w:rsid w:val="00F607FB"/>
    <w:rsid w:val="00F65BF0"/>
    <w:rsid w:val="00F6746B"/>
    <w:rsid w:val="00F841EF"/>
    <w:rsid w:val="00F86032"/>
    <w:rsid w:val="00F91CED"/>
    <w:rsid w:val="00F959AA"/>
    <w:rsid w:val="00FA52A0"/>
    <w:rsid w:val="00FB08BC"/>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1FB81"/>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 w:type="paragraph" w:styleId="Revision">
    <w:name w:val="Revision"/>
    <w:hidden/>
    <w:uiPriority w:val="99"/>
    <w:semiHidden/>
    <w:rsid w:val="00A06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582164">
      <w:bodyDiv w:val="1"/>
      <w:marLeft w:val="0"/>
      <w:marRight w:val="0"/>
      <w:marTop w:val="0"/>
      <w:marBottom w:val="0"/>
      <w:divBdr>
        <w:top w:val="none" w:sz="0" w:space="0" w:color="auto"/>
        <w:left w:val="none" w:sz="0" w:space="0" w:color="auto"/>
        <w:bottom w:val="none" w:sz="0" w:space="0" w:color="auto"/>
        <w:right w:val="none" w:sz="0" w:space="0" w:color="auto"/>
      </w:divBdr>
    </w:div>
    <w:div w:id="1521507444">
      <w:bodyDiv w:val="1"/>
      <w:marLeft w:val="0"/>
      <w:marRight w:val="0"/>
      <w:marTop w:val="0"/>
      <w:marBottom w:val="0"/>
      <w:divBdr>
        <w:top w:val="none" w:sz="0" w:space="0" w:color="auto"/>
        <w:left w:val="none" w:sz="0" w:space="0" w:color="auto"/>
        <w:bottom w:val="none" w:sz="0" w:space="0" w:color="auto"/>
        <w:right w:val="none" w:sz="0" w:space="0" w:color="auto"/>
      </w:divBdr>
    </w:div>
    <w:div w:id="1764644170">
      <w:bodyDiv w:val="1"/>
      <w:marLeft w:val="0"/>
      <w:marRight w:val="0"/>
      <w:marTop w:val="0"/>
      <w:marBottom w:val="0"/>
      <w:divBdr>
        <w:top w:val="none" w:sz="0" w:space="0" w:color="auto"/>
        <w:left w:val="none" w:sz="0" w:space="0" w:color="auto"/>
        <w:bottom w:val="none" w:sz="0" w:space="0" w:color="auto"/>
        <w:right w:val="none" w:sz="0" w:space="0" w:color="auto"/>
      </w:divBdr>
    </w:div>
    <w:div w:id="2083939709">
      <w:bodyDiv w:val="1"/>
      <w:marLeft w:val="45"/>
      <w:marRight w:val="45"/>
      <w:marTop w:val="45"/>
      <w:marBottom w:val="45"/>
      <w:divBdr>
        <w:top w:val="none" w:sz="0" w:space="0" w:color="auto"/>
        <w:left w:val="none" w:sz="0" w:space="0" w:color="auto"/>
        <w:bottom w:val="none" w:sz="0" w:space="0" w:color="auto"/>
        <w:right w:val="none" w:sz="0" w:space="0" w:color="auto"/>
      </w:divBdr>
      <w:divsChild>
        <w:div w:id="792134653">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riwou.org/projects/ccccrr" TargetMode="External"/><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hyperlink" Target="http://oregonearlylearning.com/form_sets/daily-health-check-fillable/"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eader" Target="header12.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cdc.gov/coronavirus/2019-ncov/prevent-getting-sick/diy-cloth-face-coverings.html" TargetMode="External"/><Relationship Id="rId33" Type="http://schemas.openxmlformats.org/officeDocument/2006/relationships/hyperlink" Target="mailto:Angela.Stinson@ode.state.or.us" TargetMode="External"/><Relationship Id="rId38" Type="http://schemas.openxmlformats.org/officeDocument/2006/relationships/hyperlink" Target="https://oregonearlylearning.com/form_sets/health-and-safety-guidelines-for-child-care-and-early-education-operating-during-covid-19/"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eader" Target="header10.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yperlink" Target="https://www.cdc.gov/coronavirus/2019-ncov/prevent-getting-sick/diy-cloth-face-coverings.html" TargetMode="External"/><Relationship Id="rId32" Type="http://schemas.openxmlformats.org/officeDocument/2006/relationships/hyperlink" Target="mailto:dpu.providerreporting@dhsoha.state.or.us" TargetMode="External"/><Relationship Id="rId37" Type="http://schemas.openxmlformats.org/officeDocument/2006/relationships/header" Target="header15.xml"/><Relationship Id="rId40" Type="http://schemas.openxmlformats.org/officeDocument/2006/relationships/hyperlink" Target="https://oregonearlylearning.com/form_sets/transportation-plan-fillabl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oregon.gov/oha/PH/ProviderPartnerResources/LocalHealthDepartmentResources/Pages/lhd.asp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3.xml"/><Relationship Id="rId43"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D8649F6-768B-4006-8F95-92044D400061}"/>
      </w:docPartPr>
      <w:docPartBody>
        <w:p w:rsidR="00AC7A1E" w:rsidRDefault="007770F1">
          <w:r w:rsidRPr="00E93C68">
            <w:rPr>
              <w:rStyle w:val="PlaceholderText"/>
            </w:rPr>
            <w:t>Click or tap here to enter text.</w:t>
          </w:r>
        </w:p>
      </w:docPartBody>
    </w:docPart>
    <w:docPart>
      <w:docPartPr>
        <w:name w:val="3919733A09CE428E8619189F16CD6345"/>
        <w:category>
          <w:name w:val="General"/>
          <w:gallery w:val="placeholder"/>
        </w:category>
        <w:types>
          <w:type w:val="bbPlcHdr"/>
        </w:types>
        <w:behaviors>
          <w:behavior w:val="content"/>
        </w:behaviors>
        <w:guid w:val="{FC44BD0D-D6BF-4FDB-A932-881A7E2E2DC3}"/>
      </w:docPartPr>
      <w:docPartBody>
        <w:p w:rsidR="00AC7A1E" w:rsidRDefault="00AC7A1E" w:rsidP="00AC7A1E">
          <w:pPr>
            <w:pStyle w:val="3919733A09CE428E8619189F16CD6345"/>
          </w:pPr>
          <w:r w:rsidRPr="00E93C68">
            <w:rPr>
              <w:rStyle w:val="PlaceholderText"/>
            </w:rPr>
            <w:t>Click or tap here to enter text.</w:t>
          </w:r>
        </w:p>
      </w:docPartBody>
    </w:docPart>
    <w:docPart>
      <w:docPartPr>
        <w:name w:val="437D300209F848BBBDAD82331F636E2A"/>
        <w:category>
          <w:name w:val="General"/>
          <w:gallery w:val="placeholder"/>
        </w:category>
        <w:types>
          <w:type w:val="bbPlcHdr"/>
        </w:types>
        <w:behaviors>
          <w:behavior w:val="content"/>
        </w:behaviors>
        <w:guid w:val="{C2E77FE6-E2BB-4AFE-8698-E15C8091462E}"/>
      </w:docPartPr>
      <w:docPartBody>
        <w:p w:rsidR="00AC7A1E" w:rsidRDefault="00AC7A1E" w:rsidP="00AC7A1E">
          <w:pPr>
            <w:pStyle w:val="437D300209F848BBBDAD82331F636E2A"/>
          </w:pPr>
          <w:r w:rsidRPr="00E93C68">
            <w:rPr>
              <w:rStyle w:val="PlaceholderText"/>
            </w:rPr>
            <w:t>Click or tap here to enter text.</w:t>
          </w:r>
        </w:p>
      </w:docPartBody>
    </w:docPart>
    <w:docPart>
      <w:docPartPr>
        <w:name w:val="5A5BE3B94627429E9DB1133E8A13F24F"/>
        <w:category>
          <w:name w:val="General"/>
          <w:gallery w:val="placeholder"/>
        </w:category>
        <w:types>
          <w:type w:val="bbPlcHdr"/>
        </w:types>
        <w:behaviors>
          <w:behavior w:val="content"/>
        </w:behaviors>
        <w:guid w:val="{F709FD0F-BC91-4C13-8448-4535F4F26F5E}"/>
      </w:docPartPr>
      <w:docPartBody>
        <w:p w:rsidR="00AC7A1E" w:rsidRDefault="00AC7A1E" w:rsidP="00AC7A1E">
          <w:pPr>
            <w:pStyle w:val="5A5BE3B94627429E9DB1133E8A13F24F"/>
          </w:pPr>
          <w:r w:rsidRPr="00E93C68">
            <w:rPr>
              <w:rStyle w:val="PlaceholderText"/>
            </w:rPr>
            <w:t>Click or tap here to enter text.</w:t>
          </w:r>
        </w:p>
      </w:docPartBody>
    </w:docPart>
    <w:docPart>
      <w:docPartPr>
        <w:name w:val="3C572F46DDE94DE88F3B64DEE1063CF6"/>
        <w:category>
          <w:name w:val="General"/>
          <w:gallery w:val="placeholder"/>
        </w:category>
        <w:types>
          <w:type w:val="bbPlcHdr"/>
        </w:types>
        <w:behaviors>
          <w:behavior w:val="content"/>
        </w:behaviors>
        <w:guid w:val="{F9D3504F-2FD8-4403-BBAB-C4F291C91853}"/>
      </w:docPartPr>
      <w:docPartBody>
        <w:p w:rsidR="00AC7A1E" w:rsidRDefault="00AC7A1E" w:rsidP="00AC7A1E">
          <w:pPr>
            <w:pStyle w:val="3C572F46DDE94DE88F3B64DEE1063CF6"/>
          </w:pPr>
          <w:r w:rsidRPr="00E93C68">
            <w:rPr>
              <w:rStyle w:val="PlaceholderText"/>
            </w:rPr>
            <w:t>Click or tap here to enter text.</w:t>
          </w:r>
        </w:p>
      </w:docPartBody>
    </w:docPart>
    <w:docPart>
      <w:docPartPr>
        <w:name w:val="7FA6E01865904F6E99C2B20BC06BDDE5"/>
        <w:category>
          <w:name w:val="General"/>
          <w:gallery w:val="placeholder"/>
        </w:category>
        <w:types>
          <w:type w:val="bbPlcHdr"/>
        </w:types>
        <w:behaviors>
          <w:behavior w:val="content"/>
        </w:behaviors>
        <w:guid w:val="{17093C6B-7156-4BB2-B844-7445ED7DA45C}"/>
      </w:docPartPr>
      <w:docPartBody>
        <w:p w:rsidR="00AC7A1E" w:rsidRDefault="00AC7A1E" w:rsidP="00AC7A1E">
          <w:pPr>
            <w:pStyle w:val="7FA6E01865904F6E99C2B20BC06BDDE5"/>
          </w:pPr>
          <w:r w:rsidRPr="00E93C68">
            <w:rPr>
              <w:rStyle w:val="PlaceholderText"/>
            </w:rPr>
            <w:t>Click or tap here to enter text.</w:t>
          </w:r>
        </w:p>
      </w:docPartBody>
    </w:docPart>
    <w:docPart>
      <w:docPartPr>
        <w:name w:val="94489494D1DF436C8DFA684E31C18327"/>
        <w:category>
          <w:name w:val="General"/>
          <w:gallery w:val="placeholder"/>
        </w:category>
        <w:types>
          <w:type w:val="bbPlcHdr"/>
        </w:types>
        <w:behaviors>
          <w:behavior w:val="content"/>
        </w:behaviors>
        <w:guid w:val="{A2D0F6F2-C36B-47C0-AA92-EBF6DBBF1AEC}"/>
      </w:docPartPr>
      <w:docPartBody>
        <w:p w:rsidR="00AC7A1E" w:rsidRDefault="00AC7A1E" w:rsidP="00AC7A1E">
          <w:pPr>
            <w:pStyle w:val="94489494D1DF436C8DFA684E31C18327"/>
          </w:pPr>
          <w:r w:rsidRPr="00E93C68">
            <w:rPr>
              <w:rStyle w:val="PlaceholderText"/>
            </w:rPr>
            <w:t>Click or tap here to enter text.</w:t>
          </w:r>
        </w:p>
      </w:docPartBody>
    </w:docPart>
    <w:docPart>
      <w:docPartPr>
        <w:name w:val="270F8C234D3248F6804265D7AFF3D1A0"/>
        <w:category>
          <w:name w:val="General"/>
          <w:gallery w:val="placeholder"/>
        </w:category>
        <w:types>
          <w:type w:val="bbPlcHdr"/>
        </w:types>
        <w:behaviors>
          <w:behavior w:val="content"/>
        </w:behaviors>
        <w:guid w:val="{184051D8-B5F8-4029-AC9D-A6190E85B210}"/>
      </w:docPartPr>
      <w:docPartBody>
        <w:p w:rsidR="00AC7A1E" w:rsidRDefault="00AC7A1E" w:rsidP="00AC7A1E">
          <w:pPr>
            <w:pStyle w:val="270F8C234D3248F6804265D7AFF3D1A0"/>
          </w:pPr>
          <w:r w:rsidRPr="00E93C68">
            <w:rPr>
              <w:rStyle w:val="PlaceholderText"/>
            </w:rPr>
            <w:t>Click or tap here to enter text.</w:t>
          </w:r>
        </w:p>
      </w:docPartBody>
    </w:docPart>
    <w:docPart>
      <w:docPartPr>
        <w:name w:val="251416CDF28C4C3499C85617EB62597F"/>
        <w:category>
          <w:name w:val="General"/>
          <w:gallery w:val="placeholder"/>
        </w:category>
        <w:types>
          <w:type w:val="bbPlcHdr"/>
        </w:types>
        <w:behaviors>
          <w:behavior w:val="content"/>
        </w:behaviors>
        <w:guid w:val="{3233ACF5-3D86-4C46-980D-382A2B69A3D2}"/>
      </w:docPartPr>
      <w:docPartBody>
        <w:p w:rsidR="00AC7A1E" w:rsidRDefault="00AC7A1E" w:rsidP="00AC7A1E">
          <w:pPr>
            <w:pStyle w:val="251416CDF28C4C3499C85617EB62597F"/>
          </w:pPr>
          <w:r w:rsidRPr="00E93C68">
            <w:rPr>
              <w:rStyle w:val="PlaceholderText"/>
            </w:rPr>
            <w:t>Click or tap here to enter text.</w:t>
          </w:r>
        </w:p>
      </w:docPartBody>
    </w:docPart>
    <w:docPart>
      <w:docPartPr>
        <w:name w:val="28088544F01941998C7F67C27E04720D"/>
        <w:category>
          <w:name w:val="General"/>
          <w:gallery w:val="placeholder"/>
        </w:category>
        <w:types>
          <w:type w:val="bbPlcHdr"/>
        </w:types>
        <w:behaviors>
          <w:behavior w:val="content"/>
        </w:behaviors>
        <w:guid w:val="{7749F8E0-6AB5-4C8D-A668-3EE47C44ABFC}"/>
      </w:docPartPr>
      <w:docPartBody>
        <w:p w:rsidR="00AC7A1E" w:rsidRDefault="00AC7A1E" w:rsidP="00AC7A1E">
          <w:pPr>
            <w:pStyle w:val="28088544F01941998C7F67C27E04720D"/>
          </w:pPr>
          <w:r w:rsidRPr="00E93C68">
            <w:rPr>
              <w:rStyle w:val="PlaceholderText"/>
            </w:rPr>
            <w:t>Click or tap here to enter text.</w:t>
          </w:r>
        </w:p>
      </w:docPartBody>
    </w:docPart>
    <w:docPart>
      <w:docPartPr>
        <w:name w:val="C3BA7FE84AC44AA0ABFD649F6EBB72C1"/>
        <w:category>
          <w:name w:val="General"/>
          <w:gallery w:val="placeholder"/>
        </w:category>
        <w:types>
          <w:type w:val="bbPlcHdr"/>
        </w:types>
        <w:behaviors>
          <w:behavior w:val="content"/>
        </w:behaviors>
        <w:guid w:val="{94B5536B-C54F-409A-8780-31D7C9D492B6}"/>
      </w:docPartPr>
      <w:docPartBody>
        <w:p w:rsidR="00AC7A1E" w:rsidRDefault="00AC7A1E" w:rsidP="00AC7A1E">
          <w:pPr>
            <w:pStyle w:val="C3BA7FE84AC44AA0ABFD649F6EBB72C1"/>
          </w:pPr>
          <w:r w:rsidRPr="00E93C68">
            <w:rPr>
              <w:rStyle w:val="PlaceholderText"/>
            </w:rPr>
            <w:t>Click or tap here to enter text.</w:t>
          </w:r>
        </w:p>
      </w:docPartBody>
    </w:docPart>
    <w:docPart>
      <w:docPartPr>
        <w:name w:val="B399412CBD2D429C8F69B670698496E4"/>
        <w:category>
          <w:name w:val="General"/>
          <w:gallery w:val="placeholder"/>
        </w:category>
        <w:types>
          <w:type w:val="bbPlcHdr"/>
        </w:types>
        <w:behaviors>
          <w:behavior w:val="content"/>
        </w:behaviors>
        <w:guid w:val="{ACE464A4-0596-4430-BD84-B87C401CB2EC}"/>
      </w:docPartPr>
      <w:docPartBody>
        <w:p w:rsidR="00AC7A1E" w:rsidRDefault="00AC7A1E" w:rsidP="00AC7A1E">
          <w:pPr>
            <w:pStyle w:val="B399412CBD2D429C8F69B670698496E4"/>
          </w:pPr>
          <w:r w:rsidRPr="00E93C68">
            <w:rPr>
              <w:rStyle w:val="PlaceholderText"/>
            </w:rPr>
            <w:t>Click or tap here to enter text.</w:t>
          </w:r>
        </w:p>
      </w:docPartBody>
    </w:docPart>
    <w:docPart>
      <w:docPartPr>
        <w:name w:val="431514211BC74C849BDFCBF962CE789C"/>
        <w:category>
          <w:name w:val="General"/>
          <w:gallery w:val="placeholder"/>
        </w:category>
        <w:types>
          <w:type w:val="bbPlcHdr"/>
        </w:types>
        <w:behaviors>
          <w:behavior w:val="content"/>
        </w:behaviors>
        <w:guid w:val="{BAC0E9BE-26D2-4CF5-AE39-8378756FE826}"/>
      </w:docPartPr>
      <w:docPartBody>
        <w:p w:rsidR="00305DA9" w:rsidRDefault="00AC7A1E" w:rsidP="00AC7A1E">
          <w:pPr>
            <w:pStyle w:val="431514211BC74C849BDFCBF962CE789C"/>
          </w:pPr>
          <w:r w:rsidRPr="00E93C68">
            <w:rPr>
              <w:rStyle w:val="PlaceholderText"/>
            </w:rPr>
            <w:t>Click or tap here to enter text.</w:t>
          </w:r>
        </w:p>
      </w:docPartBody>
    </w:docPart>
    <w:docPart>
      <w:docPartPr>
        <w:name w:val="9D565F21ABC84A51A672E9A37FB5A09F"/>
        <w:category>
          <w:name w:val="General"/>
          <w:gallery w:val="placeholder"/>
        </w:category>
        <w:types>
          <w:type w:val="bbPlcHdr"/>
        </w:types>
        <w:behaviors>
          <w:behavior w:val="content"/>
        </w:behaviors>
        <w:guid w:val="{A72A0793-98B9-4756-8CE4-158B0AC9DD4F}"/>
      </w:docPartPr>
      <w:docPartBody>
        <w:p w:rsidR="00832478" w:rsidRDefault="00305DA9" w:rsidP="00305DA9">
          <w:pPr>
            <w:pStyle w:val="9D565F21ABC84A51A672E9A37FB5A09F"/>
          </w:pPr>
          <w:r w:rsidRPr="00E93C68">
            <w:rPr>
              <w:rStyle w:val="PlaceholderText"/>
            </w:rPr>
            <w:t>Click or tap here to enter text.</w:t>
          </w:r>
        </w:p>
      </w:docPartBody>
    </w:docPart>
    <w:docPart>
      <w:docPartPr>
        <w:name w:val="D2243DBE07734BA18BE5072BBBAF5AFA"/>
        <w:category>
          <w:name w:val="General"/>
          <w:gallery w:val="placeholder"/>
        </w:category>
        <w:types>
          <w:type w:val="bbPlcHdr"/>
        </w:types>
        <w:behaviors>
          <w:behavior w:val="content"/>
        </w:behaviors>
        <w:guid w:val="{232C009C-ACB9-417B-9299-4FF507021A32}"/>
      </w:docPartPr>
      <w:docPartBody>
        <w:p w:rsidR="00413ADA" w:rsidRDefault="00413ADA" w:rsidP="00413ADA">
          <w:pPr>
            <w:pStyle w:val="D2243DBE07734BA18BE5072BBBAF5AFA"/>
          </w:pPr>
          <w:r w:rsidRPr="00E93C68">
            <w:rPr>
              <w:rStyle w:val="PlaceholderText"/>
            </w:rPr>
            <w:t>Click or tap here to enter text.</w:t>
          </w:r>
        </w:p>
      </w:docPartBody>
    </w:docPart>
    <w:docPart>
      <w:docPartPr>
        <w:name w:val="E7398319E4EE4C78A1D209809971959C"/>
        <w:category>
          <w:name w:val="General"/>
          <w:gallery w:val="placeholder"/>
        </w:category>
        <w:types>
          <w:type w:val="bbPlcHdr"/>
        </w:types>
        <w:behaviors>
          <w:behavior w:val="content"/>
        </w:behaviors>
        <w:guid w:val="{0D70E38A-B89A-4C32-8BF0-9574B769C5DE}"/>
      </w:docPartPr>
      <w:docPartBody>
        <w:p w:rsidR="00413ADA" w:rsidRDefault="00413ADA" w:rsidP="00413ADA">
          <w:pPr>
            <w:pStyle w:val="E7398319E4EE4C78A1D209809971959C"/>
          </w:pPr>
          <w:r w:rsidRPr="00E93C68">
            <w:rPr>
              <w:rStyle w:val="PlaceholderText"/>
            </w:rPr>
            <w:t>Click or tap here to enter text.</w:t>
          </w:r>
        </w:p>
      </w:docPartBody>
    </w:docPart>
    <w:docPart>
      <w:docPartPr>
        <w:name w:val="DADEB0009E2E454083B6B88C479A13CB"/>
        <w:category>
          <w:name w:val="General"/>
          <w:gallery w:val="placeholder"/>
        </w:category>
        <w:types>
          <w:type w:val="bbPlcHdr"/>
        </w:types>
        <w:behaviors>
          <w:behavior w:val="content"/>
        </w:behaviors>
        <w:guid w:val="{9BBAFAD8-7125-4E18-817A-9535AF04F236}"/>
      </w:docPartPr>
      <w:docPartBody>
        <w:p w:rsidR="00413ADA" w:rsidRDefault="00413ADA" w:rsidP="00413ADA">
          <w:pPr>
            <w:pStyle w:val="DADEB0009E2E454083B6B88C479A13CB"/>
          </w:pPr>
          <w:r w:rsidRPr="00E93C68">
            <w:rPr>
              <w:rStyle w:val="PlaceholderText"/>
            </w:rPr>
            <w:t>Click or tap here to enter text.</w:t>
          </w:r>
        </w:p>
      </w:docPartBody>
    </w:docPart>
    <w:docPart>
      <w:docPartPr>
        <w:name w:val="902A53562DB74AD2A3FF57B16F8F3BD1"/>
        <w:category>
          <w:name w:val="General"/>
          <w:gallery w:val="placeholder"/>
        </w:category>
        <w:types>
          <w:type w:val="bbPlcHdr"/>
        </w:types>
        <w:behaviors>
          <w:behavior w:val="content"/>
        </w:behaviors>
        <w:guid w:val="{7757618C-B9D5-4440-AD42-ABD157D6AB3D}"/>
      </w:docPartPr>
      <w:docPartBody>
        <w:p w:rsidR="00413ADA" w:rsidRDefault="00413ADA" w:rsidP="00413ADA">
          <w:pPr>
            <w:pStyle w:val="902A53562DB74AD2A3FF57B16F8F3BD1"/>
          </w:pPr>
          <w:r w:rsidRPr="00E93C68">
            <w:rPr>
              <w:rStyle w:val="PlaceholderText"/>
            </w:rPr>
            <w:t>Click or tap here to enter text.</w:t>
          </w:r>
        </w:p>
      </w:docPartBody>
    </w:docPart>
    <w:docPart>
      <w:docPartPr>
        <w:name w:val="18FA92A502DE4FEA9A784DB344B48F4C"/>
        <w:category>
          <w:name w:val="General"/>
          <w:gallery w:val="placeholder"/>
        </w:category>
        <w:types>
          <w:type w:val="bbPlcHdr"/>
        </w:types>
        <w:behaviors>
          <w:behavior w:val="content"/>
        </w:behaviors>
        <w:guid w:val="{42859B48-86E8-442E-AEB9-71B82EF663C1}"/>
      </w:docPartPr>
      <w:docPartBody>
        <w:p w:rsidR="00413ADA" w:rsidRDefault="00413ADA" w:rsidP="00413ADA">
          <w:pPr>
            <w:pStyle w:val="18FA92A502DE4FEA9A784DB344B48F4C"/>
          </w:pPr>
          <w:r w:rsidRPr="00E93C68">
            <w:rPr>
              <w:rStyle w:val="PlaceholderText"/>
            </w:rPr>
            <w:t>Click or tap here to enter text.</w:t>
          </w:r>
        </w:p>
      </w:docPartBody>
    </w:docPart>
    <w:docPart>
      <w:docPartPr>
        <w:name w:val="C73FF06F1E7049E2BE3751F766125DC7"/>
        <w:category>
          <w:name w:val="General"/>
          <w:gallery w:val="placeholder"/>
        </w:category>
        <w:types>
          <w:type w:val="bbPlcHdr"/>
        </w:types>
        <w:behaviors>
          <w:behavior w:val="content"/>
        </w:behaviors>
        <w:guid w:val="{BEEDF73B-BD06-4D11-816E-9DF8FB25EC9F}"/>
      </w:docPartPr>
      <w:docPartBody>
        <w:p w:rsidR="00413ADA" w:rsidRDefault="00413ADA" w:rsidP="00413ADA">
          <w:pPr>
            <w:pStyle w:val="C73FF06F1E7049E2BE3751F766125DC7"/>
          </w:pPr>
          <w:r w:rsidRPr="00E93C68">
            <w:rPr>
              <w:rStyle w:val="PlaceholderText"/>
            </w:rPr>
            <w:t>Click or tap here to enter text.</w:t>
          </w:r>
        </w:p>
      </w:docPartBody>
    </w:docPart>
    <w:docPart>
      <w:docPartPr>
        <w:name w:val="B4987508F47E4FC68C738ABD750EC4BF"/>
        <w:category>
          <w:name w:val="General"/>
          <w:gallery w:val="placeholder"/>
        </w:category>
        <w:types>
          <w:type w:val="bbPlcHdr"/>
        </w:types>
        <w:behaviors>
          <w:behavior w:val="content"/>
        </w:behaviors>
        <w:guid w:val="{770DA166-68EB-4E00-9F8B-F7E207507038}"/>
      </w:docPartPr>
      <w:docPartBody>
        <w:p w:rsidR="004967C8" w:rsidRDefault="00413ADA" w:rsidP="00413ADA">
          <w:pPr>
            <w:pStyle w:val="B4987508F47E4FC68C738ABD750EC4BF"/>
          </w:pPr>
          <w:r w:rsidRPr="00E93C68">
            <w:rPr>
              <w:rStyle w:val="PlaceholderText"/>
            </w:rPr>
            <w:t>Click or tap here to enter text.</w:t>
          </w:r>
        </w:p>
      </w:docPartBody>
    </w:docPart>
    <w:docPart>
      <w:docPartPr>
        <w:name w:val="14DDE79B4EC144CE8C398D5F54D6115C"/>
        <w:category>
          <w:name w:val="General"/>
          <w:gallery w:val="placeholder"/>
        </w:category>
        <w:types>
          <w:type w:val="bbPlcHdr"/>
        </w:types>
        <w:behaviors>
          <w:behavior w:val="content"/>
        </w:behaviors>
        <w:guid w:val="{F85A0694-E2AE-455D-8146-D97DF7CEA6CE}"/>
      </w:docPartPr>
      <w:docPartBody>
        <w:p w:rsidR="004967C8" w:rsidRDefault="00413ADA" w:rsidP="00413ADA">
          <w:pPr>
            <w:pStyle w:val="14DDE79B4EC144CE8C398D5F54D6115C"/>
          </w:pPr>
          <w:r w:rsidRPr="00E93C68">
            <w:rPr>
              <w:rStyle w:val="PlaceholderText"/>
            </w:rPr>
            <w:t>Click or tap here to enter text.</w:t>
          </w:r>
        </w:p>
      </w:docPartBody>
    </w:docPart>
    <w:docPart>
      <w:docPartPr>
        <w:name w:val="0576CBB00B0046FBAFA0875D3F78A96D"/>
        <w:category>
          <w:name w:val="General"/>
          <w:gallery w:val="placeholder"/>
        </w:category>
        <w:types>
          <w:type w:val="bbPlcHdr"/>
        </w:types>
        <w:behaviors>
          <w:behavior w:val="content"/>
        </w:behaviors>
        <w:guid w:val="{5292EDFE-A351-4DC3-BBAC-3DDF66698868}"/>
      </w:docPartPr>
      <w:docPartBody>
        <w:p w:rsidR="004967C8" w:rsidRDefault="00413ADA" w:rsidP="00413ADA">
          <w:pPr>
            <w:pStyle w:val="0576CBB00B0046FBAFA0875D3F78A96D"/>
          </w:pPr>
          <w:r w:rsidRPr="00E93C68">
            <w:rPr>
              <w:rStyle w:val="PlaceholderText"/>
            </w:rPr>
            <w:t>Click or tap here to enter text.</w:t>
          </w:r>
        </w:p>
      </w:docPartBody>
    </w:docPart>
    <w:docPart>
      <w:docPartPr>
        <w:name w:val="2022B0C7C14A4D5591897B98B393D05B"/>
        <w:category>
          <w:name w:val="General"/>
          <w:gallery w:val="placeholder"/>
        </w:category>
        <w:types>
          <w:type w:val="bbPlcHdr"/>
        </w:types>
        <w:behaviors>
          <w:behavior w:val="content"/>
        </w:behaviors>
        <w:guid w:val="{B1E69D60-DCCB-4E6D-AE08-92F5237D543C}"/>
      </w:docPartPr>
      <w:docPartBody>
        <w:p w:rsidR="004967C8" w:rsidRDefault="00413ADA" w:rsidP="00413ADA">
          <w:pPr>
            <w:pStyle w:val="2022B0C7C14A4D5591897B98B393D05B"/>
          </w:pPr>
          <w:r w:rsidRPr="00E93C68">
            <w:rPr>
              <w:rStyle w:val="PlaceholderText"/>
            </w:rPr>
            <w:t>Click or tap here to enter text.</w:t>
          </w:r>
        </w:p>
      </w:docPartBody>
    </w:docPart>
    <w:docPart>
      <w:docPartPr>
        <w:name w:val="BE600CBE28DB4823B067B6E5684FBACA"/>
        <w:category>
          <w:name w:val="General"/>
          <w:gallery w:val="placeholder"/>
        </w:category>
        <w:types>
          <w:type w:val="bbPlcHdr"/>
        </w:types>
        <w:behaviors>
          <w:behavior w:val="content"/>
        </w:behaviors>
        <w:guid w:val="{B4D1CF58-C8E5-4C9B-85C8-E2B0F9804CE7}"/>
      </w:docPartPr>
      <w:docPartBody>
        <w:p w:rsidR="004967C8" w:rsidRDefault="00413ADA" w:rsidP="00413ADA">
          <w:pPr>
            <w:pStyle w:val="BE600CBE28DB4823B067B6E5684FBACA"/>
          </w:pPr>
          <w:r w:rsidRPr="00E93C68">
            <w:rPr>
              <w:rStyle w:val="PlaceholderText"/>
            </w:rPr>
            <w:t>Click or tap here to enter text.</w:t>
          </w:r>
        </w:p>
      </w:docPartBody>
    </w:docPart>
    <w:docPart>
      <w:docPartPr>
        <w:name w:val="F2964857C3D54E6AAE85EF3D1FAD4549"/>
        <w:category>
          <w:name w:val="General"/>
          <w:gallery w:val="placeholder"/>
        </w:category>
        <w:types>
          <w:type w:val="bbPlcHdr"/>
        </w:types>
        <w:behaviors>
          <w:behavior w:val="content"/>
        </w:behaviors>
        <w:guid w:val="{D159DBBC-2AF1-4967-A9B2-F9AE1F28B1B9}"/>
      </w:docPartPr>
      <w:docPartBody>
        <w:p w:rsidR="004967C8" w:rsidRDefault="00413ADA" w:rsidP="00413ADA">
          <w:pPr>
            <w:pStyle w:val="F2964857C3D54E6AAE85EF3D1FAD4549"/>
          </w:pPr>
          <w:r w:rsidRPr="00E93C68">
            <w:rPr>
              <w:rStyle w:val="PlaceholderText"/>
            </w:rPr>
            <w:t>Click or tap here to enter text.</w:t>
          </w:r>
        </w:p>
      </w:docPartBody>
    </w:docPart>
    <w:docPart>
      <w:docPartPr>
        <w:name w:val="885375D41F0640DF97F01CC2600EF1C9"/>
        <w:category>
          <w:name w:val="General"/>
          <w:gallery w:val="placeholder"/>
        </w:category>
        <w:types>
          <w:type w:val="bbPlcHdr"/>
        </w:types>
        <w:behaviors>
          <w:behavior w:val="content"/>
        </w:behaviors>
        <w:guid w:val="{8C8BDE40-3E2F-4FB2-8E41-0B7B251145B7}"/>
      </w:docPartPr>
      <w:docPartBody>
        <w:p w:rsidR="004967C8" w:rsidRDefault="00413ADA" w:rsidP="00413ADA">
          <w:pPr>
            <w:pStyle w:val="885375D41F0640DF97F01CC2600EF1C9"/>
          </w:pPr>
          <w:r w:rsidRPr="00E93C68">
            <w:rPr>
              <w:rStyle w:val="PlaceholderText"/>
            </w:rPr>
            <w:t>Click or tap here to enter text.</w:t>
          </w:r>
        </w:p>
      </w:docPartBody>
    </w:docPart>
    <w:docPart>
      <w:docPartPr>
        <w:name w:val="680D0B92946E461D988D9CA3B9855067"/>
        <w:category>
          <w:name w:val="General"/>
          <w:gallery w:val="placeholder"/>
        </w:category>
        <w:types>
          <w:type w:val="bbPlcHdr"/>
        </w:types>
        <w:behaviors>
          <w:behavior w:val="content"/>
        </w:behaviors>
        <w:guid w:val="{434962DB-0FCA-43EF-AEAA-231433017B0D}"/>
      </w:docPartPr>
      <w:docPartBody>
        <w:p w:rsidR="004967C8" w:rsidRDefault="00413ADA" w:rsidP="00413ADA">
          <w:pPr>
            <w:pStyle w:val="680D0B92946E461D988D9CA3B9855067"/>
          </w:pPr>
          <w:r w:rsidRPr="00E93C68">
            <w:rPr>
              <w:rStyle w:val="PlaceholderText"/>
            </w:rPr>
            <w:t>Click or tap here to enter text.</w:t>
          </w:r>
        </w:p>
      </w:docPartBody>
    </w:docPart>
    <w:docPart>
      <w:docPartPr>
        <w:name w:val="85CC981ABFDD40F6BF61A780E4617BDC"/>
        <w:category>
          <w:name w:val="General"/>
          <w:gallery w:val="placeholder"/>
        </w:category>
        <w:types>
          <w:type w:val="bbPlcHdr"/>
        </w:types>
        <w:behaviors>
          <w:behavior w:val="content"/>
        </w:behaviors>
        <w:guid w:val="{5E302EAD-22FA-4961-9F2A-C56AFC336B39}"/>
      </w:docPartPr>
      <w:docPartBody>
        <w:p w:rsidR="004967C8" w:rsidRDefault="00413ADA" w:rsidP="00413ADA">
          <w:pPr>
            <w:pStyle w:val="85CC981ABFDD40F6BF61A780E4617BDC"/>
          </w:pPr>
          <w:r w:rsidRPr="00E93C68">
            <w:rPr>
              <w:rStyle w:val="PlaceholderText"/>
            </w:rPr>
            <w:t>Click or tap here to enter text.</w:t>
          </w:r>
        </w:p>
      </w:docPartBody>
    </w:docPart>
    <w:docPart>
      <w:docPartPr>
        <w:name w:val="65F10F291BBF411A8C95BDDC8D9FA0C1"/>
        <w:category>
          <w:name w:val="General"/>
          <w:gallery w:val="placeholder"/>
        </w:category>
        <w:types>
          <w:type w:val="bbPlcHdr"/>
        </w:types>
        <w:behaviors>
          <w:behavior w:val="content"/>
        </w:behaviors>
        <w:guid w:val="{8EC5A8B7-02D4-4B2B-A3BC-6433116C4B7B}"/>
      </w:docPartPr>
      <w:docPartBody>
        <w:p w:rsidR="004967C8" w:rsidRDefault="00413ADA" w:rsidP="00413ADA">
          <w:pPr>
            <w:pStyle w:val="65F10F291BBF411A8C95BDDC8D9FA0C1"/>
          </w:pPr>
          <w:r w:rsidRPr="00E93C68">
            <w:rPr>
              <w:rStyle w:val="PlaceholderText"/>
            </w:rPr>
            <w:t>Click or tap here to enter text.</w:t>
          </w:r>
        </w:p>
      </w:docPartBody>
    </w:docPart>
    <w:docPart>
      <w:docPartPr>
        <w:name w:val="DBC9DC3B25FB4B179E9EA240C16EA7B8"/>
        <w:category>
          <w:name w:val="General"/>
          <w:gallery w:val="placeholder"/>
        </w:category>
        <w:types>
          <w:type w:val="bbPlcHdr"/>
        </w:types>
        <w:behaviors>
          <w:behavior w:val="content"/>
        </w:behaviors>
        <w:guid w:val="{91C5E3A3-0C58-4D51-A520-B7D05E1B2A95}"/>
      </w:docPartPr>
      <w:docPartBody>
        <w:p w:rsidR="004967C8" w:rsidRDefault="00413ADA" w:rsidP="00413ADA">
          <w:pPr>
            <w:pStyle w:val="DBC9DC3B25FB4B179E9EA240C16EA7B8"/>
          </w:pPr>
          <w:r w:rsidRPr="00E93C68">
            <w:rPr>
              <w:rStyle w:val="PlaceholderText"/>
            </w:rPr>
            <w:t>Click or tap here to enter text.</w:t>
          </w:r>
        </w:p>
      </w:docPartBody>
    </w:docPart>
    <w:docPart>
      <w:docPartPr>
        <w:name w:val="E77C803177E24579B55B4B3CAC7B286F"/>
        <w:category>
          <w:name w:val="General"/>
          <w:gallery w:val="placeholder"/>
        </w:category>
        <w:types>
          <w:type w:val="bbPlcHdr"/>
        </w:types>
        <w:behaviors>
          <w:behavior w:val="content"/>
        </w:behaviors>
        <w:guid w:val="{F689BA55-FEBE-4C10-B331-A237D5E3539C}"/>
      </w:docPartPr>
      <w:docPartBody>
        <w:p w:rsidR="004967C8" w:rsidRDefault="00413ADA" w:rsidP="00413ADA">
          <w:pPr>
            <w:pStyle w:val="E77C803177E24579B55B4B3CAC7B286F"/>
          </w:pPr>
          <w:r w:rsidRPr="00E93C68">
            <w:rPr>
              <w:rStyle w:val="PlaceholderText"/>
            </w:rPr>
            <w:t>Click or tap here to enter text.</w:t>
          </w:r>
        </w:p>
      </w:docPartBody>
    </w:docPart>
    <w:docPart>
      <w:docPartPr>
        <w:name w:val="99714EA80E2D40D9B5F6F857F21AEB9E"/>
        <w:category>
          <w:name w:val="General"/>
          <w:gallery w:val="placeholder"/>
        </w:category>
        <w:types>
          <w:type w:val="bbPlcHdr"/>
        </w:types>
        <w:behaviors>
          <w:behavior w:val="content"/>
        </w:behaviors>
        <w:guid w:val="{42DD904D-033A-4C4F-8F4A-CB61E800EE44}"/>
      </w:docPartPr>
      <w:docPartBody>
        <w:p w:rsidR="004967C8" w:rsidRDefault="00413ADA" w:rsidP="00413ADA">
          <w:pPr>
            <w:pStyle w:val="99714EA80E2D40D9B5F6F857F21AEB9E"/>
          </w:pPr>
          <w:r w:rsidRPr="00E93C68">
            <w:rPr>
              <w:rStyle w:val="PlaceholderText"/>
            </w:rPr>
            <w:t>Click or tap here to enter text.</w:t>
          </w:r>
        </w:p>
      </w:docPartBody>
    </w:docPart>
    <w:docPart>
      <w:docPartPr>
        <w:name w:val="067DFCDEC4D74BA5A87A7114A1E26635"/>
        <w:category>
          <w:name w:val="General"/>
          <w:gallery w:val="placeholder"/>
        </w:category>
        <w:types>
          <w:type w:val="bbPlcHdr"/>
        </w:types>
        <w:behaviors>
          <w:behavior w:val="content"/>
        </w:behaviors>
        <w:guid w:val="{AA0725F0-0DF7-46C7-83E0-F7D16D9F045F}"/>
      </w:docPartPr>
      <w:docPartBody>
        <w:p w:rsidR="004967C8" w:rsidRDefault="00413ADA" w:rsidP="00413ADA">
          <w:pPr>
            <w:pStyle w:val="067DFCDEC4D74BA5A87A7114A1E26635"/>
          </w:pPr>
          <w:r w:rsidRPr="00E93C68">
            <w:rPr>
              <w:rStyle w:val="PlaceholderText"/>
            </w:rPr>
            <w:t>Click or tap here to enter text.</w:t>
          </w:r>
        </w:p>
      </w:docPartBody>
    </w:docPart>
    <w:docPart>
      <w:docPartPr>
        <w:name w:val="64D7B44BE55E4844AF27325170D5EA64"/>
        <w:category>
          <w:name w:val="General"/>
          <w:gallery w:val="placeholder"/>
        </w:category>
        <w:types>
          <w:type w:val="bbPlcHdr"/>
        </w:types>
        <w:behaviors>
          <w:behavior w:val="content"/>
        </w:behaviors>
        <w:guid w:val="{C5FC962D-67E4-44AA-9028-7344505A17FA}"/>
      </w:docPartPr>
      <w:docPartBody>
        <w:p w:rsidR="004967C8" w:rsidRDefault="00413ADA" w:rsidP="00413ADA">
          <w:pPr>
            <w:pStyle w:val="64D7B44BE55E4844AF27325170D5EA64"/>
          </w:pPr>
          <w:r w:rsidRPr="00E93C68">
            <w:rPr>
              <w:rStyle w:val="PlaceholderText"/>
            </w:rPr>
            <w:t>Click or tap here to enter text.</w:t>
          </w:r>
        </w:p>
      </w:docPartBody>
    </w:docPart>
    <w:docPart>
      <w:docPartPr>
        <w:name w:val="50002B1728974A119062747E102EAC5A"/>
        <w:category>
          <w:name w:val="General"/>
          <w:gallery w:val="placeholder"/>
        </w:category>
        <w:types>
          <w:type w:val="bbPlcHdr"/>
        </w:types>
        <w:behaviors>
          <w:behavior w:val="content"/>
        </w:behaviors>
        <w:guid w:val="{AF329DAA-1996-449F-B971-8B76E7960FFF}"/>
      </w:docPartPr>
      <w:docPartBody>
        <w:p w:rsidR="004967C8" w:rsidRDefault="00413ADA" w:rsidP="00413ADA">
          <w:pPr>
            <w:pStyle w:val="50002B1728974A119062747E102EAC5A"/>
          </w:pPr>
          <w:r w:rsidRPr="00E93C68">
            <w:rPr>
              <w:rStyle w:val="PlaceholderText"/>
            </w:rPr>
            <w:t>Click or tap here to enter text.</w:t>
          </w:r>
        </w:p>
      </w:docPartBody>
    </w:docPart>
    <w:docPart>
      <w:docPartPr>
        <w:name w:val="957F4237F8C84E89838AAC00C56D9551"/>
        <w:category>
          <w:name w:val="General"/>
          <w:gallery w:val="placeholder"/>
        </w:category>
        <w:types>
          <w:type w:val="bbPlcHdr"/>
        </w:types>
        <w:behaviors>
          <w:behavior w:val="content"/>
        </w:behaviors>
        <w:guid w:val="{3B98FC3B-CDD3-4755-A05F-DFD14FA91E27}"/>
      </w:docPartPr>
      <w:docPartBody>
        <w:p w:rsidR="004967C8" w:rsidRDefault="00413ADA" w:rsidP="00413ADA">
          <w:pPr>
            <w:pStyle w:val="957F4237F8C84E89838AAC00C56D9551"/>
          </w:pPr>
          <w:r w:rsidRPr="00E93C68">
            <w:rPr>
              <w:rStyle w:val="PlaceholderText"/>
            </w:rPr>
            <w:t>Click or tap here to enter text.</w:t>
          </w:r>
        </w:p>
      </w:docPartBody>
    </w:docPart>
    <w:docPart>
      <w:docPartPr>
        <w:name w:val="7525273C75384062B6D832809E16067C"/>
        <w:category>
          <w:name w:val="General"/>
          <w:gallery w:val="placeholder"/>
        </w:category>
        <w:types>
          <w:type w:val="bbPlcHdr"/>
        </w:types>
        <w:behaviors>
          <w:behavior w:val="content"/>
        </w:behaviors>
        <w:guid w:val="{84008D76-F9E1-45FE-9959-ED794F126713}"/>
      </w:docPartPr>
      <w:docPartBody>
        <w:p w:rsidR="004967C8" w:rsidRDefault="00413ADA" w:rsidP="00413ADA">
          <w:pPr>
            <w:pStyle w:val="7525273C75384062B6D832809E16067C"/>
          </w:pPr>
          <w:r w:rsidRPr="00E93C68">
            <w:rPr>
              <w:rStyle w:val="PlaceholderText"/>
            </w:rPr>
            <w:t>Click or tap here to enter text.</w:t>
          </w:r>
        </w:p>
      </w:docPartBody>
    </w:docPart>
    <w:docPart>
      <w:docPartPr>
        <w:name w:val="66BAAAFE1B1C4A0ABDAD91D4EDC38FFA"/>
        <w:category>
          <w:name w:val="General"/>
          <w:gallery w:val="placeholder"/>
        </w:category>
        <w:types>
          <w:type w:val="bbPlcHdr"/>
        </w:types>
        <w:behaviors>
          <w:behavior w:val="content"/>
        </w:behaviors>
        <w:guid w:val="{3B994832-4BA5-4C80-BC54-2D4BB9C52048}"/>
      </w:docPartPr>
      <w:docPartBody>
        <w:p w:rsidR="004967C8" w:rsidRDefault="00413ADA" w:rsidP="00413ADA">
          <w:pPr>
            <w:pStyle w:val="66BAAAFE1B1C4A0ABDAD91D4EDC38FFA"/>
          </w:pPr>
          <w:r w:rsidRPr="00E93C68">
            <w:rPr>
              <w:rStyle w:val="PlaceholderText"/>
            </w:rPr>
            <w:t>Click or tap here to enter text.</w:t>
          </w:r>
        </w:p>
      </w:docPartBody>
    </w:docPart>
    <w:docPart>
      <w:docPartPr>
        <w:name w:val="C92E1117F0AF43689642CFD76F527D58"/>
        <w:category>
          <w:name w:val="General"/>
          <w:gallery w:val="placeholder"/>
        </w:category>
        <w:types>
          <w:type w:val="bbPlcHdr"/>
        </w:types>
        <w:behaviors>
          <w:behavior w:val="content"/>
        </w:behaviors>
        <w:guid w:val="{0B6EE07B-9C8C-40DD-AF8F-007FB757D85E}"/>
      </w:docPartPr>
      <w:docPartBody>
        <w:p w:rsidR="004967C8" w:rsidRDefault="00413ADA" w:rsidP="00413ADA">
          <w:pPr>
            <w:pStyle w:val="C92E1117F0AF43689642CFD76F527D58"/>
          </w:pPr>
          <w:r w:rsidRPr="00E93C68">
            <w:rPr>
              <w:rStyle w:val="PlaceholderText"/>
            </w:rPr>
            <w:t>Click or tap here to enter text.</w:t>
          </w:r>
        </w:p>
      </w:docPartBody>
    </w:docPart>
    <w:docPart>
      <w:docPartPr>
        <w:name w:val="AF5FF50B83E14FDB946F2A63B1CDB402"/>
        <w:category>
          <w:name w:val="General"/>
          <w:gallery w:val="placeholder"/>
        </w:category>
        <w:types>
          <w:type w:val="bbPlcHdr"/>
        </w:types>
        <w:behaviors>
          <w:behavior w:val="content"/>
        </w:behaviors>
        <w:guid w:val="{0684CE7C-13CD-410F-8A49-EFED65A85ACA}"/>
      </w:docPartPr>
      <w:docPartBody>
        <w:p w:rsidR="004967C8" w:rsidRDefault="00413ADA" w:rsidP="00413ADA">
          <w:pPr>
            <w:pStyle w:val="AF5FF50B83E14FDB946F2A63B1CDB402"/>
          </w:pPr>
          <w:r w:rsidRPr="00E93C68">
            <w:rPr>
              <w:rStyle w:val="PlaceholderText"/>
            </w:rPr>
            <w:t>Click or tap here to enter text.</w:t>
          </w:r>
        </w:p>
      </w:docPartBody>
    </w:docPart>
    <w:docPart>
      <w:docPartPr>
        <w:name w:val="A35F2A71741D450E9E44B73C71B35A7F"/>
        <w:category>
          <w:name w:val="General"/>
          <w:gallery w:val="placeholder"/>
        </w:category>
        <w:types>
          <w:type w:val="bbPlcHdr"/>
        </w:types>
        <w:behaviors>
          <w:behavior w:val="content"/>
        </w:behaviors>
        <w:guid w:val="{B75A7543-FAF9-45C6-89BF-07F17579A461}"/>
      </w:docPartPr>
      <w:docPartBody>
        <w:p w:rsidR="004967C8" w:rsidRDefault="004967C8" w:rsidP="004967C8">
          <w:pPr>
            <w:pStyle w:val="A35F2A71741D450E9E44B73C71B35A7F"/>
          </w:pPr>
          <w:r w:rsidRPr="00E93C68">
            <w:rPr>
              <w:rStyle w:val="PlaceholderText"/>
            </w:rPr>
            <w:t>Click or tap here to enter text.</w:t>
          </w:r>
        </w:p>
      </w:docPartBody>
    </w:docPart>
    <w:docPart>
      <w:docPartPr>
        <w:name w:val="5A2D19E0911E4D25B27B8FF25FB98023"/>
        <w:category>
          <w:name w:val="General"/>
          <w:gallery w:val="placeholder"/>
        </w:category>
        <w:types>
          <w:type w:val="bbPlcHdr"/>
        </w:types>
        <w:behaviors>
          <w:behavior w:val="content"/>
        </w:behaviors>
        <w:guid w:val="{BC57DEE9-BE4E-42E7-9387-84E4F9109CB3}"/>
      </w:docPartPr>
      <w:docPartBody>
        <w:p w:rsidR="00CF7DB5" w:rsidRDefault="004967C8" w:rsidP="004967C8">
          <w:pPr>
            <w:pStyle w:val="5A2D19E0911E4D25B27B8FF25FB98023"/>
          </w:pPr>
          <w:r w:rsidRPr="00E93C68">
            <w:rPr>
              <w:rStyle w:val="PlaceholderText"/>
            </w:rPr>
            <w:t>Click or tap here to enter text.</w:t>
          </w:r>
        </w:p>
      </w:docPartBody>
    </w:docPart>
    <w:docPart>
      <w:docPartPr>
        <w:name w:val="88630D08991A4FCE9EDA1F8ED51B054C"/>
        <w:category>
          <w:name w:val="General"/>
          <w:gallery w:val="placeholder"/>
        </w:category>
        <w:types>
          <w:type w:val="bbPlcHdr"/>
        </w:types>
        <w:behaviors>
          <w:behavior w:val="content"/>
        </w:behaviors>
        <w:guid w:val="{D2ADA478-E329-41D2-9881-E5EE65F90782}"/>
      </w:docPartPr>
      <w:docPartBody>
        <w:p w:rsidR="00CF7DB5" w:rsidRDefault="004967C8" w:rsidP="004967C8">
          <w:pPr>
            <w:pStyle w:val="88630D08991A4FCE9EDA1F8ED51B054C"/>
          </w:pPr>
          <w:r w:rsidRPr="00E93C68">
            <w:rPr>
              <w:rStyle w:val="PlaceholderText"/>
            </w:rPr>
            <w:t>Click or tap here to enter text.</w:t>
          </w:r>
        </w:p>
      </w:docPartBody>
    </w:docPart>
    <w:docPart>
      <w:docPartPr>
        <w:name w:val="0A1AFD5B30C74AAAAABEBEBD27719D6A"/>
        <w:category>
          <w:name w:val="General"/>
          <w:gallery w:val="placeholder"/>
        </w:category>
        <w:types>
          <w:type w:val="bbPlcHdr"/>
        </w:types>
        <w:behaviors>
          <w:behavior w:val="content"/>
        </w:behaviors>
        <w:guid w:val="{B2D42D81-546E-456E-A773-3DE6BC8EF23A}"/>
      </w:docPartPr>
      <w:docPartBody>
        <w:p w:rsidR="00CF7DB5" w:rsidRDefault="004967C8" w:rsidP="004967C8">
          <w:pPr>
            <w:pStyle w:val="0A1AFD5B30C74AAAAABEBEBD27719D6A"/>
          </w:pPr>
          <w:r w:rsidRPr="00E93C68">
            <w:rPr>
              <w:rStyle w:val="PlaceholderText"/>
            </w:rPr>
            <w:t>Click or tap here to enter text.</w:t>
          </w:r>
        </w:p>
      </w:docPartBody>
    </w:docPart>
    <w:docPart>
      <w:docPartPr>
        <w:name w:val="717936FA87A34D4394698F7DDD78B3ED"/>
        <w:category>
          <w:name w:val="General"/>
          <w:gallery w:val="placeholder"/>
        </w:category>
        <w:types>
          <w:type w:val="bbPlcHdr"/>
        </w:types>
        <w:behaviors>
          <w:behavior w:val="content"/>
        </w:behaviors>
        <w:guid w:val="{E8B93BD3-4123-4AD9-9ACE-313CDE5103FE}"/>
      </w:docPartPr>
      <w:docPartBody>
        <w:p w:rsidR="00CF7DB5" w:rsidRDefault="004967C8" w:rsidP="004967C8">
          <w:pPr>
            <w:pStyle w:val="717936FA87A34D4394698F7DDD78B3ED"/>
          </w:pPr>
          <w:r w:rsidRPr="00E93C68">
            <w:rPr>
              <w:rStyle w:val="PlaceholderText"/>
            </w:rPr>
            <w:t>Click or tap here to enter text.</w:t>
          </w:r>
        </w:p>
      </w:docPartBody>
    </w:docPart>
    <w:docPart>
      <w:docPartPr>
        <w:name w:val="8119805F60D444119BD578293418A332"/>
        <w:category>
          <w:name w:val="General"/>
          <w:gallery w:val="placeholder"/>
        </w:category>
        <w:types>
          <w:type w:val="bbPlcHdr"/>
        </w:types>
        <w:behaviors>
          <w:behavior w:val="content"/>
        </w:behaviors>
        <w:guid w:val="{C74E16DF-CB56-4E52-A1A0-8784137B339F}"/>
      </w:docPartPr>
      <w:docPartBody>
        <w:p w:rsidR="00CF7DB5" w:rsidRDefault="004967C8" w:rsidP="004967C8">
          <w:pPr>
            <w:pStyle w:val="8119805F60D444119BD578293418A332"/>
          </w:pPr>
          <w:r w:rsidRPr="00E93C68">
            <w:rPr>
              <w:rStyle w:val="PlaceholderText"/>
            </w:rPr>
            <w:t>Click or tap here to enter text.</w:t>
          </w:r>
        </w:p>
      </w:docPartBody>
    </w:docPart>
    <w:docPart>
      <w:docPartPr>
        <w:name w:val="2077D8C239514BA8A379C6337CB21090"/>
        <w:category>
          <w:name w:val="General"/>
          <w:gallery w:val="placeholder"/>
        </w:category>
        <w:types>
          <w:type w:val="bbPlcHdr"/>
        </w:types>
        <w:behaviors>
          <w:behavior w:val="content"/>
        </w:behaviors>
        <w:guid w:val="{CB2DCA7A-5DF4-467E-AD24-DE159902E194}"/>
      </w:docPartPr>
      <w:docPartBody>
        <w:p w:rsidR="00CF7DB5" w:rsidRDefault="004967C8" w:rsidP="004967C8">
          <w:pPr>
            <w:pStyle w:val="2077D8C239514BA8A379C6337CB21090"/>
          </w:pPr>
          <w:r w:rsidRPr="00E93C68">
            <w:rPr>
              <w:rStyle w:val="PlaceholderText"/>
            </w:rPr>
            <w:t>Click or tap here to enter text.</w:t>
          </w:r>
        </w:p>
      </w:docPartBody>
    </w:docPart>
    <w:docPart>
      <w:docPartPr>
        <w:name w:val="E8FB0EDA6D4047D79C2B9640CDE122A7"/>
        <w:category>
          <w:name w:val="General"/>
          <w:gallery w:val="placeholder"/>
        </w:category>
        <w:types>
          <w:type w:val="bbPlcHdr"/>
        </w:types>
        <w:behaviors>
          <w:behavior w:val="content"/>
        </w:behaviors>
        <w:guid w:val="{31076959-36D3-4822-BFFF-CBF259708F6E}"/>
      </w:docPartPr>
      <w:docPartBody>
        <w:p w:rsidR="00CF7DB5" w:rsidRDefault="004967C8" w:rsidP="004967C8">
          <w:pPr>
            <w:pStyle w:val="E8FB0EDA6D4047D79C2B9640CDE122A7"/>
          </w:pPr>
          <w:r w:rsidRPr="00E93C68">
            <w:rPr>
              <w:rStyle w:val="PlaceholderText"/>
            </w:rPr>
            <w:t>Click or tap here to enter text.</w:t>
          </w:r>
        </w:p>
      </w:docPartBody>
    </w:docPart>
    <w:docPart>
      <w:docPartPr>
        <w:name w:val="BC955D7D843B49E8BDF277378DB59530"/>
        <w:category>
          <w:name w:val="General"/>
          <w:gallery w:val="placeholder"/>
        </w:category>
        <w:types>
          <w:type w:val="bbPlcHdr"/>
        </w:types>
        <w:behaviors>
          <w:behavior w:val="content"/>
        </w:behaviors>
        <w:guid w:val="{62689F28-93CD-49B3-A3B1-4D2BA2AD3B94}"/>
      </w:docPartPr>
      <w:docPartBody>
        <w:p w:rsidR="00CF7DB5" w:rsidRDefault="004967C8" w:rsidP="004967C8">
          <w:pPr>
            <w:pStyle w:val="BC955D7D843B49E8BDF277378DB59530"/>
          </w:pPr>
          <w:r w:rsidRPr="00E93C68">
            <w:rPr>
              <w:rStyle w:val="PlaceholderText"/>
            </w:rPr>
            <w:t>Click or tap here to enter text.</w:t>
          </w:r>
        </w:p>
      </w:docPartBody>
    </w:docPart>
    <w:docPart>
      <w:docPartPr>
        <w:name w:val="38BB9AE71C6F4848BC37632DE73540B7"/>
        <w:category>
          <w:name w:val="General"/>
          <w:gallery w:val="placeholder"/>
        </w:category>
        <w:types>
          <w:type w:val="bbPlcHdr"/>
        </w:types>
        <w:behaviors>
          <w:behavior w:val="content"/>
        </w:behaviors>
        <w:guid w:val="{87DCBF2A-30F3-4D57-B99B-882358A6F092}"/>
      </w:docPartPr>
      <w:docPartBody>
        <w:p w:rsidR="00CF7DB5" w:rsidRDefault="004967C8" w:rsidP="004967C8">
          <w:pPr>
            <w:pStyle w:val="38BB9AE71C6F4848BC37632DE73540B7"/>
          </w:pPr>
          <w:r w:rsidRPr="00E93C68">
            <w:rPr>
              <w:rStyle w:val="PlaceholderText"/>
            </w:rPr>
            <w:t>Click or tap here to enter text.</w:t>
          </w:r>
        </w:p>
      </w:docPartBody>
    </w:docPart>
    <w:docPart>
      <w:docPartPr>
        <w:name w:val="E681705BE6F3492DAA4C9D4535120614"/>
        <w:category>
          <w:name w:val="General"/>
          <w:gallery w:val="placeholder"/>
        </w:category>
        <w:types>
          <w:type w:val="bbPlcHdr"/>
        </w:types>
        <w:behaviors>
          <w:behavior w:val="content"/>
        </w:behaviors>
        <w:guid w:val="{727EC502-C986-44EE-A926-90E50F914375}"/>
      </w:docPartPr>
      <w:docPartBody>
        <w:p w:rsidR="00CF7DB5" w:rsidRDefault="004967C8" w:rsidP="004967C8">
          <w:pPr>
            <w:pStyle w:val="E681705BE6F3492DAA4C9D4535120614"/>
          </w:pPr>
          <w:r w:rsidRPr="00E93C68">
            <w:rPr>
              <w:rStyle w:val="PlaceholderText"/>
            </w:rPr>
            <w:t>Click or tap here to enter text.</w:t>
          </w:r>
        </w:p>
      </w:docPartBody>
    </w:docPart>
    <w:docPart>
      <w:docPartPr>
        <w:name w:val="4560DD68AD434CAE85B0C41F3DFF5428"/>
        <w:category>
          <w:name w:val="General"/>
          <w:gallery w:val="placeholder"/>
        </w:category>
        <w:types>
          <w:type w:val="bbPlcHdr"/>
        </w:types>
        <w:behaviors>
          <w:behavior w:val="content"/>
        </w:behaviors>
        <w:guid w:val="{18013050-AF4F-4535-B5EF-73759F014172}"/>
      </w:docPartPr>
      <w:docPartBody>
        <w:p w:rsidR="00CF7DB5" w:rsidRDefault="004967C8" w:rsidP="004967C8">
          <w:pPr>
            <w:pStyle w:val="4560DD68AD434CAE85B0C41F3DFF5428"/>
          </w:pPr>
          <w:r w:rsidRPr="00E93C68">
            <w:rPr>
              <w:rStyle w:val="PlaceholderText"/>
            </w:rPr>
            <w:t>Click or tap here to enter text.</w:t>
          </w:r>
        </w:p>
      </w:docPartBody>
    </w:docPart>
    <w:docPart>
      <w:docPartPr>
        <w:name w:val="9BCD988AE41E4B068724DBDAEDD5ED34"/>
        <w:category>
          <w:name w:val="General"/>
          <w:gallery w:val="placeholder"/>
        </w:category>
        <w:types>
          <w:type w:val="bbPlcHdr"/>
        </w:types>
        <w:behaviors>
          <w:behavior w:val="content"/>
        </w:behaviors>
        <w:guid w:val="{60D53CA6-71CA-4D52-B1D6-8808859B6E5F}"/>
      </w:docPartPr>
      <w:docPartBody>
        <w:p w:rsidR="00CF7DB5" w:rsidRDefault="004967C8" w:rsidP="004967C8">
          <w:pPr>
            <w:pStyle w:val="9BCD988AE41E4B068724DBDAEDD5ED34"/>
          </w:pPr>
          <w:r w:rsidRPr="00E93C68">
            <w:rPr>
              <w:rStyle w:val="PlaceholderText"/>
            </w:rPr>
            <w:t>Click or tap here to enter text.</w:t>
          </w:r>
        </w:p>
      </w:docPartBody>
    </w:docPart>
    <w:docPart>
      <w:docPartPr>
        <w:name w:val="C63E25CE34114EAFBC97CC23880857C4"/>
        <w:category>
          <w:name w:val="General"/>
          <w:gallery w:val="placeholder"/>
        </w:category>
        <w:types>
          <w:type w:val="bbPlcHdr"/>
        </w:types>
        <w:behaviors>
          <w:behavior w:val="content"/>
        </w:behaviors>
        <w:guid w:val="{FBB26271-3500-4989-B802-26568C3D910C}"/>
      </w:docPartPr>
      <w:docPartBody>
        <w:p w:rsidR="00CF7DB5" w:rsidRDefault="004967C8" w:rsidP="004967C8">
          <w:pPr>
            <w:pStyle w:val="C63E25CE34114EAFBC97CC23880857C4"/>
          </w:pPr>
          <w:r w:rsidRPr="00E93C68">
            <w:rPr>
              <w:rStyle w:val="PlaceholderText"/>
            </w:rPr>
            <w:t>Click or tap here to enter text.</w:t>
          </w:r>
        </w:p>
      </w:docPartBody>
    </w:docPart>
    <w:docPart>
      <w:docPartPr>
        <w:name w:val="5C3F668ECACC462F99F219864B9B1B3A"/>
        <w:category>
          <w:name w:val="General"/>
          <w:gallery w:val="placeholder"/>
        </w:category>
        <w:types>
          <w:type w:val="bbPlcHdr"/>
        </w:types>
        <w:behaviors>
          <w:behavior w:val="content"/>
        </w:behaviors>
        <w:guid w:val="{9F255C52-6B7A-42EA-B9DD-BB3C9FCB0BED}"/>
      </w:docPartPr>
      <w:docPartBody>
        <w:p w:rsidR="00CF7DB5" w:rsidRDefault="004967C8" w:rsidP="004967C8">
          <w:pPr>
            <w:pStyle w:val="5C3F668ECACC462F99F219864B9B1B3A"/>
          </w:pPr>
          <w:r w:rsidRPr="00E93C68">
            <w:rPr>
              <w:rStyle w:val="PlaceholderText"/>
            </w:rPr>
            <w:t>Click or tap here to enter text.</w:t>
          </w:r>
        </w:p>
      </w:docPartBody>
    </w:docPart>
    <w:docPart>
      <w:docPartPr>
        <w:name w:val="75661FC5922C46FFB35323ED4A2E22FA"/>
        <w:category>
          <w:name w:val="General"/>
          <w:gallery w:val="placeholder"/>
        </w:category>
        <w:types>
          <w:type w:val="bbPlcHdr"/>
        </w:types>
        <w:behaviors>
          <w:behavior w:val="content"/>
        </w:behaviors>
        <w:guid w:val="{F0069B4E-4ED4-4285-9FA1-03CA05470734}"/>
      </w:docPartPr>
      <w:docPartBody>
        <w:p w:rsidR="00CF7DB5" w:rsidRDefault="004967C8" w:rsidP="004967C8">
          <w:pPr>
            <w:pStyle w:val="75661FC5922C46FFB35323ED4A2E22FA"/>
          </w:pPr>
          <w:r w:rsidRPr="00E93C68">
            <w:rPr>
              <w:rStyle w:val="PlaceholderText"/>
            </w:rPr>
            <w:t>Click or tap here to enter text.</w:t>
          </w:r>
        </w:p>
      </w:docPartBody>
    </w:docPart>
    <w:docPart>
      <w:docPartPr>
        <w:name w:val="93F4C1D3A53C47CCA7E5676302520D5C"/>
        <w:category>
          <w:name w:val="General"/>
          <w:gallery w:val="placeholder"/>
        </w:category>
        <w:types>
          <w:type w:val="bbPlcHdr"/>
        </w:types>
        <w:behaviors>
          <w:behavior w:val="content"/>
        </w:behaviors>
        <w:guid w:val="{D4DE60DC-2592-412A-8DE7-22C341E61F64}"/>
      </w:docPartPr>
      <w:docPartBody>
        <w:p w:rsidR="00CF7DB5" w:rsidRDefault="004967C8" w:rsidP="004967C8">
          <w:pPr>
            <w:pStyle w:val="93F4C1D3A53C47CCA7E5676302520D5C"/>
          </w:pPr>
          <w:r w:rsidRPr="00E93C68">
            <w:rPr>
              <w:rStyle w:val="PlaceholderText"/>
            </w:rPr>
            <w:t>Click or tap here to enter text.</w:t>
          </w:r>
        </w:p>
      </w:docPartBody>
    </w:docPart>
    <w:docPart>
      <w:docPartPr>
        <w:name w:val="5BDA08733DA84E0CBD5AFE0B51474BA2"/>
        <w:category>
          <w:name w:val="General"/>
          <w:gallery w:val="placeholder"/>
        </w:category>
        <w:types>
          <w:type w:val="bbPlcHdr"/>
        </w:types>
        <w:behaviors>
          <w:behavior w:val="content"/>
        </w:behaviors>
        <w:guid w:val="{B72C115E-2ADE-4128-8C5F-2090EFB66A35}"/>
      </w:docPartPr>
      <w:docPartBody>
        <w:p w:rsidR="00CF7DB5" w:rsidRDefault="004967C8" w:rsidP="004967C8">
          <w:pPr>
            <w:pStyle w:val="5BDA08733DA84E0CBD5AFE0B51474BA2"/>
          </w:pPr>
          <w:r w:rsidRPr="00E93C68">
            <w:rPr>
              <w:rStyle w:val="PlaceholderText"/>
            </w:rPr>
            <w:t>Click or tap here to enter text.</w:t>
          </w:r>
        </w:p>
      </w:docPartBody>
    </w:docPart>
    <w:docPart>
      <w:docPartPr>
        <w:name w:val="12AAE7DCAA1D48CCACB7ED958D2ABB9B"/>
        <w:category>
          <w:name w:val="General"/>
          <w:gallery w:val="placeholder"/>
        </w:category>
        <w:types>
          <w:type w:val="bbPlcHdr"/>
        </w:types>
        <w:behaviors>
          <w:behavior w:val="content"/>
        </w:behaviors>
        <w:guid w:val="{00258FBE-0CFC-483F-A178-C95113C67164}"/>
      </w:docPartPr>
      <w:docPartBody>
        <w:p w:rsidR="00CF7DB5" w:rsidRDefault="004967C8" w:rsidP="004967C8">
          <w:pPr>
            <w:pStyle w:val="12AAE7DCAA1D48CCACB7ED958D2ABB9B"/>
          </w:pPr>
          <w:r w:rsidRPr="00E93C68">
            <w:rPr>
              <w:rStyle w:val="PlaceholderText"/>
            </w:rPr>
            <w:t>Click or tap here to enter text.</w:t>
          </w:r>
        </w:p>
      </w:docPartBody>
    </w:docPart>
    <w:docPart>
      <w:docPartPr>
        <w:name w:val="B8A4E4C44BD4455980E1500F060B7441"/>
        <w:category>
          <w:name w:val="General"/>
          <w:gallery w:val="placeholder"/>
        </w:category>
        <w:types>
          <w:type w:val="bbPlcHdr"/>
        </w:types>
        <w:behaviors>
          <w:behavior w:val="content"/>
        </w:behaviors>
        <w:guid w:val="{F57CB4C2-F74B-4484-875D-F82712778FD4}"/>
      </w:docPartPr>
      <w:docPartBody>
        <w:p w:rsidR="00CF7DB5" w:rsidRDefault="004967C8" w:rsidP="004967C8">
          <w:pPr>
            <w:pStyle w:val="B8A4E4C44BD4455980E1500F060B7441"/>
          </w:pPr>
          <w:r w:rsidRPr="00E93C68">
            <w:rPr>
              <w:rStyle w:val="PlaceholderText"/>
            </w:rPr>
            <w:t>Click or tap here to enter text.</w:t>
          </w:r>
        </w:p>
      </w:docPartBody>
    </w:docPart>
    <w:docPart>
      <w:docPartPr>
        <w:name w:val="1895CEA21E714929AE5076FAF9BDCA9E"/>
        <w:category>
          <w:name w:val="General"/>
          <w:gallery w:val="placeholder"/>
        </w:category>
        <w:types>
          <w:type w:val="bbPlcHdr"/>
        </w:types>
        <w:behaviors>
          <w:behavior w:val="content"/>
        </w:behaviors>
        <w:guid w:val="{BD49974D-76A7-4D87-85A4-3790C90C4E48}"/>
      </w:docPartPr>
      <w:docPartBody>
        <w:p w:rsidR="00CF7DB5" w:rsidRDefault="004967C8" w:rsidP="004967C8">
          <w:pPr>
            <w:pStyle w:val="1895CEA21E714929AE5076FAF9BDCA9E"/>
          </w:pPr>
          <w:r w:rsidRPr="00E93C68">
            <w:rPr>
              <w:rStyle w:val="PlaceholderText"/>
            </w:rPr>
            <w:t>Click or tap here to enter text.</w:t>
          </w:r>
        </w:p>
      </w:docPartBody>
    </w:docPart>
    <w:docPart>
      <w:docPartPr>
        <w:name w:val="20296533A4814B4A91AB0C1C604B56A0"/>
        <w:category>
          <w:name w:val="General"/>
          <w:gallery w:val="placeholder"/>
        </w:category>
        <w:types>
          <w:type w:val="bbPlcHdr"/>
        </w:types>
        <w:behaviors>
          <w:behavior w:val="content"/>
        </w:behaviors>
        <w:guid w:val="{61D8D8F1-B487-4781-8CDE-8FCF62755E77}"/>
      </w:docPartPr>
      <w:docPartBody>
        <w:p w:rsidR="00CF7DB5" w:rsidRDefault="004967C8" w:rsidP="004967C8">
          <w:pPr>
            <w:pStyle w:val="20296533A4814B4A91AB0C1C604B56A0"/>
          </w:pPr>
          <w:r w:rsidRPr="00E93C68">
            <w:rPr>
              <w:rStyle w:val="PlaceholderText"/>
            </w:rPr>
            <w:t>Click or tap here to enter text.</w:t>
          </w:r>
        </w:p>
      </w:docPartBody>
    </w:docPart>
    <w:docPart>
      <w:docPartPr>
        <w:name w:val="D9408824155545BAACCBF35F4363F1DA"/>
        <w:category>
          <w:name w:val="General"/>
          <w:gallery w:val="placeholder"/>
        </w:category>
        <w:types>
          <w:type w:val="bbPlcHdr"/>
        </w:types>
        <w:behaviors>
          <w:behavior w:val="content"/>
        </w:behaviors>
        <w:guid w:val="{E609E403-354D-4673-B116-C1DB1C9D15C5}"/>
      </w:docPartPr>
      <w:docPartBody>
        <w:p w:rsidR="006139AA" w:rsidRDefault="006139AA" w:rsidP="006139AA">
          <w:pPr>
            <w:pStyle w:val="D9408824155545BAACCBF35F4363F1DA"/>
          </w:pPr>
          <w:r w:rsidRPr="00E93C68">
            <w:rPr>
              <w:rStyle w:val="PlaceholderText"/>
            </w:rPr>
            <w:t>Click or tap here to enter text.</w:t>
          </w:r>
        </w:p>
      </w:docPartBody>
    </w:docPart>
    <w:docPart>
      <w:docPartPr>
        <w:name w:val="DD63CE5E22124CD4BB1C6463208F874B"/>
        <w:category>
          <w:name w:val="General"/>
          <w:gallery w:val="placeholder"/>
        </w:category>
        <w:types>
          <w:type w:val="bbPlcHdr"/>
        </w:types>
        <w:behaviors>
          <w:behavior w:val="content"/>
        </w:behaviors>
        <w:guid w:val="{EC8F8BF6-42B1-4C40-95FC-3116921FCB20}"/>
      </w:docPartPr>
      <w:docPartBody>
        <w:p w:rsidR="00271853" w:rsidRDefault="00C12C73" w:rsidP="00C12C73">
          <w:pPr>
            <w:pStyle w:val="DD63CE5E22124CD4BB1C6463208F874B"/>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PMingLiU">
    <w:altName w:val="Malgun Gothic Semilight"/>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11BEA"/>
    <w:rsid w:val="001630FB"/>
    <w:rsid w:val="001A1884"/>
    <w:rsid w:val="001B10DD"/>
    <w:rsid w:val="001C7403"/>
    <w:rsid w:val="00244C58"/>
    <w:rsid w:val="002575D6"/>
    <w:rsid w:val="00260E08"/>
    <w:rsid w:val="00271853"/>
    <w:rsid w:val="002A1B61"/>
    <w:rsid w:val="00305DA9"/>
    <w:rsid w:val="00381D68"/>
    <w:rsid w:val="003C74EF"/>
    <w:rsid w:val="003D3BE4"/>
    <w:rsid w:val="00413ADA"/>
    <w:rsid w:val="00425C3A"/>
    <w:rsid w:val="00426C48"/>
    <w:rsid w:val="004967C8"/>
    <w:rsid w:val="004C3980"/>
    <w:rsid w:val="00530611"/>
    <w:rsid w:val="005D095F"/>
    <w:rsid w:val="005E1F68"/>
    <w:rsid w:val="005F6ECF"/>
    <w:rsid w:val="006139AA"/>
    <w:rsid w:val="00625DF7"/>
    <w:rsid w:val="006465D2"/>
    <w:rsid w:val="00701682"/>
    <w:rsid w:val="007770F1"/>
    <w:rsid w:val="007A60C6"/>
    <w:rsid w:val="00832478"/>
    <w:rsid w:val="008D11B6"/>
    <w:rsid w:val="008E0FF3"/>
    <w:rsid w:val="008F4343"/>
    <w:rsid w:val="00925608"/>
    <w:rsid w:val="009B6F9E"/>
    <w:rsid w:val="00AC7A1E"/>
    <w:rsid w:val="00B14296"/>
    <w:rsid w:val="00B364C5"/>
    <w:rsid w:val="00BB1783"/>
    <w:rsid w:val="00C12C73"/>
    <w:rsid w:val="00C256CC"/>
    <w:rsid w:val="00C56046"/>
    <w:rsid w:val="00CA4730"/>
    <w:rsid w:val="00CF7DB5"/>
    <w:rsid w:val="00D27405"/>
    <w:rsid w:val="00D5561F"/>
    <w:rsid w:val="00E1060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2C73"/>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A4FF9244FA3446349B94DA8669DAF62C">
    <w:name w:val="A4FF9244FA3446349B94DA8669DAF62C"/>
    <w:rsid w:val="00C12C73"/>
    <w:rPr>
      <w:lang w:eastAsia="zh-TW"/>
    </w:rPr>
  </w:style>
  <w:style w:type="paragraph" w:customStyle="1" w:styleId="DD63CE5E22124CD4BB1C6463208F874B">
    <w:name w:val="DD63CE5E22124CD4BB1C6463208F874B"/>
    <w:rsid w:val="00C12C73"/>
    <w:rPr>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2.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3.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1B6471-2102-4776-800A-70921A936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176</Words>
  <Characters>33646</Characters>
  <Application>Microsoft Office Word</Application>
  <DocSecurity>0</DocSecurity>
  <Lines>801</Lines>
  <Paragraphs>38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Make a Plan to Meet Child Care Guidelines</vt:lpstr>
    </vt:vector>
  </TitlesOfParts>
  <Company>Oregon Department of Education</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 ELD</cp:lastModifiedBy>
  <cp:revision>3</cp:revision>
  <dcterms:created xsi:type="dcterms:W3CDTF">2021-02-08T23:20:00Z</dcterms:created>
  <dcterms:modified xsi:type="dcterms:W3CDTF">2021-02-0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